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FB7BEC" w14:textId="28453C80" w:rsidR="00FA5996" w:rsidRPr="00FA5996" w:rsidRDefault="00802EBE" w:rsidP="00FA5996">
      <w:pPr>
        <w:autoSpaceDE w:val="0"/>
        <w:autoSpaceDN w:val="0"/>
        <w:jc w:val="left"/>
      </w:pPr>
      <w:r>
        <w:t xml:space="preserve">                                                                                                        </w:t>
      </w:r>
    </w:p>
    <w:p w14:paraId="13A83263" w14:textId="77777777" w:rsidR="00FA5996" w:rsidRPr="00FA5996" w:rsidRDefault="00FA5996" w:rsidP="00FA5996">
      <w:pPr>
        <w:autoSpaceDE w:val="0"/>
        <w:autoSpaceDN w:val="0"/>
        <w:jc w:val="left"/>
      </w:pPr>
    </w:p>
    <w:p w14:paraId="33F2E92C" w14:textId="5D94EB84" w:rsidR="00802EBE" w:rsidRDefault="00475209" w:rsidP="00532624">
      <w:pPr>
        <w:pStyle w:val="BodyTextKeep"/>
        <w:ind w:right="0"/>
        <w:rPr>
          <w:b/>
          <w:noProof/>
          <w:szCs w:val="18"/>
        </w:rPr>
      </w:pPr>
      <w:r w:rsidRPr="00D80CC0">
        <w:rPr>
          <w:b/>
          <w:bCs/>
          <w:sz w:val="20"/>
        </w:rPr>
        <w:t>ABSTRACT</w:t>
      </w:r>
      <w:r w:rsidR="00D930F3" w:rsidRPr="003D1F14">
        <w:rPr>
          <w:b/>
          <w:bCs/>
          <w:szCs w:val="18"/>
        </w:rPr>
        <w:t>:</w:t>
      </w:r>
      <w:r w:rsidR="00802EBE">
        <w:rPr>
          <w:b/>
          <w:bCs/>
          <w:szCs w:val="18"/>
        </w:rPr>
        <w:t xml:space="preserve"> </w:t>
      </w:r>
      <w:r w:rsidR="00802EBE" w:rsidRPr="00802EBE">
        <w:rPr>
          <w:b/>
          <w:noProof/>
          <w:szCs w:val="18"/>
        </w:rPr>
        <w:t xml:space="preserve">We propose an  unobtrusive and afford able system called Sleep Mat-e for monitoring the sleep activity and sleep posture of individuals </w:t>
      </w:r>
      <w:r w:rsidR="00802EBE">
        <w:rPr>
          <w:b/>
          <w:noProof/>
          <w:szCs w:val="18"/>
        </w:rPr>
        <w:t>living</w:t>
      </w:r>
      <w:r w:rsidR="00802EBE" w:rsidRPr="00802EBE">
        <w:rPr>
          <w:b/>
          <w:noProof/>
          <w:szCs w:val="18"/>
        </w:rPr>
        <w:t xml:space="preserve"> in residential care facilities. The system uses pressure sensing mat constructed using piezo resistive material to be placed on the </w:t>
      </w:r>
      <w:r w:rsidR="00802EBE">
        <w:rPr>
          <w:b/>
          <w:noProof/>
          <w:szCs w:val="18"/>
        </w:rPr>
        <w:t xml:space="preserve">sleeping </w:t>
      </w:r>
      <w:r w:rsidR="00802EBE" w:rsidRPr="00802EBE">
        <w:rPr>
          <w:b/>
          <w:noProof/>
          <w:szCs w:val="18"/>
        </w:rPr>
        <w:t xml:space="preserve">mattress. The sensors detect the distribution of the body pressure on the mat during sleep and we use machine learning </w:t>
      </w:r>
      <w:r w:rsidR="00802EBE">
        <w:rPr>
          <w:b/>
          <w:noProof/>
          <w:szCs w:val="18"/>
        </w:rPr>
        <w:t xml:space="preserve">technique </w:t>
      </w:r>
      <w:r w:rsidR="00802EBE" w:rsidRPr="00802EBE">
        <w:rPr>
          <w:b/>
          <w:noProof/>
          <w:szCs w:val="18"/>
        </w:rPr>
        <w:t xml:space="preserve">to analyze collected data and recognize different sleeping postures. The system is also capable of recognising the four major postures </w:t>
      </w:r>
      <w:r w:rsidR="00802EBE">
        <w:rPr>
          <w:b/>
          <w:noProof/>
          <w:szCs w:val="18"/>
        </w:rPr>
        <w:t>Faceup</w:t>
      </w:r>
      <w:r w:rsidR="00802EBE" w:rsidRPr="00802EBE">
        <w:rPr>
          <w:b/>
          <w:noProof/>
          <w:szCs w:val="18"/>
        </w:rPr>
        <w:t xml:space="preserve">, </w:t>
      </w:r>
      <w:r w:rsidR="00802EBE">
        <w:rPr>
          <w:b/>
          <w:noProof/>
          <w:szCs w:val="18"/>
        </w:rPr>
        <w:t>Facedown}, Right Lateral, and Left Lateral</w:t>
      </w:r>
      <w:r w:rsidR="00802EBE" w:rsidRPr="00802EBE">
        <w:rPr>
          <w:b/>
          <w:noProof/>
          <w:szCs w:val="18"/>
        </w:rPr>
        <w:t xml:space="preserve"> and generates summaries of postures and the activities over a specified period of time. A </w:t>
      </w:r>
      <w:r w:rsidR="00802EBE">
        <w:rPr>
          <w:b/>
          <w:noProof/>
          <w:szCs w:val="18"/>
        </w:rPr>
        <w:t>r</w:t>
      </w:r>
      <w:r w:rsidR="00802EBE" w:rsidRPr="00802EBE">
        <w:rPr>
          <w:b/>
          <w:noProof/>
          <w:szCs w:val="18"/>
        </w:rPr>
        <w:t>eal-time feedback mechanism is provided through an accompanying smartphone application alerting the users to correct the posture if person is sleeping too close to the edge of the bed and may fall from the bed.  Finally, We conducted experiments to recognize the users sleeping posture and proposed method achieved a classification accuracy of around 90\%.</w:t>
      </w:r>
    </w:p>
    <w:p w14:paraId="351BFD1F" w14:textId="77777777" w:rsidR="0033105C" w:rsidRDefault="0033105C" w:rsidP="00532624">
      <w:pPr>
        <w:pStyle w:val="BodyTextKeep"/>
        <w:ind w:right="0"/>
        <w:rPr>
          <w:b/>
          <w:noProof/>
          <w:szCs w:val="18"/>
        </w:rPr>
      </w:pPr>
    </w:p>
    <w:p w14:paraId="42A5C663" w14:textId="73676132" w:rsidR="0033105C" w:rsidRPr="0033105C" w:rsidRDefault="0033105C" w:rsidP="00532624">
      <w:pPr>
        <w:pStyle w:val="BodyTextKeep"/>
        <w:ind w:right="0"/>
        <w:rPr>
          <w:i/>
          <w:noProof/>
          <w:szCs w:val="18"/>
        </w:rPr>
      </w:pPr>
      <w:r>
        <w:rPr>
          <w:b/>
          <w:noProof/>
          <w:szCs w:val="18"/>
        </w:rPr>
        <w:t xml:space="preserve">Keyword: </w:t>
      </w:r>
      <w:r w:rsidRPr="0033105C">
        <w:rPr>
          <w:i/>
          <w:noProof/>
          <w:szCs w:val="18"/>
        </w:rPr>
        <w:t>Force-sensing resistor, Sleep posture recognition; Sleep activity; Internet of Things; Machine Learning; Healthcare.</w:t>
      </w:r>
    </w:p>
    <w:p w14:paraId="25642157" w14:textId="262C142C" w:rsidR="005A1FEF" w:rsidRDefault="0012329E" w:rsidP="00B50F75">
      <w:pPr>
        <w:pStyle w:val="Heading1"/>
        <w:numPr>
          <w:ilvl w:val="0"/>
          <w:numId w:val="1"/>
        </w:numPr>
      </w:pPr>
      <w:r>
        <w:t>Introduction</w:t>
      </w:r>
    </w:p>
    <w:p w14:paraId="2D2BC1FE" w14:textId="438B0934" w:rsidR="00802EBE" w:rsidRPr="00802EBE" w:rsidRDefault="00802EBE" w:rsidP="002677F3">
      <w:pPr>
        <w:ind w:firstLine="720"/>
        <w:rPr>
          <w:noProof/>
          <w:szCs w:val="18"/>
        </w:rPr>
      </w:pPr>
      <w:r w:rsidRPr="00802EBE">
        <w:rPr>
          <w:noProof/>
          <w:szCs w:val="18"/>
        </w:rPr>
        <w:t>In New Zealand, the proportion of the total population aged 65 and over is increasing, which is a common trend in countries all around the world. In 2016, 15\% of New Zealand’s population was aged 65 or above, with the percentage estimated to reach 20\% by</w:t>
      </w:r>
      <w:r>
        <w:rPr>
          <w:noProof/>
          <w:szCs w:val="18"/>
        </w:rPr>
        <w:t xml:space="preserve"> 2032 [statnz</w:t>
      </w:r>
      <w:r w:rsidRPr="00802EBE">
        <w:rPr>
          <w:noProof/>
          <w:szCs w:val="18"/>
        </w:rPr>
        <w:t>]. The elderly tend to face higher rates of physical and cognitive decline that can cause aging-related diseases such as dementia and poor mobility. This may prevent them from living independently and they may require monitoring and/or assisted living in residential care facilities.</w:t>
      </w:r>
    </w:p>
    <w:p w14:paraId="02BE076B" w14:textId="77777777" w:rsidR="00802EBE" w:rsidRPr="00802EBE" w:rsidRDefault="00802EBE" w:rsidP="00802EBE">
      <w:pPr>
        <w:rPr>
          <w:noProof/>
          <w:szCs w:val="18"/>
        </w:rPr>
      </w:pPr>
    </w:p>
    <w:p w14:paraId="1F8A5EFC" w14:textId="24C5ECD1" w:rsidR="00802EBE" w:rsidRPr="00802EBE" w:rsidRDefault="00802EBE" w:rsidP="002677F3">
      <w:pPr>
        <w:ind w:firstLine="720"/>
        <w:rPr>
          <w:noProof/>
          <w:szCs w:val="18"/>
        </w:rPr>
      </w:pPr>
      <w:r w:rsidRPr="00802EBE">
        <w:rPr>
          <w:noProof/>
          <w:szCs w:val="18"/>
        </w:rPr>
        <w:t>Adequate, restful sleep is as important to one’s well-being as a healthy diet and regular physical activity. During sleep, the body and brain undergo necessary restorative activities [</w:t>
      </w:r>
      <w:r w:rsidR="00B66D77">
        <w:t>sleepdisorder</w:t>
      </w:r>
      <w:r w:rsidRPr="00802EBE">
        <w:rPr>
          <w:noProof/>
          <w:szCs w:val="18"/>
        </w:rPr>
        <w:t>], and inadequate sleep leads to reduced alertness and drowsiness [17]. In the United States, an estimated of 50 million people have poor sleep quality or have a sleep disorder such as insomnia, sleep apnea, and narcolepsy \cite{sleepdisorderusa}.</w:t>
      </w:r>
      <w:r w:rsidR="002677F3">
        <w:rPr>
          <w:noProof/>
          <w:szCs w:val="18"/>
        </w:rPr>
        <w:t xml:space="preserve"> </w:t>
      </w:r>
      <w:r w:rsidRPr="00802EBE">
        <w:rPr>
          <w:noProof/>
          <w:szCs w:val="18"/>
        </w:rPr>
        <w:t xml:space="preserve">The elderly tend to suffer from poor sleep quality and this has effects on their physical health, cognitive function and overall quality of life \cite{verhaert2011}. These effects are more devastating on the elderly due to their physical status and can cause further sleep-related health issues or injuries. Health issues stemming from poor sleep quality include weakened immune system and cardiovascular disease, and improper sleep posture can exacerbate sleep \emph{Apnea}. </w:t>
      </w:r>
    </w:p>
    <w:p w14:paraId="1C3D44A7" w14:textId="757F703D" w:rsidR="00B66D77" w:rsidRDefault="00B66D77" w:rsidP="00802EBE">
      <w:pPr>
        <w:rPr>
          <w:noProof/>
          <w:szCs w:val="18"/>
        </w:rPr>
      </w:pPr>
    </w:p>
    <w:p w14:paraId="3501CF7E" w14:textId="77777777" w:rsidR="00B66D77" w:rsidRPr="00802EBE" w:rsidRDefault="00B66D77" w:rsidP="00802EBE">
      <w:pPr>
        <w:rPr>
          <w:noProof/>
          <w:szCs w:val="18"/>
        </w:rPr>
      </w:pPr>
    </w:p>
    <w:p w14:paraId="0741DEEA" w14:textId="4EC44FE6" w:rsidR="00802EBE" w:rsidRPr="002677F3" w:rsidRDefault="00802EBE" w:rsidP="00802EBE">
      <w:pPr>
        <w:rPr>
          <w:i/>
          <w:noProof/>
          <w:color w:val="FF0000"/>
          <w:szCs w:val="18"/>
        </w:rPr>
      </w:pPr>
      <w:r w:rsidRPr="002677F3">
        <w:rPr>
          <w:i/>
          <w:noProof/>
          <w:color w:val="FF0000"/>
          <w:szCs w:val="18"/>
        </w:rPr>
        <w:t>Sleep Posture and p</w:t>
      </w:r>
      <w:r w:rsidR="002677F3" w:rsidRPr="002677F3">
        <w:rPr>
          <w:i/>
          <w:noProof/>
          <w:color w:val="FF0000"/>
          <w:szCs w:val="18"/>
        </w:rPr>
        <w:t>roblems associated with it</w:t>
      </w:r>
    </w:p>
    <w:p w14:paraId="051178F3" w14:textId="77777777" w:rsidR="00802EBE" w:rsidRPr="00802EBE" w:rsidRDefault="00802EBE" w:rsidP="00802EBE">
      <w:pPr>
        <w:rPr>
          <w:noProof/>
          <w:szCs w:val="18"/>
        </w:rPr>
      </w:pPr>
    </w:p>
    <w:p w14:paraId="5FE97B15" w14:textId="77777777" w:rsidR="008E4641" w:rsidRDefault="00802EBE" w:rsidP="008E4641">
      <w:pPr>
        <w:ind w:firstLine="720"/>
        <w:rPr>
          <w:noProof/>
          <w:szCs w:val="18"/>
        </w:rPr>
      </w:pPr>
      <w:r w:rsidRPr="00802EBE">
        <w:rPr>
          <w:noProof/>
          <w:szCs w:val="18"/>
        </w:rPr>
        <w:t xml:space="preserve">Another issue that is prevalent in the elderly population are pressure injuries (PI) which is due to prolonged sleep in a single posture without moving. The effects of PI can be constant pain, loss of mobility, depression, and even death. These effects are more devastating on the elderly due to their physical status and can cause further sleep-related health issues or injuries. Studies have found that sleep issues were more prevalent within the residential care population \cite{seitz2010}. A report into pressure injuries commissioned by the New Zealand Ministry of Health revealed that the prevalence of PI could be reduced if caregivers were more vigilant and took proactive action to prevent PI \cite{catto}. </w:t>
      </w:r>
    </w:p>
    <w:p w14:paraId="32B39DF7" w14:textId="77777777" w:rsidR="008E4641" w:rsidRDefault="008E4641" w:rsidP="008E4641">
      <w:pPr>
        <w:ind w:firstLine="720"/>
        <w:rPr>
          <w:noProof/>
          <w:szCs w:val="18"/>
        </w:rPr>
      </w:pPr>
    </w:p>
    <w:p w14:paraId="4A0F0ABF" w14:textId="49393503" w:rsidR="00802EBE" w:rsidRDefault="00802EBE" w:rsidP="008E4641">
      <w:pPr>
        <w:ind w:firstLine="720"/>
        <w:rPr>
          <w:noProof/>
          <w:szCs w:val="18"/>
        </w:rPr>
      </w:pPr>
      <w:r w:rsidRPr="00802EBE">
        <w:rPr>
          <w:noProof/>
          <w:szCs w:val="18"/>
        </w:rPr>
        <w:t>Furthermore, sleep position and posture are said to be major cause of sleep apnea \cite{sleepapnea}. Also, researchers have shown that people sleeping in the decubitus position have higher risk of developing subacromial impingement syndrome</w:t>
      </w:r>
      <w:r w:rsidR="002677F3">
        <w:rPr>
          <w:noProof/>
          <w:szCs w:val="18"/>
        </w:rPr>
        <w:t xml:space="preserve"> </w:t>
      </w:r>
      <w:r w:rsidRPr="00802EBE">
        <w:rPr>
          <w:noProof/>
          <w:szCs w:val="18"/>
        </w:rPr>
        <w:t>compared with those who sleep in the supine position \cite{tangtraku}. People sleeping in supine position are more likely to develop the Symptoms of sleep paralysis \cite{cheyne}. similarly, sleeping on the right side poses a higher risk of development of transient lower esophageal sphincter relaxation, which is a main factor in</w:t>
      </w:r>
      <w:r w:rsidR="002677F3">
        <w:rPr>
          <w:noProof/>
          <w:szCs w:val="18"/>
        </w:rPr>
        <w:t xml:space="preserve"> </w:t>
      </w:r>
      <w:r w:rsidRPr="00802EBE">
        <w:rPr>
          <w:noProof/>
          <w:szCs w:val="18"/>
        </w:rPr>
        <w:t>nocturnal gastroesophageal reflux \cite{johnson}.</w:t>
      </w:r>
      <w:r w:rsidR="002677F3">
        <w:rPr>
          <w:noProof/>
          <w:szCs w:val="18"/>
        </w:rPr>
        <w:t xml:space="preserve"> </w:t>
      </w:r>
      <w:r w:rsidRPr="00802EBE">
        <w:rPr>
          <w:noProof/>
          <w:szCs w:val="18"/>
        </w:rPr>
        <w:t>Furthermore, fall during the sleep are a major risk to the elderly resulting in injuries and even death in extreme cases.</w:t>
      </w:r>
    </w:p>
    <w:p w14:paraId="51E27E5B" w14:textId="494BCA5B" w:rsidR="002677F3" w:rsidRDefault="002677F3" w:rsidP="00802EBE">
      <w:pPr>
        <w:rPr>
          <w:noProof/>
          <w:szCs w:val="18"/>
        </w:rPr>
      </w:pPr>
    </w:p>
    <w:p w14:paraId="7B9EE99C" w14:textId="1A74FCBC" w:rsidR="002677F3" w:rsidRPr="00802EBE" w:rsidRDefault="002677F3" w:rsidP="00802EBE">
      <w:pPr>
        <w:rPr>
          <w:noProof/>
          <w:szCs w:val="18"/>
        </w:rPr>
      </w:pPr>
      <w:r>
        <w:rPr>
          <w:noProof/>
        </w:rPr>
        <w:drawing>
          <wp:inline distT="0" distB="0" distL="0" distR="0" wp14:anchorId="151083E7" wp14:editId="35A0F2F6">
            <wp:extent cx="2866445" cy="1310351"/>
            <wp:effectExtent l="0" t="0" r="0" b="4445"/>
            <wp:docPr id="13" name="Picture 13" descr="http://www.homedesigndll.pw/photo/22043/bed-sore-lawyers-pressure-sores-queens-long-island-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homedesigndll.pw/photo/22043/bed-sore-lawyers-pressure-sores-queens-long-island-ny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079" cy="1317955"/>
                    </a:xfrm>
                    <a:prstGeom prst="rect">
                      <a:avLst/>
                    </a:prstGeom>
                    <a:noFill/>
                    <a:ln>
                      <a:noFill/>
                    </a:ln>
                  </pic:spPr>
                </pic:pic>
              </a:graphicData>
            </a:graphic>
          </wp:inline>
        </w:drawing>
      </w:r>
    </w:p>
    <w:p w14:paraId="3E1C0C3E" w14:textId="03EF0AEE" w:rsidR="00802EBE" w:rsidRPr="00802EBE" w:rsidRDefault="002677F3" w:rsidP="00802EBE">
      <w:pPr>
        <w:rPr>
          <w:noProof/>
          <w:szCs w:val="18"/>
        </w:rPr>
      </w:pPr>
      <w:r w:rsidRPr="00475209">
        <w:rPr>
          <w:i/>
          <w:szCs w:val="18"/>
        </w:rPr>
        <w:t>Figure</w:t>
      </w:r>
      <w:r>
        <w:rPr>
          <w:szCs w:val="18"/>
        </w:rPr>
        <w:t xml:space="preserve"> </w:t>
      </w:r>
      <w:r>
        <w:rPr>
          <w:i/>
          <w:szCs w:val="18"/>
        </w:rPr>
        <w:t>2</w:t>
      </w:r>
      <w:r>
        <w:rPr>
          <w:szCs w:val="18"/>
        </w:rPr>
        <w:t>:  Pressure Sore Face Up [7]</w:t>
      </w:r>
    </w:p>
    <w:p w14:paraId="2EDB404B" w14:textId="77777777" w:rsidR="002677F3" w:rsidRDefault="002677F3" w:rsidP="002677F3">
      <w:pPr>
        <w:ind w:firstLine="720"/>
        <w:rPr>
          <w:noProof/>
          <w:szCs w:val="18"/>
        </w:rPr>
      </w:pPr>
    </w:p>
    <w:p w14:paraId="550E6B9B" w14:textId="0482F41A" w:rsidR="00802EBE" w:rsidRPr="00802EBE" w:rsidRDefault="00802EBE" w:rsidP="002677F3">
      <w:pPr>
        <w:ind w:firstLine="720"/>
        <w:rPr>
          <w:noProof/>
          <w:szCs w:val="18"/>
        </w:rPr>
      </w:pPr>
      <w:r w:rsidRPr="00802EBE">
        <w:rPr>
          <w:noProof/>
          <w:szCs w:val="18"/>
        </w:rPr>
        <w:t xml:space="preserve">The above risks can be can be reduced if staff actively and regularly monitor the patient.  Detecting and monitoring for these symptoms can be challenging and may also require use of extra staff resources. This will lead to increased healthcare costs and can be a significant source of stress for the patient, as well as their family. elderly care facilities were reported to have around 32,000 patients \cite{nzgovtreport2} patients. Funding for Direct Health Boards (DHBs) in 2018 was almost a billion dollars ( \$983 million) \cite{nzgovtreport3}. DHBs is the main contributor to long-term residential care [x4], and this contribution is expected to rise as an increase in the elderly population will require more caregivers at care homes. In 2018 alone ACC claims were </w:t>
      </w:r>
      <w:r w:rsidRPr="00802EBE">
        <w:rPr>
          <w:noProof/>
          <w:szCs w:val="18"/>
        </w:rPr>
        <w:lastRenderedPageBreak/>
        <w:t>amounting to \$200 million for fall-related injuries for the age group of 65 and above x5].</w:t>
      </w:r>
    </w:p>
    <w:p w14:paraId="064B9C77" w14:textId="77777777" w:rsidR="002677F3" w:rsidRDefault="002677F3" w:rsidP="00802EBE">
      <w:pPr>
        <w:rPr>
          <w:noProof/>
          <w:szCs w:val="18"/>
        </w:rPr>
      </w:pPr>
    </w:p>
    <w:p w14:paraId="189913B8" w14:textId="61634F22" w:rsidR="00D672E0" w:rsidRPr="00B95823" w:rsidRDefault="00802EBE" w:rsidP="008E4641">
      <w:pPr>
        <w:ind w:firstLine="720"/>
        <w:rPr>
          <w:szCs w:val="18"/>
        </w:rPr>
      </w:pPr>
      <w:r w:rsidRPr="00802EBE">
        <w:rPr>
          <w:noProof/>
          <w:szCs w:val="18"/>
        </w:rPr>
        <w:t xml:space="preserve">The challenges, rising costs of care and effects of sleep related issues on the elderly in New Zealand motivates the need for a system that can help medical practitioners and caregivers in residential care monitor their patients more efficiently. We propose an autonomous system that is capable of monitoring sleep posture, sleep activities, and alerting about the expected fall during the sleep.  This will help people learn about their sleep habits and improve sleep health by providing feedback on their sleep postures and activities. This will not only reduce the cost and burden on health system but also the provides caregivers and healthcare professionals with sleep related data, so </w:t>
      </w:r>
      <w:r w:rsidR="00D672E0">
        <w:rPr>
          <w:noProof/>
          <w:szCs w:val="18"/>
        </w:rPr>
        <w:t xml:space="preserve">that </w:t>
      </w:r>
      <w:r w:rsidRPr="00802EBE">
        <w:rPr>
          <w:noProof/>
          <w:szCs w:val="18"/>
        </w:rPr>
        <w:t>they c</w:t>
      </w:r>
      <w:r w:rsidR="00D672E0">
        <w:rPr>
          <w:noProof/>
          <w:szCs w:val="18"/>
        </w:rPr>
        <w:t>ould</w:t>
      </w:r>
      <w:r w:rsidRPr="00802EBE">
        <w:rPr>
          <w:noProof/>
          <w:szCs w:val="18"/>
        </w:rPr>
        <w:t xml:space="preserve"> implement preventative measures to reduce and manage the risks of poor sleep as necessary. The healthcare community has also emphasized the need and importance of long-term sleep tracking system to identify trends to help people create personalized sleep goals. The system is used to assess the sleep efficiency (the ratio of total sleep time to time spent in bed), sleep latency (the duration from bedtime to the onset of sleep), insomania, and sleep apnea</w:t>
      </w:r>
      <w:r>
        <w:rPr>
          <w:noProof/>
          <w:szCs w:val="18"/>
        </w:rPr>
        <w:t xml:space="preserve"> </w:t>
      </w:r>
      <w:r w:rsidRPr="00802EBE">
        <w:rPr>
          <w:noProof/>
          <w:szCs w:val="18"/>
        </w:rPr>
        <w:t>[23]. These measures help physicians diagnose sleep-related disorders.</w:t>
      </w:r>
      <w:r w:rsidR="00D672E0">
        <w:rPr>
          <w:noProof/>
          <w:szCs w:val="18"/>
        </w:rPr>
        <w:t xml:space="preserve"> </w:t>
      </w:r>
      <w:r w:rsidR="00D672E0">
        <w:rPr>
          <w:szCs w:val="18"/>
        </w:rPr>
        <w:t xml:space="preserve">A detailed sleep log will assist Health Care Professionals (HCP) to diagnose poor sleep based on the sleep posture distribution during sleep, </w:t>
      </w:r>
      <w:r w:rsidR="00D672E0" w:rsidRPr="0015206C">
        <w:rPr>
          <w:noProof/>
          <w:szCs w:val="18"/>
        </w:rPr>
        <w:t>number</w:t>
      </w:r>
      <w:r w:rsidR="00D672E0">
        <w:rPr>
          <w:noProof/>
          <w:szCs w:val="18"/>
        </w:rPr>
        <w:t xml:space="preserve"> of times</w:t>
      </w:r>
      <w:r w:rsidR="00D672E0">
        <w:rPr>
          <w:szCs w:val="18"/>
        </w:rPr>
        <w:t xml:space="preserve"> the bed occupant left the bed and overall time spent in bed. </w:t>
      </w:r>
    </w:p>
    <w:p w14:paraId="43963650" w14:textId="77777777" w:rsidR="00D672E0" w:rsidRDefault="00D672E0" w:rsidP="00D672E0">
      <w:pPr>
        <w:rPr>
          <w:szCs w:val="18"/>
        </w:rPr>
      </w:pPr>
    </w:p>
    <w:p w14:paraId="172E6B2F" w14:textId="4E2976AB" w:rsidR="00802EBE" w:rsidRPr="00802EBE" w:rsidRDefault="002677F3" w:rsidP="00E871A6">
      <w:pPr>
        <w:ind w:firstLine="720"/>
        <w:rPr>
          <w:noProof/>
          <w:szCs w:val="18"/>
        </w:rPr>
      </w:pPr>
      <w:r>
        <w:rPr>
          <w:noProof/>
          <w:szCs w:val="18"/>
        </w:rPr>
        <w:t xml:space="preserve">This paper is organized as follows. </w:t>
      </w:r>
      <w:r w:rsidR="00802EBE" w:rsidRPr="00802EBE">
        <w:rPr>
          <w:noProof/>
          <w:szCs w:val="18"/>
        </w:rPr>
        <w:t xml:space="preserve">The following </w:t>
      </w:r>
      <w:r w:rsidR="00E871A6">
        <w:rPr>
          <w:noProof/>
          <w:szCs w:val="18"/>
        </w:rPr>
        <w:t>S</w:t>
      </w:r>
      <w:r w:rsidR="00802EBE" w:rsidRPr="00802EBE">
        <w:rPr>
          <w:noProof/>
          <w:szCs w:val="18"/>
        </w:rPr>
        <w:t>ection provides the research carried out in the related areas. Our proposed system (Sleep Mat-e) that we want to present in this paper addresses the issues that we have highlighted by providing an unobtrusive, affordable and user-friendly system. This system also provides a sleep log which contains information regarding posture distribution and time spent in bed. The system is also capable of sending various alerts such as fall warning alert. System Architecture and Implementation are discussed in the sections IV and VI respectively.</w:t>
      </w:r>
    </w:p>
    <w:p w14:paraId="186B2229" w14:textId="77777777" w:rsidR="00802EBE" w:rsidRDefault="00802EBE" w:rsidP="00245933">
      <w:pPr>
        <w:rPr>
          <w:noProof/>
          <w:szCs w:val="18"/>
        </w:rPr>
      </w:pPr>
    </w:p>
    <w:p w14:paraId="3A44C21E" w14:textId="77777777" w:rsidR="0033105C" w:rsidRDefault="0033105C" w:rsidP="0033105C">
      <w:pPr>
        <w:pStyle w:val="Heading1"/>
        <w:numPr>
          <w:ilvl w:val="0"/>
          <w:numId w:val="1"/>
        </w:numPr>
        <w:rPr>
          <w:sz w:val="20"/>
        </w:rPr>
      </w:pPr>
      <w:r w:rsidRPr="00CB49F6">
        <w:t>Related</w:t>
      </w:r>
      <w:r>
        <w:rPr>
          <w:sz w:val="20"/>
        </w:rPr>
        <w:t xml:space="preserve"> Work</w:t>
      </w:r>
    </w:p>
    <w:p w14:paraId="54FB26EF" w14:textId="586F48F7" w:rsidR="00E85227" w:rsidRDefault="00E85227" w:rsidP="00245933">
      <w:pPr>
        <w:rPr>
          <w:szCs w:val="18"/>
        </w:rPr>
      </w:pPr>
    </w:p>
    <w:p w14:paraId="2947B14D" w14:textId="710E1C58" w:rsidR="0033105C" w:rsidRPr="0033105C" w:rsidRDefault="0033105C" w:rsidP="0033105C">
      <w:pPr>
        <w:ind w:firstLine="720"/>
        <w:rPr>
          <w:szCs w:val="18"/>
        </w:rPr>
      </w:pPr>
      <w:r w:rsidRPr="0033105C">
        <w:rPr>
          <w:szCs w:val="18"/>
        </w:rPr>
        <w:t>Sleep is a major part of health and well-being. Researchers have explored diverse techniques on capturing and providing feedback on aspects related to sleep health. Existing sleep monitoring works fall into two broad categories: sleep</w:t>
      </w:r>
      <w:r>
        <w:rPr>
          <w:szCs w:val="18"/>
        </w:rPr>
        <w:t xml:space="preserve"> </w:t>
      </w:r>
      <w:r w:rsidRPr="0033105C">
        <w:rPr>
          <w:szCs w:val="18"/>
        </w:rPr>
        <w:t>quality analysis and sleeping</w:t>
      </w:r>
    </w:p>
    <w:p w14:paraId="04E536E9" w14:textId="22C1382D" w:rsidR="0033105C" w:rsidRPr="0033105C" w:rsidRDefault="0033105C" w:rsidP="0033105C">
      <w:pPr>
        <w:rPr>
          <w:szCs w:val="18"/>
        </w:rPr>
      </w:pPr>
      <w:r w:rsidRPr="0033105C">
        <w:rPr>
          <w:szCs w:val="18"/>
        </w:rPr>
        <w:t>%posture recognition. The former is</w:t>
      </w:r>
      <w:r>
        <w:rPr>
          <w:szCs w:val="18"/>
        </w:rPr>
        <w:t xml:space="preserve"> </w:t>
      </w:r>
      <w:r w:rsidRPr="0033105C">
        <w:rPr>
          <w:szCs w:val="18"/>
        </w:rPr>
        <w:t>to analyze the sleep status, aid in the medical diagnosis</w:t>
      </w:r>
      <w:r>
        <w:rPr>
          <w:szCs w:val="18"/>
        </w:rPr>
        <w:t xml:space="preserve"> </w:t>
      </w:r>
      <w:r w:rsidRPr="0033105C">
        <w:rPr>
          <w:szCs w:val="18"/>
        </w:rPr>
        <w:t>of diverse sleep and psychiatric disorders, and serve as an</w:t>
      </w:r>
      <w:r>
        <w:rPr>
          <w:szCs w:val="18"/>
        </w:rPr>
        <w:t xml:space="preserve"> </w:t>
      </w:r>
      <w:r w:rsidRPr="0033105C">
        <w:rPr>
          <w:szCs w:val="18"/>
        </w:rPr>
        <w:t>indicator of chronic diseases.</w:t>
      </w:r>
    </w:p>
    <w:p w14:paraId="68783F57" w14:textId="77777777" w:rsidR="0033105C" w:rsidRPr="0033105C" w:rsidRDefault="0033105C" w:rsidP="0033105C">
      <w:pPr>
        <w:rPr>
          <w:szCs w:val="18"/>
        </w:rPr>
      </w:pPr>
    </w:p>
    <w:p w14:paraId="6822DD5F" w14:textId="591BBB14" w:rsidR="0033105C" w:rsidRPr="0033105C" w:rsidRDefault="0033105C" w:rsidP="0033105C">
      <w:pPr>
        <w:ind w:firstLine="720"/>
        <w:rPr>
          <w:szCs w:val="18"/>
        </w:rPr>
      </w:pPr>
      <w:r w:rsidRPr="0033105C">
        <w:rPr>
          <w:szCs w:val="18"/>
        </w:rPr>
        <w:t>In early studies, most of the research on sleep posture was empirical in nature and it was based mainly data collected interviewing subjects. In recent years, advancements in IoT and sensing modalities have enabled researcher to use these modern techniques to determine the sleeping posture and sleeping patterns.  There are numerous solutions available that in one way or another try to quantify the quality of sleep. These solutions use different techniques to acquire data for an individual’s sleep. In a clinical sleep assessment setting, the current ‘gold standard’ in terms for diagnosing sleep disorders and issues is the use of polysomnography (PSG) \</w:t>
      </w:r>
      <w:r>
        <w:rPr>
          <w:szCs w:val="18"/>
        </w:rPr>
        <w:t>cite{mayo}. This method involved</w:t>
      </w:r>
      <w:r w:rsidRPr="0033105C">
        <w:rPr>
          <w:szCs w:val="18"/>
        </w:rPr>
        <w:t xml:space="preserve"> the measurement of multiple physiological parameters, such as brain activity, blood oxygen level, heart rate, breathing, and leg and eye movements. This requires a lot of sensors and equipment to be physically attached to the patient’s body. Although this method can yield extremely accurate results and insight into a person’s sleep but this is obtrusive and disruptive, expensive and requires monitoring in a highly controlled and unnatural setting. This approach is suitable for medical-supervised evaluations but was infeasible in terms of daily use. A similar device called WatchPAT\cite{watchpat12} is worn on wrist by the subject and it comes with a finger clip which monitors the sleep of the patients within the comfort of their own home and usual sleeping environment. This method is much more informal but it is still intrusive in nature as it requires the device to be worn on wrist tightly thus causing discomfort to the subject and especially if the subject is an elderly person.}</w:t>
      </w:r>
    </w:p>
    <w:p w14:paraId="1C936D84" w14:textId="77777777" w:rsidR="0033105C" w:rsidRPr="0033105C" w:rsidRDefault="0033105C" w:rsidP="0033105C">
      <w:pPr>
        <w:rPr>
          <w:szCs w:val="18"/>
        </w:rPr>
      </w:pPr>
    </w:p>
    <w:p w14:paraId="2D015DEB" w14:textId="71A0605C" w:rsidR="0033105C" w:rsidRPr="0033105C" w:rsidRDefault="0033105C" w:rsidP="0033105C">
      <w:pPr>
        <w:ind w:firstLine="720"/>
        <w:rPr>
          <w:szCs w:val="18"/>
        </w:rPr>
      </w:pPr>
      <w:r w:rsidRPr="0033105C">
        <w:rPr>
          <w:szCs w:val="18"/>
        </w:rPr>
        <w:t xml:space="preserve">There is a plethora of smartphone applications available which are designed to monitor sleep patterns. These applications record sleep and wake up time as well as use phone’s microphone and accelerometer to record snoring, sleep talking and other noises as well as tossing and turning. </w:t>
      </w:r>
      <w:r w:rsidRPr="0033105C">
        <w:rPr>
          <w:i/>
          <w:szCs w:val="18"/>
        </w:rPr>
        <w:t>Toss 'N' Turn sense</w:t>
      </w:r>
      <w:r w:rsidRPr="0033105C">
        <w:rPr>
          <w:szCs w:val="18"/>
        </w:rPr>
        <w:t xml:space="preserve"> is an Android app that models the sleep and sleep quality without requiring significant changes in</w:t>
      </w:r>
      <w:r>
        <w:rPr>
          <w:szCs w:val="18"/>
        </w:rPr>
        <w:t xml:space="preserve"> </w:t>
      </w:r>
      <w:r w:rsidRPr="0033105C">
        <w:rPr>
          <w:szCs w:val="18"/>
        </w:rPr>
        <w:t>people’s behavior. It collects data from seven sensors found in smartphones (an accelerometer, microphone, ambient light sensor, screen proximity sensor, running process, battery state, and display screen state) and predicts the aspects of sleep qu</w:t>
      </w:r>
      <w:r>
        <w:rPr>
          <w:szCs w:val="18"/>
        </w:rPr>
        <w:t>ality with an accuracy of 81-83</w:t>
      </w:r>
      <w:r w:rsidRPr="0033105C">
        <w:rPr>
          <w:szCs w:val="18"/>
        </w:rPr>
        <w:t xml:space="preserve">% \cite{junkitoss}. </w:t>
      </w:r>
      <w:r w:rsidRPr="0033105C">
        <w:rPr>
          <w:i/>
          <w:szCs w:val="18"/>
        </w:rPr>
        <w:t>My Sleep APP</w:t>
      </w:r>
      <w:r w:rsidRPr="0033105C">
        <w:rPr>
          <w:szCs w:val="18"/>
        </w:rPr>
        <w:t xml:space="preserve"> \cite{pombo2016} is smartphone-based application that monitors the sleep and sends alerts to the caregivers if an anomaly is detected. The nature of the anomaly has not been specified in the research. Similarly,  ‘</w:t>
      </w:r>
      <w:r w:rsidRPr="0033105C">
        <w:rPr>
          <w:i/>
          <w:szCs w:val="18"/>
        </w:rPr>
        <w:t>Sleep as Android</w:t>
      </w:r>
      <w:r w:rsidRPr="0033105C">
        <w:rPr>
          <w:szCs w:val="18"/>
        </w:rPr>
        <w:t>’ \cite{google16} and ‘</w:t>
      </w:r>
      <w:r w:rsidRPr="0033105C">
        <w:rPr>
          <w:i/>
          <w:szCs w:val="18"/>
        </w:rPr>
        <w:t>Runtastic Sleep Better’</w:t>
      </w:r>
      <w:r w:rsidRPr="0033105C">
        <w:rPr>
          <w:szCs w:val="18"/>
        </w:rPr>
        <w:t xml:space="preserve"> \cite{google17} could monitor sleep using sensors built into the phone. The smartphone is required to be placed on the bed for it to work, which means one phone is required for each user. This would not be very economical when there are a lot of patients. Lastly, these require user intervention to start and stop the application which, again, adds more tasks for the caregivers. There is </w:t>
      </w:r>
      <w:r w:rsidRPr="0033105C">
        <w:rPr>
          <w:szCs w:val="18"/>
        </w:rPr>
        <w:lastRenderedPageBreak/>
        <w:t>a large number of commercial smartphone applications used for sleep sensing which include: Smart Alarm Clock, SleepBot, MotionX, Sleep Cycle, Sleep Bot, Sleep Cycle, Sleep Tracker, Sleep as Android, Sleep as Android Paid. iSleep \cite{isleep} uses acoustic signals</w:t>
      </w:r>
      <w:r>
        <w:rPr>
          <w:szCs w:val="18"/>
        </w:rPr>
        <w:t xml:space="preserve"> </w:t>
      </w:r>
      <w:r w:rsidRPr="0033105C">
        <w:rPr>
          <w:szCs w:val="18"/>
        </w:rPr>
        <w:t>of a smart phone to detect various sleep-related events, such</w:t>
      </w:r>
      <w:r>
        <w:rPr>
          <w:szCs w:val="18"/>
        </w:rPr>
        <w:t xml:space="preserve"> </w:t>
      </w:r>
      <w:r w:rsidRPr="0033105C">
        <w:rPr>
          <w:szCs w:val="18"/>
        </w:rPr>
        <w:t>as b</w:t>
      </w:r>
      <w:r>
        <w:rPr>
          <w:szCs w:val="18"/>
        </w:rPr>
        <w:t>ody movement, couch, and snore.</w:t>
      </w:r>
    </w:p>
    <w:p w14:paraId="287CB8A5" w14:textId="77777777" w:rsidR="0033105C" w:rsidRPr="0033105C" w:rsidRDefault="0033105C" w:rsidP="0033105C">
      <w:pPr>
        <w:rPr>
          <w:szCs w:val="18"/>
        </w:rPr>
      </w:pPr>
      <w:r w:rsidRPr="0033105C">
        <w:rPr>
          <w:szCs w:val="18"/>
        </w:rPr>
        <w:t xml:space="preserve"> </w:t>
      </w:r>
    </w:p>
    <w:p w14:paraId="53C4553A" w14:textId="77777777" w:rsidR="0033105C" w:rsidRPr="0033105C" w:rsidRDefault="0033105C" w:rsidP="0033105C">
      <w:pPr>
        <w:rPr>
          <w:szCs w:val="18"/>
        </w:rPr>
      </w:pPr>
      <w:r w:rsidRPr="0033105C">
        <w:rPr>
          <w:szCs w:val="18"/>
        </w:rPr>
        <w:t xml:space="preserve"> %Within our context, we considered monitoring methods that required physical contact %with the patient, such as wrist worn devices, to be intrusive. There were also many %alternative solutions that are based on non-intrusive monitoring methods. Smartphone %applications such as</w:t>
      </w:r>
    </w:p>
    <w:p w14:paraId="2E067042" w14:textId="77777777" w:rsidR="0033105C" w:rsidRPr="0033105C" w:rsidRDefault="0033105C" w:rsidP="0033105C">
      <w:pPr>
        <w:rPr>
          <w:szCs w:val="18"/>
        </w:rPr>
      </w:pPr>
      <w:r w:rsidRPr="0033105C">
        <w:rPr>
          <w:szCs w:val="18"/>
        </w:rPr>
        <w:t xml:space="preserve"> </w:t>
      </w:r>
    </w:p>
    <w:p w14:paraId="480D53D1" w14:textId="51068A56" w:rsidR="0033105C" w:rsidRPr="0033105C" w:rsidRDefault="0033105C" w:rsidP="0033105C">
      <w:pPr>
        <w:rPr>
          <w:szCs w:val="18"/>
        </w:rPr>
      </w:pPr>
      <w:r w:rsidRPr="0033105C">
        <w:rPr>
          <w:szCs w:val="18"/>
        </w:rPr>
        <w:t xml:space="preserve"> \textcolor{blue}{Commercially available wrist worn sleep trackers could also be used for collecting dat</w:t>
      </w:r>
      <w:r>
        <w:rPr>
          <w:szCs w:val="18"/>
        </w:rPr>
        <w:t>a</w:t>
      </w:r>
      <w:r w:rsidRPr="0033105C">
        <w:rPr>
          <w:szCs w:val="18"/>
        </w:rPr>
        <w:t xml:space="preserve"> about the sleep. Th</w:t>
      </w:r>
      <w:r>
        <w:rPr>
          <w:szCs w:val="18"/>
        </w:rPr>
        <w:t>e</w:t>
      </w:r>
      <w:r w:rsidRPr="0033105C">
        <w:rPr>
          <w:szCs w:val="18"/>
        </w:rPr>
        <w:t xml:space="preserve"> popular and widely available </w:t>
      </w:r>
      <w:r>
        <w:rPr>
          <w:szCs w:val="18"/>
        </w:rPr>
        <w:t xml:space="preserve">trackers </w:t>
      </w:r>
      <w:r w:rsidRPr="0033105C">
        <w:rPr>
          <w:szCs w:val="18"/>
        </w:rPr>
        <w:t>are Fitbit Charge2 \cite{fitbit13} and the Jawbone UP3 \cite{jawbone14}. Thy have only limited functionality and accuracy and can monitor only two or three parameters including  movement and heart rate  which can be used as the basis for tracking sleep but accuracy of such question is questionable \cite{jeon15}. In addition, wrist worn devices are battery powered and often require Bluetooth connectivity to gather information. Monitoring sleep still requires the use of a smartphone for storing and analysing data. This would mean extra tasks for the caregivers to complete within their daily routines. Lastly, wrist worn systems cannot detect sleep posture.  Smartwatches are powerful devices in terms of the sensors that are embedded in the device. However, the collection of data is done using the sensors such as accelerometers. Sleep sensing can lower the burden of manual sleep tracking and improve the accur</w:t>
      </w:r>
      <w:r>
        <w:rPr>
          <w:szCs w:val="18"/>
        </w:rPr>
        <w:t>acy of sleep inference at home.</w:t>
      </w:r>
    </w:p>
    <w:p w14:paraId="42554979" w14:textId="77777777" w:rsidR="0033105C" w:rsidRPr="0033105C" w:rsidRDefault="0033105C" w:rsidP="0033105C">
      <w:pPr>
        <w:rPr>
          <w:szCs w:val="18"/>
        </w:rPr>
      </w:pPr>
    </w:p>
    <w:p w14:paraId="5CF08AE9" w14:textId="3CA8EB7D" w:rsidR="0033105C" w:rsidRPr="0033105C" w:rsidRDefault="0033105C" w:rsidP="0033105C">
      <w:pPr>
        <w:ind w:firstLine="720"/>
        <w:rPr>
          <w:szCs w:val="18"/>
        </w:rPr>
      </w:pPr>
      <w:r w:rsidRPr="0033105C">
        <w:rPr>
          <w:szCs w:val="18"/>
        </w:rPr>
        <w:t xml:space="preserve">Among the various widely used techniques, pressure sensing and camera based visual data are most common. Different camera systems are used to acquire visual data. Camera based visual technology is another widely used technique used for identifying the postures. \cite{yufall} use a common digital camera to detect falls as well as the postures of elderly people in home environment.  They applied the background subtraction to extract the foreground human body and used a projection histogram. They use machine learning algorithm, support vector machine (SVM), for posture classification and this, combined with floor information, detects a fall. </w:t>
      </w:r>
    </w:p>
    <w:p w14:paraId="64DE82E1" w14:textId="77777777" w:rsidR="0033105C" w:rsidRDefault="0033105C" w:rsidP="0033105C">
      <w:pPr>
        <w:rPr>
          <w:szCs w:val="18"/>
        </w:rPr>
      </w:pPr>
    </w:p>
    <w:p w14:paraId="00E16AF6" w14:textId="383C17C0" w:rsidR="0033105C" w:rsidRPr="0033105C" w:rsidRDefault="0033105C" w:rsidP="0033105C">
      <w:pPr>
        <w:ind w:firstLine="720"/>
        <w:rPr>
          <w:szCs w:val="18"/>
        </w:rPr>
      </w:pPr>
      <w:r w:rsidRPr="0033105C">
        <w:rPr>
          <w:szCs w:val="18"/>
        </w:rPr>
        <w:t xml:space="preserve">Researchers in \cite{masek} </w:t>
      </w:r>
      <w:r>
        <w:rPr>
          <w:szCs w:val="18"/>
        </w:rPr>
        <w:t>used</w:t>
      </w:r>
      <w:r w:rsidRPr="0033105C">
        <w:rPr>
          <w:szCs w:val="18"/>
        </w:rPr>
        <w:t xml:space="preserve"> 3D camera and Mickrosoft Kinet sensors for analyzing body positions based and monitoring the posture of person in residential care. The authors of \cite{bhatia} modeled the human body in terms of its constituent body part. For each part, image views from numerous calibrated </w:t>
      </w:r>
      <w:r w:rsidRPr="0033105C">
        <w:rPr>
          <w:szCs w:val="18"/>
        </w:rPr>
        <w:t>cameras were combined to build a multi-view Eigen model. The study in \cite{grimm} uses bed aligned maps (BAMs) composed of pressure arrays and a single depth camera. Although the</w:t>
      </w:r>
      <w:r>
        <w:rPr>
          <w:szCs w:val="18"/>
        </w:rPr>
        <w:t xml:space="preserve"> </w:t>
      </w:r>
      <w:r w:rsidRPr="0033105C">
        <w:rPr>
          <w:szCs w:val="18"/>
        </w:rPr>
        <w:t>BAMs method outperforms previous static sleep pose classification techniques, it does not consider motion. Lee et al. \cite{jlee} describes a system using an overhanging Kinect camera over the bed to classify six sleep positions. First they extract body joint positions using Kinect v2 own libraries. They use the relative position of hands and knees with respect to the spine for classification using a parametric approach. The approach requires the patient to not use a blanket. Evaluation and results are not provided. Torres et al. \cite{torres} use a combination of depth and infrared cameras together with a pressure mattress to classify between SAAS positions. Only one scenario with a fixed camera above the bed is used, so alignment problems are not considered. Martinez et al. proposed “BAM” descriptor based on depth information collected from a Microsoft Kinect, which could monitor the sleeping posture and movement data \cite{martinez1}. This work is further extended to recognize high level activities such as removing bed covers \cite{martinez2}.</w:t>
      </w:r>
      <w:r>
        <w:rPr>
          <w:szCs w:val="18"/>
        </w:rPr>
        <w:t xml:space="preserve"> </w:t>
      </w:r>
      <w:r w:rsidRPr="0033105C">
        <w:rPr>
          <w:szCs w:val="18"/>
        </w:rPr>
        <w:t>Although computer vision-based methods may appear to be suitable for posture recognition and fall detection field, several problems do exist. They are expensive, sensitive to light, and requires installation of cameras. Infringement of personal privacy is a concerning issue for computer vision-based posture recognition systems and elderly people may worry that they are being “watched” by cameras.}</w:t>
      </w:r>
    </w:p>
    <w:p w14:paraId="62D11C0F" w14:textId="77777777" w:rsidR="0033105C" w:rsidRPr="0033105C" w:rsidRDefault="0033105C" w:rsidP="0033105C">
      <w:pPr>
        <w:rPr>
          <w:szCs w:val="18"/>
        </w:rPr>
      </w:pPr>
    </w:p>
    <w:p w14:paraId="0B2E4A3D" w14:textId="74D63F31" w:rsidR="0033105C" w:rsidRPr="0033105C" w:rsidRDefault="00766838" w:rsidP="0033105C">
      <w:pPr>
        <w:rPr>
          <w:szCs w:val="18"/>
        </w:rPr>
      </w:pPr>
      <w:r>
        <w:rPr>
          <w:szCs w:val="18"/>
        </w:rPr>
        <w:t>Force sensor based solution</w:t>
      </w:r>
    </w:p>
    <w:p w14:paraId="09E2BC7D" w14:textId="77777777" w:rsidR="0033105C" w:rsidRPr="0033105C" w:rsidRDefault="0033105C" w:rsidP="0033105C">
      <w:pPr>
        <w:rPr>
          <w:szCs w:val="18"/>
        </w:rPr>
      </w:pPr>
      <w:r w:rsidRPr="0033105C">
        <w:rPr>
          <w:szCs w:val="18"/>
        </w:rPr>
        <w:t>Most of the studies involving sleep position tracking</w:t>
      </w:r>
    </w:p>
    <w:p w14:paraId="5A65AEF9" w14:textId="2CC86F45" w:rsidR="0033105C" w:rsidRPr="0033105C" w:rsidRDefault="0033105C" w:rsidP="0033105C">
      <w:pPr>
        <w:rPr>
          <w:szCs w:val="18"/>
        </w:rPr>
      </w:pPr>
      <w:r w:rsidRPr="0033105C">
        <w:rPr>
          <w:szCs w:val="18"/>
        </w:rPr>
        <w:t>mainly use smart bed-type devices in the form of sensors installed on or near the mattress which in</w:t>
      </w:r>
      <w:r w:rsidR="00766838">
        <w:rPr>
          <w:szCs w:val="18"/>
        </w:rPr>
        <w:t>c</w:t>
      </w:r>
      <w:r w:rsidRPr="0033105C">
        <w:rPr>
          <w:szCs w:val="18"/>
        </w:rPr>
        <w:t xml:space="preserve">lude: </w:t>
      </w:r>
      <w:r w:rsidR="00766838">
        <w:rPr>
          <w:szCs w:val="18"/>
        </w:rPr>
        <w:t>1</w:t>
      </w:r>
      <w:r w:rsidRPr="0033105C">
        <w:rPr>
          <w:szCs w:val="18"/>
        </w:rPr>
        <w:t xml:space="preserve">) Inertial Measurement and Unit (IMU) sensor, and </w:t>
      </w:r>
      <w:r w:rsidR="00766838">
        <w:rPr>
          <w:szCs w:val="18"/>
        </w:rPr>
        <w:t>2</w:t>
      </w:r>
      <w:r w:rsidRPr="0033105C">
        <w:rPr>
          <w:szCs w:val="18"/>
        </w:rPr>
        <w:t>) w</w:t>
      </w:r>
      <w:r w:rsidR="009C239A">
        <w:rPr>
          <w:szCs w:val="18"/>
        </w:rPr>
        <w:t>ireless sensors (WiFi and RFID), and 3</w:t>
      </w:r>
      <w:r w:rsidR="009C239A" w:rsidRPr="0033105C">
        <w:rPr>
          <w:szCs w:val="18"/>
        </w:rPr>
        <w:t>) a den</w:t>
      </w:r>
      <w:r w:rsidR="00766838">
        <w:rPr>
          <w:szCs w:val="18"/>
        </w:rPr>
        <w:t>se array of the pressure sensor.</w:t>
      </w:r>
    </w:p>
    <w:p w14:paraId="09F65CB4" w14:textId="77777777" w:rsidR="0033105C" w:rsidRPr="0033105C" w:rsidRDefault="0033105C" w:rsidP="0033105C">
      <w:pPr>
        <w:rPr>
          <w:szCs w:val="18"/>
        </w:rPr>
      </w:pPr>
    </w:p>
    <w:p w14:paraId="538D735A" w14:textId="196F97F3" w:rsidR="0033105C" w:rsidRPr="0033105C" w:rsidRDefault="0033105C" w:rsidP="00766838">
      <w:pPr>
        <w:ind w:firstLine="720"/>
        <w:rPr>
          <w:szCs w:val="18"/>
        </w:rPr>
      </w:pPr>
      <w:r w:rsidRPr="0033105C">
        <w:rPr>
          <w:szCs w:val="18"/>
        </w:rPr>
        <w:t>IMU sensor installed on the mattress is used to analyze sleep motion patterns. Hoque et al. proposed a sleep monitoring system based on Wireless Identification and Sensing Platform (WISP) equipped with accelerometers \cite{wisp}. The system distinguished four sleep positions by using the y-axis accelerometer readings. MediSense \cite{thirdeye} did not directly estimate sleep positions, but inferred patient’s motion activities</w:t>
      </w:r>
      <w:r w:rsidR="00766838">
        <w:rPr>
          <w:szCs w:val="18"/>
        </w:rPr>
        <w:t xml:space="preserve"> </w:t>
      </w:r>
      <w:r w:rsidRPr="0033105C">
        <w:rPr>
          <w:szCs w:val="18"/>
        </w:rPr>
        <w:t>(stay still, arm wave, body rotate, and body shake) from noisy</w:t>
      </w:r>
      <w:r w:rsidR="00766838">
        <w:rPr>
          <w:szCs w:val="18"/>
        </w:rPr>
        <w:t xml:space="preserve"> </w:t>
      </w:r>
      <w:r w:rsidRPr="0033105C">
        <w:rPr>
          <w:szCs w:val="18"/>
        </w:rPr>
        <w:t>bed motions by using z-axis gyroscope readings.</w:t>
      </w:r>
    </w:p>
    <w:p w14:paraId="748F1F08" w14:textId="77777777" w:rsidR="0033105C" w:rsidRPr="0033105C" w:rsidRDefault="0033105C" w:rsidP="0033105C">
      <w:pPr>
        <w:rPr>
          <w:szCs w:val="18"/>
        </w:rPr>
      </w:pPr>
    </w:p>
    <w:p w14:paraId="0CCB31B6" w14:textId="4383FD32" w:rsidR="0033105C" w:rsidRPr="0033105C" w:rsidRDefault="0033105C" w:rsidP="00766838">
      <w:pPr>
        <w:ind w:firstLine="720"/>
        <w:rPr>
          <w:szCs w:val="18"/>
        </w:rPr>
      </w:pPr>
      <w:r w:rsidRPr="0033105C">
        <w:rPr>
          <w:szCs w:val="18"/>
        </w:rPr>
        <w:t xml:space="preserve">Wi-Sleep \wisleep classified a person’s respiration, six sleep positions, and rollovers by leveraging WiFi signals, i.e., channel state information (CSI), from a pair of TX-RX. TagSheet \cite{tagsheet} used passive RFID tags taped under a bed sheet or on the </w:t>
      </w:r>
      <w:r w:rsidRPr="0033105C">
        <w:rPr>
          <w:szCs w:val="18"/>
        </w:rPr>
        <w:lastRenderedPageBreak/>
        <w:t>surface of a mattresseson a bedsheet. Passive tags are powered by RF</w:t>
      </w:r>
      <w:r w:rsidR="00766838">
        <w:rPr>
          <w:szCs w:val="18"/>
        </w:rPr>
        <w:t xml:space="preserve"> </w:t>
      </w:r>
      <w:r w:rsidRPr="0033105C">
        <w:rPr>
          <w:szCs w:val="18"/>
        </w:rPr>
        <w:t>waves from an RFID reader, and they communicate with the reader by backscattering the RF signals. By observing</w:t>
      </w:r>
      <w:r w:rsidR="00766838">
        <w:rPr>
          <w:szCs w:val="18"/>
        </w:rPr>
        <w:t xml:space="preserve"> </w:t>
      </w:r>
      <w:r w:rsidRPr="0033105C">
        <w:rPr>
          <w:szCs w:val="18"/>
        </w:rPr>
        <w:t>the RF signal variance amongst all tags, the reader is able to construct a coarse-grained grayscale snapshot and TagSheet can analyse the snapshots and can identify six sleep positions and estimate the respiration rate. SMARS \cite{smars} exploits Ambient Radio Signals to recognize sleep stages and assess sleep quality. The key enabler underlying SMARS is a statistical model that accounts for all reflecting and scattering multipaths, allowing an accurate and instantaneous breathing estimation. SMARS is capable of recognizing different sleep stages, including wake, rapid eye movement (REM), and non-REM (NREM). SleepSense \cite{sleepsense}</w:t>
      </w:r>
      <w:r w:rsidR="00766838">
        <w:rPr>
          <w:szCs w:val="18"/>
        </w:rPr>
        <w:t xml:space="preserve"> </w:t>
      </w:r>
      <w:r w:rsidRPr="0033105C">
        <w:rPr>
          <w:szCs w:val="18"/>
        </w:rPr>
        <w:t>a Doppler radar-based sleep monitoring system, which monitors and classify the sleep-related events by detecting the on-bed</w:t>
      </w:r>
    </w:p>
    <w:p w14:paraId="04DCCC54" w14:textId="2F9AC1A3" w:rsidR="0033105C" w:rsidRPr="0033105C" w:rsidRDefault="0033105C" w:rsidP="0033105C">
      <w:pPr>
        <w:rPr>
          <w:szCs w:val="18"/>
        </w:rPr>
      </w:pPr>
      <w:r w:rsidRPr="0033105C">
        <w:rPr>
          <w:szCs w:val="18"/>
        </w:rPr>
        <w:t>movement activities during sleep based on the radar signal, without including sleep-wake classification. The Doppler radar</w:t>
      </w:r>
      <w:r w:rsidR="00766838">
        <w:rPr>
          <w:szCs w:val="18"/>
        </w:rPr>
        <w:t xml:space="preserve"> </w:t>
      </w:r>
      <w:r w:rsidRPr="0033105C">
        <w:rPr>
          <w:szCs w:val="18"/>
        </w:rPr>
        <w:t xml:space="preserve">sensor is a specialized radar that can measure target displacement remotely by using the Doppler effect. </w:t>
      </w:r>
    </w:p>
    <w:p w14:paraId="259752D0" w14:textId="77777777" w:rsidR="0033105C" w:rsidRPr="0033105C" w:rsidRDefault="0033105C" w:rsidP="0033105C">
      <w:pPr>
        <w:rPr>
          <w:szCs w:val="18"/>
        </w:rPr>
      </w:pPr>
    </w:p>
    <w:p w14:paraId="28E0669B" w14:textId="615D4271" w:rsidR="0033105C" w:rsidRPr="0033105C" w:rsidRDefault="0033105C" w:rsidP="00766838">
      <w:pPr>
        <w:ind w:firstLine="720"/>
        <w:rPr>
          <w:szCs w:val="18"/>
        </w:rPr>
      </w:pPr>
      <w:r w:rsidRPr="0033105C">
        <w:rPr>
          <w:szCs w:val="18"/>
        </w:rPr>
        <w:t>More recently, research has shifted to pressure sensing techniques [4], [8]. An early idea presented by M. P. Toms [24], describes the use of fluid filled cells between the patient and a support in order to detect motion via pressure uctuations. Alaziz et al. [2] suggest to use low-end load cells placed under each bed leg, and classify 27 pre-defined movements</w:t>
      </w:r>
      <w:r w:rsidR="00766838">
        <w:rPr>
          <w:szCs w:val="18"/>
        </w:rPr>
        <w:t xml:space="preserve"> </w:t>
      </w:r>
      <w:r w:rsidRPr="0033105C">
        <w:rPr>
          <w:szCs w:val="18"/>
        </w:rPr>
        <w:t>by analysing the computed forces.</w:t>
      </w:r>
    </w:p>
    <w:p w14:paraId="43CD011B" w14:textId="77777777" w:rsidR="0033105C" w:rsidRPr="0033105C" w:rsidRDefault="0033105C" w:rsidP="0033105C">
      <w:pPr>
        <w:rPr>
          <w:szCs w:val="18"/>
        </w:rPr>
      </w:pPr>
    </w:p>
    <w:p w14:paraId="00377800" w14:textId="23DF12E6" w:rsidR="0033105C" w:rsidRPr="0033105C" w:rsidRDefault="0033105C" w:rsidP="00766838">
      <w:pPr>
        <w:ind w:firstLine="720"/>
        <w:rPr>
          <w:szCs w:val="18"/>
        </w:rPr>
      </w:pPr>
      <w:r w:rsidRPr="0033105C">
        <w:rPr>
          <w:szCs w:val="18"/>
        </w:rPr>
        <w:t>By designing a pressure sensitive bedsheet with densely deployed textile sensors, they are able to capture the pressure mapping images and recognize different postures using classifiers.Alternatively, dispersed pressure sensors embedded in the mattress can record when changes in body posture occur.</w:t>
      </w:r>
      <w:r w:rsidR="00766838">
        <w:rPr>
          <w:szCs w:val="18"/>
        </w:rPr>
        <w:t xml:space="preserve"> </w:t>
      </w:r>
      <w:r w:rsidRPr="0033105C">
        <w:rPr>
          <w:szCs w:val="18"/>
        </w:rPr>
        <w:t>This method is unobtrusive and does not interfere in the comfort of users. Also it is a stable medium that is not affected by</w:t>
      </w:r>
      <w:r w:rsidR="00766838">
        <w:rPr>
          <w:szCs w:val="18"/>
        </w:rPr>
        <w:t xml:space="preserve"> </w:t>
      </w:r>
      <w:r w:rsidRPr="0033105C">
        <w:rPr>
          <w:szCs w:val="18"/>
        </w:rPr>
        <w:t xml:space="preserve">changes in the environment. Liu et al. \cite{deeppressure} designed a non-invasive pressure-sensitive bedsheet to monitor different sleep postures. The generated high-resolution pressure maps can be further utilized for sleep monitoring. </w:t>
      </w:r>
    </w:p>
    <w:p w14:paraId="6B033871" w14:textId="77777777" w:rsidR="0033105C" w:rsidRPr="0033105C" w:rsidRDefault="0033105C" w:rsidP="0033105C">
      <w:pPr>
        <w:rPr>
          <w:szCs w:val="18"/>
        </w:rPr>
      </w:pPr>
    </w:p>
    <w:p w14:paraId="6F3D0E2A" w14:textId="77777777" w:rsidR="00766838" w:rsidRDefault="0033105C" w:rsidP="0033105C">
      <w:pPr>
        <w:rPr>
          <w:szCs w:val="18"/>
        </w:rPr>
      </w:pPr>
      <w:r w:rsidRPr="0033105C">
        <w:rPr>
          <w:szCs w:val="18"/>
        </w:rPr>
        <w:t>S. Lokavee et. al. \cite{sensorpillow} proposed a sleep monitoring and gesture recognition system for patient based on polysomnography.</w:t>
      </w:r>
      <w:r w:rsidR="00766838">
        <w:rPr>
          <w:szCs w:val="18"/>
        </w:rPr>
        <w:t xml:space="preserve"> </w:t>
      </w:r>
      <w:r w:rsidRPr="0033105C">
        <w:rPr>
          <w:szCs w:val="18"/>
        </w:rPr>
        <w:t xml:space="preserve">This sensor pillow system employs a 3x3 sensor array of FSR (force sensing resistor) based on polymer thick film device for classifying and recognizing sleep posture. However, this work is only useful for point-of-care applications. E. J. Pino et. al. \cite{contactpressure} implemented a noninvasive sleep monitoring system using a bed pressure sensor array. The system detects changes in the </w:t>
      </w:r>
      <w:r w:rsidRPr="0033105C">
        <w:rPr>
          <w:szCs w:val="18"/>
        </w:rPr>
        <w:t>contact pressure between a subject and the bed and is able to automatically select the sensor with the best respiratory signal, determine the respiratory rate, count number of sleep apneas, and count body position changes through the night.</w:t>
      </w:r>
      <w:r w:rsidR="00766838">
        <w:rPr>
          <w:szCs w:val="18"/>
        </w:rPr>
        <w:t xml:space="preserve"> </w:t>
      </w:r>
      <w:r w:rsidRPr="0033105C">
        <w:rPr>
          <w:szCs w:val="18"/>
        </w:rPr>
        <w:t>This work is similar to our approach except the smaller sensing area of 300 mm × 900 mm. However, they did not distinguish what posture a person is lying in.</w:t>
      </w:r>
    </w:p>
    <w:p w14:paraId="2A7A5E56" w14:textId="77777777" w:rsidR="00766838" w:rsidRDefault="00766838" w:rsidP="0033105C">
      <w:pPr>
        <w:rPr>
          <w:szCs w:val="18"/>
        </w:rPr>
      </w:pPr>
    </w:p>
    <w:p w14:paraId="124CDFD3" w14:textId="14556117" w:rsidR="0033105C" w:rsidRPr="0033105C" w:rsidRDefault="0033105C" w:rsidP="0033105C">
      <w:pPr>
        <w:rPr>
          <w:szCs w:val="18"/>
        </w:rPr>
      </w:pPr>
      <w:r w:rsidRPr="0033105C">
        <w:rPr>
          <w:szCs w:val="18"/>
        </w:rPr>
        <w:t xml:space="preserve"> L. Lin. et. al. \cite{triboelectric} made a self-powered, highly sensitive, and fast responsive pressure sensor on the basis of the triboelectric effect. The pressure measurement range of the triboelectric active sensor (TEAS) was adjustable, which means both gentle pressure detection and large scale pressure sensing were enabled. Through integrating multiple TEAS units into a sensor array, the as-fabricated TEAS matrix was capable of monitoring and mapping the local pressure distribution applied on the device with distinguishable spatial profiles. These nanogenerator-based active sensors are expected to replace FSR sensors in future applications.</w:t>
      </w:r>
    </w:p>
    <w:p w14:paraId="184D95AD" w14:textId="77777777" w:rsidR="00766838" w:rsidRDefault="00766838" w:rsidP="0033105C">
      <w:pPr>
        <w:rPr>
          <w:szCs w:val="18"/>
        </w:rPr>
      </w:pPr>
    </w:p>
    <w:p w14:paraId="2A3358BA" w14:textId="3381DED0" w:rsidR="0033105C" w:rsidRPr="0033105C" w:rsidRDefault="0033105C" w:rsidP="00766838">
      <w:pPr>
        <w:ind w:firstLine="720"/>
        <w:rPr>
          <w:szCs w:val="18"/>
        </w:rPr>
      </w:pPr>
      <w:r w:rsidRPr="0033105C">
        <w:rPr>
          <w:szCs w:val="18"/>
        </w:rPr>
        <w:t xml:space="preserve">Mat manufactured by using S4 Sensors [10] records the patient’s movement between different postures. These mats use photo-diodes whose light intensity would vary when pressure is applied. The optical fibres that provide the light to the system are connected to the photo-diodes. Light is transmitted to the integrating cavity, and then the difference from the applied pressure is read using the photo-diodes which then output a voltage. This voltage value indicates the pressure exerted on the mat. Bluetooth is used for transferring data from the sensors to a computer for processing. Linear and SVM classifiers are used for classifying data. The system cannot detect multiple postures and is also expensive. This system also does not convey the information being recorded to the user readily. Therefore, accessibility is an issue. </w:t>
      </w:r>
    </w:p>
    <w:p w14:paraId="3B703774" w14:textId="77777777" w:rsidR="00766838" w:rsidRDefault="00766838" w:rsidP="0033105C">
      <w:pPr>
        <w:rPr>
          <w:szCs w:val="18"/>
        </w:rPr>
      </w:pPr>
    </w:p>
    <w:p w14:paraId="0EDF9E75" w14:textId="457DA7B5" w:rsidR="0033105C" w:rsidRPr="0033105C" w:rsidRDefault="0033105C" w:rsidP="00766838">
      <w:pPr>
        <w:ind w:firstLine="720"/>
        <w:rPr>
          <w:szCs w:val="18"/>
        </w:rPr>
      </w:pPr>
      <w:r w:rsidRPr="0033105C">
        <w:rPr>
          <w:szCs w:val="18"/>
        </w:rPr>
        <w:t xml:space="preserve">Force Sensing Application pressure mattress [9] is a high resolution mattress that contains 2048 sensors. This System could identify only three different postures, namely “supine”, “right side” and “left side”. [11] used  pressure sensors and were able to identifying 13 different different sleep postures [11]. The system used a Gaussian Mixture Model for posture data collection. The pressure mat used a high-resolution sensor mat. Image collected form the mat is then passed through various filters for highlighting the pressure areas using low pass Gaussian filter. For analysing where the limb is the regions on the mat are divided into various clusters. Pressure sensors active in the specific regions help identify where the limbs are. This information is combined with the previously collected information from pressure sensors to obtain the posture classification. The mat contains 1728 resistive sensors [11]. KNN linear classifier has been used for supervised training using the collected datasets. </w:t>
      </w:r>
      <w:r w:rsidR="00766838">
        <w:rPr>
          <w:szCs w:val="18"/>
        </w:rPr>
        <w:t>The reported accuracy is 91.6%</w:t>
      </w:r>
      <w:r w:rsidRPr="0033105C">
        <w:rPr>
          <w:szCs w:val="18"/>
        </w:rPr>
        <w:t xml:space="preserve"> [11]. </w:t>
      </w:r>
    </w:p>
    <w:p w14:paraId="6CC4B37F" w14:textId="77777777" w:rsidR="00766838" w:rsidRDefault="00766838" w:rsidP="0033105C">
      <w:pPr>
        <w:rPr>
          <w:szCs w:val="18"/>
        </w:rPr>
      </w:pPr>
    </w:p>
    <w:p w14:paraId="33CE9B89" w14:textId="0195D979" w:rsidR="0033105C" w:rsidRPr="0033105C" w:rsidRDefault="0033105C" w:rsidP="00766838">
      <w:pPr>
        <w:ind w:firstLine="720"/>
        <w:rPr>
          <w:szCs w:val="18"/>
        </w:rPr>
      </w:pPr>
      <w:r w:rsidRPr="0033105C">
        <w:rPr>
          <w:szCs w:val="18"/>
        </w:rPr>
        <w:t>This is a great system in terms of the posture classification given the high accuracy. However, no method of making this information available to the user has been discussed. Our proposed system will involve the use of a smartphone application where the user or medical staff will be able to make use of the collected data. There is also insufficient information regarding what kind of pressure mat has been used as this is a commercial mat. The use of commercial pressure sensor mat has the disadvantage that the research relied on a third-party product which may or may not be available now and therefore cannot be tested.</w:t>
      </w:r>
    </w:p>
    <w:p w14:paraId="612B6969" w14:textId="77777777" w:rsidR="00766838" w:rsidRDefault="00766838" w:rsidP="0033105C">
      <w:pPr>
        <w:rPr>
          <w:szCs w:val="18"/>
        </w:rPr>
      </w:pPr>
    </w:p>
    <w:p w14:paraId="404F1754" w14:textId="69D6ED0A" w:rsidR="00E85227" w:rsidRDefault="00766838" w:rsidP="00766838">
      <w:pPr>
        <w:ind w:firstLine="28"/>
        <w:rPr>
          <w:szCs w:val="18"/>
        </w:rPr>
      </w:pPr>
      <w:r>
        <w:rPr>
          <w:szCs w:val="18"/>
        </w:rPr>
        <w:tab/>
      </w:r>
      <w:r w:rsidR="0033105C" w:rsidRPr="0033105C">
        <w:rPr>
          <w:szCs w:val="18"/>
        </w:rPr>
        <w:t>All the investigated solutions developed lack the capability of delivering processed data to the end user. Some of the solutions use mats that have a high resolution to only categorize a few postures. High-resolution mats are also expensive and affordable to most consumers. The smartwatch and smartphone-based solutions are intrusive. Our developed solution is affordable, unobtrusive, has acceptable level of accuracy and takes the aspect of accessibility into focus. Accessibility is reflected by the developed Android application for our system.</w:t>
      </w:r>
    </w:p>
    <w:p w14:paraId="62A77CA9" w14:textId="77777777" w:rsidR="00AC4A6C" w:rsidRDefault="00AC4A6C" w:rsidP="00AC4A6C">
      <w:pPr>
        <w:pStyle w:val="Heading1"/>
        <w:numPr>
          <w:ilvl w:val="0"/>
          <w:numId w:val="1"/>
        </w:numPr>
      </w:pPr>
      <w:r>
        <w:rPr>
          <w:sz w:val="20"/>
        </w:rPr>
        <w:t xml:space="preserve">System </w:t>
      </w:r>
      <w:r w:rsidRPr="00101E8B">
        <w:t>Architecture</w:t>
      </w:r>
    </w:p>
    <w:p w14:paraId="4E6653E8" w14:textId="77777777" w:rsidR="00AC4A6C" w:rsidRDefault="00AC4A6C" w:rsidP="00AC4A6C">
      <w:r>
        <w:rPr>
          <w:noProof/>
        </w:rPr>
        <w:drawing>
          <wp:inline distT="0" distB="0" distL="0" distR="0" wp14:anchorId="55040C3E" wp14:editId="17569618">
            <wp:extent cx="2887345" cy="1997406"/>
            <wp:effectExtent l="0" t="0" r="8255" b="3175"/>
            <wp:docPr id="1" name="Picture 1" descr="https://lh5.googleusercontent.com/cb36kYEu5kjyP2htrn1tebH6rIOwRTvqoFKH9tzRTOtbpg49trCifmjXyuvB0upeiob57RLzLRhQv1WlaYpn4QS1f8wXTxPj5_UJv355uT5jP87jJ5Gw830JNcpwnTSP2dtvlqmAg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b36kYEu5kjyP2htrn1tebH6rIOwRTvqoFKH9tzRTOtbpg49trCifmjXyuvB0upeiob57RLzLRhQv1WlaYpn4QS1f8wXTxPj5_UJv355uT5jP87jJ5Gw830JNcpwnTSP2dtvlqmAge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7345" cy="1997406"/>
                    </a:xfrm>
                    <a:prstGeom prst="rect">
                      <a:avLst/>
                    </a:prstGeom>
                    <a:noFill/>
                    <a:ln>
                      <a:noFill/>
                    </a:ln>
                  </pic:spPr>
                </pic:pic>
              </a:graphicData>
            </a:graphic>
          </wp:inline>
        </w:drawing>
      </w:r>
    </w:p>
    <w:p w14:paraId="46ADD66E" w14:textId="77777777" w:rsidR="00AC4A6C" w:rsidRDefault="00AC4A6C" w:rsidP="00AC4A6C">
      <w:pPr>
        <w:rPr>
          <w:i/>
          <w:szCs w:val="18"/>
        </w:rPr>
      </w:pPr>
    </w:p>
    <w:p w14:paraId="16080A10" w14:textId="689833C5" w:rsidR="00AC4A6C" w:rsidRDefault="00AC4A6C" w:rsidP="00AC4A6C">
      <w:r w:rsidRPr="00475209">
        <w:rPr>
          <w:i/>
          <w:szCs w:val="18"/>
        </w:rPr>
        <w:t>Figure</w:t>
      </w:r>
      <w:r>
        <w:rPr>
          <w:szCs w:val="18"/>
        </w:rPr>
        <w:t xml:space="preserve"> </w:t>
      </w:r>
      <w:r>
        <w:rPr>
          <w:i/>
          <w:szCs w:val="18"/>
        </w:rPr>
        <w:t>3</w:t>
      </w:r>
      <w:r>
        <w:rPr>
          <w:szCs w:val="18"/>
        </w:rPr>
        <w:t xml:space="preserve">: </w:t>
      </w:r>
      <w:r>
        <w:t>System Architecture (System functionality encompassed)</w:t>
      </w:r>
    </w:p>
    <w:p w14:paraId="32070A5F" w14:textId="5325B760" w:rsidR="00AD7C75" w:rsidRDefault="00AD7C75" w:rsidP="00AC4A6C"/>
    <w:p w14:paraId="68F8C80C" w14:textId="77777777" w:rsidR="00AD7C75" w:rsidRDefault="00AD7C75" w:rsidP="00AC4A6C"/>
    <w:p w14:paraId="45E668F1" w14:textId="3354BA25" w:rsidR="00E60FF3" w:rsidRDefault="00E60FF3" w:rsidP="00AC4A6C"/>
    <w:p w14:paraId="5475FA0D" w14:textId="489E3CAD" w:rsidR="00E60FF3" w:rsidRDefault="00E60FF3" w:rsidP="00AC4A6C">
      <w:r w:rsidRPr="00E60FF3">
        <w:rPr>
          <w:noProof/>
        </w:rPr>
        <w:drawing>
          <wp:inline distT="0" distB="0" distL="0" distR="0" wp14:anchorId="5EF9C8D1" wp14:editId="74110E3B">
            <wp:extent cx="2887345" cy="1690892"/>
            <wp:effectExtent l="0" t="0" r="825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7345" cy="1690892"/>
                    </a:xfrm>
                    <a:prstGeom prst="rect">
                      <a:avLst/>
                    </a:prstGeom>
                    <a:noFill/>
                    <a:ln>
                      <a:noFill/>
                    </a:ln>
                  </pic:spPr>
                </pic:pic>
              </a:graphicData>
            </a:graphic>
          </wp:inline>
        </w:drawing>
      </w:r>
    </w:p>
    <w:p w14:paraId="4D76C1F5" w14:textId="77777777" w:rsidR="00AC4A6C" w:rsidRDefault="00AC4A6C" w:rsidP="00AC4A6C"/>
    <w:p w14:paraId="5C5CF5E9" w14:textId="7552E04E" w:rsidR="002428CF" w:rsidRDefault="00AC4A6C" w:rsidP="00AC4A6C">
      <w:r w:rsidRPr="00AC4A6C">
        <w:t xml:space="preserve">The system architecture given in Figure 3 provides the conceptual model defining the structure of the system. The system comprises a sleep mat made up of pressure sensors, FSRs, which is used to capture the data related </w:t>
      </w:r>
      <w:r>
        <w:t xml:space="preserve">to the </w:t>
      </w:r>
      <w:r w:rsidRPr="00AC4A6C">
        <w:t>sleep position of the object. The data acquisition module</w:t>
      </w:r>
      <w:r>
        <w:t>, which is part of the mat,</w:t>
      </w:r>
      <w:r w:rsidRPr="00AC4A6C">
        <w:t xml:space="preserve"> collects the da</w:t>
      </w:r>
      <w:r w:rsidR="00A87FA8">
        <w:t xml:space="preserve">ta from the pressure sensors, which is the snapshot of the current posture, </w:t>
      </w:r>
      <w:r w:rsidRPr="00AC4A6C">
        <w:t>transmits it to the cloud server over the Wi-Fi. The data acqui</w:t>
      </w:r>
      <w:r>
        <w:t>sition unit is implemented</w:t>
      </w:r>
      <w:r w:rsidRPr="00AC4A6C">
        <w:t xml:space="preserve"> using the </w:t>
      </w:r>
      <w:r>
        <w:t>ATmega32u4. T</w:t>
      </w:r>
      <w:r w:rsidRPr="00AC4A6C">
        <w:t xml:space="preserve">he firmware code performs initialization, collects </w:t>
      </w:r>
      <w:r>
        <w:t>data from sensors, arrangs</w:t>
      </w:r>
      <w:r w:rsidRPr="00AC4A6C">
        <w:t xml:space="preserve"> data in JSON format, and transmits the data to the cloud server using the ESP8266 </w:t>
      </w:r>
      <w:r>
        <w:t xml:space="preserve">WiFi </w:t>
      </w:r>
      <w:r w:rsidRPr="00AC4A6C">
        <w:t xml:space="preserve">module. </w:t>
      </w:r>
    </w:p>
    <w:p w14:paraId="0774096D" w14:textId="77777777" w:rsidR="002428CF" w:rsidRDefault="002428CF" w:rsidP="00AC4A6C"/>
    <w:p w14:paraId="7D8221E0" w14:textId="47CF01C0" w:rsidR="0016521A" w:rsidRDefault="00AC4A6C" w:rsidP="0016521A">
      <w:pPr>
        <w:ind w:firstLine="720"/>
      </w:pPr>
      <w:r w:rsidRPr="00AC4A6C">
        <w:t xml:space="preserve">The cloud is set up using Amazon Elastic Compute Cloud (Amazon EC2) web service that provides secure, re-sizable compute capacity in the cloud. The reason for selection is simple and user friendly web service interface that allows to obtain and configure capacity with minimal friction. Data received by the cloud server is then stored in a MySQL Server database. </w:t>
      </w:r>
      <w:r w:rsidR="0016521A">
        <w:t xml:space="preserve">Our solution uses a </w:t>
      </w:r>
      <w:r w:rsidR="0016521A" w:rsidRPr="00276499">
        <w:rPr>
          <w:noProof/>
        </w:rPr>
        <w:t>central</w:t>
      </w:r>
      <w:r w:rsidR="0016521A">
        <w:t xml:space="preserve"> server design which performs the data storage, processing and user authentication. The server </w:t>
      </w:r>
      <w:r w:rsidR="0016521A" w:rsidRPr="0015206C">
        <w:rPr>
          <w:noProof/>
        </w:rPr>
        <w:t>is written</w:t>
      </w:r>
      <w:r w:rsidR="0016521A">
        <w:t xml:space="preserve"> in NodeJS that provides Express framework that allows us to form the backbone of the server. In our </w:t>
      </w:r>
      <w:r w:rsidR="0016521A" w:rsidRPr="00276499">
        <w:rPr>
          <w:noProof/>
        </w:rPr>
        <w:t>case</w:t>
      </w:r>
      <w:r w:rsidR="0016521A">
        <w:rPr>
          <w:noProof/>
        </w:rPr>
        <w:t>,</w:t>
      </w:r>
      <w:r w:rsidR="0016521A">
        <w:t xml:space="preserve"> the backbone of the server </w:t>
      </w:r>
      <w:r w:rsidR="0016521A" w:rsidRPr="0015206C">
        <w:rPr>
          <w:noProof/>
        </w:rPr>
        <w:t>is defined</w:t>
      </w:r>
      <w:r w:rsidR="0016521A">
        <w:t xml:space="preserve"> when our server can Send and Receive data from clients. A request is made to the server using a (Representational State Transfer) REST API to the </w:t>
      </w:r>
      <w:r w:rsidR="0016521A" w:rsidRPr="00276499">
        <w:rPr>
          <w:noProof/>
        </w:rPr>
        <w:t>server</w:t>
      </w:r>
      <w:r w:rsidR="0016521A">
        <w:t xml:space="preserve">. </w:t>
      </w:r>
    </w:p>
    <w:p w14:paraId="7D001F9C" w14:textId="77777777" w:rsidR="002428CF" w:rsidRDefault="00AC4A6C" w:rsidP="002428CF">
      <w:pPr>
        <w:ind w:firstLine="720"/>
      </w:pPr>
      <w:r w:rsidRPr="00AC4A6C">
        <w:t>A python script running on the server then reads the recently added data to the table in the Database for classification. We use machine learning algorithms to perform statistical analysis of the data obtained from the data acquisition unit an</w:t>
      </w:r>
      <w:r w:rsidR="00A87FA8">
        <w:t xml:space="preserve">d classify different posture. </w:t>
      </w:r>
      <w:r w:rsidRPr="00AC4A6C">
        <w:t xml:space="preserve">A python script runs continuously on server to receive and classify the data. We make use </w:t>
      </w:r>
      <w:r w:rsidR="00A87FA8">
        <w:t xml:space="preserve">of </w:t>
      </w:r>
      <w:r w:rsidRPr="00AC4A6C">
        <w:t>the Google's popular deep lea</w:t>
      </w:r>
      <w:r w:rsidR="00A87FA8">
        <w:t xml:space="preserve">rning library called TensorFlow. This </w:t>
      </w:r>
      <w:r w:rsidRPr="00AC4A6C">
        <w:t>library incorporates different API</w:t>
      </w:r>
      <w:r w:rsidR="00A87FA8">
        <w:t>s to build</w:t>
      </w:r>
      <w:r w:rsidRPr="00AC4A6C">
        <w:t xml:space="preserve"> at scale deep learning architecture like CNN or RNN. The data is first loaded into the memory, a model is built and then machine learning algorithm is trained and the posture is estimated.</w:t>
      </w:r>
    </w:p>
    <w:p w14:paraId="010518CC" w14:textId="099A3C18" w:rsidR="002428CF" w:rsidRDefault="00AC4A6C" w:rsidP="002428CF">
      <w:pPr>
        <w:ind w:firstLine="720"/>
      </w:pPr>
      <w:r w:rsidRPr="00AC4A6C">
        <w:t xml:space="preserve"> </w:t>
      </w:r>
    </w:p>
    <w:p w14:paraId="3C693AB1" w14:textId="79EFBF12" w:rsidR="002428CF" w:rsidRDefault="00AC4A6C" w:rsidP="0016521A">
      <w:pPr>
        <w:ind w:firstLine="720"/>
      </w:pPr>
      <w:r w:rsidRPr="00AC4A6C">
        <w:t>The Android application is</w:t>
      </w:r>
      <w:r w:rsidR="00A87FA8">
        <w:t xml:space="preserve"> provided to</w:t>
      </w:r>
      <w:r w:rsidRPr="00AC4A6C">
        <w:t xml:space="preserve"> the end user</w:t>
      </w:r>
      <w:r w:rsidR="00FB0D8A">
        <w:t xml:space="preserve"> (subject of health professional) </w:t>
      </w:r>
      <w:r w:rsidRPr="00AC4A6C">
        <w:t xml:space="preserve">to interact with the </w:t>
      </w:r>
      <w:r w:rsidR="00A87FA8">
        <w:t xml:space="preserve">system and </w:t>
      </w:r>
      <w:r w:rsidRPr="00AC4A6C">
        <w:t xml:space="preserve">retrieve information from the cloud. The </w:t>
      </w:r>
      <w:r w:rsidRPr="00AC4A6C">
        <w:lastRenderedPageBreak/>
        <w:t>informati</w:t>
      </w:r>
      <w:r w:rsidR="00FB0D8A">
        <w:t>on provided is the</w:t>
      </w:r>
      <w:r w:rsidR="00A87FA8">
        <w:t xml:space="preserve"> </w:t>
      </w:r>
      <w:r w:rsidRPr="00AC4A6C">
        <w:t>current sleep posture and the statistical data for a specified period of the time. The statistical data contains the overall time in bed and the posture distribution over the time. The application also generates fall warning alert when the user is sleeping closer to the edge of the mat. The fall warning will help in preventing any potential fall injuries. If a user sleeps in one posture for a significant am</w:t>
      </w:r>
      <w:r w:rsidR="00FB0D8A">
        <w:t xml:space="preserve">ount of time a bed sore </w:t>
      </w:r>
    </w:p>
    <w:p w14:paraId="34C0245F" w14:textId="77777777" w:rsidR="002428CF" w:rsidRDefault="002428CF" w:rsidP="002428CF">
      <w:pPr>
        <w:ind w:firstLine="720"/>
      </w:pPr>
    </w:p>
    <w:p w14:paraId="1A9FD0A1" w14:textId="77777777" w:rsidR="002428CF" w:rsidRDefault="002428CF" w:rsidP="002428CF">
      <w:pPr>
        <w:ind w:firstLine="720"/>
      </w:pPr>
    </w:p>
    <w:p w14:paraId="0419BEF5" w14:textId="77777777" w:rsidR="002428CF" w:rsidRDefault="002428CF" w:rsidP="002428CF">
      <w:pPr>
        <w:ind w:firstLine="720"/>
      </w:pPr>
    </w:p>
    <w:p w14:paraId="4C3CCA2B" w14:textId="77777777" w:rsidR="002428CF" w:rsidRDefault="002428CF" w:rsidP="002428CF">
      <w:pPr>
        <w:ind w:firstLine="720"/>
      </w:pPr>
    </w:p>
    <w:p w14:paraId="40C63D8C" w14:textId="77777777" w:rsidR="002428CF" w:rsidRDefault="002428CF" w:rsidP="002428CF">
      <w:pPr>
        <w:ind w:firstLine="720"/>
      </w:pPr>
    </w:p>
    <w:p w14:paraId="376D189F" w14:textId="77777777" w:rsidR="002428CF" w:rsidRDefault="002428CF" w:rsidP="002428CF">
      <w:pPr>
        <w:ind w:firstLine="720"/>
      </w:pPr>
    </w:p>
    <w:p w14:paraId="5D851925" w14:textId="77777777" w:rsidR="002428CF" w:rsidRDefault="002428CF" w:rsidP="002428CF">
      <w:pPr>
        <w:ind w:firstLine="720"/>
      </w:pPr>
    </w:p>
    <w:p w14:paraId="0796C158" w14:textId="77777777" w:rsidR="002428CF" w:rsidRDefault="002428CF" w:rsidP="002428CF">
      <w:pPr>
        <w:ind w:firstLine="720"/>
      </w:pPr>
    </w:p>
    <w:p w14:paraId="0C45A4C3" w14:textId="77777777" w:rsidR="002428CF" w:rsidRDefault="002428CF" w:rsidP="002428CF">
      <w:pPr>
        <w:ind w:firstLine="720"/>
      </w:pPr>
    </w:p>
    <w:p w14:paraId="1B6DF17B" w14:textId="77777777" w:rsidR="002428CF" w:rsidRDefault="002428CF" w:rsidP="002428CF">
      <w:pPr>
        <w:ind w:firstLine="720"/>
      </w:pPr>
    </w:p>
    <w:p w14:paraId="1790CADD" w14:textId="77777777" w:rsidR="002428CF" w:rsidRDefault="002428CF" w:rsidP="002428CF">
      <w:pPr>
        <w:ind w:firstLine="720"/>
      </w:pPr>
    </w:p>
    <w:p w14:paraId="64018D5F" w14:textId="77777777" w:rsidR="002428CF" w:rsidRDefault="002428CF" w:rsidP="002428CF">
      <w:pPr>
        <w:ind w:firstLine="720"/>
      </w:pPr>
    </w:p>
    <w:p w14:paraId="59B09CE5" w14:textId="77777777" w:rsidR="002428CF" w:rsidRDefault="002428CF" w:rsidP="002428CF">
      <w:pPr>
        <w:ind w:firstLine="720"/>
      </w:pPr>
    </w:p>
    <w:p w14:paraId="3268718A" w14:textId="77777777" w:rsidR="002428CF" w:rsidRDefault="002428CF" w:rsidP="002428CF">
      <w:pPr>
        <w:ind w:firstLine="720"/>
      </w:pPr>
    </w:p>
    <w:p w14:paraId="6D6236F0" w14:textId="77777777" w:rsidR="002428CF" w:rsidRDefault="002428CF" w:rsidP="002428CF">
      <w:pPr>
        <w:ind w:firstLine="720"/>
      </w:pPr>
    </w:p>
    <w:p w14:paraId="6E44F22D" w14:textId="77777777" w:rsidR="002428CF" w:rsidRDefault="002428CF" w:rsidP="002428CF">
      <w:pPr>
        <w:ind w:firstLine="720"/>
      </w:pPr>
    </w:p>
    <w:p w14:paraId="66DE0B85" w14:textId="77777777" w:rsidR="002428CF" w:rsidRDefault="002428CF" w:rsidP="002428CF">
      <w:pPr>
        <w:ind w:firstLine="720"/>
      </w:pPr>
    </w:p>
    <w:p w14:paraId="406AFE4A" w14:textId="77777777" w:rsidR="002428CF" w:rsidRDefault="002428CF" w:rsidP="002428CF">
      <w:pPr>
        <w:ind w:firstLine="720"/>
      </w:pPr>
    </w:p>
    <w:p w14:paraId="1646CEC2" w14:textId="77777777" w:rsidR="002428CF" w:rsidRDefault="002428CF" w:rsidP="002428CF">
      <w:pPr>
        <w:ind w:firstLine="720"/>
      </w:pPr>
    </w:p>
    <w:p w14:paraId="23F31E2D" w14:textId="77777777" w:rsidR="002428CF" w:rsidRDefault="002428CF" w:rsidP="002428CF">
      <w:pPr>
        <w:ind w:firstLine="720"/>
      </w:pPr>
    </w:p>
    <w:p w14:paraId="1D518550" w14:textId="0CAB19F7" w:rsidR="0016521A" w:rsidRDefault="0016521A" w:rsidP="0016521A">
      <w:r>
        <w:t xml:space="preserve"> </w:t>
      </w:r>
    </w:p>
    <w:p w14:paraId="6D8F455F" w14:textId="77777777" w:rsidR="002428CF" w:rsidRDefault="002428CF" w:rsidP="002428CF">
      <w:pPr>
        <w:ind w:firstLine="720"/>
      </w:pPr>
    </w:p>
    <w:p w14:paraId="704ADCAB" w14:textId="77777777" w:rsidR="002428CF" w:rsidRDefault="002428CF" w:rsidP="002428CF">
      <w:pPr>
        <w:ind w:firstLine="720"/>
      </w:pPr>
    </w:p>
    <w:p w14:paraId="4761BA7B" w14:textId="77777777" w:rsidR="002428CF" w:rsidRDefault="002428CF" w:rsidP="002428CF">
      <w:pPr>
        <w:ind w:firstLine="720"/>
      </w:pPr>
    </w:p>
    <w:p w14:paraId="7C904703" w14:textId="77777777" w:rsidR="002428CF" w:rsidRDefault="002428CF" w:rsidP="002428CF">
      <w:pPr>
        <w:ind w:firstLine="720"/>
      </w:pPr>
    </w:p>
    <w:p w14:paraId="39D66860" w14:textId="77777777" w:rsidR="002428CF" w:rsidRDefault="002428CF" w:rsidP="002428CF">
      <w:pPr>
        <w:ind w:firstLine="720"/>
      </w:pPr>
    </w:p>
    <w:p w14:paraId="5AE98E80" w14:textId="4601458F" w:rsidR="00AC4A6C" w:rsidRDefault="00FB0D8A" w:rsidP="002428CF">
      <w:pPr>
        <w:ind w:firstLine="720"/>
      </w:pPr>
      <w:r>
        <w:t xml:space="preserve">alert </w:t>
      </w:r>
      <w:r w:rsidR="00AC4A6C" w:rsidRPr="00AC4A6C">
        <w:t>generat</w:t>
      </w:r>
      <w:r>
        <w:t>ion option is also provided</w:t>
      </w:r>
      <w:r w:rsidR="00AC4A6C" w:rsidRPr="00AC4A6C">
        <w:t xml:space="preserve"> for the caregiver</w:t>
      </w:r>
      <w:r>
        <w:t>s</w:t>
      </w:r>
      <w:r w:rsidR="00AC4A6C" w:rsidRPr="00AC4A6C">
        <w:t xml:space="preserve"> so that they can attend the patient and help change their </w:t>
      </w:r>
      <w:r w:rsidR="001048CE" w:rsidRPr="001048CE">
        <w:rPr>
          <w:noProof/>
        </w:rPr>
        <mc:AlternateContent>
          <mc:Choice Requires="wpg">
            <w:drawing>
              <wp:anchor distT="0" distB="0" distL="114300" distR="114300" simplePos="0" relativeHeight="251676672" behindDoc="0" locked="0" layoutInCell="1" allowOverlap="1" wp14:anchorId="06764DE1" wp14:editId="403D9514">
                <wp:simplePos x="0" y="0"/>
                <wp:positionH relativeFrom="margin">
                  <wp:posOffset>-165107</wp:posOffset>
                </wp:positionH>
                <wp:positionV relativeFrom="page">
                  <wp:posOffset>956684</wp:posOffset>
                </wp:positionV>
                <wp:extent cx="6010275" cy="3295015"/>
                <wp:effectExtent l="0" t="0" r="66675" b="0"/>
                <wp:wrapNone/>
                <wp:docPr id="7" name="Group 345"/>
                <wp:cNvGraphicFramePr/>
                <a:graphic xmlns:a="http://schemas.openxmlformats.org/drawingml/2006/main">
                  <a:graphicData uri="http://schemas.microsoft.com/office/word/2010/wordprocessingGroup">
                    <wpg:wgp>
                      <wpg:cNvGrpSpPr/>
                      <wpg:grpSpPr>
                        <a:xfrm>
                          <a:off x="0" y="0"/>
                          <a:ext cx="6010275" cy="3295015"/>
                          <a:chOff x="-43327" y="-90006"/>
                          <a:chExt cx="8013847" cy="4911769"/>
                        </a:xfrm>
                      </wpg:grpSpPr>
                      <wps:wsp>
                        <wps:cNvPr id="8" name="Rectangle 8"/>
                        <wps:cNvSpPr/>
                        <wps:spPr>
                          <a:xfrm>
                            <a:off x="655320" y="691436"/>
                            <a:ext cx="7315200" cy="3657600"/>
                          </a:xfrm>
                          <a:prstGeom prst="rect">
                            <a:avLst/>
                          </a:prstGeom>
                          <a:solidFill>
                            <a:schemeClr val="accent3">
                              <a:lumMod val="40000"/>
                              <a:lumOff val="60000"/>
                            </a:schemeClr>
                          </a:solid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Straight Connector 9"/>
                        <wps:cNvCnPr/>
                        <wps:spPr>
                          <a:xfrm>
                            <a:off x="7970520" y="238269"/>
                            <a:ext cx="0" cy="4572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a:off x="655320" y="238270"/>
                            <a:ext cx="0" cy="33886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flipV="1">
                            <a:off x="655320" y="292450"/>
                            <a:ext cx="7315200" cy="14990"/>
                          </a:xfrm>
                          <a:prstGeom prst="line">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4" name="TextBox 10"/>
                        <wps:cNvSpPr txBox="1"/>
                        <wps:spPr>
                          <a:xfrm>
                            <a:off x="3738585" y="-90006"/>
                            <a:ext cx="930361" cy="429793"/>
                          </a:xfrm>
                          <a:prstGeom prst="rect">
                            <a:avLst/>
                          </a:prstGeom>
                          <a:noFill/>
                        </wps:spPr>
                        <wps:txbx>
                          <w:txbxContent>
                            <w:p w14:paraId="7A053841" w14:textId="77777777" w:rsidR="001048CE" w:rsidRDefault="001048CE" w:rsidP="001048CE">
                              <w:pPr>
                                <w:pStyle w:val="NormalWeb"/>
                                <w:spacing w:before="0" w:beforeAutospacing="0" w:after="0" w:afterAutospacing="0"/>
                              </w:pPr>
                              <w:r>
                                <w:rPr>
                                  <w:rFonts w:asciiTheme="minorHAnsi" w:hAnsi="Calibri" w:cstheme="minorBidi"/>
                                  <w:color w:val="000000" w:themeColor="text1"/>
                                  <w:kern w:val="24"/>
                                </w:rPr>
                                <w:t>184 cm</w:t>
                              </w:r>
                            </w:p>
                          </w:txbxContent>
                        </wps:txbx>
                        <wps:bodyPr wrap="square" rtlCol="0">
                          <a:noAutofit/>
                        </wps:bodyPr>
                      </wps:wsp>
                      <wps:wsp>
                        <wps:cNvPr id="15" name="Straight Connector 15"/>
                        <wps:cNvCnPr/>
                        <wps:spPr>
                          <a:xfrm rot="5400000">
                            <a:off x="333487" y="509304"/>
                            <a:ext cx="0" cy="33886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rot="5400000">
                            <a:off x="333486" y="509304"/>
                            <a:ext cx="0" cy="33886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rot="5400000" flipV="1">
                            <a:off x="-1497603" y="2512741"/>
                            <a:ext cx="3657600" cy="14990"/>
                          </a:xfrm>
                          <a:prstGeom prst="line">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6" name="TextBox 14"/>
                        <wps:cNvSpPr txBox="1"/>
                        <wps:spPr>
                          <a:xfrm rot="16200000">
                            <a:off x="-392426" y="2005495"/>
                            <a:ext cx="1130872" cy="432673"/>
                          </a:xfrm>
                          <a:prstGeom prst="rect">
                            <a:avLst/>
                          </a:prstGeom>
                          <a:noFill/>
                        </wps:spPr>
                        <wps:txbx>
                          <w:txbxContent>
                            <w:p w14:paraId="41E55092" w14:textId="01E693D8" w:rsidR="001048CE" w:rsidRDefault="001048CE" w:rsidP="001048CE">
                              <w:pPr>
                                <w:pStyle w:val="NormalWeb"/>
                                <w:spacing w:before="0" w:beforeAutospacing="0" w:after="0" w:afterAutospacing="0"/>
                              </w:pPr>
                              <w:r>
                                <w:rPr>
                                  <w:rFonts w:asciiTheme="minorHAnsi" w:hAnsi="Calibri" w:cstheme="minorBidi"/>
                                  <w:color w:val="000000" w:themeColor="text1"/>
                                  <w:kern w:val="24"/>
                                </w:rPr>
                                <w:t>92 cm</w:t>
                              </w:r>
                            </w:p>
                          </w:txbxContent>
                        </wps:txbx>
                        <wps:bodyPr wrap="square" rtlCol="0">
                          <a:noAutofit/>
                        </wps:bodyPr>
                      </wps:wsp>
                      <wpg:grpSp>
                        <wpg:cNvPr id="30" name="Group 30"/>
                        <wpg:cNvGrpSpPr/>
                        <wpg:grpSpPr>
                          <a:xfrm>
                            <a:off x="655318" y="1052501"/>
                            <a:ext cx="7315202" cy="2945239"/>
                            <a:chOff x="655318" y="1052501"/>
                            <a:chExt cx="7315202" cy="2945239"/>
                          </a:xfrm>
                        </wpg:grpSpPr>
                        <wps:wsp>
                          <wps:cNvPr id="31" name="Straight Connector 31"/>
                          <wps:cNvCnPr/>
                          <wps:spPr>
                            <a:xfrm flipV="1">
                              <a:off x="655319" y="1052501"/>
                              <a:ext cx="7315201" cy="14991"/>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32" name="Straight Connector 32"/>
                          <wps:cNvCnPr/>
                          <wps:spPr>
                            <a:xfrm flipV="1">
                              <a:off x="655319" y="1418782"/>
                              <a:ext cx="7315201" cy="14991"/>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flipV="1">
                              <a:off x="655319" y="1785063"/>
                              <a:ext cx="7315201" cy="14991"/>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34" name="Straight Connector 34"/>
                          <wps:cNvCnPr/>
                          <wps:spPr>
                            <a:xfrm flipV="1">
                              <a:off x="655319" y="2151344"/>
                              <a:ext cx="7315201" cy="14991"/>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flipV="1">
                              <a:off x="655319" y="2517625"/>
                              <a:ext cx="7315201" cy="14991"/>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flipV="1">
                              <a:off x="655319" y="2883906"/>
                              <a:ext cx="7315201" cy="14991"/>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flipV="1">
                              <a:off x="655319" y="3250187"/>
                              <a:ext cx="7315201" cy="14991"/>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flipV="1">
                              <a:off x="655319" y="3616468"/>
                              <a:ext cx="7315201" cy="14991"/>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flipV="1">
                              <a:off x="655318" y="3982749"/>
                              <a:ext cx="7315201" cy="14991"/>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g:grpSp>
                        <wpg:cNvPr id="40" name="Group 40"/>
                        <wpg:cNvGrpSpPr/>
                        <wpg:grpSpPr>
                          <a:xfrm>
                            <a:off x="1010255" y="691436"/>
                            <a:ext cx="6600794" cy="3657600"/>
                            <a:chOff x="1010255" y="691436"/>
                            <a:chExt cx="6600794" cy="3657600"/>
                          </a:xfrm>
                        </wpg:grpSpPr>
                        <wps:wsp>
                          <wps:cNvPr id="41" name="Straight Connector 41"/>
                          <wps:cNvCnPr/>
                          <wps:spPr>
                            <a:xfrm rot="5400000" flipV="1">
                              <a:off x="-811050"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rot="5400000" flipV="1">
                              <a:off x="-445172"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43" name="Straight Connector 43"/>
                          <wps:cNvCnPr/>
                          <wps:spPr>
                            <a:xfrm rot="5400000" flipV="1">
                              <a:off x="-79294"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rot="5400000" flipV="1">
                              <a:off x="286584"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45" name="Straight Connector 45"/>
                          <wps:cNvCnPr/>
                          <wps:spPr>
                            <a:xfrm rot="5400000" flipV="1">
                              <a:off x="652462"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rot="5400000" flipV="1">
                              <a:off x="1018340"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47" name="Straight Connector 47"/>
                          <wps:cNvCnPr/>
                          <wps:spPr>
                            <a:xfrm rot="5400000" flipV="1">
                              <a:off x="1384218"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48" name="Straight Connector 48"/>
                          <wps:cNvCnPr/>
                          <wps:spPr>
                            <a:xfrm rot="5400000" flipV="1">
                              <a:off x="1750096"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wps:spPr>
                            <a:xfrm rot="5400000" flipV="1">
                              <a:off x="2115974"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0" name="Straight Connector 50"/>
                          <wps:cNvCnPr/>
                          <wps:spPr>
                            <a:xfrm rot="5400000" flipV="1">
                              <a:off x="2481852"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rot="5400000" flipV="1">
                              <a:off x="2847730"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2" name="Straight Connector 52"/>
                          <wps:cNvCnPr/>
                          <wps:spPr>
                            <a:xfrm rot="5400000" flipV="1">
                              <a:off x="3213608"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rot="5400000" flipV="1">
                              <a:off x="3579486"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rot="5400000" flipV="1">
                              <a:off x="3945364"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5" name="Straight Connector 55"/>
                          <wps:cNvCnPr/>
                          <wps:spPr>
                            <a:xfrm rot="5400000" flipV="1">
                              <a:off x="4311242"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6" name="Straight Connector 56"/>
                          <wps:cNvCnPr/>
                          <wps:spPr>
                            <a:xfrm rot="5400000" flipV="1">
                              <a:off x="4677120"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rot="5400000" flipV="1">
                              <a:off x="5042998"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8" name="Straight Connector 58"/>
                          <wps:cNvCnPr/>
                          <wps:spPr>
                            <a:xfrm rot="5400000" flipV="1">
                              <a:off x="5408876"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s:wsp>
                          <wps:cNvPr id="59" name="Straight Connector 59"/>
                          <wps:cNvCnPr/>
                          <wps:spPr>
                            <a:xfrm rot="5400000" flipV="1">
                              <a:off x="5774754" y="2512741"/>
                              <a:ext cx="3657600" cy="1499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s:wsp>
                        <wps:cNvPr id="60" name="Straight Connector 60"/>
                        <wps:cNvCnPr/>
                        <wps:spPr>
                          <a:xfrm>
                            <a:off x="655318" y="608885"/>
                            <a:ext cx="354937" cy="0"/>
                          </a:xfrm>
                          <a:prstGeom prst="line">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1" name="Rectangle 61"/>
                        <wps:cNvSpPr/>
                        <wps:spPr>
                          <a:xfrm>
                            <a:off x="927050"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927050"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927050"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927050"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927050"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927050"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927050"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927050"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927050" y="39104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1293233"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293233"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293233"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293233"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1293233"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293233"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293233"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1293233"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1293233" y="39104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a:off x="1659416"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1659416"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1659416"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659416"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 name="Rectangle 83"/>
                        <wps:cNvSpPr/>
                        <wps:spPr>
                          <a:xfrm>
                            <a:off x="1659416"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1659416"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1659416"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1659416"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659416" y="39104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025599"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2025599"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2025599"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2025599"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Rectangle 92"/>
                        <wps:cNvSpPr/>
                        <wps:spPr>
                          <a:xfrm>
                            <a:off x="2025599"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2025599"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Rectangle 94"/>
                        <wps:cNvSpPr/>
                        <wps:spPr>
                          <a:xfrm>
                            <a:off x="2025599"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2025599"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025599" y="39104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2391782"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2391782"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 name="Rectangle 99"/>
                        <wps:cNvSpPr/>
                        <wps:spPr>
                          <a:xfrm>
                            <a:off x="2391782"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 name="Rectangle 100"/>
                        <wps:cNvSpPr/>
                        <wps:spPr>
                          <a:xfrm>
                            <a:off x="2391782"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2391782"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2391782"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2391782"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2391782"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2391782"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2757965"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2757965"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2757965"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2757965"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757965"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2757965"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2" name="Rectangle 112"/>
                        <wps:cNvSpPr/>
                        <wps:spPr>
                          <a:xfrm>
                            <a:off x="2757965"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3" name="Rectangle 113"/>
                        <wps:cNvSpPr/>
                        <wps:spPr>
                          <a:xfrm>
                            <a:off x="2757965"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2757965"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5" name="Rectangle 115"/>
                        <wps:cNvSpPr/>
                        <wps:spPr>
                          <a:xfrm>
                            <a:off x="3124148"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 name="Rectangle 116"/>
                        <wps:cNvSpPr/>
                        <wps:spPr>
                          <a:xfrm>
                            <a:off x="3124148"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7" name="Rectangle 117"/>
                        <wps:cNvSpPr/>
                        <wps:spPr>
                          <a:xfrm>
                            <a:off x="3124148"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8" name="Rectangle 118"/>
                        <wps:cNvSpPr/>
                        <wps:spPr>
                          <a:xfrm>
                            <a:off x="3124148"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9" name="Rectangle 119"/>
                        <wps:cNvSpPr/>
                        <wps:spPr>
                          <a:xfrm>
                            <a:off x="3124148"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 name="Rectangle 120"/>
                        <wps:cNvSpPr/>
                        <wps:spPr>
                          <a:xfrm>
                            <a:off x="3124148"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3124148"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2" name="Rectangle 122"/>
                        <wps:cNvSpPr/>
                        <wps:spPr>
                          <a:xfrm>
                            <a:off x="3124148"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3" name="Rectangle 123"/>
                        <wps:cNvSpPr/>
                        <wps:spPr>
                          <a:xfrm>
                            <a:off x="3124148"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4" name="Rectangle 124"/>
                        <wps:cNvSpPr/>
                        <wps:spPr>
                          <a:xfrm>
                            <a:off x="3490331"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5" name="Rectangle 125"/>
                        <wps:cNvSpPr/>
                        <wps:spPr>
                          <a:xfrm>
                            <a:off x="3490331"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6" name="Rectangle 126"/>
                        <wps:cNvSpPr/>
                        <wps:spPr>
                          <a:xfrm>
                            <a:off x="3490331"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3490331"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3490331"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3490331"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0" name="Rectangle 130"/>
                        <wps:cNvSpPr/>
                        <wps:spPr>
                          <a:xfrm>
                            <a:off x="3490331"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1" name="Rectangle 131"/>
                        <wps:cNvSpPr/>
                        <wps:spPr>
                          <a:xfrm>
                            <a:off x="3490331"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2" name="Rectangle 132"/>
                        <wps:cNvSpPr/>
                        <wps:spPr>
                          <a:xfrm>
                            <a:off x="3490331"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3" name="Rectangle 133"/>
                        <wps:cNvSpPr/>
                        <wps:spPr>
                          <a:xfrm>
                            <a:off x="3856514"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4" name="Rectangle 134"/>
                        <wps:cNvSpPr/>
                        <wps:spPr>
                          <a:xfrm>
                            <a:off x="3856514"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5" name="Rectangle 135"/>
                        <wps:cNvSpPr/>
                        <wps:spPr>
                          <a:xfrm>
                            <a:off x="3856514"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3856514"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3856514"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8" name="Rectangle 138"/>
                        <wps:cNvSpPr/>
                        <wps:spPr>
                          <a:xfrm>
                            <a:off x="3856514"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9" name="Rectangle 139"/>
                        <wps:cNvSpPr/>
                        <wps:spPr>
                          <a:xfrm>
                            <a:off x="3856514"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0" name="Rectangle 140"/>
                        <wps:cNvSpPr/>
                        <wps:spPr>
                          <a:xfrm>
                            <a:off x="3856514"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1" name="Rectangle 141"/>
                        <wps:cNvSpPr/>
                        <wps:spPr>
                          <a:xfrm>
                            <a:off x="3856514"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2" name="Rectangle 142"/>
                        <wps:cNvSpPr/>
                        <wps:spPr>
                          <a:xfrm>
                            <a:off x="4222697"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3" name="Rectangle 143"/>
                        <wps:cNvSpPr/>
                        <wps:spPr>
                          <a:xfrm>
                            <a:off x="4222697"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4222697"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5" name="Rectangle 145"/>
                        <wps:cNvSpPr/>
                        <wps:spPr>
                          <a:xfrm>
                            <a:off x="4222697"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6" name="Rectangle 146"/>
                        <wps:cNvSpPr/>
                        <wps:spPr>
                          <a:xfrm>
                            <a:off x="4222697"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Rectangle 147"/>
                        <wps:cNvSpPr/>
                        <wps:spPr>
                          <a:xfrm>
                            <a:off x="4222697"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Rectangle 148"/>
                        <wps:cNvSpPr/>
                        <wps:spPr>
                          <a:xfrm>
                            <a:off x="4222697"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9" name="Rectangle 149"/>
                        <wps:cNvSpPr/>
                        <wps:spPr>
                          <a:xfrm>
                            <a:off x="4222697"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0" name="Rectangle 150"/>
                        <wps:cNvSpPr/>
                        <wps:spPr>
                          <a:xfrm>
                            <a:off x="4222697"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4588880"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2" name="Rectangle 152"/>
                        <wps:cNvSpPr/>
                        <wps:spPr>
                          <a:xfrm>
                            <a:off x="4588880"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3" name="Rectangle 153"/>
                        <wps:cNvSpPr/>
                        <wps:spPr>
                          <a:xfrm>
                            <a:off x="4588880"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4" name="Rectangle 154"/>
                        <wps:cNvSpPr/>
                        <wps:spPr>
                          <a:xfrm>
                            <a:off x="4588880"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5" name="Rectangle 155"/>
                        <wps:cNvSpPr/>
                        <wps:spPr>
                          <a:xfrm>
                            <a:off x="4588880"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6" name="Rectangle 156"/>
                        <wps:cNvSpPr/>
                        <wps:spPr>
                          <a:xfrm>
                            <a:off x="4588880"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7" name="Rectangle 157"/>
                        <wps:cNvSpPr/>
                        <wps:spPr>
                          <a:xfrm>
                            <a:off x="4588880"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 name="Rectangle 158"/>
                        <wps:cNvSpPr/>
                        <wps:spPr>
                          <a:xfrm>
                            <a:off x="4588880"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9" name="Rectangle 159"/>
                        <wps:cNvSpPr/>
                        <wps:spPr>
                          <a:xfrm>
                            <a:off x="4588880"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0" name="Rectangle 160"/>
                        <wps:cNvSpPr/>
                        <wps:spPr>
                          <a:xfrm>
                            <a:off x="4955063"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1" name="Rectangle 161"/>
                        <wps:cNvSpPr/>
                        <wps:spPr>
                          <a:xfrm>
                            <a:off x="4955063"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4955063"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3" name="Rectangle 163"/>
                        <wps:cNvSpPr/>
                        <wps:spPr>
                          <a:xfrm>
                            <a:off x="4955063"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4" name="Rectangle 164"/>
                        <wps:cNvSpPr/>
                        <wps:spPr>
                          <a:xfrm>
                            <a:off x="4955063"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4955063"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6" name="Rectangle 166"/>
                        <wps:cNvSpPr/>
                        <wps:spPr>
                          <a:xfrm>
                            <a:off x="4955063"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a:off x="4955063"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4955063"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9" name="Rectangle 169"/>
                        <wps:cNvSpPr/>
                        <wps:spPr>
                          <a:xfrm>
                            <a:off x="5321246"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0" name="Rectangle 170"/>
                        <wps:cNvSpPr/>
                        <wps:spPr>
                          <a:xfrm>
                            <a:off x="5321246"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5321246"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2" name="Rectangle 172"/>
                        <wps:cNvSpPr/>
                        <wps:spPr>
                          <a:xfrm>
                            <a:off x="5321246"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3" name="Rectangle 173"/>
                        <wps:cNvSpPr/>
                        <wps:spPr>
                          <a:xfrm>
                            <a:off x="5321246"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4" name="Rectangle 174"/>
                        <wps:cNvSpPr/>
                        <wps:spPr>
                          <a:xfrm>
                            <a:off x="5321246"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5" name="Rectangle 175"/>
                        <wps:cNvSpPr/>
                        <wps:spPr>
                          <a:xfrm>
                            <a:off x="5321246"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6" name="Rectangle 176"/>
                        <wps:cNvSpPr/>
                        <wps:spPr>
                          <a:xfrm>
                            <a:off x="5321246"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5321246"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8" name="Rectangle 178"/>
                        <wps:cNvSpPr/>
                        <wps:spPr>
                          <a:xfrm>
                            <a:off x="5687429"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9" name="Rectangle 179"/>
                        <wps:cNvSpPr/>
                        <wps:spPr>
                          <a:xfrm>
                            <a:off x="5687429"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0" name="Rectangle 180"/>
                        <wps:cNvSpPr/>
                        <wps:spPr>
                          <a:xfrm>
                            <a:off x="5687429"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1" name="Rectangle 181"/>
                        <wps:cNvSpPr/>
                        <wps:spPr>
                          <a:xfrm>
                            <a:off x="5687429"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2" name="Rectangle 182"/>
                        <wps:cNvSpPr/>
                        <wps:spPr>
                          <a:xfrm>
                            <a:off x="5687429"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3" name="Rectangle 183"/>
                        <wps:cNvSpPr/>
                        <wps:spPr>
                          <a:xfrm>
                            <a:off x="5687429"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4" name="Rectangle 184"/>
                        <wps:cNvSpPr/>
                        <wps:spPr>
                          <a:xfrm>
                            <a:off x="5687429"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5" name="Rectangle 185"/>
                        <wps:cNvSpPr/>
                        <wps:spPr>
                          <a:xfrm>
                            <a:off x="5687429"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6" name="Rectangle 186"/>
                        <wps:cNvSpPr/>
                        <wps:spPr>
                          <a:xfrm>
                            <a:off x="5687429"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7" name="Rectangle 187"/>
                        <wps:cNvSpPr/>
                        <wps:spPr>
                          <a:xfrm>
                            <a:off x="6053612"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8" name="Rectangle 188"/>
                        <wps:cNvSpPr/>
                        <wps:spPr>
                          <a:xfrm>
                            <a:off x="6053612"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9" name="Rectangle 189"/>
                        <wps:cNvSpPr/>
                        <wps:spPr>
                          <a:xfrm>
                            <a:off x="6053612"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0" name="Rectangle 190"/>
                        <wps:cNvSpPr/>
                        <wps:spPr>
                          <a:xfrm>
                            <a:off x="6053612"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1" name="Rectangle 191"/>
                        <wps:cNvSpPr/>
                        <wps:spPr>
                          <a:xfrm>
                            <a:off x="6053612"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6053612"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6053612"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6053612"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6053612"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6419795"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7" name="Rectangle 197"/>
                        <wps:cNvSpPr/>
                        <wps:spPr>
                          <a:xfrm>
                            <a:off x="6419795"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6419795"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9" name="Rectangle 199"/>
                        <wps:cNvSpPr/>
                        <wps:spPr>
                          <a:xfrm>
                            <a:off x="6419795"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0" name="Rectangle 200"/>
                        <wps:cNvSpPr/>
                        <wps:spPr>
                          <a:xfrm>
                            <a:off x="6419795"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6419795"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2" name="Rectangle 202"/>
                        <wps:cNvSpPr/>
                        <wps:spPr>
                          <a:xfrm>
                            <a:off x="6419795"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6419795"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4" name="Rectangle 204"/>
                        <wps:cNvSpPr/>
                        <wps:spPr>
                          <a:xfrm>
                            <a:off x="6419795"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5" name="Rectangle 205"/>
                        <wps:cNvSpPr/>
                        <wps:spPr>
                          <a:xfrm>
                            <a:off x="6785978"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6785978"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7" name="Rectangle 207"/>
                        <wps:cNvSpPr/>
                        <wps:spPr>
                          <a:xfrm>
                            <a:off x="6785978"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8" name="Rectangle 208"/>
                        <wps:cNvSpPr/>
                        <wps:spPr>
                          <a:xfrm>
                            <a:off x="6785978"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9" name="Rectangle 209"/>
                        <wps:cNvSpPr/>
                        <wps:spPr>
                          <a:xfrm>
                            <a:off x="6785978"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6785978"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6785978"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6785978"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3" name="Rectangle 213"/>
                        <wps:cNvSpPr/>
                        <wps:spPr>
                          <a:xfrm>
                            <a:off x="6785978"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7152161"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7152161"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7152161"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7" name="Rectangle 217"/>
                        <wps:cNvSpPr/>
                        <wps:spPr>
                          <a:xfrm>
                            <a:off x="7152161"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8" name="Rectangle 218"/>
                        <wps:cNvSpPr/>
                        <wps:spPr>
                          <a:xfrm>
                            <a:off x="7152161"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9" name="Rectangle 219"/>
                        <wps:cNvSpPr/>
                        <wps:spPr>
                          <a:xfrm>
                            <a:off x="7152161"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0" name="Rectangle 220"/>
                        <wps:cNvSpPr/>
                        <wps:spPr>
                          <a:xfrm>
                            <a:off x="7152161"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1" name="Rectangle 221"/>
                        <wps:cNvSpPr/>
                        <wps:spPr>
                          <a:xfrm>
                            <a:off x="7152161"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2" name="Rectangle 222"/>
                        <wps:cNvSpPr/>
                        <wps:spPr>
                          <a:xfrm>
                            <a:off x="7152161"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3" name="Rectangle 223"/>
                        <wps:cNvSpPr/>
                        <wps:spPr>
                          <a:xfrm>
                            <a:off x="7518350" y="9787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7518350" y="13404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7518350" y="17021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7518350" y="20638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7518350" y="24255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7518350" y="27872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9" name="Rectangle 229"/>
                        <wps:cNvSpPr/>
                        <wps:spPr>
                          <a:xfrm>
                            <a:off x="7518350" y="31489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0" name="Rectangle 230"/>
                        <wps:cNvSpPr/>
                        <wps:spPr>
                          <a:xfrm>
                            <a:off x="7518350" y="3510613"/>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1" name="Rectangle 231"/>
                        <wps:cNvSpPr/>
                        <wps:spPr>
                          <a:xfrm>
                            <a:off x="7518350" y="3897715"/>
                            <a:ext cx="182880" cy="182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2" name="Straight Connector 232"/>
                        <wps:cNvCnPr/>
                        <wps:spPr>
                          <a:xfrm>
                            <a:off x="1003978" y="503617"/>
                            <a:ext cx="4457" cy="1828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3" name="Straight Connector 233"/>
                        <wps:cNvCnPr/>
                        <wps:spPr>
                          <a:xfrm>
                            <a:off x="648378" y="490917"/>
                            <a:ext cx="4457" cy="1828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4" name="Straight Connector 234"/>
                        <wps:cNvCnPr/>
                        <wps:spPr>
                          <a:xfrm rot="5400000">
                            <a:off x="310091" y="4204452"/>
                            <a:ext cx="0" cy="33886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5" name="TextBox 308"/>
                        <wps:cNvSpPr txBox="1"/>
                        <wps:spPr>
                          <a:xfrm>
                            <a:off x="551316" y="212820"/>
                            <a:ext cx="901764" cy="339787"/>
                          </a:xfrm>
                          <a:prstGeom prst="rect">
                            <a:avLst/>
                          </a:prstGeom>
                          <a:noFill/>
                        </wps:spPr>
                        <wps:txbx>
                          <w:txbxContent>
                            <w:p w14:paraId="57D187EB" w14:textId="77777777" w:rsidR="001048CE" w:rsidRDefault="001048CE" w:rsidP="001048CE">
                              <w:pPr>
                                <w:pStyle w:val="NormalWeb"/>
                                <w:spacing w:before="0" w:beforeAutospacing="0" w:after="0" w:afterAutospacing="0"/>
                              </w:pPr>
                              <w:r>
                                <w:rPr>
                                  <w:rFonts w:asciiTheme="minorHAnsi" w:hAnsi="Calibri" w:cstheme="minorBidi"/>
                                  <w:color w:val="000000" w:themeColor="text1"/>
                                  <w:kern w:val="24"/>
                                </w:rPr>
                                <w:t>9.4cm</w:t>
                              </w:r>
                            </w:p>
                          </w:txbxContent>
                        </wps:txbx>
                        <wps:bodyPr wrap="square" rtlCol="0">
                          <a:noAutofit/>
                        </wps:bodyPr>
                      </wps:wsp>
                      <wpg:grpSp>
                        <wpg:cNvPr id="236" name="Group 236"/>
                        <wpg:cNvGrpSpPr/>
                        <wpg:grpSpPr>
                          <a:xfrm rot="16200000">
                            <a:off x="-19528" y="894536"/>
                            <a:ext cx="899054" cy="417576"/>
                            <a:chOff x="-224787" y="680310"/>
                            <a:chExt cx="899054" cy="417576"/>
                          </a:xfrm>
                        </wpg:grpSpPr>
                        <wps:wsp>
                          <wps:cNvPr id="237" name="Straight Connector 237"/>
                          <wps:cNvCnPr/>
                          <wps:spPr>
                            <a:xfrm>
                              <a:off x="290509" y="1020274"/>
                              <a:ext cx="354937" cy="0"/>
                            </a:xfrm>
                            <a:prstGeom prst="line">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38" name="Straight Connector 238"/>
                          <wps:cNvCnPr/>
                          <wps:spPr>
                            <a:xfrm>
                              <a:off x="639169" y="915006"/>
                              <a:ext cx="4457" cy="1828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9" name="Straight Connector 239"/>
                          <wps:cNvCnPr/>
                          <wps:spPr>
                            <a:xfrm>
                              <a:off x="283569" y="902306"/>
                              <a:ext cx="4457" cy="1828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0" name="TextBox 312"/>
                          <wps:cNvSpPr txBox="1"/>
                          <wps:spPr>
                            <a:xfrm>
                              <a:off x="-224787" y="680310"/>
                              <a:ext cx="899054" cy="325206"/>
                            </a:xfrm>
                            <a:prstGeom prst="rect">
                              <a:avLst/>
                            </a:prstGeom>
                            <a:noFill/>
                          </wps:spPr>
                          <wps:txbx>
                            <w:txbxContent>
                              <w:p w14:paraId="7BC06F77" w14:textId="725167B9" w:rsidR="001048CE" w:rsidRDefault="001048CE" w:rsidP="001048CE">
                                <w:pPr>
                                  <w:pStyle w:val="NormalWeb"/>
                                  <w:spacing w:before="0" w:beforeAutospacing="0" w:after="0" w:afterAutospacing="0"/>
                                </w:pPr>
                                <w:r>
                                  <w:rPr>
                                    <w:rFonts w:asciiTheme="minorHAnsi" w:hAnsi="Calibri" w:cstheme="minorBidi"/>
                                    <w:color w:val="000000" w:themeColor="text1"/>
                                    <w:kern w:val="24"/>
                                  </w:rPr>
                                  <w:t>9.4</w:t>
                                </w:r>
                                <w:r w:rsidR="007304C4">
                                  <w:rPr>
                                    <w:rFonts w:asciiTheme="minorHAnsi" w:hAnsi="Calibri" w:cstheme="minorBidi"/>
                                    <w:color w:val="000000" w:themeColor="text1"/>
                                    <w:kern w:val="24"/>
                                  </w:rPr>
                                  <w:t xml:space="preserve"> </w:t>
                                </w:r>
                                <w:r>
                                  <w:rPr>
                                    <w:rFonts w:asciiTheme="minorHAnsi" w:hAnsi="Calibri" w:cstheme="minorBidi"/>
                                    <w:color w:val="000000" w:themeColor="text1"/>
                                    <w:kern w:val="24"/>
                                  </w:rPr>
                                  <w:t>cm</w:t>
                                </w:r>
                              </w:p>
                            </w:txbxContent>
                          </wps:txbx>
                          <wps:bodyPr wrap="square" rtlCol="0">
                            <a:noAutofit/>
                          </wps:bodyPr>
                        </wps:wsp>
                      </wpg:grpSp>
                      <wpg:grpSp>
                        <wpg:cNvPr id="241" name="Group 241"/>
                        <wpg:cNvGrpSpPr/>
                        <wpg:grpSpPr>
                          <a:xfrm rot="16200000">
                            <a:off x="-19510" y="2090551"/>
                            <a:ext cx="900060" cy="447782"/>
                            <a:chOff x="63919" y="2134813"/>
                            <a:chExt cx="900060" cy="447782"/>
                          </a:xfrm>
                        </wpg:grpSpPr>
                        <wps:wsp>
                          <wps:cNvPr id="242" name="Straight Connector 242"/>
                          <wps:cNvCnPr/>
                          <wps:spPr>
                            <a:xfrm>
                              <a:off x="306135" y="2504983"/>
                              <a:ext cx="354937" cy="0"/>
                            </a:xfrm>
                            <a:prstGeom prst="line">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43" name="Straight Connector 243"/>
                          <wps:cNvCnPr/>
                          <wps:spPr>
                            <a:xfrm>
                              <a:off x="654795" y="2399715"/>
                              <a:ext cx="4457" cy="1828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4" name="Straight Connector 244"/>
                          <wps:cNvCnPr/>
                          <wps:spPr>
                            <a:xfrm>
                              <a:off x="299195" y="2387015"/>
                              <a:ext cx="4457" cy="1828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5" name="TextBox 318"/>
                          <wps:cNvSpPr txBox="1"/>
                          <wps:spPr>
                            <a:xfrm>
                              <a:off x="63919" y="2134813"/>
                              <a:ext cx="900060" cy="355471"/>
                            </a:xfrm>
                            <a:prstGeom prst="rect">
                              <a:avLst/>
                            </a:prstGeom>
                            <a:noFill/>
                          </wps:spPr>
                          <wps:txbx>
                            <w:txbxContent>
                              <w:p w14:paraId="16DC11EF" w14:textId="380520E3" w:rsidR="001048CE" w:rsidRDefault="001048CE" w:rsidP="001048CE">
                                <w:pPr>
                                  <w:pStyle w:val="NormalWeb"/>
                                  <w:spacing w:before="0" w:beforeAutospacing="0" w:after="0" w:afterAutospacing="0"/>
                                </w:pPr>
                                <w:r>
                                  <w:rPr>
                                    <w:rFonts w:asciiTheme="minorHAnsi" w:hAnsi="Calibri" w:cstheme="minorBidi"/>
                                    <w:color w:val="000000" w:themeColor="text1"/>
                                    <w:kern w:val="24"/>
                                  </w:rPr>
                                  <w:t>9.4</w:t>
                                </w:r>
                                <w:r w:rsidR="007304C4">
                                  <w:rPr>
                                    <w:rFonts w:asciiTheme="minorHAnsi" w:hAnsi="Calibri" w:cstheme="minorBidi"/>
                                    <w:color w:val="000000" w:themeColor="text1"/>
                                    <w:kern w:val="24"/>
                                  </w:rPr>
                                  <w:t xml:space="preserve"> </w:t>
                                </w:r>
                                <w:r>
                                  <w:rPr>
                                    <w:rFonts w:asciiTheme="minorHAnsi" w:hAnsi="Calibri" w:cstheme="minorBidi"/>
                                    <w:color w:val="000000" w:themeColor="text1"/>
                                    <w:kern w:val="24"/>
                                  </w:rPr>
                                  <w:t>cm</w:t>
                                </w:r>
                              </w:p>
                            </w:txbxContent>
                          </wps:txbx>
                          <wps:bodyPr wrap="square" rtlCol="0">
                            <a:noAutofit/>
                          </wps:bodyPr>
                        </wps:wsp>
                      </wpg:grpSp>
                      <wpg:grpSp>
                        <wpg:cNvPr id="246" name="Group 246"/>
                        <wpg:cNvGrpSpPr/>
                        <wpg:grpSpPr>
                          <a:xfrm>
                            <a:off x="3774503" y="211064"/>
                            <a:ext cx="849254" cy="472473"/>
                            <a:chOff x="3774503" y="211064"/>
                            <a:chExt cx="849254" cy="472473"/>
                          </a:xfrm>
                        </wpg:grpSpPr>
                        <wps:wsp>
                          <wps:cNvPr id="247" name="Straight Connector 247"/>
                          <wps:cNvCnPr/>
                          <wps:spPr>
                            <a:xfrm>
                              <a:off x="3945094" y="605925"/>
                              <a:ext cx="354937" cy="0"/>
                            </a:xfrm>
                            <a:prstGeom prst="line">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48" name="Straight Connector 248"/>
                          <wps:cNvCnPr/>
                          <wps:spPr>
                            <a:xfrm>
                              <a:off x="4293754" y="500657"/>
                              <a:ext cx="4457" cy="1828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9" name="Straight Connector 249"/>
                          <wps:cNvCnPr/>
                          <wps:spPr>
                            <a:xfrm>
                              <a:off x="3938154" y="487957"/>
                              <a:ext cx="4457" cy="1828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0" name="TextBox 323"/>
                          <wps:cNvSpPr txBox="1"/>
                          <wps:spPr>
                            <a:xfrm>
                              <a:off x="3774503" y="211064"/>
                              <a:ext cx="849254" cy="339785"/>
                            </a:xfrm>
                            <a:prstGeom prst="rect">
                              <a:avLst/>
                            </a:prstGeom>
                            <a:noFill/>
                          </wps:spPr>
                          <wps:txbx>
                            <w:txbxContent>
                              <w:p w14:paraId="48E05191" w14:textId="37CB87E5" w:rsidR="001048CE" w:rsidRPr="001048CE" w:rsidRDefault="001048CE" w:rsidP="001048CE">
                                <w:pPr>
                                  <w:pStyle w:val="NormalWeb"/>
                                  <w:spacing w:before="0" w:beforeAutospacing="0" w:after="0" w:afterAutospacing="0"/>
                                </w:pPr>
                                <w:r w:rsidRPr="001048CE">
                                  <w:rPr>
                                    <w:rFonts w:asciiTheme="minorHAnsi" w:hAnsi="Calibri" w:cstheme="minorBidi"/>
                                    <w:color w:val="000000" w:themeColor="text1"/>
                                    <w:kern w:val="24"/>
                                  </w:rPr>
                                  <w:t>9.4</w:t>
                                </w:r>
                                <w:r w:rsidR="007304C4">
                                  <w:rPr>
                                    <w:rFonts w:asciiTheme="minorHAnsi" w:hAnsi="Calibri" w:cstheme="minorBidi"/>
                                    <w:color w:val="000000" w:themeColor="text1"/>
                                    <w:kern w:val="24"/>
                                  </w:rPr>
                                  <w:t xml:space="preserve"> </w:t>
                                </w:r>
                                <w:r w:rsidRPr="001048CE">
                                  <w:rPr>
                                    <w:rFonts w:asciiTheme="minorHAnsi" w:hAnsi="Calibri" w:cstheme="minorBidi"/>
                                    <w:color w:val="000000" w:themeColor="text1"/>
                                    <w:kern w:val="24"/>
                                  </w:rPr>
                                  <w:t>cm</w:t>
                                </w:r>
                              </w:p>
                            </w:txbxContent>
                          </wps:txbx>
                          <wps:bodyPr wrap="square" rtlCol="0">
                            <a:noAutofit/>
                          </wps:bodyPr>
                        </wps:wsp>
                      </wpg:grpSp>
                      <wps:wsp>
                        <wps:cNvPr id="251" name="Straight Connector 251"/>
                        <wps:cNvCnPr/>
                        <wps:spPr>
                          <a:xfrm rot="5400000">
                            <a:off x="1016796" y="4390921"/>
                            <a:ext cx="0" cy="182880"/>
                          </a:xfrm>
                          <a:prstGeom prst="line">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g:cNvPr id="252" name="Group 252"/>
                        <wpg:cNvGrpSpPr/>
                        <wpg:grpSpPr>
                          <a:xfrm>
                            <a:off x="715782" y="4080544"/>
                            <a:ext cx="793601" cy="741219"/>
                            <a:chOff x="715782" y="4080544"/>
                            <a:chExt cx="793601" cy="741219"/>
                          </a:xfrm>
                        </wpg:grpSpPr>
                        <wps:wsp>
                          <wps:cNvPr id="253" name="Straight Connector 253"/>
                          <wps:cNvCnPr/>
                          <wps:spPr>
                            <a:xfrm>
                              <a:off x="1111554" y="4080544"/>
                              <a:ext cx="5535" cy="4572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254" name="Straight Connector 254"/>
                          <wps:cNvCnPr/>
                          <wps:spPr>
                            <a:xfrm>
                              <a:off x="946462" y="4080544"/>
                              <a:ext cx="5535" cy="4572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255" name="TextBox 338"/>
                          <wps:cNvSpPr txBox="1"/>
                          <wps:spPr>
                            <a:xfrm>
                              <a:off x="715782" y="4404416"/>
                              <a:ext cx="793601" cy="417347"/>
                            </a:xfrm>
                            <a:prstGeom prst="rect">
                              <a:avLst/>
                            </a:prstGeom>
                            <a:noFill/>
                          </wps:spPr>
                          <wps:txbx>
                            <w:txbxContent>
                              <w:p w14:paraId="5DE23C1D" w14:textId="77777777" w:rsidR="001048CE" w:rsidRDefault="001048CE" w:rsidP="001048CE">
                                <w:pPr>
                                  <w:pStyle w:val="NormalWeb"/>
                                  <w:spacing w:before="0" w:beforeAutospacing="0" w:after="0" w:afterAutospacing="0"/>
                                </w:pPr>
                                <w:r>
                                  <w:rPr>
                                    <w:rFonts w:asciiTheme="minorHAnsi" w:hAnsi="Calibri" w:cstheme="minorBidi"/>
                                    <w:color w:val="000000" w:themeColor="text1"/>
                                    <w:kern w:val="24"/>
                                  </w:rPr>
                                  <w:t xml:space="preserve">2 cm </w:t>
                                </w:r>
                              </w:p>
                            </w:txbxContent>
                          </wps:txbx>
                          <wps:bodyPr wrap="square" rtlCol="0">
                            <a:noAutofit/>
                          </wps:bodyPr>
                        </wps:wsp>
                      </wpg:grpSp>
                      <wpg:grpSp>
                        <wpg:cNvPr id="256" name="Group 256"/>
                        <wpg:cNvGrpSpPr/>
                        <wpg:grpSpPr>
                          <a:xfrm rot="5400000">
                            <a:off x="168141" y="3516178"/>
                            <a:ext cx="849391" cy="734654"/>
                            <a:chOff x="52722" y="3661215"/>
                            <a:chExt cx="849391" cy="734654"/>
                          </a:xfrm>
                        </wpg:grpSpPr>
                        <wps:wsp>
                          <wps:cNvPr id="257" name="Straight Connector 257"/>
                          <wps:cNvCnPr/>
                          <wps:spPr>
                            <a:xfrm>
                              <a:off x="666399" y="3673915"/>
                              <a:ext cx="5535" cy="4572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258" name="Straight Connector 258"/>
                          <wps:cNvCnPr/>
                          <wps:spPr>
                            <a:xfrm>
                              <a:off x="501307" y="3661215"/>
                              <a:ext cx="5535" cy="457200"/>
                            </a:xfrm>
                            <a:prstGeom prst="line">
                              <a:avLst/>
                            </a:prstGeom>
                            <a:ln>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wps:wsp>
                          <wps:cNvPr id="259" name="TextBox 343"/>
                          <wps:cNvSpPr txBox="1"/>
                          <wps:spPr>
                            <a:xfrm rot="10800000" flipH="1">
                              <a:off x="52722" y="4037730"/>
                              <a:ext cx="849391" cy="358139"/>
                            </a:xfrm>
                            <a:prstGeom prst="rect">
                              <a:avLst/>
                            </a:prstGeom>
                            <a:noFill/>
                          </wps:spPr>
                          <wps:txbx>
                            <w:txbxContent>
                              <w:p w14:paraId="7E829CBE" w14:textId="77777777" w:rsidR="001048CE" w:rsidRDefault="001048CE" w:rsidP="001048CE">
                                <w:pPr>
                                  <w:pStyle w:val="NormalWeb"/>
                                  <w:spacing w:before="0" w:beforeAutospacing="0" w:after="0" w:afterAutospacing="0"/>
                                </w:pPr>
                                <w:r>
                                  <w:rPr>
                                    <w:rFonts w:asciiTheme="minorHAnsi" w:hAnsi="Calibri" w:cstheme="minorBidi"/>
                                    <w:color w:val="000000" w:themeColor="text1"/>
                                    <w:kern w:val="24"/>
                                  </w:rPr>
                                  <w:t xml:space="preserve">2 cm </w:t>
                                </w:r>
                              </w:p>
                            </w:txbxContent>
                          </wps:txbx>
                          <wps:bodyPr wrap="square" rtlCol="0">
                            <a:noAutofit/>
                          </wps:bodyPr>
                        </wps:wsp>
                      </wpg:grpSp>
                      <wps:wsp>
                        <wps:cNvPr id="260" name="Straight Connector 260"/>
                        <wps:cNvCnPr/>
                        <wps:spPr>
                          <a:xfrm rot="10800000">
                            <a:off x="547342" y="3902304"/>
                            <a:ext cx="0" cy="182880"/>
                          </a:xfrm>
                          <a:prstGeom prst="line">
                            <a:avLst/>
                          </a:prstGeom>
                          <a:ln w="127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6764DE1" id="Group 345" o:spid="_x0000_s1026" style="position:absolute;left:0;text-align:left;margin-left:-13pt;margin-top:75.35pt;width:473.25pt;height:259.45pt;z-index:251676672;mso-position-horizontal-relative:margin;mso-position-vertical-relative:page;mso-width-relative:margin;mso-height-relative:margin" coordorigin="-433,-900" coordsize="80138,49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">
                <v:rect id="Rectangle 8" o:spid="_x0000_s1027" style="position:absolute;left:6553;top:6914;width:73152;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" fillcolor="#dbdbdb [1302]" strokecolor="black [3213]" strokeweight="2.25pt"/>
                <v:line id="Straight Connector 9" o:spid="_x0000_s1028" style="position:absolute;visibility:visible;mso-wrap-style:square" from="79705,2382" to="79705,6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" strokecolor="black [3213]" strokeweight="1pt">
                  <v:stroke joinstyle="miter"/>
                </v:line>
                <v:line id="Straight Connector 10" o:spid="_x0000_s1029" style="position:absolute;visibility:visible;mso-wrap-style:square" from="6553,2382" to="6553,5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" strokecolor="black [3213]" strokeweight="1pt">
                  <v:stroke joinstyle="miter"/>
                </v:line>
                <v:line id="Straight Connector 12" o:spid="_x0000_s1030" style="position:absolute;flip:y;visibility:visible;mso-wrap-style:square" from="6553,2924" to="79705,30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" strokecolor="black [3213]" strokeweight="1pt">
                  <v:stroke startarrow="block" endarrow="block" joinstyle="miter"/>
                </v:line>
                <v:shapetype id="_x0000_t202" coordsize="21600,21600" o:spt="202" path="m,l,21600r21600,l21600,xe">
                  <v:stroke joinstyle="miter"/>
                  <v:path gradientshapeok="t" o:connecttype="rect"/>
                </v:shapetype>
                <v:shape id="TextBox 10" o:spid="_x0000_s1031" type="#_x0000_t202" style="position:absolute;left:37385;top:-900;width:9304;height:4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A053841" w14:textId="77777777" w:rsidR="001048CE" w:rsidRDefault="001048CE" w:rsidP="001048CE">
                        <w:pPr>
                          <w:pStyle w:val="NormalWeb"/>
                          <w:spacing w:before="0" w:beforeAutospacing="0" w:after="0" w:afterAutospacing="0"/>
                        </w:pPr>
                        <w:r>
                          <w:rPr>
                            <w:rFonts w:asciiTheme="minorHAnsi" w:hAnsi="Calibri" w:cstheme="minorBidi"/>
                            <w:color w:val="000000" w:themeColor="text1"/>
                            <w:kern w:val="24"/>
                          </w:rPr>
                          <w:t>184 cm</w:t>
                        </w:r>
                      </w:p>
                    </w:txbxContent>
                  </v:textbox>
                </v:shape>
                <v:line id="Straight Connector 15" o:spid="_x0000_s1032" style="position:absolute;rotation:90;visibility:visible;mso-wrap-style:square" from="3335,5092" to="3335,8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" strokecolor="black [3213]" strokeweight="1pt">
                  <v:stroke joinstyle="miter"/>
                </v:line>
                <v:line id="Straight Connector 16" o:spid="_x0000_s1033" style="position:absolute;rotation:90;visibility:visible;mso-wrap-style:square" from="3335,5092" to="3335,8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" strokecolor="black [3213]" strokeweight="1pt">
                  <v:stroke joinstyle="miter"/>
                </v:line>
                <v:line id="Straight Connector 25" o:spid="_x0000_s1034" style="position:absolute;rotation:-90;flip:y;visibility:visible;mso-wrap-style:square" from="-14976,25127" to="21600,2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" strokecolor="black [3213]" strokeweight="1pt">
                  <v:stroke startarrow="block" endarrow="block" joinstyle="miter"/>
                </v:line>
                <v:shape id="TextBox 14" o:spid="_x0000_s1035" type="#_x0000_t202" style="position:absolute;left:-3925;top:20055;width:11309;height:43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" filled="f" stroked="f">
                  <v:textbox>
                    <w:txbxContent>
                      <w:p w14:paraId="41E55092" w14:textId="01E693D8" w:rsidR="001048CE" w:rsidRDefault="001048CE" w:rsidP="001048CE">
                        <w:pPr>
                          <w:pStyle w:val="NormalWeb"/>
                          <w:spacing w:before="0" w:beforeAutospacing="0" w:after="0" w:afterAutospacing="0"/>
                        </w:pPr>
                        <w:r>
                          <w:rPr>
                            <w:rFonts w:asciiTheme="minorHAnsi" w:hAnsi="Calibri" w:cstheme="minorBidi"/>
                            <w:color w:val="000000" w:themeColor="text1"/>
                            <w:kern w:val="24"/>
                          </w:rPr>
                          <w:t>92 cm</w:t>
                        </w:r>
                      </w:p>
                    </w:txbxContent>
                  </v:textbox>
                </v:shape>
                <v:group id="Group 30" o:spid="_x0000_s1036" style="position:absolute;left:6553;top:10525;width:73152;height:29452" coordorigin="6553,10525" coordsize="73152,29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line id="Straight Connector 31" o:spid="_x0000_s1037" style="position:absolute;flip:y;visibility:visible;mso-wrap-style:square" from="6553,10525" to="79705,10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" strokecolor="black [3213]" strokeweight=".5pt">
                    <v:stroke dashstyle="3 1" joinstyle="miter"/>
                  </v:line>
                  <v:line id="Straight Connector 32" o:spid="_x0000_s1038" style="position:absolute;flip:y;visibility:visible;mso-wrap-style:square" from="6553,14187" to="79705,143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" strokecolor="black [3213]" strokeweight=".5pt">
                    <v:stroke dashstyle="3 1" joinstyle="miter"/>
                  </v:line>
                  <v:line id="Straight Connector 33" o:spid="_x0000_s1039" style="position:absolute;flip:y;visibility:visible;mso-wrap-style:square" from="6553,17850" to="79705,1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" strokecolor="black [3213]" strokeweight=".5pt">
                    <v:stroke dashstyle="3 1" joinstyle="miter"/>
                  </v:line>
                  <v:line id="Straight Connector 34" o:spid="_x0000_s1040" style="position:absolute;flip:y;visibility:visible;mso-wrap-style:square" from="6553,21513" to="79705,216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" strokecolor="black [3213]" strokeweight=".5pt">
                    <v:stroke dashstyle="3 1" joinstyle="miter"/>
                  </v:line>
                  <v:line id="Straight Connector 35" o:spid="_x0000_s1041" style="position:absolute;flip:y;visibility:visible;mso-wrap-style:square" from="6553,25176" to="79705,25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" strokecolor="black [3213]" strokeweight=".5pt">
                    <v:stroke dashstyle="3 1" joinstyle="miter"/>
                  </v:line>
                  <v:line id="Straight Connector 36" o:spid="_x0000_s1042" style="position:absolute;flip:y;visibility:visible;mso-wrap-style:square" from="6553,28839" to="79705,289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" strokecolor="black [3213]" strokeweight=".5pt">
                    <v:stroke dashstyle="3 1" joinstyle="miter"/>
                  </v:line>
                  <v:line id="Straight Connector 37" o:spid="_x0000_s1043" style="position:absolute;flip:y;visibility:visible;mso-wrap-style:square" from="6553,32501" to="79705,32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" strokecolor="black [3213]" strokeweight=".5pt">
                    <v:stroke dashstyle="3 1" joinstyle="miter"/>
                  </v:line>
                  <v:line id="Straight Connector 38" o:spid="_x0000_s1044" style="position:absolute;flip:y;visibility:visible;mso-wrap-style:square" from="6553,36164" to="79705,36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" strokecolor="black [3213]" strokeweight=".5pt">
                    <v:stroke dashstyle="3 1" joinstyle="miter"/>
                  </v:line>
                  <v:line id="Straight Connector 39" o:spid="_x0000_s1045" style="position:absolute;flip:y;visibility:visible;mso-wrap-style:square" from="6553,39827" to="79705,399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" strokecolor="black [3213]" strokeweight=".5pt">
                    <v:stroke dashstyle="3 1" joinstyle="miter"/>
                  </v:line>
                </v:group>
                <v:group id="Group 40" o:spid="_x0000_s1046" style="position:absolute;left:10102;top:6914;width:66008;height:36576" coordorigin="10102,6914" coordsize="66007,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line id="Straight Connector 41" o:spid="_x0000_s1047" style="position:absolute;rotation:-90;flip:y;visibility:visible;mso-wrap-style:square" from="-8111,25127" to="28465,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" strokecolor="black [3213]" strokeweight=".5pt">
                    <v:stroke dashstyle="3 1" joinstyle="miter"/>
                  </v:line>
                  <v:line id="Straight Connector 42" o:spid="_x0000_s1048" style="position:absolute;rotation:-90;flip:y;visibility:visible;mso-wrap-style:square" from="-4452,25127" to="32124,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" strokecolor="black [3213]" strokeweight=".5pt">
                    <v:stroke dashstyle="3 1" joinstyle="miter"/>
                  </v:line>
                  <v:line id="Straight Connector 43" o:spid="_x0000_s1049" style="position:absolute;rotation:-90;flip:y;visibility:visible;mso-wrap-style:square" from="-793,25127" to="35783,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" strokecolor="black [3213]" strokeweight=".5pt">
                    <v:stroke dashstyle="3 1" joinstyle="miter"/>
                  </v:line>
                  <v:line id="Straight Connector 44" o:spid="_x0000_s1050" style="position:absolute;rotation:-90;flip:y;visibility:visible;mso-wrap-style:square" from="2865,25127" to="39441,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" strokecolor="black [3213]" strokeweight=".5pt">
                    <v:stroke dashstyle="3 1" joinstyle="miter"/>
                  </v:line>
                  <v:line id="Straight Connector 45" o:spid="_x0000_s1051" style="position:absolute;rotation:-90;flip:y;visibility:visible;mso-wrap-style:square" from="6524,25127" to="43100,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" strokecolor="black [3213]" strokeweight=".5pt">
                    <v:stroke dashstyle="3 1" joinstyle="miter"/>
                  </v:line>
                  <v:line id="Straight Connector 46" o:spid="_x0000_s1052" style="position:absolute;rotation:-90;flip:y;visibility:visible;mso-wrap-style:square" from="10183,25127" to="46759,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" strokecolor="black [3213]" strokeweight=".5pt">
                    <v:stroke dashstyle="3 1" joinstyle="miter"/>
                  </v:line>
                  <v:line id="Straight Connector 47" o:spid="_x0000_s1053" style="position:absolute;rotation:-90;flip:y;visibility:visible;mso-wrap-style:square" from="13842,25127" to="50418,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" strokecolor="black [3213]" strokeweight=".5pt">
                    <v:stroke dashstyle="3 1" joinstyle="miter"/>
                  </v:line>
                  <v:line id="Straight Connector 48" o:spid="_x0000_s1054" style="position:absolute;rotation:-90;flip:y;visibility:visible;mso-wrap-style:square" from="17501,25127" to="54077,2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" strokecolor="black [3213]" strokeweight=".5pt">
                    <v:stroke dashstyle="3 1" joinstyle="miter"/>
                  </v:line>
                  <v:line id="Straight Connector 49" o:spid="_x0000_s1055" style="position:absolute;rotation:-90;flip:y;visibility:visible;mso-wrap-style:square" from="21159,25127" to="57735,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" strokecolor="black [3213]" strokeweight=".5pt">
                    <v:stroke dashstyle="3 1" joinstyle="miter"/>
                  </v:line>
                  <v:line id="Straight Connector 50" o:spid="_x0000_s1056" style="position:absolute;rotation:-90;flip:y;visibility:visible;mso-wrap-style:square" from="24818,25127" to="61394,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" strokecolor="black [3213]" strokeweight=".5pt">
                    <v:stroke dashstyle="3 1" joinstyle="miter"/>
                  </v:line>
                  <v:line id="Straight Connector 51" o:spid="_x0000_s1057" style="position:absolute;rotation:-90;flip:y;visibility:visible;mso-wrap-style:square" from="28477,25127" to="65053,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" strokecolor="black [3213]" strokeweight=".5pt">
                    <v:stroke dashstyle="3 1" joinstyle="miter"/>
                  </v:line>
                  <v:line id="Straight Connector 52" o:spid="_x0000_s1058" style="position:absolute;rotation:-90;flip:y;visibility:visible;mso-wrap-style:square" from="32136,25127" to="68712,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" strokecolor="black [3213]" strokeweight=".5pt">
                    <v:stroke dashstyle="3 1" joinstyle="miter"/>
                  </v:line>
                  <v:line id="Straight Connector 53" o:spid="_x0000_s1059" style="position:absolute;rotation:-90;flip:y;visibility:visible;mso-wrap-style:square" from="35794,25127" to="72370,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" strokecolor="black [3213]" strokeweight=".5pt">
                    <v:stroke dashstyle="3 1" joinstyle="miter"/>
                  </v:line>
                  <v:line id="Straight Connector 54" o:spid="_x0000_s1060" style="position:absolute;rotation:-90;flip:y;visibility:visible;mso-wrap-style:square" from="39453,25127" to="76029,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" strokecolor="black [3213]" strokeweight=".5pt">
                    <v:stroke dashstyle="3 1" joinstyle="miter"/>
                  </v:line>
                  <v:line id="Straight Connector 55" o:spid="_x0000_s1061" style="position:absolute;rotation:-90;flip:y;visibility:visible;mso-wrap-style:square" from="43112,25127" to="79688,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" strokecolor="black [3213]" strokeweight=".5pt">
                    <v:stroke dashstyle="3 1" joinstyle="miter"/>
                  </v:line>
                  <v:line id="Straight Connector 56" o:spid="_x0000_s1062" style="position:absolute;rotation:-90;flip:y;visibility:visible;mso-wrap-style:square" from="46771,25127" to="83347,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" strokecolor="black [3213]" strokeweight=".5pt">
                    <v:stroke dashstyle="3 1" joinstyle="miter"/>
                  </v:line>
                  <v:line id="Straight Connector 57" o:spid="_x0000_s1063" style="position:absolute;rotation:-90;flip:y;visibility:visible;mso-wrap-style:square" from="50430,25127" to="87006,2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" strokecolor="black [3213]" strokeweight=".5pt">
                    <v:stroke dashstyle="3 1" joinstyle="miter"/>
                  </v:line>
                  <v:line id="Straight Connector 58" o:spid="_x0000_s1064" style="position:absolute;rotation:-90;flip:y;visibility:visible;mso-wrap-style:square" from="54088,25127" to="90664,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" strokecolor="black [3213]" strokeweight=".5pt">
                    <v:stroke dashstyle="3 1" joinstyle="miter"/>
                  </v:line>
                  <v:line id="Straight Connector 59" o:spid="_x0000_s1065" style="position:absolute;rotation:-90;flip:y;visibility:visible;mso-wrap-style:square" from="57747,25127" to="94323,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" strokecolor="black [3213]" strokeweight=".5pt">
                    <v:stroke dashstyle="3 1" joinstyle="miter"/>
                  </v:line>
                </v:group>
                <v:line id="Straight Connector 60" o:spid="_x0000_s1066" style="position:absolute;visibility:visible;mso-wrap-style:square" from="6553,6088" to="10102,6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" strokecolor="black [3213]" strokeweight="1pt">
                  <v:stroke startarrow="block" endarrow="block" joinstyle="miter"/>
                </v:line>
                <v:rect id="Rectangle 61" o:spid="_x0000_s1067" style="position:absolute;left:9270;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" fillcolor="#f2f2f2 [3052]" strokecolor="black [3213]" strokeweight="1pt"/>
                <v:rect id="Rectangle 62" o:spid="_x0000_s1068" style="position:absolute;left:9270;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" fillcolor="#f2f2f2 [3052]" strokecolor="black [3213]" strokeweight="1pt"/>
                <v:rect id="Rectangle 63" o:spid="_x0000_s1069" style="position:absolute;left:9270;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" fillcolor="#f2f2f2 [3052]" strokecolor="black [3213]" strokeweight="1pt"/>
                <v:rect id="Rectangle 64" o:spid="_x0000_s1070" style="position:absolute;left:9270;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" fillcolor="#f2f2f2 [3052]" strokecolor="black [3213]" strokeweight="1pt"/>
                <v:rect id="Rectangle 65" o:spid="_x0000_s1071" style="position:absolute;left:9270;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" fillcolor="#f2f2f2 [3052]" strokecolor="black [3213]" strokeweight="1pt"/>
                <v:rect id="Rectangle 66" o:spid="_x0000_s1072" style="position:absolute;left:9270;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" fillcolor="#f2f2f2 [3052]" strokecolor="black [3213]" strokeweight="1pt"/>
                <v:rect id="Rectangle 67" o:spid="_x0000_s1073" style="position:absolute;left:9270;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" fillcolor="#f2f2f2 [3052]" strokecolor="black [3213]" strokeweight="1pt"/>
                <v:rect id="Rectangle 68" o:spid="_x0000_s1074" style="position:absolute;left:9270;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" fillcolor="#f2f2f2 [3052]" strokecolor="black [3213]" strokeweight="1pt"/>
                <v:rect id="Rectangle 69" o:spid="_x0000_s1075" style="position:absolute;left:9270;top:391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" fillcolor="#f2f2f2 [3052]" strokecolor="black [3213]" strokeweight="1pt"/>
                <v:rect id="Rectangle 70" o:spid="_x0000_s1076" style="position:absolute;left:12932;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" fillcolor="#f2f2f2 [3052]" strokecolor="black [3213]" strokeweight="1pt"/>
                <v:rect id="Rectangle 71" o:spid="_x0000_s1077" style="position:absolute;left:12932;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" fillcolor="#f2f2f2 [3052]" strokecolor="black [3213]" strokeweight="1pt"/>
                <v:rect id="Rectangle 72" o:spid="_x0000_s1078" style="position:absolute;left:12932;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" fillcolor="#f2f2f2 [3052]" strokecolor="black [3213]" strokeweight="1pt"/>
                <v:rect id="Rectangle 73" o:spid="_x0000_s1079" style="position:absolute;left:12932;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" fillcolor="#f2f2f2 [3052]" strokecolor="black [3213]" strokeweight="1pt"/>
                <v:rect id="Rectangle 74" o:spid="_x0000_s1080" style="position:absolute;left:12932;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" fillcolor="#f2f2f2 [3052]" strokecolor="black [3213]" strokeweight="1pt"/>
                <v:rect id="Rectangle 75" o:spid="_x0000_s1081" style="position:absolute;left:12932;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" fillcolor="#f2f2f2 [3052]" strokecolor="black [3213]" strokeweight="1pt"/>
                <v:rect id="Rectangle 76" o:spid="_x0000_s1082" style="position:absolute;left:12932;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" fillcolor="#f2f2f2 [3052]" strokecolor="black [3213]" strokeweight="1pt"/>
                <v:rect id="Rectangle 77" o:spid="_x0000_s1083" style="position:absolute;left:12932;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" fillcolor="#f2f2f2 [3052]" strokecolor="black [3213]" strokeweight="1pt"/>
                <v:rect id="Rectangle 78" o:spid="_x0000_s1084" style="position:absolute;left:12932;top:391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" fillcolor="#f2f2f2 [3052]" strokecolor="black [3213]" strokeweight="1pt"/>
                <v:rect id="Rectangle 79" o:spid="_x0000_s1085" style="position:absolute;left:16594;top:978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" fillcolor="#f2f2f2 [3052]" strokecolor="black [3213]" strokeweight="1pt"/>
                <v:rect id="Rectangle 80" o:spid="_x0000_s1086" style="position:absolute;left:16594;top:13404;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" fillcolor="#f2f2f2 [3052]" strokecolor="black [3213]" strokeweight="1pt"/>
                <v:rect id="Rectangle 81" o:spid="_x0000_s1087" style="position:absolute;left:16594;top:17021;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" fillcolor="#f2f2f2 [3052]" strokecolor="black [3213]" strokeweight="1pt"/>
                <v:rect id="Rectangle 82" o:spid="_x0000_s1088" style="position:absolute;left:16594;top:20638;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" fillcolor="#f2f2f2 [3052]" strokecolor="black [3213]" strokeweight="1pt"/>
                <v:rect id="Rectangle 83" o:spid="_x0000_s1089" style="position:absolute;left:16594;top:24255;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" fillcolor="#f2f2f2 [3052]" strokecolor="black [3213]" strokeweight="1pt"/>
                <v:rect id="Rectangle 84" o:spid="_x0000_s1090" style="position:absolute;left:16594;top:27872;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" fillcolor="#f2f2f2 [3052]" strokecolor="black [3213]" strokeweight="1pt"/>
                <v:rect id="Rectangle 85" o:spid="_x0000_s1091" style="position:absolute;left:16594;top:31489;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" fillcolor="#f2f2f2 [3052]" strokecolor="black [3213]" strokeweight="1pt"/>
                <v:rect id="Rectangle 86" o:spid="_x0000_s1092" style="position:absolute;left:16594;top:35106;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" fillcolor="#f2f2f2 [3052]" strokecolor="black [3213]" strokeweight="1pt"/>
                <v:rect id="Rectangle 87" o:spid="_x0000_s1093" style="position:absolute;left:16594;top:39104;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" fillcolor="#f2f2f2 [3052]" strokecolor="black [3213]" strokeweight="1pt"/>
                <v:rect id="Rectangle 88" o:spid="_x0000_s1094" style="position:absolute;left:20255;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" fillcolor="#f2f2f2 [3052]" strokecolor="black [3213]" strokeweight="1pt"/>
                <v:rect id="Rectangle 89" o:spid="_x0000_s1095" style="position:absolute;left:20255;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" fillcolor="#f2f2f2 [3052]" strokecolor="black [3213]" strokeweight="1pt"/>
                <v:rect id="Rectangle 90" o:spid="_x0000_s1096" style="position:absolute;left:20255;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" fillcolor="#f2f2f2 [3052]" strokecolor="black [3213]" strokeweight="1pt"/>
                <v:rect id="Rectangle 91" o:spid="_x0000_s1097" style="position:absolute;left:20255;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" fillcolor="#f2f2f2 [3052]" strokecolor="black [3213]" strokeweight="1pt"/>
                <v:rect id="Rectangle 92" o:spid="_x0000_s1098" style="position:absolute;left:20255;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" fillcolor="#f2f2f2 [3052]" strokecolor="black [3213]" strokeweight="1pt"/>
                <v:rect id="Rectangle 93" o:spid="_x0000_s1099" style="position:absolute;left:20255;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" fillcolor="#f2f2f2 [3052]" strokecolor="black [3213]" strokeweight="1pt"/>
                <v:rect id="Rectangle 94" o:spid="_x0000_s1100" style="position:absolute;left:20255;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" fillcolor="#f2f2f2 [3052]" strokecolor="black [3213]" strokeweight="1pt"/>
                <v:rect id="Rectangle 95" o:spid="_x0000_s1101" style="position:absolute;left:20255;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" fillcolor="#f2f2f2 [3052]" strokecolor="black [3213]" strokeweight="1pt"/>
                <v:rect id="Rectangle 96" o:spid="_x0000_s1102" style="position:absolute;left:20255;top:391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" fillcolor="#f2f2f2 [3052]" strokecolor="black [3213]" strokeweight="1pt"/>
                <v:rect id="Rectangle 97" o:spid="_x0000_s1103" style="position:absolute;left:23917;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" fillcolor="#f2f2f2 [3052]" strokecolor="black [3213]" strokeweight="1pt"/>
                <v:rect id="Rectangle 98" o:spid="_x0000_s1104" style="position:absolute;left:23917;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" fillcolor="#f2f2f2 [3052]" strokecolor="black [3213]" strokeweight="1pt"/>
                <v:rect id="Rectangle 99" o:spid="_x0000_s1105" style="position:absolute;left:23917;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" fillcolor="#f2f2f2 [3052]" strokecolor="black [3213]" strokeweight="1pt"/>
                <v:rect id="Rectangle 100" o:spid="_x0000_s1106" style="position:absolute;left:23917;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" fillcolor="#f2f2f2 [3052]" strokecolor="black [3213]" strokeweight="1pt"/>
                <v:rect id="Rectangle 101" o:spid="_x0000_s1107" style="position:absolute;left:23917;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" fillcolor="#f2f2f2 [3052]" strokecolor="black [3213]" strokeweight="1pt"/>
                <v:rect id="Rectangle 102" o:spid="_x0000_s1108" style="position:absolute;left:23917;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" fillcolor="#f2f2f2 [3052]" strokecolor="black [3213]" strokeweight="1pt"/>
                <v:rect id="Rectangle 103" o:spid="_x0000_s1109" style="position:absolute;left:23917;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" fillcolor="#f2f2f2 [3052]" strokecolor="black [3213]" strokeweight="1pt"/>
                <v:rect id="Rectangle 104" o:spid="_x0000_s1110" style="position:absolute;left:23917;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" fillcolor="#f2f2f2 [3052]" strokecolor="black [3213]" strokeweight="1pt"/>
                <v:rect id="Rectangle 105" o:spid="_x0000_s1111" style="position:absolute;left:23917;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" fillcolor="#f2f2f2 [3052]" strokecolor="black [3213]" strokeweight="1pt"/>
                <v:rect id="Rectangle 106" o:spid="_x0000_s1112" style="position:absolute;left:27579;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" fillcolor="#f2f2f2 [3052]" strokecolor="black [3213]" strokeweight="1pt"/>
                <v:rect id="Rectangle 107" o:spid="_x0000_s1113" style="position:absolute;left:27579;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" fillcolor="#f2f2f2 [3052]" strokecolor="black [3213]" strokeweight="1pt"/>
                <v:rect id="Rectangle 108" o:spid="_x0000_s1114" style="position:absolute;left:27579;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" fillcolor="#f2f2f2 [3052]" strokecolor="black [3213]" strokeweight="1pt"/>
                <v:rect id="Rectangle 109" o:spid="_x0000_s1115" style="position:absolute;left:27579;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" fillcolor="#f2f2f2 [3052]" strokecolor="black [3213]" strokeweight="1pt"/>
                <v:rect id="Rectangle 110" o:spid="_x0000_s1116" style="position:absolute;left:27579;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" fillcolor="#f2f2f2 [3052]" strokecolor="black [3213]" strokeweight="1pt"/>
                <v:rect id="Rectangle 111" o:spid="_x0000_s1117" style="position:absolute;left:27579;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" fillcolor="#f2f2f2 [3052]" strokecolor="black [3213]" strokeweight="1pt"/>
                <v:rect id="Rectangle 112" o:spid="_x0000_s1118" style="position:absolute;left:27579;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" fillcolor="#f2f2f2 [3052]" strokecolor="black [3213]" strokeweight="1pt"/>
                <v:rect id="Rectangle 113" o:spid="_x0000_s1119" style="position:absolute;left:27579;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" fillcolor="#f2f2f2 [3052]" strokecolor="black [3213]" strokeweight="1pt"/>
                <v:rect id="Rectangle 114" o:spid="_x0000_s1120" style="position:absolute;left:27579;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" fillcolor="#f2f2f2 [3052]" strokecolor="black [3213]" strokeweight="1pt"/>
                <v:rect id="Rectangle 115" o:spid="_x0000_s1121" style="position:absolute;left:31241;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" fillcolor="#f2f2f2 [3052]" strokecolor="black [3213]" strokeweight="1pt"/>
                <v:rect id="Rectangle 116" o:spid="_x0000_s1122" style="position:absolute;left:31241;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" fillcolor="#f2f2f2 [3052]" strokecolor="black [3213]" strokeweight="1pt"/>
                <v:rect id="Rectangle 117" o:spid="_x0000_s1123" style="position:absolute;left:31241;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" fillcolor="#f2f2f2 [3052]" strokecolor="black [3213]" strokeweight="1pt"/>
                <v:rect id="Rectangle 118" o:spid="_x0000_s1124" style="position:absolute;left:31241;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" fillcolor="#f2f2f2 [3052]" strokecolor="black [3213]" strokeweight="1pt"/>
                <v:rect id="Rectangle 119" o:spid="_x0000_s1125" style="position:absolute;left:31241;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" fillcolor="#f2f2f2 [3052]" strokecolor="black [3213]" strokeweight="1pt"/>
                <v:rect id="Rectangle 120" o:spid="_x0000_s1126" style="position:absolute;left:31241;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" fillcolor="#f2f2f2 [3052]" strokecolor="black [3213]" strokeweight="1pt"/>
                <v:rect id="Rectangle 121" o:spid="_x0000_s1127" style="position:absolute;left:31241;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" fillcolor="#f2f2f2 [3052]" strokecolor="black [3213]" strokeweight="1pt"/>
                <v:rect id="Rectangle 122" o:spid="_x0000_s1128" style="position:absolute;left:31241;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" fillcolor="#f2f2f2 [3052]" strokecolor="black [3213]" strokeweight="1pt"/>
                <v:rect id="Rectangle 123" o:spid="_x0000_s1129" style="position:absolute;left:31241;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" fillcolor="#f2f2f2 [3052]" strokecolor="black [3213]" strokeweight="1pt"/>
                <v:rect id="Rectangle 124" o:spid="_x0000_s1130" style="position:absolute;left:34903;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" fillcolor="#f2f2f2 [3052]" strokecolor="black [3213]" strokeweight="1pt"/>
                <v:rect id="Rectangle 125" o:spid="_x0000_s1131" style="position:absolute;left:34903;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" fillcolor="#f2f2f2 [3052]" strokecolor="black [3213]" strokeweight="1pt"/>
                <v:rect id="Rectangle 126" o:spid="_x0000_s1132" style="position:absolute;left:34903;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" fillcolor="#f2f2f2 [3052]" strokecolor="black [3213]" strokeweight="1pt"/>
                <v:rect id="Rectangle 127" o:spid="_x0000_s1133" style="position:absolute;left:34903;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" fillcolor="#f2f2f2 [3052]" strokecolor="black [3213]" strokeweight="1pt"/>
                <v:rect id="Rectangle 128" o:spid="_x0000_s1134" style="position:absolute;left:34903;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" fillcolor="#f2f2f2 [3052]" strokecolor="black [3213]" strokeweight="1pt"/>
                <v:rect id="Rectangle 129" o:spid="_x0000_s1135" style="position:absolute;left:34903;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" fillcolor="#f2f2f2 [3052]" strokecolor="black [3213]" strokeweight="1pt"/>
                <v:rect id="Rectangle 130" o:spid="_x0000_s1136" style="position:absolute;left:34903;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" fillcolor="#f2f2f2 [3052]" strokecolor="black [3213]" strokeweight="1pt"/>
                <v:rect id="Rectangle 131" o:spid="_x0000_s1137" style="position:absolute;left:34903;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" fillcolor="#f2f2f2 [3052]" strokecolor="black [3213]" strokeweight="1pt"/>
                <v:rect id="Rectangle 132" o:spid="_x0000_s1138" style="position:absolute;left:34903;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" fillcolor="#f2f2f2 [3052]" strokecolor="black [3213]" strokeweight="1pt"/>
                <v:rect id="Rectangle 133" o:spid="_x0000_s1139" style="position:absolute;left:38565;top:978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" fillcolor="#f2f2f2 [3052]" strokecolor="black [3213]" strokeweight="1pt"/>
                <v:rect id="Rectangle 134" o:spid="_x0000_s1140" style="position:absolute;left:38565;top:13404;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" fillcolor="#f2f2f2 [3052]" strokecolor="black [3213]" strokeweight="1pt"/>
                <v:rect id="Rectangle 135" o:spid="_x0000_s1141" style="position:absolute;left:38565;top:17021;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" fillcolor="#f2f2f2 [3052]" strokecolor="black [3213]" strokeweight="1pt"/>
                <v:rect id="Rectangle 136" o:spid="_x0000_s1142" style="position:absolute;left:38565;top:20638;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" fillcolor="#f2f2f2 [3052]" strokecolor="black [3213]" strokeweight="1pt"/>
                <v:rect id="Rectangle 137" o:spid="_x0000_s1143" style="position:absolute;left:38565;top:24255;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" fillcolor="#f2f2f2 [3052]" strokecolor="black [3213]" strokeweight="1pt"/>
                <v:rect id="Rectangle 138" o:spid="_x0000_s1144" style="position:absolute;left:38565;top:27872;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" fillcolor="#f2f2f2 [3052]" strokecolor="black [3213]" strokeweight="1pt"/>
                <v:rect id="Rectangle 139" o:spid="_x0000_s1145" style="position:absolute;left:38565;top:31489;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" fillcolor="#f2f2f2 [3052]" strokecolor="black [3213]" strokeweight="1pt"/>
                <v:rect id="Rectangle 140" o:spid="_x0000_s1146" style="position:absolute;left:38565;top:35106;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" fillcolor="#f2f2f2 [3052]" strokecolor="black [3213]" strokeweight="1pt"/>
                <v:rect id="Rectangle 141" o:spid="_x0000_s1147" style="position:absolute;left:38565;top:3897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" fillcolor="#f2f2f2 [3052]" strokecolor="black [3213]" strokeweight="1pt"/>
                <v:rect id="Rectangle 142" o:spid="_x0000_s1148" style="position:absolute;left:42226;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" fillcolor="#f2f2f2 [3052]" strokecolor="black [3213]" strokeweight="1pt"/>
                <v:rect id="Rectangle 143" o:spid="_x0000_s1149" style="position:absolute;left:42226;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" fillcolor="#f2f2f2 [3052]" strokecolor="black [3213]" strokeweight="1pt"/>
                <v:rect id="Rectangle 144" o:spid="_x0000_s1150" style="position:absolute;left:42226;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" fillcolor="#f2f2f2 [3052]" strokecolor="black [3213]" strokeweight="1pt"/>
                <v:rect id="Rectangle 145" o:spid="_x0000_s1151" style="position:absolute;left:42226;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" fillcolor="#f2f2f2 [3052]" strokecolor="black [3213]" strokeweight="1pt"/>
                <v:rect id="Rectangle 146" o:spid="_x0000_s1152" style="position:absolute;left:42226;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" fillcolor="#f2f2f2 [3052]" strokecolor="black [3213]" strokeweight="1pt"/>
                <v:rect id="Rectangle 147" o:spid="_x0000_s1153" style="position:absolute;left:42226;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" fillcolor="#f2f2f2 [3052]" strokecolor="black [3213]" strokeweight="1pt"/>
                <v:rect id="Rectangle 148" o:spid="_x0000_s1154" style="position:absolute;left:42226;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" fillcolor="#f2f2f2 [3052]" strokecolor="black [3213]" strokeweight="1pt"/>
                <v:rect id="Rectangle 149" o:spid="_x0000_s1155" style="position:absolute;left:42226;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" fillcolor="#f2f2f2 [3052]" strokecolor="black [3213]" strokeweight="1pt"/>
                <v:rect id="Rectangle 150" o:spid="_x0000_s1156" style="position:absolute;left:42226;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" fillcolor="#f2f2f2 [3052]" strokecolor="black [3213]" strokeweight="1pt"/>
                <v:rect id="Rectangle 151" o:spid="_x0000_s1157" style="position:absolute;left:45888;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" fillcolor="#f2f2f2 [3052]" strokecolor="black [3213]" strokeweight="1pt"/>
                <v:rect id="Rectangle 152" o:spid="_x0000_s1158" style="position:absolute;left:45888;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" fillcolor="#f2f2f2 [3052]" strokecolor="black [3213]" strokeweight="1pt"/>
                <v:rect id="Rectangle 153" o:spid="_x0000_s1159" style="position:absolute;left:45888;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" fillcolor="#f2f2f2 [3052]" strokecolor="black [3213]" strokeweight="1pt"/>
                <v:rect id="Rectangle 154" o:spid="_x0000_s1160" style="position:absolute;left:45888;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" fillcolor="#f2f2f2 [3052]" strokecolor="black [3213]" strokeweight="1pt"/>
                <v:rect id="Rectangle 155" o:spid="_x0000_s1161" style="position:absolute;left:45888;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" fillcolor="#f2f2f2 [3052]" strokecolor="black [3213]" strokeweight="1pt"/>
                <v:rect id="Rectangle 156" o:spid="_x0000_s1162" style="position:absolute;left:45888;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" fillcolor="#f2f2f2 [3052]" strokecolor="black [3213]" strokeweight="1pt"/>
                <v:rect id="Rectangle 157" o:spid="_x0000_s1163" style="position:absolute;left:45888;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" fillcolor="#f2f2f2 [3052]" strokecolor="black [3213]" strokeweight="1pt"/>
                <v:rect id="Rectangle 158" o:spid="_x0000_s1164" style="position:absolute;left:45888;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" fillcolor="#f2f2f2 [3052]" strokecolor="black [3213]" strokeweight="1pt"/>
                <v:rect id="Rectangle 159" o:spid="_x0000_s1165" style="position:absolute;left:45888;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" fillcolor="#f2f2f2 [3052]" strokecolor="black [3213]" strokeweight="1pt"/>
                <v:rect id="Rectangle 160" o:spid="_x0000_s1166" style="position:absolute;left:49550;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" fillcolor="#f2f2f2 [3052]" strokecolor="black [3213]" strokeweight="1pt"/>
                <v:rect id="Rectangle 161" o:spid="_x0000_s1167" style="position:absolute;left:49550;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" fillcolor="#f2f2f2 [3052]" strokecolor="black [3213]" strokeweight="1pt"/>
                <v:rect id="Rectangle 162" o:spid="_x0000_s1168" style="position:absolute;left:49550;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" fillcolor="#f2f2f2 [3052]" strokecolor="black [3213]" strokeweight="1pt"/>
                <v:rect id="Rectangle 163" o:spid="_x0000_s1169" style="position:absolute;left:49550;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" fillcolor="#f2f2f2 [3052]" strokecolor="black [3213]" strokeweight="1pt"/>
                <v:rect id="Rectangle 164" o:spid="_x0000_s1170" style="position:absolute;left:49550;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" fillcolor="#f2f2f2 [3052]" strokecolor="black [3213]" strokeweight="1pt"/>
                <v:rect id="Rectangle 165" o:spid="_x0000_s1171" style="position:absolute;left:49550;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" fillcolor="#f2f2f2 [3052]" strokecolor="black [3213]" strokeweight="1pt"/>
                <v:rect id="Rectangle 166" o:spid="_x0000_s1172" style="position:absolute;left:49550;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" fillcolor="#f2f2f2 [3052]" strokecolor="black [3213]" strokeweight="1pt"/>
                <v:rect id="Rectangle 167" o:spid="_x0000_s1173" style="position:absolute;left:49550;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" fillcolor="#f2f2f2 [3052]" strokecolor="black [3213]" strokeweight="1pt"/>
                <v:rect id="Rectangle 168" o:spid="_x0000_s1174" style="position:absolute;left:49550;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" fillcolor="#f2f2f2 [3052]" strokecolor="black [3213]" strokeweight="1pt"/>
                <v:rect id="Rectangle 169" o:spid="_x0000_s1175" style="position:absolute;left:53212;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" fillcolor="#f2f2f2 [3052]" strokecolor="black [3213]" strokeweight="1pt"/>
                <v:rect id="Rectangle 170" o:spid="_x0000_s1176" style="position:absolute;left:53212;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" fillcolor="#f2f2f2 [3052]" strokecolor="black [3213]" strokeweight="1pt"/>
                <v:rect id="Rectangle 171" o:spid="_x0000_s1177" style="position:absolute;left:53212;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" fillcolor="#f2f2f2 [3052]" strokecolor="black [3213]" strokeweight="1pt"/>
                <v:rect id="Rectangle 172" o:spid="_x0000_s1178" style="position:absolute;left:53212;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" fillcolor="#f2f2f2 [3052]" strokecolor="black [3213]" strokeweight="1pt"/>
                <v:rect id="Rectangle 173" o:spid="_x0000_s1179" style="position:absolute;left:53212;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" fillcolor="#f2f2f2 [3052]" strokecolor="black [3213]" strokeweight="1pt"/>
                <v:rect id="Rectangle 174" o:spid="_x0000_s1180" style="position:absolute;left:53212;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" fillcolor="#f2f2f2 [3052]" strokecolor="black [3213]" strokeweight="1pt"/>
                <v:rect id="Rectangle 175" o:spid="_x0000_s1181" style="position:absolute;left:53212;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" fillcolor="#f2f2f2 [3052]" strokecolor="black [3213]" strokeweight="1pt"/>
                <v:rect id="Rectangle 176" o:spid="_x0000_s1182" style="position:absolute;left:53212;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" fillcolor="#f2f2f2 [3052]" strokecolor="black [3213]" strokeweight="1pt"/>
                <v:rect id="Rectangle 177" o:spid="_x0000_s1183" style="position:absolute;left:53212;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" fillcolor="#f2f2f2 [3052]" strokecolor="black [3213]" strokeweight="1pt"/>
                <v:rect id="Rectangle 178" o:spid="_x0000_s1184" style="position:absolute;left:56874;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" fillcolor="#f2f2f2 [3052]" strokecolor="black [3213]" strokeweight="1pt"/>
                <v:rect id="Rectangle 179" o:spid="_x0000_s1185" style="position:absolute;left:56874;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" fillcolor="#f2f2f2 [3052]" strokecolor="black [3213]" strokeweight="1pt"/>
                <v:rect id="Rectangle 180" o:spid="_x0000_s1186" style="position:absolute;left:56874;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" fillcolor="#f2f2f2 [3052]" strokecolor="black [3213]" strokeweight="1pt"/>
                <v:rect id="Rectangle 181" o:spid="_x0000_s1187" style="position:absolute;left:56874;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" fillcolor="#f2f2f2 [3052]" strokecolor="black [3213]" strokeweight="1pt"/>
                <v:rect id="Rectangle 182" o:spid="_x0000_s1188" style="position:absolute;left:56874;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" fillcolor="#f2f2f2 [3052]" strokecolor="black [3213]" strokeweight="1pt"/>
                <v:rect id="Rectangle 183" o:spid="_x0000_s1189" style="position:absolute;left:56874;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" fillcolor="#f2f2f2 [3052]" strokecolor="black [3213]" strokeweight="1pt"/>
                <v:rect id="Rectangle 184" o:spid="_x0000_s1190" style="position:absolute;left:56874;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" fillcolor="#f2f2f2 [3052]" strokecolor="black [3213]" strokeweight="1pt"/>
                <v:rect id="Rectangle 185" o:spid="_x0000_s1191" style="position:absolute;left:56874;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" fillcolor="#f2f2f2 [3052]" strokecolor="black [3213]" strokeweight="1pt"/>
                <v:rect id="Rectangle 186" o:spid="_x0000_s1192" style="position:absolute;left:56874;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" fillcolor="#f2f2f2 [3052]" strokecolor="black [3213]" strokeweight="1pt"/>
                <v:rect id="Rectangle 187" o:spid="_x0000_s1193" style="position:absolute;left:60536;top:978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" fillcolor="#f2f2f2 [3052]" strokecolor="black [3213]" strokeweight="1pt"/>
                <v:rect id="Rectangle 188" o:spid="_x0000_s1194" style="position:absolute;left:60536;top:13404;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" fillcolor="#f2f2f2 [3052]" strokecolor="black [3213]" strokeweight="1pt"/>
                <v:rect id="Rectangle 189" o:spid="_x0000_s1195" style="position:absolute;left:60536;top:17021;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" fillcolor="#f2f2f2 [3052]" strokecolor="black [3213]" strokeweight="1pt"/>
                <v:rect id="Rectangle 190" o:spid="_x0000_s1196" style="position:absolute;left:60536;top:20638;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" fillcolor="#f2f2f2 [3052]" strokecolor="black [3213]" strokeweight="1pt"/>
                <v:rect id="Rectangle 191" o:spid="_x0000_s1197" style="position:absolute;left:60536;top:24255;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" fillcolor="#f2f2f2 [3052]" strokecolor="black [3213]" strokeweight="1pt"/>
                <v:rect id="Rectangle 192" o:spid="_x0000_s1198" style="position:absolute;left:60536;top:27872;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" fillcolor="#f2f2f2 [3052]" strokecolor="black [3213]" strokeweight="1pt"/>
                <v:rect id="Rectangle 193" o:spid="_x0000_s1199" style="position:absolute;left:60536;top:31489;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" fillcolor="#f2f2f2 [3052]" strokecolor="black [3213]" strokeweight="1pt"/>
                <v:rect id="Rectangle 194" o:spid="_x0000_s1200" style="position:absolute;left:60536;top:35106;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" fillcolor="#f2f2f2 [3052]" strokecolor="black [3213]" strokeweight="1pt"/>
                <v:rect id="Rectangle 195" o:spid="_x0000_s1201" style="position:absolute;left:60536;top:38977;width:1828;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" fillcolor="#f2f2f2 [3052]" strokecolor="black [3213]" strokeweight="1pt"/>
                <v:rect id="Rectangle 196" o:spid="_x0000_s1202" style="position:absolute;left:64197;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" fillcolor="#f2f2f2 [3052]" strokecolor="black [3213]" strokeweight="1pt"/>
                <v:rect id="Rectangle 197" o:spid="_x0000_s1203" style="position:absolute;left:64197;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" fillcolor="#f2f2f2 [3052]" strokecolor="black [3213]" strokeweight="1pt"/>
                <v:rect id="Rectangle 198" o:spid="_x0000_s1204" style="position:absolute;left:64197;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" fillcolor="#f2f2f2 [3052]" strokecolor="black [3213]" strokeweight="1pt"/>
                <v:rect id="Rectangle 199" o:spid="_x0000_s1205" style="position:absolute;left:64197;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" fillcolor="#f2f2f2 [3052]" strokecolor="black [3213]" strokeweight="1pt"/>
                <v:rect id="Rectangle 200" o:spid="_x0000_s1206" style="position:absolute;left:64197;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" fillcolor="#f2f2f2 [3052]" strokecolor="black [3213]" strokeweight="1pt"/>
                <v:rect id="Rectangle 201" o:spid="_x0000_s1207" style="position:absolute;left:64197;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" fillcolor="#f2f2f2 [3052]" strokecolor="black [3213]" strokeweight="1pt"/>
                <v:rect id="Rectangle 202" o:spid="_x0000_s1208" style="position:absolute;left:64197;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" fillcolor="#f2f2f2 [3052]" strokecolor="black [3213]" strokeweight="1pt"/>
                <v:rect id="Rectangle 203" o:spid="_x0000_s1209" style="position:absolute;left:64197;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" fillcolor="#f2f2f2 [3052]" strokecolor="black [3213]" strokeweight="1pt"/>
                <v:rect id="Rectangle 204" o:spid="_x0000_s1210" style="position:absolute;left:64197;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" fillcolor="#f2f2f2 [3052]" strokecolor="black [3213]" strokeweight="1pt"/>
                <v:rect id="Rectangle 205" o:spid="_x0000_s1211" style="position:absolute;left:67859;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" fillcolor="#f2f2f2 [3052]" strokecolor="black [3213]" strokeweight="1pt"/>
                <v:rect id="Rectangle 206" o:spid="_x0000_s1212" style="position:absolute;left:67859;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" fillcolor="#f2f2f2 [3052]" strokecolor="black [3213]" strokeweight="1pt"/>
                <v:rect id="Rectangle 207" o:spid="_x0000_s1213" style="position:absolute;left:67859;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" fillcolor="#f2f2f2 [3052]" strokecolor="black [3213]" strokeweight="1pt"/>
                <v:rect id="Rectangle 208" o:spid="_x0000_s1214" style="position:absolute;left:67859;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" fillcolor="#f2f2f2 [3052]" strokecolor="black [3213]" strokeweight="1pt"/>
                <v:rect id="Rectangle 209" o:spid="_x0000_s1215" style="position:absolute;left:67859;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" fillcolor="#f2f2f2 [3052]" strokecolor="black [3213]" strokeweight="1pt"/>
                <v:rect id="Rectangle 210" o:spid="_x0000_s1216" style="position:absolute;left:67859;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" fillcolor="#f2f2f2 [3052]" strokecolor="black [3213]" strokeweight="1pt"/>
                <v:rect id="Rectangle 211" o:spid="_x0000_s1217" style="position:absolute;left:67859;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" fillcolor="#f2f2f2 [3052]" strokecolor="black [3213]" strokeweight="1pt"/>
                <v:rect id="Rectangle 212" o:spid="_x0000_s1218" style="position:absolute;left:67859;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" fillcolor="#f2f2f2 [3052]" strokecolor="black [3213]" strokeweight="1pt"/>
                <v:rect id="Rectangle 213" o:spid="_x0000_s1219" style="position:absolute;left:67859;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" fillcolor="#f2f2f2 [3052]" strokecolor="black [3213]" strokeweight="1pt"/>
                <v:rect id="Rectangle 214" o:spid="_x0000_s1220" style="position:absolute;left:71521;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" fillcolor="#f2f2f2 [3052]" strokecolor="black [3213]" strokeweight="1pt"/>
                <v:rect id="Rectangle 215" o:spid="_x0000_s1221" style="position:absolute;left:71521;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" fillcolor="#f2f2f2 [3052]" strokecolor="black [3213]" strokeweight="1pt"/>
                <v:rect id="Rectangle 216" o:spid="_x0000_s1222" style="position:absolute;left:71521;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" fillcolor="#f2f2f2 [3052]" strokecolor="black [3213]" strokeweight="1pt"/>
                <v:rect id="Rectangle 217" o:spid="_x0000_s1223" style="position:absolute;left:71521;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" fillcolor="#f2f2f2 [3052]" strokecolor="black [3213]" strokeweight="1pt"/>
                <v:rect id="Rectangle 218" o:spid="_x0000_s1224" style="position:absolute;left:71521;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" fillcolor="#f2f2f2 [3052]" strokecolor="black [3213]" strokeweight="1pt"/>
                <v:rect id="Rectangle 219" o:spid="_x0000_s1225" style="position:absolute;left:71521;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" fillcolor="#f2f2f2 [3052]" strokecolor="black [3213]" strokeweight="1pt"/>
                <v:rect id="Rectangle 220" o:spid="_x0000_s1226" style="position:absolute;left:71521;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" fillcolor="#f2f2f2 [3052]" strokecolor="black [3213]" strokeweight="1pt"/>
                <v:rect id="Rectangle 221" o:spid="_x0000_s1227" style="position:absolute;left:71521;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" fillcolor="#f2f2f2 [3052]" strokecolor="black [3213]" strokeweight="1pt"/>
                <v:rect id="Rectangle 222" o:spid="_x0000_s1228" style="position:absolute;left:71521;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" fillcolor="#f2f2f2 [3052]" strokecolor="black [3213]" strokeweight="1pt"/>
                <v:rect id="Rectangle 223" o:spid="_x0000_s1229" style="position:absolute;left:75183;top:978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" fillcolor="#f2f2f2 [3052]" strokecolor="black [3213]" strokeweight="1pt"/>
                <v:rect id="Rectangle 224" o:spid="_x0000_s1230" style="position:absolute;left:75183;top:13404;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" fillcolor="#f2f2f2 [3052]" strokecolor="black [3213]" strokeweight="1pt"/>
                <v:rect id="Rectangle 225" o:spid="_x0000_s1231" style="position:absolute;left:75183;top:17021;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" fillcolor="#f2f2f2 [3052]" strokecolor="black [3213]" strokeweight="1pt"/>
                <v:rect id="Rectangle 226" o:spid="_x0000_s1232" style="position:absolute;left:75183;top:20638;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" fillcolor="#f2f2f2 [3052]" strokecolor="black [3213]" strokeweight="1pt"/>
                <v:rect id="Rectangle 227" o:spid="_x0000_s1233" style="position:absolute;left:75183;top:24255;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" fillcolor="#f2f2f2 [3052]" strokecolor="black [3213]" strokeweight="1pt"/>
                <v:rect id="Rectangle 228" o:spid="_x0000_s1234" style="position:absolute;left:75183;top:27872;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" fillcolor="#f2f2f2 [3052]" strokecolor="black [3213]" strokeweight="1pt"/>
                <v:rect id="Rectangle 229" o:spid="_x0000_s1235" style="position:absolute;left:75183;top:31489;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" fillcolor="#f2f2f2 [3052]" strokecolor="black [3213]" strokeweight="1pt"/>
                <v:rect id="Rectangle 230" o:spid="_x0000_s1236" style="position:absolute;left:75183;top:35106;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" fillcolor="#f2f2f2 [3052]" strokecolor="black [3213]" strokeweight="1pt"/>
                <v:rect id="Rectangle 231" o:spid="_x0000_s1237" style="position:absolute;left:75183;top:38977;width:1829;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" fillcolor="#f2f2f2 [3052]" strokecolor="black [3213]" strokeweight="1pt"/>
                <v:line id="Straight Connector 232" o:spid="_x0000_s1238" style="position:absolute;visibility:visible;mso-wrap-style:square" from="10039,5036" to="10084,6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" strokecolor="black [3213]" strokeweight="1pt">
                  <v:stroke joinstyle="miter"/>
                </v:line>
                <v:line id="Straight Connector 233" o:spid="_x0000_s1239" style="position:absolute;visibility:visible;mso-wrap-style:square" from="6483,4909" to="6528,6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" strokecolor="black [3213]" strokeweight="1pt">
                  <v:stroke joinstyle="miter"/>
                </v:line>
                <v:line id="Straight Connector 234" o:spid="_x0000_s1240" style="position:absolute;rotation:90;visibility:visible;mso-wrap-style:square" from="3101,42043" to="3101,45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" strokecolor="black [3213]" strokeweight="1pt">
                  <v:stroke joinstyle="miter"/>
                </v:line>
                <v:shape id="TextBox 308" o:spid="_x0000_s1241" type="#_x0000_t202" style="position:absolute;left:5513;top:2128;width:9017;height:3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57D187EB" w14:textId="77777777" w:rsidR="001048CE" w:rsidRDefault="001048CE" w:rsidP="001048CE">
                        <w:pPr>
                          <w:pStyle w:val="NormalWeb"/>
                          <w:spacing w:before="0" w:beforeAutospacing="0" w:after="0" w:afterAutospacing="0"/>
                        </w:pPr>
                        <w:r>
                          <w:rPr>
                            <w:rFonts w:asciiTheme="minorHAnsi" w:hAnsi="Calibri" w:cstheme="minorBidi"/>
                            <w:color w:val="000000" w:themeColor="text1"/>
                            <w:kern w:val="24"/>
                          </w:rPr>
                          <w:t>9.4cm</w:t>
                        </w:r>
                      </w:p>
                    </w:txbxContent>
                  </v:textbox>
                </v:shape>
                <v:group id="Group 236" o:spid="_x0000_s1242" style="position:absolute;left:-196;top:8945;width:8991;height:4175;rotation:-90" coordorigin="-2247,6803" coordsize="8990,4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">
                  <v:line id="Straight Connector 237" o:spid="_x0000_s1243" style="position:absolute;visibility:visible;mso-wrap-style:square" from="2905,10202" to="6454,10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" strokecolor="black [3213]" strokeweight="1pt">
                    <v:stroke startarrow="block" endarrow="block" joinstyle="miter"/>
                  </v:line>
                  <v:line id="Straight Connector 238" o:spid="_x0000_s1244" style="position:absolute;visibility:visible;mso-wrap-style:square" from="6391,9150" to="6436,10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" strokecolor="black [3213]" strokeweight="1pt">
                    <v:stroke joinstyle="miter"/>
                  </v:line>
                  <v:line id="Straight Connector 239" o:spid="_x0000_s1245" style="position:absolute;visibility:visible;mso-wrap-style:square" from="2835,9023" to="2880,10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" strokecolor="black [3213]" strokeweight="1pt">
                    <v:stroke joinstyle="miter"/>
                  </v:line>
                  <v:shape id="TextBox 312" o:spid="_x0000_s1246" type="#_x0000_t202" style="position:absolute;left:-2247;top:6803;width:8989;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7BC06F77" w14:textId="725167B9" w:rsidR="001048CE" w:rsidRDefault="001048CE" w:rsidP="001048CE">
                          <w:pPr>
                            <w:pStyle w:val="NormalWeb"/>
                            <w:spacing w:before="0" w:beforeAutospacing="0" w:after="0" w:afterAutospacing="0"/>
                          </w:pPr>
                          <w:r>
                            <w:rPr>
                              <w:rFonts w:asciiTheme="minorHAnsi" w:hAnsi="Calibri" w:cstheme="minorBidi"/>
                              <w:color w:val="000000" w:themeColor="text1"/>
                              <w:kern w:val="24"/>
                            </w:rPr>
                            <w:t>9.4</w:t>
                          </w:r>
                          <w:r w:rsidR="007304C4">
                            <w:rPr>
                              <w:rFonts w:asciiTheme="minorHAnsi" w:hAnsi="Calibri" w:cstheme="minorBidi"/>
                              <w:color w:val="000000" w:themeColor="text1"/>
                              <w:kern w:val="24"/>
                            </w:rPr>
                            <w:t xml:space="preserve"> </w:t>
                          </w:r>
                          <w:r>
                            <w:rPr>
                              <w:rFonts w:asciiTheme="minorHAnsi" w:hAnsi="Calibri" w:cstheme="minorBidi"/>
                              <w:color w:val="000000" w:themeColor="text1"/>
                              <w:kern w:val="24"/>
                            </w:rPr>
                            <w:t>cm</w:t>
                          </w:r>
                        </w:p>
                      </w:txbxContent>
                    </v:textbox>
                  </v:shape>
                </v:group>
                <v:group id="Group 241" o:spid="_x0000_s1247" style="position:absolute;left:-195;top:20905;width:9000;height:4478;rotation:-90" coordorigin="639,21348" coordsize="9000,4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">
                  <v:line id="Straight Connector 242" o:spid="_x0000_s1248" style="position:absolute;visibility:visible;mso-wrap-style:square" from="3061,25049" to="6610,25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" strokecolor="black [3213]" strokeweight="1pt">
                    <v:stroke startarrow="block" endarrow="block" joinstyle="miter"/>
                  </v:line>
                  <v:line id="Straight Connector 243" o:spid="_x0000_s1249" style="position:absolute;visibility:visible;mso-wrap-style:square" from="6547,23997" to="6592,258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" strokecolor="black [3213]" strokeweight="1pt">
                    <v:stroke joinstyle="miter"/>
                  </v:line>
                  <v:line id="Straight Connector 244" o:spid="_x0000_s1250" style="position:absolute;visibility:visible;mso-wrap-style:square" from="2991,23870" to="3036,25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" strokecolor="black [3213]" strokeweight="1pt">
                    <v:stroke joinstyle="miter"/>
                  </v:line>
                  <v:shape id="TextBox 318" o:spid="_x0000_s1251" type="#_x0000_t202" style="position:absolute;left:639;top:21348;width:9000;height:3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" filled="f" stroked="f">
                    <v:textbox>
                      <w:txbxContent>
                        <w:p w14:paraId="16DC11EF" w14:textId="380520E3" w:rsidR="001048CE" w:rsidRDefault="001048CE" w:rsidP="001048CE">
                          <w:pPr>
                            <w:pStyle w:val="NormalWeb"/>
                            <w:spacing w:before="0" w:beforeAutospacing="0" w:after="0" w:afterAutospacing="0"/>
                          </w:pPr>
                          <w:r>
                            <w:rPr>
                              <w:rFonts w:asciiTheme="minorHAnsi" w:hAnsi="Calibri" w:cstheme="minorBidi"/>
                              <w:color w:val="000000" w:themeColor="text1"/>
                              <w:kern w:val="24"/>
                            </w:rPr>
                            <w:t>9.4</w:t>
                          </w:r>
                          <w:r w:rsidR="007304C4">
                            <w:rPr>
                              <w:rFonts w:asciiTheme="minorHAnsi" w:hAnsi="Calibri" w:cstheme="minorBidi"/>
                              <w:color w:val="000000" w:themeColor="text1"/>
                              <w:kern w:val="24"/>
                            </w:rPr>
                            <w:t xml:space="preserve"> </w:t>
                          </w:r>
                          <w:r>
                            <w:rPr>
                              <w:rFonts w:asciiTheme="minorHAnsi" w:hAnsi="Calibri" w:cstheme="minorBidi"/>
                              <w:color w:val="000000" w:themeColor="text1"/>
                              <w:kern w:val="24"/>
                            </w:rPr>
                            <w:t>cm</w:t>
                          </w:r>
                        </w:p>
                      </w:txbxContent>
                    </v:textbox>
                  </v:shape>
                </v:group>
                <v:group id="Group 246" o:spid="_x0000_s1252" style="position:absolute;left:37745;top:2110;width:8492;height:4725" coordorigin="37745,2110" coordsize="8492,4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line id="Straight Connector 247" o:spid="_x0000_s1253" style="position:absolute;visibility:visible;mso-wrap-style:square" from="39450,6059" to="43000,6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" strokecolor="black [3213]" strokeweight="1pt">
                    <v:stroke startarrow="block" endarrow="block" joinstyle="miter"/>
                  </v:line>
                  <v:line id="Straight Connector 248" o:spid="_x0000_s1254" style="position:absolute;visibility:visible;mso-wrap-style:square" from="42937,5006" to="42982,68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" strokecolor="black [3213]" strokeweight="1pt">
                    <v:stroke joinstyle="miter"/>
                  </v:line>
                  <v:line id="Straight Connector 249" o:spid="_x0000_s1255" style="position:absolute;visibility:visible;mso-wrap-style:square" from="39381,4879" to="39426,67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" strokecolor="black [3213]" strokeweight="1pt">
                    <v:stroke joinstyle="miter"/>
                  </v:line>
                  <v:shape id="TextBox 323" o:spid="_x0000_s1256" type="#_x0000_t202" style="position:absolute;left:37745;top:2110;width:8492;height:3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48E05191" w14:textId="37CB87E5" w:rsidR="001048CE" w:rsidRPr="001048CE" w:rsidRDefault="001048CE" w:rsidP="001048CE">
                          <w:pPr>
                            <w:pStyle w:val="NormalWeb"/>
                            <w:spacing w:before="0" w:beforeAutospacing="0" w:after="0" w:afterAutospacing="0"/>
                          </w:pPr>
                          <w:r w:rsidRPr="001048CE">
                            <w:rPr>
                              <w:rFonts w:asciiTheme="minorHAnsi" w:hAnsi="Calibri" w:cstheme="minorBidi"/>
                              <w:color w:val="000000" w:themeColor="text1"/>
                              <w:kern w:val="24"/>
                            </w:rPr>
                            <w:t>9.4</w:t>
                          </w:r>
                          <w:r w:rsidR="007304C4">
                            <w:rPr>
                              <w:rFonts w:asciiTheme="minorHAnsi" w:hAnsi="Calibri" w:cstheme="minorBidi"/>
                              <w:color w:val="000000" w:themeColor="text1"/>
                              <w:kern w:val="24"/>
                            </w:rPr>
                            <w:t xml:space="preserve"> </w:t>
                          </w:r>
                          <w:r w:rsidRPr="001048CE">
                            <w:rPr>
                              <w:rFonts w:asciiTheme="minorHAnsi" w:hAnsi="Calibri" w:cstheme="minorBidi"/>
                              <w:color w:val="000000" w:themeColor="text1"/>
                              <w:kern w:val="24"/>
                            </w:rPr>
                            <w:t>cm</w:t>
                          </w:r>
                        </w:p>
                      </w:txbxContent>
                    </v:textbox>
                  </v:shape>
                </v:group>
                <v:line id="Straight Connector 251" o:spid="_x0000_s1257" style="position:absolute;rotation:90;visibility:visible;mso-wrap-style:square" from="10168,43908" to="10168,45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" strokecolor="black [3213]" strokeweight="1pt">
                  <v:stroke startarrow="block" endarrow="block" joinstyle="miter"/>
                </v:line>
                <v:group id="Group 252" o:spid="_x0000_s1258" style="position:absolute;left:7157;top:40805;width:7936;height:7412" coordorigin="7157,40805" coordsize="7936,7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line id="Straight Connector 253" o:spid="_x0000_s1259" style="position:absolute;visibility:visible;mso-wrap-style:square" from="11115,40805" to="11170,45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" strokecolor="black [3213]" strokeweight=".5pt">
                    <v:stroke joinstyle="miter"/>
                  </v:line>
                  <v:line id="Straight Connector 254" o:spid="_x0000_s1260" style="position:absolute;visibility:visible;mso-wrap-style:square" from="9464,40805" to="9519,45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" strokecolor="black [3213]" strokeweight=".5pt">
                    <v:stroke joinstyle="miter"/>
                  </v:line>
                  <v:shape id="TextBox 338" o:spid="_x0000_s1261" type="#_x0000_t202" style="position:absolute;left:7157;top:44044;width:7936;height:4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5DE23C1D" w14:textId="77777777" w:rsidR="001048CE" w:rsidRDefault="001048CE" w:rsidP="001048CE">
                          <w:pPr>
                            <w:pStyle w:val="NormalWeb"/>
                            <w:spacing w:before="0" w:beforeAutospacing="0" w:after="0" w:afterAutospacing="0"/>
                          </w:pPr>
                          <w:r>
                            <w:rPr>
                              <w:rFonts w:asciiTheme="minorHAnsi" w:hAnsi="Calibri" w:cstheme="minorBidi"/>
                              <w:color w:val="000000" w:themeColor="text1"/>
                              <w:kern w:val="24"/>
                            </w:rPr>
                            <w:t xml:space="preserve">2 cm </w:t>
                          </w:r>
                        </w:p>
                      </w:txbxContent>
                    </v:textbox>
                  </v:shape>
                </v:group>
                <v:group id="Group 256" o:spid="_x0000_s1262" style="position:absolute;left:1681;top:35162;width:8494;height:7346;rotation:90" coordorigin="527,36612" coordsize="8493,7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">
                  <v:line id="Straight Connector 257" o:spid="_x0000_s1263" style="position:absolute;visibility:visible;mso-wrap-style:square" from="6663,36739" to="6719,41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" strokecolor="black [3213]" strokeweight=".5pt">
                    <v:stroke joinstyle="miter"/>
                  </v:line>
                  <v:line id="Straight Connector 258" o:spid="_x0000_s1264" style="position:absolute;visibility:visible;mso-wrap-style:square" from="5013,36612" to="5068,411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" strokecolor="black [3213]" strokeweight=".5pt">
                    <v:stroke joinstyle="miter"/>
                  </v:line>
                  <v:shape id="TextBox 343" o:spid="_x0000_s1265" type="#_x0000_t202" style="position:absolute;left:527;top:40377;width:8494;height:3581;rotation:18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" filled="f" stroked="f">
                    <v:textbox>
                      <w:txbxContent>
                        <w:p w14:paraId="7E829CBE" w14:textId="77777777" w:rsidR="001048CE" w:rsidRDefault="001048CE" w:rsidP="001048CE">
                          <w:pPr>
                            <w:pStyle w:val="NormalWeb"/>
                            <w:spacing w:before="0" w:beforeAutospacing="0" w:after="0" w:afterAutospacing="0"/>
                          </w:pPr>
                          <w:r>
                            <w:rPr>
                              <w:rFonts w:asciiTheme="minorHAnsi" w:hAnsi="Calibri" w:cstheme="minorBidi"/>
                              <w:color w:val="000000" w:themeColor="text1"/>
                              <w:kern w:val="24"/>
                            </w:rPr>
                            <w:t xml:space="preserve">2 cm </w:t>
                          </w:r>
                        </w:p>
                      </w:txbxContent>
                    </v:textbox>
                  </v:shape>
                </v:group>
                <v:line id="Straight Connector 260" o:spid="_x0000_s1266" style="position:absolute;rotation:180;visibility:visible;mso-wrap-style:square" from="5473,39023" to="5473,40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" strokecolor="black [3213]" strokeweight="1pt">
                  <v:stroke startarrow="block" endarrow="block" joinstyle="miter"/>
                </v:line>
                <w10:wrap anchorx="margin" anchory="page"/>
              </v:group>
            </w:pict>
          </mc:Fallback>
        </mc:AlternateContent>
      </w:r>
      <w:r w:rsidR="00AC4A6C" w:rsidRPr="00AC4A6C">
        <w:t>posture. Bed unoccupied alert is generated when the user leaves the bed which is also helpful for the caregivers.</w:t>
      </w:r>
    </w:p>
    <w:p w14:paraId="7AFE1C81" w14:textId="77777777" w:rsidR="001048CE" w:rsidRDefault="001048CE" w:rsidP="00AC4A6C">
      <w:pPr>
        <w:sectPr w:rsidR="001048CE">
          <w:footerReference w:type="even" r:id="rId11"/>
          <w:footnotePr>
            <w:numRestart w:val="eachPage"/>
          </w:footnotePr>
          <w:type w:val="continuous"/>
          <w:pgSz w:w="11907" w:h="16840" w:code="9"/>
          <w:pgMar w:top="1418" w:right="1134" w:bottom="2098" w:left="1134" w:header="0" w:footer="0" w:gutter="0"/>
          <w:cols w:num="2" w:space="544"/>
        </w:sectPr>
      </w:pPr>
      <w:r>
        <w:br w:type="column"/>
      </w:r>
    </w:p>
    <w:p w14:paraId="5FFBAC0B" w14:textId="4139F1CC" w:rsidR="00AC4A6C" w:rsidRDefault="00AC4A6C" w:rsidP="002428CF">
      <w:r>
        <w:t xml:space="preserve">The system architecture is presented in Figure 3 which shows the various aspects of the system such as the actual sleep mat on the left, cloud server on the top, user interface at the bottom and database and machine learning on the right. Fig.3 illustrates that the pressure readings </w:t>
      </w:r>
      <w:r w:rsidRPr="0015206C">
        <w:rPr>
          <w:noProof/>
        </w:rPr>
        <w:t>are gathered</w:t>
      </w:r>
      <w:r>
        <w:t xml:space="preserve"> from the </w:t>
      </w:r>
      <w:r w:rsidRPr="00BD68E5">
        <w:rPr>
          <w:noProof/>
        </w:rPr>
        <w:t>mat</w:t>
      </w:r>
      <w:r>
        <w:rPr>
          <w:noProof/>
        </w:rPr>
        <w:t xml:space="preserve"> that contains FSRs,</w:t>
      </w:r>
      <w:r>
        <w:t xml:space="preserve"> </w:t>
      </w:r>
      <w:r w:rsidRPr="00183541">
        <w:rPr>
          <w:noProof/>
        </w:rPr>
        <w:t>and</w:t>
      </w:r>
      <w:r>
        <w:t xml:space="preserve"> then these readings </w:t>
      </w:r>
      <w:r w:rsidRPr="00707908">
        <w:rPr>
          <w:noProof/>
        </w:rPr>
        <w:t>are forwarded</w:t>
      </w:r>
      <w:r>
        <w:t xml:space="preserve"> to the Cloud Server.. Fig. 4 illustrates the sensor topology.</w:t>
      </w:r>
    </w:p>
    <w:p w14:paraId="7550758A" w14:textId="2ABA3854" w:rsidR="00AC4A6C" w:rsidRDefault="00AC4A6C" w:rsidP="00766838">
      <w:pPr>
        <w:ind w:firstLine="28"/>
        <w:rPr>
          <w:szCs w:val="18"/>
        </w:rPr>
      </w:pPr>
    </w:p>
    <w:p w14:paraId="3CCDC343" w14:textId="5A2D0E9B" w:rsidR="00AC4A6C" w:rsidRDefault="00AC4A6C" w:rsidP="00AC4A6C">
      <w:pPr>
        <w:pStyle w:val="Heading1"/>
        <w:numPr>
          <w:ilvl w:val="0"/>
          <w:numId w:val="1"/>
        </w:numPr>
      </w:pPr>
      <w:r>
        <w:t>Mat Construction</w:t>
      </w:r>
    </w:p>
    <w:p w14:paraId="2A774639" w14:textId="77777777" w:rsidR="00AC4A6C" w:rsidRDefault="00AC4A6C" w:rsidP="00AC4A6C">
      <w:pPr>
        <w:ind w:firstLine="284"/>
        <w:rPr>
          <w:color w:val="000000"/>
        </w:rPr>
      </w:pPr>
    </w:p>
    <w:p w14:paraId="5E6C52A8" w14:textId="72779FA3" w:rsidR="004C58C3" w:rsidRPr="004C58C3" w:rsidRDefault="004C58C3" w:rsidP="004C58C3">
      <w:pPr>
        <w:pStyle w:val="ListParagraph"/>
        <w:numPr>
          <w:ilvl w:val="0"/>
          <w:numId w:val="8"/>
        </w:numPr>
      </w:pPr>
      <w:r w:rsidRPr="004C58C3">
        <w:t>Sensor Design</w:t>
      </w:r>
    </w:p>
    <w:p w14:paraId="3A191742" w14:textId="66973101" w:rsidR="00CD5D4B" w:rsidRDefault="00AC4A6C" w:rsidP="00CD5D4B">
      <w:pPr>
        <w:ind w:left="28"/>
      </w:pPr>
      <w:r w:rsidRPr="00507C58">
        <w:rPr>
          <w:color w:val="000000"/>
        </w:rPr>
        <w:t>Force sensitive resistors [</w:t>
      </w:r>
      <w:r>
        <w:t>sensors and actuators</w:t>
      </w:r>
      <w:r w:rsidRPr="00507C58">
        <w:rPr>
          <w:color w:val="000000"/>
        </w:rPr>
        <w:t>] are simple tactile sensors that are used in applications where changes and differences in pressure need to be detected. They could me made using conductive polymers,</w:t>
      </w:r>
      <w:r w:rsidR="00484C21">
        <w:rPr>
          <w:color w:val="000000"/>
        </w:rPr>
        <w:t xml:space="preserve"> </w:t>
      </w:r>
      <w:r w:rsidR="00484C21" w:rsidRPr="00507C58">
        <w:rPr>
          <w:color w:val="000000"/>
        </w:rPr>
        <w:t>elastomers or semiconducting polymers</w:t>
      </w:r>
      <w:r w:rsidR="00484C21">
        <w:rPr>
          <w:color w:val="000000"/>
        </w:rPr>
        <w:t xml:space="preserve">, </w:t>
      </w:r>
      <w:r w:rsidR="00484C21">
        <w:t>piezoresistive material, conductive wires, fibre-optical or fibre-</w:t>
      </w:r>
      <w:r w:rsidR="00484C21" w:rsidRPr="00A17CD9">
        <w:rPr>
          <w:noProof/>
        </w:rPr>
        <w:t>gratting</w:t>
      </w:r>
      <w:r w:rsidR="00484C21">
        <w:t xml:space="preserve"> sensor. </w:t>
      </w:r>
      <w:r w:rsidRPr="00507C58">
        <w:rPr>
          <w:color w:val="000000"/>
        </w:rPr>
        <w:t xml:space="preserve"> They are also termed </w:t>
      </w:r>
      <w:r w:rsidR="00017F38" w:rsidRPr="00507C58">
        <w:rPr>
          <w:color w:val="000000"/>
        </w:rPr>
        <w:t>piezo</w:t>
      </w:r>
      <w:r w:rsidR="00017F38">
        <w:rPr>
          <w:color w:val="000000"/>
        </w:rPr>
        <w:t>-</w:t>
      </w:r>
      <w:r w:rsidR="00017F38" w:rsidRPr="00507C58">
        <w:rPr>
          <w:color w:val="000000"/>
        </w:rPr>
        <w:t>resistive</w:t>
      </w:r>
      <w:r w:rsidRPr="00507C58">
        <w:rPr>
          <w:color w:val="000000"/>
        </w:rPr>
        <w:t xml:space="preserve"> sensors, as the resistance is pressure dependent</w:t>
      </w:r>
      <w:r w:rsidR="00017F38">
        <w:rPr>
          <w:color w:val="000000"/>
        </w:rPr>
        <w:t xml:space="preserve"> </w:t>
      </w:r>
      <w:r w:rsidR="00017F38">
        <w:t>i.e., variation in conductivity of the sensor</w:t>
      </w:r>
      <w:r w:rsidRPr="00507C58">
        <w:rPr>
          <w:color w:val="000000"/>
        </w:rPr>
        <w:t>. In our research, we implement an array of FSR’s to capture the pressure distribution of a person’s sleeping posture.</w:t>
      </w:r>
      <w:r w:rsidR="005C061B">
        <w:rPr>
          <w:color w:val="000000"/>
        </w:rPr>
        <w:t xml:space="preserve"> </w:t>
      </w:r>
      <w:r w:rsidR="00017F38">
        <w:rPr>
          <w:color w:val="000000"/>
        </w:rPr>
        <w:t xml:space="preserve"> </w:t>
      </w:r>
      <w:r w:rsidR="00654424">
        <w:rPr>
          <w:color w:val="000000"/>
        </w:rPr>
        <w:t xml:space="preserve">Furthermore, they are cheap as they involve low cost electronics and for these reason they are widely used in such applications. </w:t>
      </w:r>
      <w:r w:rsidR="00CD5D4B">
        <w:t xml:space="preserve">For the construction of the sensor </w:t>
      </w:r>
      <w:r w:rsidR="00CD5D4B" w:rsidRPr="00D77ED3">
        <w:rPr>
          <w:noProof/>
        </w:rPr>
        <w:t>material</w:t>
      </w:r>
      <w:r w:rsidR="00CD5D4B">
        <w:rPr>
          <w:noProof/>
        </w:rPr>
        <w:t>,</w:t>
      </w:r>
      <w:r w:rsidR="00CD5D4B">
        <w:t xml:space="preserve"> Velostat pressure sensitive material </w:t>
      </w:r>
      <w:r w:rsidR="00CD5D4B" w:rsidRPr="00A17CD9">
        <w:rPr>
          <w:noProof/>
        </w:rPr>
        <w:t>was used</w:t>
      </w:r>
      <w:r w:rsidR="00CD5D4B">
        <w:t xml:space="preserve">. As Velostat is an inexpensive material </w:t>
      </w:r>
      <w:r w:rsidR="00CD5D4B" w:rsidRPr="00A17CD9">
        <w:rPr>
          <w:noProof/>
        </w:rPr>
        <w:t>it</w:t>
      </w:r>
      <w:r w:rsidR="00CD5D4B">
        <w:t xml:space="preserve"> helped us by keeping the development costs low. </w:t>
      </w:r>
    </w:p>
    <w:p w14:paraId="70F19213" w14:textId="6F9E1DFC" w:rsidR="00CD5D4B" w:rsidRDefault="00CD5D4B" w:rsidP="00CD5D4B">
      <w:pPr>
        <w:ind w:left="28"/>
      </w:pPr>
      <w:r>
        <w:rPr>
          <w:noProof/>
        </w:rPr>
        <w:lastRenderedPageBreak/>
        <w:drawing>
          <wp:inline distT="0" distB="0" distL="0" distR="0" wp14:anchorId="527F62AD" wp14:editId="7BF965C7">
            <wp:extent cx="2897593" cy="1599117"/>
            <wp:effectExtent l="0" t="0" r="0" b="1270"/>
            <wp:docPr id="17" name="Picture 17"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28362" cy="1616098"/>
                    </a:xfrm>
                    <a:prstGeom prst="rect">
                      <a:avLst/>
                    </a:prstGeom>
                    <a:noFill/>
                    <a:ln>
                      <a:noFill/>
                    </a:ln>
                  </pic:spPr>
                </pic:pic>
              </a:graphicData>
            </a:graphic>
          </wp:inline>
        </w:drawing>
      </w:r>
    </w:p>
    <w:p w14:paraId="7E7DC7AD" w14:textId="77777777" w:rsidR="00CD5D4B" w:rsidRPr="00765C66" w:rsidRDefault="00CD5D4B" w:rsidP="00CD5D4B">
      <w:pPr>
        <w:rPr>
          <w:sz w:val="16"/>
        </w:rPr>
      </w:pPr>
      <w:r w:rsidRPr="00475209">
        <w:rPr>
          <w:i/>
          <w:szCs w:val="18"/>
        </w:rPr>
        <w:t>Figure</w:t>
      </w:r>
      <w:r>
        <w:rPr>
          <w:szCs w:val="18"/>
        </w:rPr>
        <w:t xml:space="preserve"> </w:t>
      </w:r>
      <w:r>
        <w:rPr>
          <w:i/>
          <w:szCs w:val="18"/>
        </w:rPr>
        <w:t>6</w:t>
      </w:r>
      <w:r>
        <w:rPr>
          <w:szCs w:val="18"/>
        </w:rPr>
        <w:t xml:space="preserve">: </w:t>
      </w:r>
      <w:r w:rsidRPr="004B0AB9">
        <w:t>Velostat Resistance vs Pressure Graph</w:t>
      </w:r>
      <w:r>
        <w:t xml:space="preserve"> [13]</w:t>
      </w:r>
    </w:p>
    <w:p w14:paraId="3A6243E4" w14:textId="77777777" w:rsidR="00CD5D4B" w:rsidRDefault="00CD5D4B" w:rsidP="00CD5D4B"/>
    <w:p w14:paraId="66D34809" w14:textId="4F7745FB" w:rsidR="00CD5D4B" w:rsidRDefault="00CD5D4B" w:rsidP="004C58C3">
      <w:pPr>
        <w:ind w:left="28"/>
      </w:pPr>
      <w:r>
        <w:t xml:space="preserve">The FSRs constructed from Velostat have a resistance to pressure curve that can </w:t>
      </w:r>
      <w:r w:rsidRPr="00A17CD9">
        <w:rPr>
          <w:noProof/>
        </w:rPr>
        <w:t>be modelled</w:t>
      </w:r>
      <w:r>
        <w:t xml:space="preserve"> as an exponential decay curve. Within a small region of the </w:t>
      </w:r>
      <w:r w:rsidRPr="00A17CD9">
        <w:rPr>
          <w:noProof/>
        </w:rPr>
        <w:t>pressure</w:t>
      </w:r>
      <w:r>
        <w:t xml:space="preserve"> </w:t>
      </w:r>
      <w:r w:rsidRPr="00A17CD9">
        <w:rPr>
          <w:noProof/>
        </w:rPr>
        <w:t>range</w:t>
      </w:r>
      <w:r>
        <w:rPr>
          <w:noProof/>
        </w:rPr>
        <w:t>,</w:t>
      </w:r>
      <w:r>
        <w:t xml:space="preserve"> there is a significant drop in the resistance of the material which clearly shows the sensors are highly sensitive as seen in Fig. 6. This property helps us to distinguish between regions with high- or low-pressure values. </w:t>
      </w:r>
      <w:r w:rsidRPr="00A17CD9">
        <w:rPr>
          <w:noProof/>
        </w:rPr>
        <w:t>An FSR sensor with the greater surface area has higher resistance, but it still has the same level of sensitivity.</w:t>
      </w:r>
      <w:r>
        <w:t xml:space="preserve"> </w:t>
      </w:r>
      <w:r w:rsidRPr="00A17CD9">
        <w:rPr>
          <w:noProof/>
        </w:rPr>
        <w:t>This</w:t>
      </w:r>
      <w:r>
        <w:t xml:space="preserve"> is an important property as we can easily then have sensors designed for different pressure ranges with all of them having the same sensitivity. </w:t>
      </w:r>
      <w:r w:rsidR="008D35DE">
        <w:t xml:space="preserve">The square shaped sensor has dimensions of </w:t>
      </w:r>
      <w:r w:rsidRPr="00CD5D4B">
        <w:rPr>
          <w:i/>
        </w:rPr>
        <w:t xml:space="preserve">2cm x </w:t>
      </w:r>
      <w:r w:rsidR="008D35DE" w:rsidRPr="00CD5D4B">
        <w:rPr>
          <w:i/>
        </w:rPr>
        <w:t>2cm</w:t>
      </w:r>
      <w:r w:rsidR="008D35DE">
        <w:t xml:space="preserve"> and contains three main layers which are a top electrode, Velostat, and bottom electrode, respectively.</w:t>
      </w:r>
      <w:r w:rsidR="004C58C3">
        <w:t xml:space="preserve"> </w:t>
      </w:r>
      <w:r>
        <w:t xml:space="preserve">We expect areas of sensors that are in contact with bone such as shoulders or ankles to have a higher-pressure reading. From the preliminary </w:t>
      </w:r>
      <w:r w:rsidRPr="00934AFF">
        <w:rPr>
          <w:noProof/>
        </w:rPr>
        <w:t>testing</w:t>
      </w:r>
      <w:r>
        <w:rPr>
          <w:noProof/>
        </w:rPr>
        <w:t>,</w:t>
      </w:r>
      <w:r>
        <w:t xml:space="preserve"> we discovered that the highest ADC values that we were able to obtain by forcefully pressing down on a sensor were not higher than 1000. </w:t>
      </w:r>
      <w:r w:rsidRPr="00D049B0">
        <w:rPr>
          <w:noProof/>
        </w:rPr>
        <w:t>The</w:t>
      </w:r>
      <w:r>
        <w:t xml:space="preserve"> ADC used is of 10-bit resolution (0-1023). Recorded ADC values were always around 800 to 900 when sensors </w:t>
      </w:r>
      <w:r w:rsidRPr="00A17CD9">
        <w:rPr>
          <w:noProof/>
        </w:rPr>
        <w:t>were forcefully pressed</w:t>
      </w:r>
      <w:r>
        <w:t>.</w:t>
      </w:r>
    </w:p>
    <w:p w14:paraId="2DC48BCF" w14:textId="59A53103" w:rsidR="00301571" w:rsidRDefault="00301571" w:rsidP="004C58C3">
      <w:pPr>
        <w:ind w:left="28"/>
      </w:pPr>
    </w:p>
    <w:p w14:paraId="315619A1" w14:textId="3FE7B3A0" w:rsidR="00301571" w:rsidRDefault="00301571" w:rsidP="004C58C3">
      <w:pPr>
        <w:ind w:left="28"/>
      </w:pPr>
      <w:r>
        <w:rPr>
          <w:noProof/>
        </w:rPr>
        <mc:AlternateContent>
          <mc:Choice Requires="wps">
            <w:drawing>
              <wp:anchor distT="45720" distB="45720" distL="114300" distR="114300" simplePos="0" relativeHeight="251678720" behindDoc="0" locked="0" layoutInCell="1" allowOverlap="1" wp14:anchorId="4F6D0361" wp14:editId="333709A3">
                <wp:simplePos x="0" y="0"/>
                <wp:positionH relativeFrom="column">
                  <wp:posOffset>54874</wp:posOffset>
                </wp:positionH>
                <wp:positionV relativeFrom="paragraph">
                  <wp:posOffset>7944</wp:posOffset>
                </wp:positionV>
                <wp:extent cx="2360930" cy="1404620"/>
                <wp:effectExtent l="0" t="0" r="22860" b="1143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C3312E4" w14:textId="759AC6F5" w:rsidR="00301571" w:rsidRDefault="00301571">
                            <w:r w:rsidRPr="00301571">
                              <w:rPr>
                                <w:noProof/>
                              </w:rPr>
                              <w:drawing>
                                <wp:inline distT="0" distB="0" distL="0" distR="0" wp14:anchorId="34B0757D" wp14:editId="059B0D35">
                                  <wp:extent cx="2233930" cy="1240288"/>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3930" cy="124028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F6D0361" id="Text Box 2" o:spid="_x0000_s1267" type="#_x0000_t202" style="position:absolute;left:0;text-align:left;margin-left:4.3pt;margin-top:.65pt;width:185.9pt;height:110.6pt;z-index:2516787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">
                <v:textbox style="mso-fit-shape-to-text:t">
                  <w:txbxContent>
                    <w:p w14:paraId="3C3312E4" w14:textId="759AC6F5" w:rsidR="00301571" w:rsidRDefault="00301571">
                      <w:r w:rsidRPr="00301571">
                        <w:rPr>
                          <w:noProof/>
                        </w:rPr>
                        <w:drawing>
                          <wp:inline distT="0" distB="0" distL="0" distR="0" wp14:anchorId="34B0757D" wp14:editId="059B0D35">
                            <wp:extent cx="2233930" cy="1240288"/>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3930" cy="1240288"/>
                                    </a:xfrm>
                                    <a:prstGeom prst="rect">
                                      <a:avLst/>
                                    </a:prstGeom>
                                    <a:noFill/>
                                    <a:ln>
                                      <a:noFill/>
                                    </a:ln>
                                  </pic:spPr>
                                </pic:pic>
                              </a:graphicData>
                            </a:graphic>
                          </wp:inline>
                        </w:drawing>
                      </w:r>
                    </w:p>
                  </w:txbxContent>
                </v:textbox>
                <w10:wrap type="square"/>
              </v:shape>
            </w:pict>
          </mc:Fallback>
        </mc:AlternateContent>
      </w:r>
    </w:p>
    <w:p w14:paraId="690BF72D" w14:textId="77777777" w:rsidR="00301571" w:rsidRDefault="00301571" w:rsidP="004C58C3">
      <w:pPr>
        <w:ind w:left="28"/>
      </w:pPr>
    </w:p>
    <w:p w14:paraId="7D774E64" w14:textId="36E2E275" w:rsidR="00301571" w:rsidRDefault="00301571" w:rsidP="004C58C3">
      <w:pPr>
        <w:ind w:left="28"/>
      </w:pPr>
    </w:p>
    <w:p w14:paraId="39167A78" w14:textId="19023265" w:rsidR="00301571" w:rsidRDefault="00301571" w:rsidP="004C58C3">
      <w:pPr>
        <w:ind w:left="28"/>
      </w:pPr>
    </w:p>
    <w:p w14:paraId="045409B0" w14:textId="270452DF" w:rsidR="00301571" w:rsidRDefault="00301571" w:rsidP="004C58C3">
      <w:pPr>
        <w:ind w:left="28"/>
      </w:pPr>
    </w:p>
    <w:p w14:paraId="6BEBF5BF" w14:textId="563F9E31" w:rsidR="00301571" w:rsidRDefault="00301571" w:rsidP="004C58C3">
      <w:pPr>
        <w:ind w:left="28"/>
      </w:pPr>
    </w:p>
    <w:p w14:paraId="61A496BD" w14:textId="0237C1CE" w:rsidR="00301571" w:rsidRDefault="00301571" w:rsidP="004C58C3">
      <w:pPr>
        <w:ind w:left="28"/>
      </w:pPr>
    </w:p>
    <w:p w14:paraId="3012B9F4" w14:textId="59748F5F" w:rsidR="00301571" w:rsidRDefault="00301571" w:rsidP="004C58C3">
      <w:pPr>
        <w:ind w:left="28"/>
      </w:pPr>
    </w:p>
    <w:p w14:paraId="67AD1629" w14:textId="76381D40" w:rsidR="00301571" w:rsidRDefault="00301571" w:rsidP="004C58C3">
      <w:pPr>
        <w:ind w:left="28"/>
      </w:pPr>
    </w:p>
    <w:p w14:paraId="61C711D7" w14:textId="77777777" w:rsidR="00301571" w:rsidRDefault="00301571" w:rsidP="004C58C3">
      <w:pPr>
        <w:ind w:left="28"/>
      </w:pPr>
    </w:p>
    <w:p w14:paraId="656EB7B8" w14:textId="73EE70B0" w:rsidR="00301571" w:rsidRDefault="00301571" w:rsidP="004C58C3">
      <w:pPr>
        <w:ind w:left="28"/>
      </w:pPr>
    </w:p>
    <w:p w14:paraId="6C8100CE" w14:textId="5B8E022F" w:rsidR="00017F38" w:rsidRDefault="00017F38" w:rsidP="00CD5D4B">
      <w:pPr>
        <w:ind w:left="28"/>
        <w:rPr>
          <w:color w:val="000000"/>
        </w:rPr>
      </w:pPr>
    </w:p>
    <w:p w14:paraId="71F6BBD5" w14:textId="0315204D" w:rsidR="004C58C3" w:rsidRPr="004C58C3" w:rsidRDefault="004C58C3" w:rsidP="004C58C3">
      <w:pPr>
        <w:pStyle w:val="ListParagraph"/>
        <w:numPr>
          <w:ilvl w:val="0"/>
          <w:numId w:val="8"/>
        </w:numPr>
      </w:pPr>
      <w:r w:rsidRPr="004C58C3">
        <w:t>Mat-e Construction</w:t>
      </w:r>
    </w:p>
    <w:p w14:paraId="5C84DB93" w14:textId="6FE879AF" w:rsidR="004C58C3" w:rsidRDefault="004C58C3" w:rsidP="00CD5D4B">
      <w:pPr>
        <w:ind w:left="28"/>
        <w:rPr>
          <w:color w:val="000000"/>
        </w:rPr>
      </w:pPr>
    </w:p>
    <w:p w14:paraId="03C92EAE" w14:textId="58106DB3" w:rsidR="002428CF" w:rsidRDefault="004C58C3" w:rsidP="002428CF">
      <w:pPr>
        <w:ind w:left="28"/>
        <w:rPr>
          <w:color w:val="000000"/>
        </w:rPr>
      </w:pPr>
      <w:r>
        <w:rPr>
          <w:color w:val="000000"/>
        </w:rPr>
        <w:t>Our Mat-e</w:t>
      </w:r>
      <w:r w:rsidRPr="004C58C3">
        <w:rPr>
          <w:color w:val="000000"/>
        </w:rPr>
        <w:t xml:space="preserve"> </w:t>
      </w:r>
      <w:r>
        <w:t xml:space="preserve">is designed </w:t>
      </w:r>
      <w:r w:rsidR="0098283F">
        <w:t>using an array of sensors attached to</w:t>
      </w:r>
      <w:r w:rsidRPr="004C58C3">
        <w:rPr>
          <w:color w:val="000000"/>
        </w:rPr>
        <w:t xml:space="preserve"> a thin plastic film under the sheet, making it easy to deploy on the mattress and unobtrusive to sleepers. </w:t>
      </w:r>
      <w:r w:rsidR="00E60FF3" w:rsidRPr="00E60FF3">
        <w:rPr>
          <w:color w:val="000000"/>
        </w:rPr>
        <w:t xml:space="preserve">As shown in the left of Figure 5, a total of </w:t>
      </w:r>
      <w:r w:rsidR="00E60FF3">
        <w:rPr>
          <w:color w:val="000000"/>
        </w:rPr>
        <w:t xml:space="preserve">171 </w:t>
      </w:r>
      <w:r w:rsidR="00E60FF3" w:rsidRPr="00E60FF3">
        <w:rPr>
          <w:color w:val="000000"/>
        </w:rPr>
        <w:t>sensors are placed in</w:t>
      </w:r>
      <w:r w:rsidR="00AE0C04">
        <w:rPr>
          <w:color w:val="000000"/>
        </w:rPr>
        <w:t xml:space="preserve"> the 19x9</w:t>
      </w:r>
      <w:r w:rsidR="00E60FF3" w:rsidRPr="00E60FF3">
        <w:rPr>
          <w:color w:val="000000"/>
        </w:rPr>
        <w:t xml:space="preserve"> grid structure.</w:t>
      </w:r>
      <w:r w:rsidR="00AE0C04">
        <w:rPr>
          <w:color w:val="000000"/>
        </w:rPr>
        <w:t xml:space="preserve"> </w:t>
      </w:r>
      <w:r w:rsidR="002428CF">
        <w:rPr>
          <w:color w:val="000000"/>
        </w:rPr>
        <w:t xml:space="preserve">The sensors are organized in </w:t>
      </w:r>
      <w:r w:rsidR="002428CF" w:rsidRPr="004C58C3">
        <w:rPr>
          <w:color w:val="000000"/>
        </w:rPr>
        <w:t>rows and columns, formin</w:t>
      </w:r>
      <w:r w:rsidR="002428CF">
        <w:rPr>
          <w:color w:val="000000"/>
        </w:rPr>
        <w:t xml:space="preserve">g an I-by-J </w:t>
      </w:r>
      <w:r w:rsidR="002428CF">
        <w:rPr>
          <w:color w:val="000000"/>
        </w:rPr>
        <w:t xml:space="preserve">rectangular matrix </w:t>
      </w:r>
      <m:oMath>
        <m:r>
          <w:rPr>
            <w:rFonts w:ascii="Cambria Math" w:hAnsi="Cambria Math"/>
            <w:color w:val="000000"/>
          </w:rPr>
          <m:t>P={</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r>
          <w:rPr>
            <w:rFonts w:ascii="Cambria Math" w:hAnsi="Cambria Math"/>
            <w:color w:val="000000"/>
          </w:rPr>
          <m:t>}</m:t>
        </m:r>
      </m:oMath>
      <w:r w:rsidR="002428CF" w:rsidRPr="004C58C3">
        <w:rPr>
          <w:color w:val="000000"/>
        </w:rPr>
        <w:t xml:space="preserve"> w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oMath>
      <w:r w:rsidR="002428CF" w:rsidRPr="004C58C3">
        <w:rPr>
          <w:color w:val="000000"/>
        </w:rPr>
        <w:t xml:space="preserve"> </w:t>
      </w:r>
      <w:r w:rsidR="002428CF">
        <w:rPr>
          <w:color w:val="000000"/>
        </w:rPr>
        <w:t>denotes the pressure sensor</w:t>
      </w:r>
      <w:r w:rsidR="002428CF" w:rsidRPr="004C58C3">
        <w:rPr>
          <w:color w:val="000000"/>
        </w:rPr>
        <w:t xml:space="preserve"> at the </w:t>
      </w:r>
      <m:oMath>
        <m:r>
          <w:rPr>
            <w:rFonts w:ascii="Cambria Math" w:hAnsi="Cambria Math"/>
            <w:color w:val="000000"/>
          </w:rPr>
          <m:t>i-th</m:t>
        </m:r>
      </m:oMath>
      <w:r w:rsidR="002428CF" w:rsidRPr="004C58C3">
        <w:rPr>
          <w:color w:val="000000"/>
        </w:rPr>
        <w:t xml:space="preserve"> row and </w:t>
      </w:r>
      <m:oMath>
        <m:r>
          <w:rPr>
            <w:rFonts w:ascii="Cambria Math" w:hAnsi="Cambria Math"/>
            <w:color w:val="000000"/>
          </w:rPr>
          <m:t>j-th</m:t>
        </m:r>
      </m:oMath>
      <w:r w:rsidR="002428CF" w:rsidRPr="004C58C3">
        <w:rPr>
          <w:color w:val="000000"/>
        </w:rPr>
        <w:t xml:space="preserve"> column of the matrix, </w:t>
      </w:r>
      <m:oMath>
        <m:r>
          <m:rPr>
            <m:sty m:val="p"/>
          </m:rPr>
          <w:rPr>
            <w:rFonts w:ascii="Cambria Math" w:hAnsi="Cambria Math"/>
            <w:color w:val="000000"/>
          </w:rPr>
          <m:t>1 ≤ i ≤ I, 1 ≤ j ≤ J</m:t>
        </m:r>
      </m:oMath>
      <w:r w:rsidR="002428CF" w:rsidRPr="004C58C3">
        <w:rPr>
          <w:color w:val="000000"/>
        </w:rPr>
        <w:t xml:space="preserve"> The total number of </w:t>
      </w:r>
      <w:r w:rsidR="002428CF">
        <w:rPr>
          <w:color w:val="000000"/>
        </w:rPr>
        <w:t>sensor</w:t>
      </w:r>
      <w:r w:rsidR="002428CF" w:rsidRPr="004C58C3">
        <w:rPr>
          <w:color w:val="000000"/>
        </w:rPr>
        <w:t xml:space="preserve"> is </w:t>
      </w:r>
      <m:oMath>
        <m:r>
          <w:rPr>
            <w:rFonts w:ascii="Cambria Math" w:hAnsi="Cambria Math"/>
            <w:color w:val="000000"/>
          </w:rPr>
          <m:t>I × J</m:t>
        </m:r>
      </m:oMath>
      <w:r w:rsidR="002428CF" w:rsidRPr="004C58C3">
        <w:rPr>
          <w:color w:val="000000"/>
        </w:rPr>
        <w:t xml:space="preserve">. </w:t>
      </w:r>
      <w:r w:rsidR="002428CF">
        <w:rPr>
          <w:color w:val="000000"/>
        </w:rPr>
        <w:t xml:space="preserve"> </w:t>
      </w:r>
      <w:r w:rsidR="002428CF">
        <w:t xml:space="preserve">Our current sleep </w:t>
      </w:r>
      <w:r w:rsidR="002428CF" w:rsidRPr="00183541">
        <w:rPr>
          <w:noProof/>
        </w:rPr>
        <w:t>mat</w:t>
      </w:r>
      <w:r w:rsidR="002428CF">
        <w:rPr>
          <w:noProof/>
        </w:rPr>
        <w:t xml:space="preserve"> has </w:t>
      </w:r>
      <w:r w:rsidR="002428CF">
        <w:t xml:space="preserve">171 pressure sensors. These sensors are in a configuration of 19 rows and </w:t>
      </w:r>
      <w:r w:rsidR="002428CF" w:rsidRPr="0015206C">
        <w:rPr>
          <w:noProof/>
        </w:rPr>
        <w:t>9</w:t>
      </w:r>
      <w:r w:rsidR="002428CF">
        <w:t xml:space="preserve"> columns.</w:t>
      </w:r>
    </w:p>
    <w:p w14:paraId="77FC5EAD" w14:textId="7D0B5894" w:rsidR="0098283F" w:rsidRDefault="00AE0C04" w:rsidP="00BD2DEE">
      <w:pPr>
        <w:ind w:firstLine="720"/>
      </w:pPr>
      <w:r>
        <w:rPr>
          <w:color w:val="000000"/>
        </w:rPr>
        <w:t xml:space="preserve">The dimensions of the Mat-e are the same as that of a single mattress i.e., 92x188 cm. </w:t>
      </w:r>
      <w:r w:rsidR="001048CE">
        <w:rPr>
          <w:color w:val="000000"/>
        </w:rPr>
        <w:t xml:space="preserve">The sensors are around 7.5 cm apart. </w:t>
      </w:r>
      <w:r w:rsidR="0098283F">
        <w:t xml:space="preserve">We use the equally spaced sensor topology as opposed to a few other sensor topologies such as the placement of sensors depending on the regions on the </w:t>
      </w:r>
      <w:r w:rsidR="0098283F" w:rsidRPr="00183541">
        <w:rPr>
          <w:noProof/>
        </w:rPr>
        <w:t>mat</w:t>
      </w:r>
      <w:r w:rsidR="0098283F">
        <w:t xml:space="preserve"> expected to have certain pressure </w:t>
      </w:r>
      <w:r w:rsidR="0098283F" w:rsidRPr="00183541">
        <w:rPr>
          <w:noProof/>
        </w:rPr>
        <w:t>values.</w:t>
      </w:r>
      <w:r w:rsidR="0098283F">
        <w:t xml:space="preserve"> </w:t>
      </w:r>
      <w:r w:rsidR="0098283F">
        <w:rPr>
          <w:noProof/>
        </w:rPr>
        <w:t xml:space="preserve">We prefer a </w:t>
      </w:r>
      <w:r w:rsidR="0098283F">
        <w:t xml:space="preserve">sensor topology that is more generic and would fit all the different types of major and does not impose any restrictions </w:t>
      </w:r>
      <w:r w:rsidR="0098283F">
        <w:rPr>
          <w:noProof/>
        </w:rPr>
        <w:t>on</w:t>
      </w:r>
      <w:r w:rsidR="0098283F">
        <w:t xml:space="preserve"> the user for the usability of the map. </w:t>
      </w:r>
    </w:p>
    <w:p w14:paraId="27B9B8E3" w14:textId="66FE9F6B" w:rsidR="0098283F" w:rsidRDefault="0098283F" w:rsidP="0098283F"/>
    <w:p w14:paraId="60CD1787" w14:textId="77777777" w:rsidR="001048CE" w:rsidRDefault="001048CE" w:rsidP="001048CE">
      <w:r>
        <w:rPr>
          <w:noProof/>
        </w:rPr>
        <w:drawing>
          <wp:inline distT="0" distB="0" distL="0" distR="0" wp14:anchorId="35FCC742" wp14:editId="3D74EE4B">
            <wp:extent cx="2887345" cy="2019935"/>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port_Two_Layers_A&amp;B.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7345" cy="2019935"/>
                    </a:xfrm>
                    <a:prstGeom prst="rect">
                      <a:avLst/>
                    </a:prstGeom>
                  </pic:spPr>
                </pic:pic>
              </a:graphicData>
            </a:graphic>
          </wp:inline>
        </w:drawing>
      </w:r>
    </w:p>
    <w:p w14:paraId="370C7461" w14:textId="77777777" w:rsidR="001048CE" w:rsidRDefault="001048CE" w:rsidP="001048CE">
      <w:pPr>
        <w:pStyle w:val="FootnoteText"/>
        <w:rPr>
          <w:sz w:val="16"/>
          <w:szCs w:val="16"/>
        </w:rPr>
      </w:pPr>
      <w:r w:rsidRPr="00475209">
        <w:rPr>
          <w:i/>
          <w:szCs w:val="18"/>
        </w:rPr>
        <w:t>Figure</w:t>
      </w:r>
      <w:r>
        <w:rPr>
          <w:szCs w:val="18"/>
        </w:rPr>
        <w:t xml:space="preserve"> </w:t>
      </w:r>
      <w:r>
        <w:rPr>
          <w:i/>
          <w:szCs w:val="18"/>
        </w:rPr>
        <w:t>8</w:t>
      </w:r>
      <w:r>
        <w:rPr>
          <w:szCs w:val="18"/>
        </w:rPr>
        <w:t xml:space="preserve">: </w:t>
      </w:r>
      <w:r w:rsidRPr="004B0AB9">
        <w:rPr>
          <w:szCs w:val="16"/>
        </w:rPr>
        <w:t>Mat Construction</w:t>
      </w:r>
    </w:p>
    <w:p w14:paraId="73D97B03" w14:textId="77777777" w:rsidR="001048CE" w:rsidRPr="005429D2" w:rsidRDefault="001048CE" w:rsidP="001048CE">
      <w:pPr>
        <w:pStyle w:val="FootnoteText"/>
        <w:rPr>
          <w:sz w:val="16"/>
          <w:szCs w:val="16"/>
        </w:rPr>
      </w:pPr>
      <w:r>
        <w:rPr>
          <w:sz w:val="16"/>
          <w:szCs w:val="16"/>
        </w:rPr>
        <w:t xml:space="preserve"> </w:t>
      </w:r>
    </w:p>
    <w:p w14:paraId="795110C1" w14:textId="77777777" w:rsidR="001048CE" w:rsidRPr="005429D2" w:rsidRDefault="001048CE" w:rsidP="001048CE">
      <w:pPr>
        <w:rPr>
          <w:sz w:val="24"/>
        </w:rPr>
      </w:pPr>
      <w:r>
        <w:rPr>
          <w:szCs w:val="16"/>
        </w:rPr>
        <w:t>In Fig. 8.</w:t>
      </w:r>
      <w:r w:rsidRPr="005429D2">
        <w:rPr>
          <w:szCs w:val="16"/>
        </w:rPr>
        <w:t xml:space="preserve"> </w:t>
      </w:r>
      <w:r>
        <w:rPr>
          <w:szCs w:val="16"/>
        </w:rPr>
        <w:t>two</w:t>
      </w:r>
      <w:r w:rsidRPr="005429D2">
        <w:rPr>
          <w:szCs w:val="16"/>
        </w:rPr>
        <w:t xml:space="preserve"> different </w:t>
      </w:r>
      <w:r>
        <w:rPr>
          <w:szCs w:val="16"/>
        </w:rPr>
        <w:t>plastic l</w:t>
      </w:r>
      <w:r w:rsidRPr="005429D2">
        <w:rPr>
          <w:szCs w:val="16"/>
        </w:rPr>
        <w:t>ayers</w:t>
      </w:r>
      <w:r w:rsidRPr="00036C95">
        <w:rPr>
          <w:noProof/>
          <w:szCs w:val="16"/>
        </w:rPr>
        <w:t xml:space="preserve"> ca</w:t>
      </w:r>
      <w:r>
        <w:rPr>
          <w:noProof/>
          <w:szCs w:val="16"/>
        </w:rPr>
        <w:t xml:space="preserve">n </w:t>
      </w:r>
      <w:r w:rsidRPr="00036C95">
        <w:rPr>
          <w:noProof/>
          <w:szCs w:val="16"/>
        </w:rPr>
        <w:t>be seen, Copper</w:t>
      </w:r>
      <w:r w:rsidRPr="005429D2">
        <w:rPr>
          <w:szCs w:val="16"/>
        </w:rPr>
        <w:t xml:space="preserve"> tapes applied on the bottom black plastic layer</w:t>
      </w:r>
      <w:r>
        <w:rPr>
          <w:szCs w:val="16"/>
        </w:rPr>
        <w:t xml:space="preserve"> (B)</w:t>
      </w:r>
      <w:r w:rsidRPr="005429D2">
        <w:rPr>
          <w:szCs w:val="16"/>
        </w:rPr>
        <w:t xml:space="preserve"> of the mat run perpendicular to the Copper tapes applied on the top transparent plastic layer</w:t>
      </w:r>
      <w:r>
        <w:rPr>
          <w:szCs w:val="16"/>
        </w:rPr>
        <w:t xml:space="preserve"> (A)</w:t>
      </w:r>
      <w:r w:rsidRPr="005429D2">
        <w:rPr>
          <w:szCs w:val="16"/>
        </w:rPr>
        <w:t>.</w:t>
      </w:r>
      <w:r>
        <w:rPr>
          <w:szCs w:val="16"/>
        </w:rPr>
        <w:t xml:space="preserve"> The Velostat sensor </w:t>
      </w:r>
      <w:r w:rsidRPr="00036C95">
        <w:rPr>
          <w:noProof/>
          <w:szCs w:val="16"/>
        </w:rPr>
        <w:t>cutouts</w:t>
      </w:r>
      <w:r>
        <w:rPr>
          <w:szCs w:val="16"/>
        </w:rPr>
        <w:t xml:space="preserve"> </w:t>
      </w:r>
      <w:r w:rsidRPr="00BD68E5">
        <w:rPr>
          <w:noProof/>
          <w:szCs w:val="16"/>
        </w:rPr>
        <w:t>were placed</w:t>
      </w:r>
      <w:r>
        <w:rPr>
          <w:szCs w:val="16"/>
        </w:rPr>
        <w:t xml:space="preserve"> on the copper tapes on the bottom plastic sheet that can be seen in Fig. 8 (B) as black dots along the entire stretch of each copper strip. Cost of the material for the mat was a major factor as we wanted our system to be affordable. The cost for Velostat was $5 and the copper tapes $30 per 20 m </w:t>
      </w:r>
      <w:r w:rsidRPr="00D77ED3">
        <w:rPr>
          <w:noProof/>
          <w:szCs w:val="16"/>
        </w:rPr>
        <w:t>roll</w:t>
      </w:r>
      <w:r>
        <w:rPr>
          <w:noProof/>
          <w:szCs w:val="16"/>
        </w:rPr>
        <w:t>s</w:t>
      </w:r>
      <w:r>
        <w:rPr>
          <w:szCs w:val="16"/>
        </w:rPr>
        <w:t xml:space="preserve">. However, the </w:t>
      </w:r>
      <w:r w:rsidRPr="00D77ED3">
        <w:rPr>
          <w:noProof/>
          <w:szCs w:val="16"/>
        </w:rPr>
        <w:t>cost</w:t>
      </w:r>
      <w:r>
        <w:rPr>
          <w:szCs w:val="16"/>
        </w:rPr>
        <w:t xml:space="preserve"> for the copper tape can </w:t>
      </w:r>
      <w:r w:rsidRPr="00A17CD9">
        <w:rPr>
          <w:noProof/>
          <w:szCs w:val="16"/>
        </w:rPr>
        <w:t>be lowered</w:t>
      </w:r>
      <w:r>
        <w:rPr>
          <w:szCs w:val="16"/>
        </w:rPr>
        <w:t xml:space="preserve"> if we use copper tape of reduced width. The overall cost of the mat was around $50 which </w:t>
      </w:r>
      <w:r w:rsidRPr="00D77ED3">
        <w:rPr>
          <w:noProof/>
          <w:szCs w:val="16"/>
        </w:rPr>
        <w:t>ensures</w:t>
      </w:r>
      <w:r>
        <w:rPr>
          <w:szCs w:val="16"/>
        </w:rPr>
        <w:t xml:space="preserve"> that our solution is affordable. </w:t>
      </w:r>
    </w:p>
    <w:p w14:paraId="349E70DE" w14:textId="3D5CB8D5" w:rsidR="00B07DEB" w:rsidRDefault="00B07DEB" w:rsidP="00B07DEB">
      <w:pPr>
        <w:ind w:left="28"/>
        <w:rPr>
          <w:color w:val="000000"/>
        </w:rPr>
      </w:pPr>
    </w:p>
    <w:p w14:paraId="292BA875" w14:textId="5ABA0C1C" w:rsidR="00B07DEB" w:rsidRDefault="00B07DEB" w:rsidP="00B07DEB">
      <w:pPr>
        <w:ind w:left="28"/>
        <w:rPr>
          <w:color w:val="000000"/>
        </w:rPr>
      </w:pPr>
    </w:p>
    <w:p w14:paraId="2E6F62C4" w14:textId="72CC55B3" w:rsidR="00B07DEB" w:rsidRPr="00B07DEB" w:rsidRDefault="00B07DEB" w:rsidP="00B07DEB">
      <w:pPr>
        <w:pStyle w:val="ListParagraph"/>
        <w:numPr>
          <w:ilvl w:val="0"/>
          <w:numId w:val="8"/>
        </w:numPr>
      </w:pPr>
      <w:r w:rsidRPr="00B07DEB">
        <w:t>Data Acquisition</w:t>
      </w:r>
    </w:p>
    <w:p w14:paraId="2400A279" w14:textId="4765CBE8" w:rsidR="00B07DEB" w:rsidRDefault="00B07DEB" w:rsidP="00B07DEB">
      <w:pPr>
        <w:ind w:left="28"/>
        <w:rPr>
          <w:color w:val="000000"/>
        </w:rPr>
      </w:pPr>
    </w:p>
    <w:p w14:paraId="3C954601" w14:textId="04FF9A84" w:rsidR="00B07DEB" w:rsidRDefault="00B07DEB" w:rsidP="00E871A6">
      <w:pPr>
        <w:ind w:firstLine="284"/>
        <w:rPr>
          <w:color w:val="000000"/>
        </w:rPr>
      </w:pPr>
      <w:r>
        <w:rPr>
          <w:color w:val="000000"/>
        </w:rPr>
        <w:t>The data</w:t>
      </w:r>
      <w:r w:rsidRPr="00B100E8">
        <w:rPr>
          <w:color w:val="000000"/>
        </w:rPr>
        <w:t xml:space="preserve"> acquisition circuit </w:t>
      </w:r>
      <w:r>
        <w:rPr>
          <w:color w:val="000000"/>
        </w:rPr>
        <w:t xml:space="preserve">unit </w:t>
      </w:r>
      <w:r w:rsidRPr="00B100E8">
        <w:rPr>
          <w:color w:val="000000"/>
        </w:rPr>
        <w:t>capture</w:t>
      </w:r>
      <w:r w:rsidR="00E871A6">
        <w:rPr>
          <w:color w:val="000000"/>
        </w:rPr>
        <w:t>s</w:t>
      </w:r>
      <w:r w:rsidRPr="00B100E8">
        <w:rPr>
          <w:color w:val="000000"/>
        </w:rPr>
        <w:t xml:space="preserve"> a </w:t>
      </w:r>
      <w:r>
        <w:rPr>
          <w:color w:val="000000"/>
        </w:rPr>
        <w:t xml:space="preserve">snapshot of sensor mesh </w:t>
      </w:r>
      <w:r w:rsidRPr="00B100E8">
        <w:rPr>
          <w:color w:val="000000"/>
        </w:rPr>
        <w:t>(the values of all the FSR’s on the mat at an instance) and send</w:t>
      </w:r>
      <w:r w:rsidR="00E871A6">
        <w:rPr>
          <w:color w:val="000000"/>
        </w:rPr>
        <w:t>s</w:t>
      </w:r>
      <w:r w:rsidRPr="00B100E8">
        <w:rPr>
          <w:color w:val="000000"/>
        </w:rPr>
        <w:t xml:space="preserve"> it wirelessly to the cloud database. </w:t>
      </w:r>
      <w:r>
        <w:rPr>
          <w:color w:val="000000"/>
        </w:rPr>
        <w:t>We use sensor</w:t>
      </w:r>
      <w:r w:rsidRPr="00B100E8">
        <w:rPr>
          <w:color w:val="000000"/>
        </w:rPr>
        <w:t xml:space="preserve"> matrix scanning strategy</w:t>
      </w:r>
      <w:r>
        <w:rPr>
          <w:color w:val="000000"/>
        </w:rPr>
        <w:t xml:space="preserve"> and this is done by pulling up one column </w:t>
      </w:r>
      <m:oMath>
        <m:r>
          <m:rPr>
            <m:sty m:val="p"/>
          </m:rPr>
          <w:rPr>
            <w:rFonts w:ascii="Cambria Math" w:hAnsi="Cambria Math"/>
            <w:color w:val="000000"/>
          </w:rPr>
          <m:t xml:space="preserve">,  j=1, </m:t>
        </m:r>
      </m:oMath>
      <w:r w:rsidRPr="004C58C3">
        <w:rPr>
          <w:color w:val="000000"/>
        </w:rPr>
        <w:t xml:space="preserve"> </w:t>
      </w:r>
      <w:r w:rsidRPr="00B100E8">
        <w:rPr>
          <w:color w:val="000000"/>
        </w:rPr>
        <w:t xml:space="preserve">the analogue values </w:t>
      </w:r>
      <w:r>
        <w:rPr>
          <w:color w:val="000000"/>
        </w:rPr>
        <w:t>outputted by all the rows</w:t>
      </w:r>
      <m:oMath>
        <m:r>
          <w:rPr>
            <w:rFonts w:ascii="Cambria Math" w:hAnsi="Cambria Math"/>
            <w:color w:val="000000"/>
          </w:rPr>
          <m:t xml:space="preserve">, </m:t>
        </m:r>
        <m:r>
          <m:rPr>
            <m:sty m:val="p"/>
          </m:rPr>
          <w:rPr>
            <w:rFonts w:ascii="Cambria Math" w:hAnsi="Cambria Math"/>
            <w:color w:val="000000"/>
          </w:rPr>
          <m:t>1 ≤ i ≤ I,</m:t>
        </m:r>
      </m:oMath>
      <w:r>
        <w:rPr>
          <w:color w:val="000000"/>
        </w:rPr>
        <w:t xml:space="preserve"> fed to ADC are captured by the controller. The same procedure is repeated for all the column</w:t>
      </w:r>
      <m:oMath>
        <m:r>
          <m:rPr>
            <m:sty m:val="p"/>
          </m:rPr>
          <w:rPr>
            <w:rFonts w:ascii="Cambria Math" w:hAnsi="Cambria Math"/>
            <w:color w:val="000000"/>
          </w:rPr>
          <m:t>, 1 ≤ j ≤ J</m:t>
        </m:r>
      </m:oMath>
      <w:r>
        <w:rPr>
          <w:color w:val="000000"/>
        </w:rPr>
        <w:t xml:space="preserve">, and pressure </w:t>
      </w:r>
      <w:r>
        <w:rPr>
          <w:color w:val="000000"/>
        </w:rPr>
        <w:lastRenderedPageBreak/>
        <w:t>value</w:t>
      </w:r>
      <w:r w:rsidR="00E871A6">
        <w:rPr>
          <w:color w:val="000000"/>
        </w:rPr>
        <w:t>s</w:t>
      </w:r>
      <w:r>
        <w:rPr>
          <w:color w:val="000000"/>
        </w:rPr>
        <w:t xml:space="preserve"> of all nodes </w:t>
      </w:r>
      <w:r w:rsidR="00E871A6">
        <w:rPr>
          <w:color w:val="000000"/>
        </w:rPr>
        <w:t>are</w:t>
      </w:r>
      <w:r>
        <w:rPr>
          <w:color w:val="000000"/>
        </w:rPr>
        <w:t xml:space="preserve"> captured. This is used to construct the snapshot of the pressure profile of the person at a given instance.  This sets a requirement of 19 digital outputs and 9 analogue input channels and low end microcontrollers available in the market are not capable of meeting this requirement</w:t>
      </w:r>
      <w:r w:rsidR="003A1A2C">
        <w:rPr>
          <w:color w:val="000000"/>
        </w:rPr>
        <w:t xml:space="preserve"> and others with higher IO count are expensive. We considered the option of using a multiplexer chip thus reducing the number of IOs required but </w:t>
      </w:r>
      <w:r w:rsidRPr="00B100E8">
        <w:rPr>
          <w:color w:val="000000"/>
        </w:rPr>
        <w:t xml:space="preserve">multiplexers with 16 or more outputs per IC </w:t>
      </w:r>
      <w:r w:rsidR="003A1A2C">
        <w:rPr>
          <w:color w:val="000000"/>
        </w:rPr>
        <w:t xml:space="preserve">are </w:t>
      </w:r>
      <w:r w:rsidR="003A1A2C" w:rsidRPr="00B100E8">
        <w:rPr>
          <w:color w:val="000000"/>
        </w:rPr>
        <w:t>expensive</w:t>
      </w:r>
      <w:r w:rsidR="003A1A2C">
        <w:rPr>
          <w:color w:val="000000"/>
        </w:rPr>
        <w:t>.</w:t>
      </w:r>
      <w:r w:rsidRPr="00B100E8">
        <w:rPr>
          <w:color w:val="000000"/>
        </w:rPr>
        <w:t xml:space="preserve"> The more economically feasible </w:t>
      </w:r>
      <w:r w:rsidR="003A1A2C">
        <w:rPr>
          <w:color w:val="000000"/>
        </w:rPr>
        <w:t>can using</w:t>
      </w:r>
      <w:r w:rsidRPr="00B100E8">
        <w:rPr>
          <w:color w:val="000000"/>
        </w:rPr>
        <w:t xml:space="preserve"> three eight-output mu</w:t>
      </w:r>
      <w:r w:rsidR="00E871A6">
        <w:rPr>
          <w:color w:val="000000"/>
        </w:rPr>
        <w:t>ltiple</w:t>
      </w:r>
      <w:r w:rsidRPr="00B100E8">
        <w:rPr>
          <w:color w:val="000000"/>
        </w:rPr>
        <w:t>xe</w:t>
      </w:r>
      <w:r w:rsidR="00E871A6">
        <w:rPr>
          <w:color w:val="000000"/>
        </w:rPr>
        <w:t>r</w:t>
      </w:r>
      <w:r w:rsidRPr="00B100E8">
        <w:rPr>
          <w:color w:val="000000"/>
        </w:rPr>
        <w:t>s. This would require at least nine control pins from a microcontroller</w:t>
      </w:r>
      <w:r w:rsidR="003A1A2C">
        <w:rPr>
          <w:color w:val="000000"/>
        </w:rPr>
        <w:t xml:space="preserve"> which were too many</w:t>
      </w:r>
      <w:r w:rsidRPr="00B100E8">
        <w:rPr>
          <w:color w:val="000000"/>
        </w:rPr>
        <w:t xml:space="preserve">. </w:t>
      </w:r>
      <w:r w:rsidR="003A1A2C">
        <w:rPr>
          <w:color w:val="000000"/>
        </w:rPr>
        <w:t>We opted to</w:t>
      </w:r>
      <w:r w:rsidRPr="00B100E8">
        <w:rPr>
          <w:color w:val="000000"/>
        </w:rPr>
        <w:t xml:space="preserve"> deploy </w:t>
      </w:r>
      <w:r w:rsidR="003A1A2C">
        <w:rPr>
          <w:color w:val="000000"/>
        </w:rPr>
        <w:t xml:space="preserve">a </w:t>
      </w:r>
      <w:r w:rsidRPr="00B100E8">
        <w:rPr>
          <w:color w:val="000000"/>
        </w:rPr>
        <w:t xml:space="preserve">shift registers in a daisy-chain configuration, which essentially creates a single large shift register while using the same common control signals for each chip. </w:t>
      </w:r>
      <w:r w:rsidR="003A1A2C">
        <w:rPr>
          <w:color w:val="000000"/>
        </w:rPr>
        <w:t>This requires</w:t>
      </w:r>
      <w:r w:rsidRPr="00B100E8">
        <w:rPr>
          <w:color w:val="000000"/>
        </w:rPr>
        <w:t xml:space="preserve"> only five control signal lines for any number of shift registers in a daisy-chain configuration. </w:t>
      </w:r>
      <w:r w:rsidR="003A1A2C">
        <w:rPr>
          <w:color w:val="000000"/>
        </w:rPr>
        <w:t xml:space="preserve">LSB asserted will shift and activate the column lines in sequential fashion. Eventually, each of the nine rows was connected to voltage divider circuit. </w:t>
      </w:r>
      <w:r w:rsidRPr="00B100E8">
        <w:rPr>
          <w:color w:val="000000"/>
        </w:rPr>
        <w:t xml:space="preserve"> The layout of our connections to and from the sensing mat is shown in Figure </w:t>
      </w:r>
      <w:r>
        <w:rPr>
          <w:color w:val="000000"/>
        </w:rPr>
        <w:t>9</w:t>
      </w:r>
      <w:r w:rsidRPr="00B100E8">
        <w:rPr>
          <w:color w:val="000000"/>
        </w:rPr>
        <w:t>.</w:t>
      </w:r>
    </w:p>
    <w:p w14:paraId="45AB70AD" w14:textId="77777777" w:rsidR="00B07DEB" w:rsidRPr="00B100E8" w:rsidRDefault="00B07DEB" w:rsidP="00B07DEB">
      <w:pPr>
        <w:ind w:firstLine="284"/>
        <w:rPr>
          <w:sz w:val="24"/>
          <w:szCs w:val="24"/>
        </w:rPr>
      </w:pPr>
    </w:p>
    <w:p w14:paraId="5D0E6E4B" w14:textId="77777777" w:rsidR="00B07DEB" w:rsidRDefault="00B07DEB" w:rsidP="00B07DEB">
      <w:pPr>
        <w:keepNext/>
      </w:pPr>
      <w:r w:rsidRPr="00507C58">
        <w:rPr>
          <w:color w:val="000000"/>
        </w:rPr>
        <w:fldChar w:fldCharType="begin"/>
      </w:r>
      <w:r w:rsidRPr="00507C58">
        <w:rPr>
          <w:color w:val="000000"/>
        </w:rPr>
        <w:instrText xml:space="preserve"> INCLUDEPICTURE "https://lh4.googleusercontent.com/KNkfEd7si4pBYvENmQagBkCegugSFU1y5YQjWz383U6rdkFUEmEAtRy5B8A2ZkHrQNXL_3BJ4gNS6WpZXhlhmoPnc0ZY9ig7YXlX15YmQr8LNGSfYAiO6xzYGABOWOjYN-tAXNdG" \* MERGEFORMATINET </w:instrText>
      </w:r>
      <w:r w:rsidRPr="00507C58">
        <w:rPr>
          <w:color w:val="000000"/>
        </w:rPr>
        <w:fldChar w:fldCharType="separate"/>
      </w:r>
      <w:r w:rsidR="009829AC">
        <w:rPr>
          <w:color w:val="000000"/>
        </w:rPr>
        <w:fldChar w:fldCharType="begin"/>
      </w:r>
      <w:r w:rsidR="009829AC">
        <w:rPr>
          <w:color w:val="000000"/>
        </w:rPr>
        <w:instrText xml:space="preserve"> INCLUDEPICTURE  "https://lh4.googleusercontent.com/KNkfEd7si4pBYvENmQagBkCegugSFU1y5YQjWz383U6rdkFUEmEAtRy5B8A2ZkHrQNXL_3BJ4gNS6WpZXhlhmoPnc0ZY9ig7YXlX15YmQr8LNGSfYAiO6xzYGABOWOjYN-tAXNdG" \* MERGEFORMATINET </w:instrText>
      </w:r>
      <w:r w:rsidR="009829AC">
        <w:rPr>
          <w:color w:val="000000"/>
        </w:rPr>
        <w:fldChar w:fldCharType="separate"/>
      </w:r>
      <w:r w:rsidR="00EF5DBB">
        <w:rPr>
          <w:color w:val="000000"/>
        </w:rPr>
        <w:fldChar w:fldCharType="begin"/>
      </w:r>
      <w:r w:rsidR="00EF5DBB">
        <w:rPr>
          <w:color w:val="000000"/>
        </w:rPr>
        <w:instrText xml:space="preserve"> </w:instrText>
      </w:r>
      <w:r w:rsidR="00EF5DBB">
        <w:rPr>
          <w:color w:val="000000"/>
        </w:rPr>
        <w:instrText>INCLUDEPICTURE  "https://lh4.googleusercontent.com/KNkfEd7si4pBYvENmQagBkCegugSFU1y5YQjWz383U6rdkFUEmEAtRy5B8A2ZkHrQNXL_3BJ4gNS6WpZXhlhmoPnc0ZY9ig7YXlX15YmQr8LNGSfYAiO6xzYGABOWOjYN-tAXNdG" \* MERGEFORMATINET</w:instrText>
      </w:r>
      <w:r w:rsidR="00EF5DBB">
        <w:rPr>
          <w:color w:val="000000"/>
        </w:rPr>
        <w:instrText xml:space="preserve"> </w:instrText>
      </w:r>
      <w:r w:rsidR="00EF5DBB">
        <w:rPr>
          <w:color w:val="000000"/>
        </w:rPr>
        <w:fldChar w:fldCharType="separate"/>
      </w:r>
      <w:r w:rsidR="00994A6E">
        <w:rPr>
          <w:color w:val="000000"/>
        </w:rPr>
        <w:pict w14:anchorId="7ECBD5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0.15pt;height:145.35pt">
            <v:imagedata r:id="rId15" r:href="rId16"/>
          </v:shape>
        </w:pict>
      </w:r>
      <w:r w:rsidR="00EF5DBB">
        <w:rPr>
          <w:color w:val="000000"/>
        </w:rPr>
        <w:fldChar w:fldCharType="end"/>
      </w:r>
      <w:r w:rsidR="009829AC">
        <w:rPr>
          <w:color w:val="000000"/>
        </w:rPr>
        <w:fldChar w:fldCharType="end"/>
      </w:r>
      <w:r w:rsidRPr="00507C58">
        <w:rPr>
          <w:color w:val="000000"/>
        </w:rPr>
        <w:fldChar w:fldCharType="end"/>
      </w:r>
    </w:p>
    <w:p w14:paraId="0DAA1E19" w14:textId="77777777" w:rsidR="00B07DEB" w:rsidRPr="00F02ED2" w:rsidRDefault="00B07DEB" w:rsidP="00B07DEB">
      <w:pPr>
        <w:pStyle w:val="Caption"/>
        <w:jc w:val="center"/>
        <w:rPr>
          <w:color w:val="000000"/>
          <w:sz w:val="20"/>
        </w:rPr>
      </w:pPr>
      <w:r w:rsidRPr="00F02ED2">
        <w:rPr>
          <w:sz w:val="20"/>
        </w:rPr>
        <w:t xml:space="preserve">Figure </w:t>
      </w:r>
      <w:r w:rsidRPr="00F02ED2">
        <w:rPr>
          <w:sz w:val="20"/>
        </w:rPr>
        <w:fldChar w:fldCharType="begin"/>
      </w:r>
      <w:r w:rsidRPr="00F02ED2">
        <w:rPr>
          <w:sz w:val="20"/>
        </w:rPr>
        <w:instrText xml:space="preserve"> SEQ Figure \* ARABIC </w:instrText>
      </w:r>
      <w:r w:rsidRPr="00F02ED2">
        <w:rPr>
          <w:sz w:val="20"/>
        </w:rPr>
        <w:fldChar w:fldCharType="separate"/>
      </w:r>
      <w:r>
        <w:rPr>
          <w:noProof/>
          <w:sz w:val="20"/>
        </w:rPr>
        <w:t>9</w:t>
      </w:r>
      <w:r w:rsidRPr="00F02ED2">
        <w:rPr>
          <w:sz w:val="20"/>
        </w:rPr>
        <w:fldChar w:fldCharType="end"/>
      </w:r>
      <w:r w:rsidRPr="00F02ED2">
        <w:rPr>
          <w:sz w:val="20"/>
        </w:rPr>
        <w:t>: Layout of connections</w:t>
      </w:r>
    </w:p>
    <w:p w14:paraId="5251594E" w14:textId="208975FE" w:rsidR="00B07DEB" w:rsidRPr="00B100E8" w:rsidRDefault="00B07DEB" w:rsidP="00B07DEB">
      <w:pPr>
        <w:ind w:firstLine="284"/>
        <w:rPr>
          <w:sz w:val="24"/>
          <w:szCs w:val="24"/>
        </w:rPr>
      </w:pPr>
      <w:r w:rsidRPr="00B100E8">
        <w:rPr>
          <w:color w:val="000000"/>
        </w:rPr>
        <w:t>A common eight output shift register, the Texas Instruments SN74HC595N [</w:t>
      </w:r>
      <w:r>
        <w:rPr>
          <w:color w:val="000000"/>
        </w:rPr>
        <w:t>23</w:t>
      </w:r>
      <w:r w:rsidRPr="00B100E8">
        <w:rPr>
          <w:color w:val="000000"/>
        </w:rPr>
        <w:t>] was chosen for our application. Out of five possible control pins, four were connected to the microcontroller and one was tied to ground, which was the output enable pin. This further reduced the I/O pin requirements for our microcontroller. Since we had tied output enable to ground, our shift register configuration could only produce high or low outputs. While one output is pulling high and the other pins are pulling low, we found that current was being sunk into pins that were pulling low. To rectify this issue, a 1N4148 diode [</w:t>
      </w:r>
      <w:r>
        <w:rPr>
          <w:color w:val="000000"/>
        </w:rPr>
        <w:t>24</w:t>
      </w:r>
      <w:r w:rsidRPr="00B100E8">
        <w:rPr>
          <w:color w:val="000000"/>
        </w:rPr>
        <w:t>] was placed at each shift register output to prevent current from flowing back into the pins. The use of a diode induced a forward voltage drop of 1V in the worst case, reducing the shift register output from 5V to 4V. This in turn reduced the effective range of our FSR’s. The maximum current for each shift register output was rated at 35mA [</w:t>
      </w:r>
      <w:r>
        <w:rPr>
          <w:color w:val="000000"/>
        </w:rPr>
        <w:t>23</w:t>
      </w:r>
      <w:r w:rsidRPr="00B100E8">
        <w:rPr>
          <w:color w:val="000000"/>
        </w:rPr>
        <w:t xml:space="preserve">]. In the worst case, with a 1kOhm fixed resistor, where all the FSR’s in a column </w:t>
      </w:r>
      <w:r w:rsidRPr="00B100E8">
        <w:rPr>
          <w:color w:val="000000"/>
        </w:rPr>
        <w:t>were pressed at maximum pressure, the current draw</w:t>
      </w:r>
      <w:r w:rsidR="003A1A2C">
        <w:rPr>
          <w:color w:val="000000"/>
        </w:rPr>
        <w:t>n</w:t>
      </w:r>
      <w:r w:rsidRPr="00B100E8">
        <w:rPr>
          <w:color w:val="000000"/>
        </w:rPr>
        <w:t xml:space="preserve"> was calculated to be 35.1mA. The worst-case current draw could be further reduced by having a larger fixed resistor value in the voltage divider, which would again reduce the range of our ADC readings. However, </w:t>
      </w:r>
      <w:r w:rsidR="003A1A2C">
        <w:rPr>
          <w:color w:val="000000"/>
        </w:rPr>
        <w:t xml:space="preserve">it is highly unlikely that </w:t>
      </w:r>
      <w:r w:rsidRPr="00B100E8">
        <w:rPr>
          <w:color w:val="000000"/>
        </w:rPr>
        <w:t>maximum pressure would be exerted on a</w:t>
      </w:r>
      <w:r w:rsidR="003A1A2C">
        <w:rPr>
          <w:color w:val="000000"/>
        </w:rPr>
        <w:t xml:space="preserve">ll the nodes of a single </w:t>
      </w:r>
      <w:r w:rsidRPr="00B100E8">
        <w:rPr>
          <w:color w:val="000000"/>
        </w:rPr>
        <w:t xml:space="preserve">column at any </w:t>
      </w:r>
      <w:r w:rsidR="003A1A2C">
        <w:rPr>
          <w:color w:val="000000"/>
        </w:rPr>
        <w:t xml:space="preserve">given instance of </w:t>
      </w:r>
      <w:r w:rsidRPr="00B100E8">
        <w:rPr>
          <w:color w:val="000000"/>
        </w:rPr>
        <w:t xml:space="preserve">time. </w:t>
      </w:r>
    </w:p>
    <w:p w14:paraId="274C55DB" w14:textId="36866C7B" w:rsidR="00B07DEB" w:rsidRDefault="00B07DEB" w:rsidP="00B07DEB">
      <w:pPr>
        <w:ind w:left="28"/>
        <w:rPr>
          <w:color w:val="000000"/>
        </w:rPr>
      </w:pPr>
    </w:p>
    <w:p w14:paraId="5DFC6DD1" w14:textId="380DE18A" w:rsidR="00B07DEB" w:rsidRDefault="00B07DEB" w:rsidP="00B07DEB">
      <w:pPr>
        <w:ind w:left="28"/>
        <w:rPr>
          <w:color w:val="000000"/>
        </w:rPr>
      </w:pPr>
    </w:p>
    <w:p w14:paraId="07923338" w14:textId="7364D853" w:rsidR="00B07DEB" w:rsidRDefault="00B07DEB" w:rsidP="00B07DEB">
      <w:pPr>
        <w:ind w:left="28"/>
        <w:rPr>
          <w:color w:val="000000"/>
        </w:rPr>
      </w:pPr>
      <w:r>
        <w:rPr>
          <w:color w:val="000000"/>
        </w:rPr>
        <w:t>-------------------------------</w:t>
      </w:r>
    </w:p>
    <w:p w14:paraId="5E2F6171" w14:textId="77777777" w:rsidR="00B07DEB" w:rsidRPr="004C58C3" w:rsidRDefault="00B07DEB" w:rsidP="00B07DEB">
      <w:pPr>
        <w:ind w:left="28"/>
        <w:rPr>
          <w:color w:val="000000"/>
        </w:rPr>
      </w:pPr>
    </w:p>
    <w:p w14:paraId="621B724B" w14:textId="4BB9FFF3" w:rsidR="004C58C3" w:rsidRPr="004C58C3" w:rsidRDefault="004C58C3" w:rsidP="004C58C3">
      <w:pPr>
        <w:ind w:left="28"/>
        <w:rPr>
          <w:color w:val="000000"/>
        </w:rPr>
      </w:pPr>
      <w:r w:rsidRPr="004C58C3">
        <w:rPr>
          <w:color w:val="000000"/>
        </w:rPr>
        <w:t xml:space="preserve">During the use of </w:t>
      </w:r>
      <w:r w:rsidR="00B07DEB">
        <w:rPr>
          <w:color w:val="000000"/>
        </w:rPr>
        <w:t>Mat-e</w:t>
      </w:r>
      <w:r w:rsidRPr="004C58C3">
        <w:rPr>
          <w:color w:val="000000"/>
        </w:rPr>
        <w:t>, the time is evenly split into a sequence of windows T = {t1, t2, t3, ...}. At each time window ti, i &gt; 0, the reader</w:t>
      </w:r>
    </w:p>
    <w:p w14:paraId="51FC94F1" w14:textId="77777777" w:rsidR="004C58C3" w:rsidRPr="004C58C3" w:rsidRDefault="004C58C3" w:rsidP="004C58C3">
      <w:pPr>
        <w:ind w:left="28"/>
        <w:rPr>
          <w:color w:val="000000"/>
        </w:rPr>
      </w:pPr>
      <w:r w:rsidRPr="004C58C3">
        <w:rPr>
          <w:color w:val="000000"/>
        </w:rPr>
        <w:t>constructs an RSSI snapshot Ri = {r i m,n} based on tags’ responses, where r i m,n is the mean of RSSI measurements of tag am,n within the window ti. Besides, we let R0 be the initial snapshot (which is also called empty snapshot) that consists of the RSSI values of all tags when nobody lies in bed. Our problem in this paper is to recognize six sleeping postures, i.e., supine, prone, left log, right log, left foetus, and right foetus, from each snapshot Ri, i ≥ 0. According to Idzikowski’s study [10], these six postures are the most</w:t>
      </w:r>
    </w:p>
    <w:p w14:paraId="61EAB864" w14:textId="77777777" w:rsidR="004C58C3" w:rsidRPr="004C58C3" w:rsidRDefault="004C58C3" w:rsidP="004C58C3">
      <w:pPr>
        <w:ind w:left="28"/>
        <w:rPr>
          <w:color w:val="000000"/>
        </w:rPr>
      </w:pPr>
      <w:r w:rsidRPr="004C58C3">
        <w:rPr>
          <w:color w:val="000000"/>
        </w:rPr>
        <w:t>common postures. As shown in Fig. 3, the supine posture</w:t>
      </w:r>
    </w:p>
    <w:p w14:paraId="449112E7" w14:textId="04B0C22D" w:rsidR="004C58C3" w:rsidRDefault="004C58C3" w:rsidP="004C58C3">
      <w:pPr>
        <w:ind w:left="28"/>
        <w:rPr>
          <w:color w:val="000000"/>
        </w:rPr>
      </w:pPr>
      <w:r w:rsidRPr="004C58C3">
        <w:rPr>
          <w:color w:val="000000"/>
        </w:rPr>
        <w:t>means lying horizontally with the face and torso facing up</w:t>
      </w:r>
    </w:p>
    <w:p w14:paraId="6B0DF834" w14:textId="397FB70D" w:rsidR="00017F38" w:rsidRDefault="008D35DE" w:rsidP="008D35DE">
      <w:pPr>
        <w:ind w:left="28"/>
      </w:pPr>
      <w:r>
        <w:t xml:space="preserve">each sensor size is 7mm×7mm with a distance between sensors is 1cm to avoid a short circuit between sensors. </w:t>
      </w:r>
    </w:p>
    <w:p w14:paraId="78DDA2D7" w14:textId="77777777" w:rsidR="008D35DE" w:rsidRDefault="008D35DE" w:rsidP="008D35DE">
      <w:pPr>
        <w:ind w:left="28"/>
        <w:rPr>
          <w:color w:val="000000"/>
        </w:rPr>
      </w:pPr>
    </w:p>
    <w:p w14:paraId="13C5ABFD" w14:textId="6AC7C66F" w:rsidR="00AC4A6C" w:rsidRPr="00507C58" w:rsidRDefault="00AC4A6C" w:rsidP="00AC4A6C">
      <w:pPr>
        <w:ind w:firstLine="284"/>
      </w:pPr>
    </w:p>
    <w:p w14:paraId="5C995CD3" w14:textId="65A5F464" w:rsidR="00521CA6" w:rsidRPr="00CD5D4B" w:rsidRDefault="00CD5D4B" w:rsidP="00CD5D4B">
      <w:pPr>
        <w:pStyle w:val="ListParagraph"/>
        <w:ind w:left="28"/>
        <w:rPr>
          <w:i/>
        </w:rPr>
      </w:pPr>
      <w:r w:rsidRPr="00CD5D4B">
        <w:rPr>
          <w:i/>
        </w:rPr>
        <w:t xml:space="preserve">In the Fig. 4 these sensor materials can be seen as small squares equally distributed over the entire mat. The varying </w:t>
      </w:r>
      <w:r w:rsidRPr="00CD5D4B">
        <w:rPr>
          <w:i/>
          <w:noProof/>
        </w:rPr>
        <w:t>colours</w:t>
      </w:r>
      <w:r w:rsidRPr="00CD5D4B">
        <w:rPr>
          <w:i/>
        </w:rPr>
        <w:t xml:space="preserve"> of the sensors in Fig. 4 are varying levels of pressure regions.</w:t>
      </w:r>
    </w:p>
    <w:p w14:paraId="31AB4623" w14:textId="12AE71E0" w:rsidR="00B95823" w:rsidRDefault="00B95823" w:rsidP="00101E8B"/>
    <w:p w14:paraId="4419812C" w14:textId="30E6974A" w:rsidR="005A1FEF" w:rsidRDefault="00994A6E" w:rsidP="007054C8">
      <w:pPr>
        <w:pStyle w:val="Heading1"/>
        <w:numPr>
          <w:ilvl w:val="0"/>
          <w:numId w:val="1"/>
        </w:numPr>
      </w:pPr>
      <w:r>
        <w:t>Posture Recognition</w:t>
      </w:r>
    </w:p>
    <w:p w14:paraId="7885D719" w14:textId="146F069B" w:rsidR="00BD2DEE" w:rsidRDefault="00BD2DEE" w:rsidP="002210FD">
      <w:pPr>
        <w:pStyle w:val="ListParagraph"/>
        <w:ind w:left="28" w:firstLine="692"/>
      </w:pPr>
      <w:r>
        <w:t>We identify</w:t>
      </w:r>
      <w:r>
        <w:t xml:space="preserve"> </w:t>
      </w:r>
      <w:r>
        <w:rPr>
          <w:noProof/>
        </w:rPr>
        <w:t>six</w:t>
      </w:r>
      <w:r>
        <w:t xml:space="preserve"> different cases based on positions a user could be in when on the mat. </w:t>
      </w:r>
      <w:r>
        <w:t>These positions are</w:t>
      </w:r>
      <w:r w:rsidRPr="00A17CD9">
        <w:rPr>
          <w:noProof/>
        </w:rPr>
        <w:t xml:space="preserve"> identified</w:t>
      </w:r>
      <w:r>
        <w:t xml:space="preserve"> as “Face Up”, “Facedown”, “Right Lateral”</w:t>
      </w:r>
      <w:r>
        <w:t>,</w:t>
      </w:r>
      <w:r>
        <w:t xml:space="preserve"> “Left Lateral”</w:t>
      </w:r>
      <w:r>
        <w:t>, “U</w:t>
      </w:r>
      <w:r>
        <w:t>noccupied</w:t>
      </w:r>
      <w:r>
        <w:t>”</w:t>
      </w:r>
      <w:r>
        <w:t xml:space="preserve"> and </w:t>
      </w:r>
      <w:r w:rsidR="002210FD">
        <w:t>“Closer to the E</w:t>
      </w:r>
      <w:r>
        <w:t>dge</w:t>
      </w:r>
      <w:r w:rsidR="002210FD">
        <w:t>”</w:t>
      </w:r>
      <w:r>
        <w:t xml:space="preserve"> </w:t>
      </w:r>
      <w:r w:rsidR="002210FD">
        <w:t>as shown in Fig. 5. The closer to the e</w:t>
      </w:r>
      <w:r w:rsidR="002210FD">
        <w:t>dge</w:t>
      </w:r>
      <w:r w:rsidR="002210FD">
        <w:t xml:space="preserve"> </w:t>
      </w:r>
      <w:r>
        <w:t xml:space="preserve">case will alert the caregiver through the </w:t>
      </w:r>
      <w:r>
        <w:rPr>
          <w:noProof/>
        </w:rPr>
        <w:t>A</w:t>
      </w:r>
      <w:r w:rsidRPr="00916BAF">
        <w:rPr>
          <w:noProof/>
        </w:rPr>
        <w:t>ndroid</w:t>
      </w:r>
      <w:r>
        <w:t xml:space="preserve"> application that someone is about to fall off the bed.</w:t>
      </w:r>
      <w:r w:rsidRPr="00EC7327">
        <w:t xml:space="preserve"> </w:t>
      </w:r>
    </w:p>
    <w:p w14:paraId="7760A0E1" w14:textId="5108C6B5" w:rsidR="00791781" w:rsidRDefault="00791781" w:rsidP="00791781"/>
    <w:p w14:paraId="58BBE80B" w14:textId="72768C4D" w:rsidR="00791781" w:rsidRDefault="00791781" w:rsidP="00791781">
      <w:r>
        <w:rPr>
          <w:noProof/>
        </w:rPr>
        <w:drawing>
          <wp:inline distT="0" distB="0" distL="0" distR="0" wp14:anchorId="13671691" wp14:editId="56CF86E3">
            <wp:extent cx="2887345" cy="1392555"/>
            <wp:effectExtent l="0" t="0" r="8255" b="0"/>
            <wp:docPr id="2" name="Picture 2" descr="https://lh3.googleusercontent.com/xCb8PUpm9J8521VqsK5skFhtloML9UbYI9gRneP1ZXSXqX21r42SogudsArXwMJwoj8zXva-CGBgP454m-HAeYBS02czSbzAOVTBEe4432wioVIWNjot59U4XdMRSN1OEpYLy0kXY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xCb8PUpm9J8521VqsK5skFhtloML9UbYI9gRneP1ZXSXqX21r42SogudsArXwMJwoj8zXva-CGBgP454m-HAeYBS02czSbzAOVTBEe4432wioVIWNjot59U4XdMRSN1OEpYLy0kXYO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7345" cy="1392555"/>
                    </a:xfrm>
                    <a:prstGeom prst="rect">
                      <a:avLst/>
                    </a:prstGeom>
                    <a:noFill/>
                    <a:ln>
                      <a:noFill/>
                    </a:ln>
                  </pic:spPr>
                </pic:pic>
              </a:graphicData>
            </a:graphic>
          </wp:inline>
        </w:drawing>
      </w:r>
    </w:p>
    <w:p w14:paraId="5ACE92D0" w14:textId="77777777" w:rsidR="008924CB" w:rsidRDefault="008924CB" w:rsidP="00C36071">
      <w:pPr>
        <w:rPr>
          <w:i/>
          <w:szCs w:val="18"/>
        </w:rPr>
      </w:pPr>
    </w:p>
    <w:p w14:paraId="5EE061C2" w14:textId="3030CA53" w:rsidR="00C36071" w:rsidRDefault="00475209" w:rsidP="00C36071">
      <w:r w:rsidRPr="00475209">
        <w:rPr>
          <w:i/>
          <w:szCs w:val="18"/>
        </w:rPr>
        <w:t>Figure</w:t>
      </w:r>
      <w:r>
        <w:rPr>
          <w:szCs w:val="18"/>
        </w:rPr>
        <w:t xml:space="preserve"> </w:t>
      </w:r>
      <w:r>
        <w:rPr>
          <w:i/>
          <w:szCs w:val="18"/>
        </w:rPr>
        <w:t>4</w:t>
      </w:r>
      <w:r>
        <w:rPr>
          <w:szCs w:val="18"/>
        </w:rPr>
        <w:t>:</w:t>
      </w:r>
      <w:r w:rsidR="00C36071">
        <w:t xml:space="preserve"> Sensor Topology </w:t>
      </w:r>
      <w:r w:rsidR="003D580D">
        <w:t xml:space="preserve">for Sleep </w:t>
      </w:r>
      <w:r w:rsidR="003D580D" w:rsidRPr="00A17CD9">
        <w:rPr>
          <w:noProof/>
        </w:rPr>
        <w:t>Mat-e</w:t>
      </w:r>
    </w:p>
    <w:p w14:paraId="48F15E02" w14:textId="15C78171" w:rsidR="00791781" w:rsidRDefault="00791781" w:rsidP="00791781"/>
    <w:p w14:paraId="5FB51966" w14:textId="6D3AF271" w:rsidR="001F676D" w:rsidRDefault="007868EA" w:rsidP="00791781">
      <w:r>
        <w:rPr>
          <w:noProof/>
        </w:rPr>
        <w:drawing>
          <wp:inline distT="0" distB="0" distL="0" distR="0" wp14:anchorId="72819EE4" wp14:editId="3CBF5960">
            <wp:extent cx="2729019" cy="2914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9220" cy="2936225"/>
                    </a:xfrm>
                    <a:prstGeom prst="rect">
                      <a:avLst/>
                    </a:prstGeom>
                    <a:noFill/>
                  </pic:spPr>
                </pic:pic>
              </a:graphicData>
            </a:graphic>
          </wp:inline>
        </w:drawing>
      </w:r>
    </w:p>
    <w:p w14:paraId="41B08E28" w14:textId="5A3039A6" w:rsidR="00677A10" w:rsidRPr="00A7688A" w:rsidRDefault="00475209" w:rsidP="00791781">
      <w:r w:rsidRPr="00475209">
        <w:rPr>
          <w:i/>
          <w:szCs w:val="18"/>
        </w:rPr>
        <w:t>Figure</w:t>
      </w:r>
      <w:r>
        <w:rPr>
          <w:szCs w:val="18"/>
        </w:rPr>
        <w:t xml:space="preserve"> </w:t>
      </w:r>
      <w:r>
        <w:rPr>
          <w:i/>
          <w:szCs w:val="18"/>
        </w:rPr>
        <w:t>5</w:t>
      </w:r>
      <w:r>
        <w:rPr>
          <w:szCs w:val="18"/>
        </w:rPr>
        <w:t xml:space="preserve">: </w:t>
      </w:r>
      <w:r w:rsidR="00EC7327" w:rsidRPr="00A7688A">
        <w:t xml:space="preserve">The </w:t>
      </w:r>
      <w:r w:rsidR="00EC7327" w:rsidRPr="00A17CD9">
        <w:rPr>
          <w:noProof/>
        </w:rPr>
        <w:t>6</w:t>
      </w:r>
      <w:r w:rsidR="00EC7327" w:rsidRPr="00A7688A">
        <w:t xml:space="preserve"> different cases that </w:t>
      </w:r>
      <w:r w:rsidR="00EC7327" w:rsidRPr="00A17CD9">
        <w:rPr>
          <w:noProof/>
        </w:rPr>
        <w:t>are identified</w:t>
      </w:r>
    </w:p>
    <w:p w14:paraId="1DABE756" w14:textId="77777777" w:rsidR="00B55A83" w:rsidRPr="00B55A83" w:rsidRDefault="00B55A83" w:rsidP="00791781">
      <w:pPr>
        <w:rPr>
          <w:sz w:val="16"/>
        </w:rPr>
      </w:pPr>
    </w:p>
    <w:p w14:paraId="28E07172" w14:textId="0823B9F0" w:rsidR="00994A6E" w:rsidRDefault="00994A6E" w:rsidP="00677A10">
      <w:pPr>
        <w:ind w:left="28"/>
      </w:pPr>
    </w:p>
    <w:p w14:paraId="6A3C6E64" w14:textId="3AFA59F0" w:rsidR="00DC2699" w:rsidRDefault="00DC2699" w:rsidP="00DC2699">
      <w:pPr>
        <w:ind w:left="28" w:firstLine="692"/>
      </w:pPr>
      <w:r>
        <w:rPr>
          <w:szCs w:val="18"/>
        </w:rPr>
        <w:t xml:space="preserve">The images </w:t>
      </w:r>
      <w:r w:rsidRPr="00A17CD9">
        <w:rPr>
          <w:noProof/>
          <w:szCs w:val="18"/>
        </w:rPr>
        <w:t>shown</w:t>
      </w:r>
      <w:r>
        <w:rPr>
          <w:szCs w:val="18"/>
        </w:rPr>
        <w:t xml:space="preserve"> in Fig. 14 have a </w:t>
      </w:r>
      <w:r w:rsidRPr="00C84AB1">
        <w:rPr>
          <w:noProof/>
          <w:szCs w:val="18"/>
        </w:rPr>
        <w:t>colo</w:t>
      </w:r>
      <w:r>
        <w:rPr>
          <w:noProof/>
          <w:szCs w:val="18"/>
        </w:rPr>
        <w:t>u</w:t>
      </w:r>
      <w:r w:rsidRPr="00C84AB1">
        <w:rPr>
          <w:noProof/>
          <w:szCs w:val="18"/>
        </w:rPr>
        <w:t>r</w:t>
      </w:r>
      <w:r>
        <w:rPr>
          <w:szCs w:val="18"/>
        </w:rPr>
        <w:t xml:space="preserve"> range which </w:t>
      </w:r>
      <w:r w:rsidRPr="00A17CD9">
        <w:rPr>
          <w:noProof/>
          <w:szCs w:val="18"/>
        </w:rPr>
        <w:t>is based</w:t>
      </w:r>
      <w:r>
        <w:rPr>
          <w:szCs w:val="18"/>
        </w:rPr>
        <w:t xml:space="preserve"> on the magnitude of the pressure applied </w:t>
      </w:r>
      <w:r>
        <w:rPr>
          <w:noProof/>
          <w:szCs w:val="18"/>
        </w:rPr>
        <w:t>to</w:t>
      </w:r>
      <w:r>
        <w:rPr>
          <w:szCs w:val="18"/>
        </w:rPr>
        <w:t xml:space="preserve"> the FSRs. The brighter </w:t>
      </w:r>
      <w:r w:rsidRPr="00C84AB1">
        <w:rPr>
          <w:noProof/>
          <w:szCs w:val="18"/>
        </w:rPr>
        <w:t>colo</w:t>
      </w:r>
      <w:r>
        <w:rPr>
          <w:noProof/>
          <w:szCs w:val="18"/>
        </w:rPr>
        <w:t>u</w:t>
      </w:r>
      <w:r w:rsidRPr="00C84AB1">
        <w:rPr>
          <w:noProof/>
          <w:szCs w:val="18"/>
        </w:rPr>
        <w:t>r</w:t>
      </w:r>
      <w:r>
        <w:rPr>
          <w:szCs w:val="18"/>
        </w:rPr>
        <w:t xml:space="preserve"> (yellow) indicates the </w:t>
      </w:r>
      <w:r w:rsidRPr="002F5D0A">
        <w:rPr>
          <w:noProof/>
          <w:szCs w:val="18"/>
        </w:rPr>
        <w:t>highest</w:t>
      </w:r>
      <w:r>
        <w:rPr>
          <w:szCs w:val="18"/>
        </w:rPr>
        <w:t xml:space="preserve"> pressure. </w:t>
      </w:r>
      <w:r>
        <w:rPr>
          <w:noProof/>
          <w:szCs w:val="18"/>
        </w:rPr>
        <w:t>The p</w:t>
      </w:r>
      <w:r w:rsidRPr="002F5D0A">
        <w:rPr>
          <w:noProof/>
          <w:szCs w:val="18"/>
        </w:rPr>
        <w:t>ython</w:t>
      </w:r>
      <w:r w:rsidRPr="00C96843">
        <w:rPr>
          <w:szCs w:val="18"/>
        </w:rPr>
        <w:t xml:space="preserve"> script </w:t>
      </w:r>
      <w:r w:rsidRPr="00A17CD9">
        <w:rPr>
          <w:noProof/>
          <w:szCs w:val="18"/>
        </w:rPr>
        <w:t>is used</w:t>
      </w:r>
      <w:r w:rsidRPr="00C96843">
        <w:rPr>
          <w:szCs w:val="18"/>
        </w:rPr>
        <w:t xml:space="preserve"> for the classification of the data stored in </w:t>
      </w:r>
      <w:r w:rsidRPr="00B178A4">
        <w:rPr>
          <w:szCs w:val="18"/>
        </w:rPr>
        <w:t>the database by NodeJS. Libraries</w:t>
      </w:r>
      <w:r>
        <w:rPr>
          <w:szCs w:val="18"/>
        </w:rPr>
        <w:t xml:space="preserve"> </w:t>
      </w:r>
      <w:r w:rsidRPr="00B178A4">
        <w:rPr>
          <w:szCs w:val="18"/>
        </w:rPr>
        <w:t xml:space="preserve">used in the python code are MySQL, TensorFlow, </w:t>
      </w:r>
      <w:r w:rsidRPr="00A17CD9">
        <w:rPr>
          <w:noProof/>
          <w:szCs w:val="18"/>
        </w:rPr>
        <w:t>matplotlib</w:t>
      </w:r>
      <w:r w:rsidRPr="00B178A4">
        <w:rPr>
          <w:szCs w:val="18"/>
        </w:rPr>
        <w:t xml:space="preserve"> and </w:t>
      </w:r>
      <w:r w:rsidRPr="00CA25DE">
        <w:rPr>
          <w:szCs w:val="18"/>
        </w:rPr>
        <w:t xml:space="preserve">NumPy. MySQL library allows us to establish </w:t>
      </w:r>
      <w:r>
        <w:rPr>
          <w:szCs w:val="18"/>
        </w:rPr>
        <w:t xml:space="preserve">a </w:t>
      </w:r>
      <w:r w:rsidRPr="002F5D0A">
        <w:rPr>
          <w:noProof/>
          <w:szCs w:val="18"/>
        </w:rPr>
        <w:t>connection</w:t>
      </w:r>
      <w:r w:rsidRPr="00CA25DE">
        <w:rPr>
          <w:szCs w:val="18"/>
        </w:rPr>
        <w:t xml:space="preserve"> with the database </w:t>
      </w:r>
      <w:r>
        <w:rPr>
          <w:szCs w:val="18"/>
        </w:rPr>
        <w:t>from</w:t>
      </w:r>
      <w:r w:rsidRPr="00CA25DE">
        <w:rPr>
          <w:szCs w:val="18"/>
        </w:rPr>
        <w:t xml:space="preserve"> python and then access the most recent data. APIs provided by TensorFlow library </w:t>
      </w:r>
      <w:r>
        <w:rPr>
          <w:noProof/>
          <w:szCs w:val="18"/>
        </w:rPr>
        <w:t>is</w:t>
      </w:r>
      <w:r w:rsidRPr="00CA25DE">
        <w:rPr>
          <w:szCs w:val="18"/>
        </w:rPr>
        <w:t xml:space="preserve"> used to start the TensorFlow session which </w:t>
      </w:r>
      <w:r w:rsidRPr="00A17CD9">
        <w:rPr>
          <w:noProof/>
          <w:szCs w:val="18"/>
        </w:rPr>
        <w:t>is then used</w:t>
      </w:r>
      <w:r w:rsidRPr="00CA25DE">
        <w:rPr>
          <w:szCs w:val="18"/>
        </w:rPr>
        <w:t xml:space="preserve"> for classification of data. Matplotlib and NumPy </w:t>
      </w:r>
      <w:r w:rsidRPr="00A17CD9">
        <w:rPr>
          <w:noProof/>
          <w:szCs w:val="18"/>
        </w:rPr>
        <w:t>are used</w:t>
      </w:r>
      <w:r w:rsidRPr="00CA25DE">
        <w:rPr>
          <w:szCs w:val="18"/>
        </w:rPr>
        <w:t xml:space="preserve"> for generating the categorical heat map images using a 2D array. A 2D array data structure </w:t>
      </w:r>
      <w:r w:rsidRPr="00A17CD9">
        <w:rPr>
          <w:noProof/>
          <w:szCs w:val="18"/>
        </w:rPr>
        <w:t>is used</w:t>
      </w:r>
      <w:r w:rsidRPr="00CA25DE">
        <w:rPr>
          <w:szCs w:val="18"/>
        </w:rPr>
        <w:t xml:space="preserve"> for storing the values read from the MySQL query in the python script. These are the images shown in Fig. </w:t>
      </w:r>
      <w:r w:rsidRPr="00A17CD9">
        <w:rPr>
          <w:noProof/>
          <w:szCs w:val="18"/>
        </w:rPr>
        <w:t>14 that are used by the TensorFlow session for sleep posture prediction</w:t>
      </w:r>
      <w:r w:rsidRPr="00CA25DE">
        <w:rPr>
          <w:szCs w:val="18"/>
        </w:rPr>
        <w:t>.   A new piece of data is classified when the python script</w:t>
      </w:r>
      <w:r>
        <w:rPr>
          <w:szCs w:val="18"/>
        </w:rPr>
        <w:t xml:space="preserve"> reads a flag set in a text file that is edited by NodeJS. </w:t>
      </w:r>
      <w:r w:rsidRPr="00A17CD9">
        <w:rPr>
          <w:noProof/>
          <w:szCs w:val="18"/>
        </w:rPr>
        <w:t>This</w:t>
      </w:r>
      <w:r>
        <w:rPr>
          <w:szCs w:val="18"/>
        </w:rPr>
        <w:t xml:space="preserve"> was to ensure that </w:t>
      </w:r>
      <w:r>
        <w:rPr>
          <w:noProof/>
          <w:szCs w:val="18"/>
        </w:rPr>
        <w:t>p</w:t>
      </w:r>
      <w:r w:rsidRPr="00A17CD9">
        <w:rPr>
          <w:noProof/>
          <w:szCs w:val="18"/>
        </w:rPr>
        <w:t>ython</w:t>
      </w:r>
      <w:r>
        <w:rPr>
          <w:szCs w:val="18"/>
        </w:rPr>
        <w:t xml:space="preserve"> script was not continuously polling the database. A method that allows </w:t>
      </w:r>
      <w:r w:rsidRPr="00C84AB1">
        <w:rPr>
          <w:noProof/>
          <w:szCs w:val="18"/>
        </w:rPr>
        <w:t>us to start</w:t>
      </w:r>
      <w:r>
        <w:rPr>
          <w:szCs w:val="18"/>
        </w:rPr>
        <w:t xml:space="preserve"> the python script from the NodeJS </w:t>
      </w:r>
      <w:r w:rsidRPr="00A17CD9">
        <w:rPr>
          <w:noProof/>
          <w:szCs w:val="18"/>
        </w:rPr>
        <w:t>was also tested</w:t>
      </w:r>
      <w:r>
        <w:rPr>
          <w:szCs w:val="18"/>
        </w:rPr>
        <w:t xml:space="preserve">. However, it </w:t>
      </w:r>
      <w:r w:rsidRPr="00A17CD9">
        <w:rPr>
          <w:noProof/>
          <w:szCs w:val="18"/>
        </w:rPr>
        <w:t>was found</w:t>
      </w:r>
      <w:r>
        <w:rPr>
          <w:szCs w:val="18"/>
        </w:rPr>
        <w:t xml:space="preserve"> that it was not the optimal way of classifying data as the python script will restart every time and was not able to classify data in the given time because the restart of the script will also restart the TensorFlow session which creates a significant delay to start.</w:t>
      </w:r>
    </w:p>
    <w:p w14:paraId="30822970" w14:textId="77777777" w:rsidR="00DC2699" w:rsidRDefault="00DC2699" w:rsidP="00DC2699">
      <w:pPr>
        <w:ind w:left="28" w:firstLine="692"/>
      </w:pPr>
    </w:p>
    <w:p w14:paraId="3F39588F" w14:textId="2B63D8D5" w:rsidR="00722BD9" w:rsidRDefault="00722BD9" w:rsidP="00DC2699">
      <w:pPr>
        <w:ind w:left="28" w:firstLine="692"/>
      </w:pPr>
      <w:r>
        <w:t>This is an image recognition problem and deep learning,</w:t>
      </w:r>
      <w:r w:rsidRPr="00722BD9">
        <w:t xml:space="preserve"> specifically Convolutional Neural Networks (CNN), </w:t>
      </w:r>
      <w:r w:rsidR="003E07DD">
        <w:t xml:space="preserve">is an effective tool so solve this problem. We make us of </w:t>
      </w:r>
    </w:p>
    <w:p w14:paraId="6DD98E1F" w14:textId="622528E0" w:rsidR="003E07DD" w:rsidRDefault="00BD2DEE" w:rsidP="003E07DD">
      <w:pPr>
        <w:ind w:left="28"/>
      </w:pPr>
      <w:r>
        <w:t>TensorFlow</w:t>
      </w:r>
      <w:r w:rsidR="003E07DD">
        <w:t xml:space="preserve">, </w:t>
      </w:r>
      <w:r w:rsidR="003E07DD" w:rsidRPr="003E07DD">
        <w:t>an open source artificial intelligence library</w:t>
      </w:r>
      <w:r w:rsidR="003E07DD">
        <w:t xml:space="preserve"> which uses</w:t>
      </w:r>
      <w:r w:rsidR="003E07DD" w:rsidRPr="003E07DD">
        <w:t xml:space="preserve"> data flow graphs to build models. </w:t>
      </w:r>
      <w:r w:rsidR="003E07DD">
        <w:t>More precisely, it is an</w:t>
      </w:r>
      <w:r w:rsidR="003E07DD" w:rsidRPr="003E07DD">
        <w:t xml:space="preserve"> image classifier</w:t>
      </w:r>
      <w:r w:rsidR="003E07DD">
        <w:t>, type of image recognition algorithm that</w:t>
      </w:r>
      <w:r w:rsidR="003E07DD" w:rsidRPr="003E07DD">
        <w:t xml:space="preserve"> takes an image (or part of an image) as an input and predicts what the image contains.</w:t>
      </w:r>
      <w:r w:rsidR="003E07DD">
        <w:t xml:space="preserve"> </w:t>
      </w:r>
      <w:r w:rsidR="00D47281" w:rsidRPr="00D47281">
        <w:t>The output is a class label</w:t>
      </w:r>
      <w:r w:rsidR="00D47281">
        <w:t xml:space="preserve"> which is one of the posture here. The dataset comprises 200 images for </w:t>
      </w:r>
      <w:r w:rsidR="00827193">
        <w:t xml:space="preserve">each of </w:t>
      </w:r>
      <w:r w:rsidR="00D47281">
        <w:t>t</w:t>
      </w:r>
      <w:r w:rsidR="00827193">
        <w:t xml:space="preserve">he six possible cases i.e. classes. Each image has three channels and all images have some aspect ratio. </w:t>
      </w:r>
      <w:r w:rsidR="00827193">
        <w:t xml:space="preserve">From the collected 200 images for each </w:t>
      </w:r>
      <w:r w:rsidR="00827193" w:rsidRPr="0015206C">
        <w:rPr>
          <w:noProof/>
        </w:rPr>
        <w:t>case</w:t>
      </w:r>
      <w:r w:rsidR="00827193">
        <w:rPr>
          <w:noProof/>
        </w:rPr>
        <w:t>,</w:t>
      </w:r>
      <w:r w:rsidR="00827193">
        <w:t xml:space="preserve"> we filtered out the images that were either similar with other cases or were difficult to classify. </w:t>
      </w:r>
      <w:r w:rsidR="00827193" w:rsidRPr="00A17CD9">
        <w:rPr>
          <w:noProof/>
        </w:rPr>
        <w:t>This</w:t>
      </w:r>
      <w:r w:rsidR="00827193">
        <w:t xml:space="preserve"> was due to the resolution of the mat.</w:t>
      </w:r>
    </w:p>
    <w:p w14:paraId="5D2AE74E" w14:textId="77777777" w:rsidR="003E07DD" w:rsidRDefault="003E07DD" w:rsidP="003E07DD">
      <w:pPr>
        <w:ind w:left="28"/>
      </w:pPr>
    </w:p>
    <w:p w14:paraId="02746E9F" w14:textId="1436391D" w:rsidR="00BD2DEE" w:rsidRDefault="00C85A64" w:rsidP="00DC2699">
      <w:pPr>
        <w:ind w:left="28"/>
      </w:pPr>
      <w:r>
        <w:t>Instead of creating whole model again, we r</w:t>
      </w:r>
      <w:r w:rsidRPr="00C85A64">
        <w:t>etrain already created model with our own data.</w:t>
      </w:r>
      <w:r>
        <w:t xml:space="preserve"> </w:t>
      </w:r>
      <w:r w:rsidR="004028FD">
        <w:t xml:space="preserve">We </w:t>
      </w:r>
      <w:r w:rsidR="004028FD" w:rsidRPr="004028FD">
        <w:t>adapt a pre</w:t>
      </w:r>
      <w:r w:rsidR="004028FD">
        <w:t>-</w:t>
      </w:r>
      <w:r w:rsidR="004028FD" w:rsidRPr="004028FD">
        <w:t xml:space="preserve">trained network for other classification </w:t>
      </w:r>
      <w:r w:rsidR="004028FD">
        <w:t>based on</w:t>
      </w:r>
      <w:r>
        <w:t xml:space="preserve"> </w:t>
      </w:r>
      <w:r>
        <w:t>TensorFlow Hub module that computes image feature vectors. By default,</w:t>
      </w:r>
      <w:r>
        <w:t xml:space="preserve"> </w:t>
      </w:r>
      <w:r>
        <w:t>it uses the feature vectors computed by Inception V3</w:t>
      </w:r>
      <w:r>
        <w:t xml:space="preserve"> (CNN)</w:t>
      </w:r>
      <w:r>
        <w:t xml:space="preserve"> trained on ImageNet.</w:t>
      </w:r>
      <w:r w:rsidR="00DC2699">
        <w:t xml:space="preserve"> </w:t>
      </w:r>
      <w:r w:rsidR="00BD2DEE">
        <w:t xml:space="preserve">The training usually took around 10 to 15 minutes depending on the size of the data. Graph file generated from the training session was then transferred to the server and used in a TensorFlow session for classifying postures. </w:t>
      </w:r>
    </w:p>
    <w:p w14:paraId="47C46C74" w14:textId="77777777" w:rsidR="00BD2DEE" w:rsidRDefault="00BD2DEE" w:rsidP="00BD2DEE">
      <w:pPr>
        <w:ind w:left="28"/>
      </w:pPr>
    </w:p>
    <w:p w14:paraId="63775A43" w14:textId="77777777" w:rsidR="00BD2DEE" w:rsidRDefault="00BD2DEE" w:rsidP="00BD2DEE">
      <w:pPr>
        <w:rPr>
          <w:i/>
          <w:szCs w:val="18"/>
        </w:rPr>
      </w:pPr>
      <w:r>
        <w:rPr>
          <w:i/>
          <w:noProof/>
          <w:szCs w:val="18"/>
        </w:rPr>
        <w:drawing>
          <wp:anchor distT="0" distB="0" distL="114300" distR="114300" simplePos="0" relativeHeight="251680768" behindDoc="0" locked="0" layoutInCell="1" allowOverlap="1" wp14:anchorId="4135B6A1" wp14:editId="44AC07B1">
            <wp:simplePos x="0" y="0"/>
            <wp:positionH relativeFrom="column">
              <wp:posOffset>110362</wp:posOffset>
            </wp:positionH>
            <wp:positionV relativeFrom="paragraph">
              <wp:posOffset>0</wp:posOffset>
            </wp:positionV>
            <wp:extent cx="2568777" cy="3268464"/>
            <wp:effectExtent l="0" t="0" r="3175" b="825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68777" cy="3268464"/>
                    </a:xfrm>
                    <a:prstGeom prst="rect">
                      <a:avLst/>
                    </a:prstGeom>
                    <a:noFill/>
                  </pic:spPr>
                </pic:pic>
              </a:graphicData>
            </a:graphic>
          </wp:anchor>
        </w:drawing>
      </w:r>
    </w:p>
    <w:p w14:paraId="74CEA0AA" w14:textId="77777777" w:rsidR="00BD2DEE" w:rsidRDefault="00BD2DEE" w:rsidP="00BD2DEE">
      <w:pPr>
        <w:rPr>
          <w:szCs w:val="18"/>
        </w:rPr>
      </w:pPr>
      <w:r w:rsidRPr="00475209">
        <w:rPr>
          <w:i/>
          <w:szCs w:val="18"/>
        </w:rPr>
        <w:t>Figure</w:t>
      </w:r>
      <w:r>
        <w:rPr>
          <w:szCs w:val="18"/>
        </w:rPr>
        <w:t xml:space="preserve"> </w:t>
      </w:r>
      <w:r w:rsidRPr="00475209">
        <w:rPr>
          <w:i/>
          <w:szCs w:val="18"/>
        </w:rPr>
        <w:t>1</w:t>
      </w:r>
      <w:r>
        <w:rPr>
          <w:i/>
          <w:szCs w:val="18"/>
        </w:rPr>
        <w:t>4</w:t>
      </w:r>
      <w:r>
        <w:rPr>
          <w:szCs w:val="18"/>
        </w:rPr>
        <w:t xml:space="preserve">: </w:t>
      </w:r>
      <w:r w:rsidRPr="007B50FE">
        <w:rPr>
          <w:szCs w:val="18"/>
        </w:rPr>
        <w:t>Categorical heat map images generated from the pressure readings</w:t>
      </w:r>
    </w:p>
    <w:p w14:paraId="35F6A247" w14:textId="77777777" w:rsidR="00BD2DEE" w:rsidRPr="000A70A5" w:rsidRDefault="00BD2DEE" w:rsidP="00BD2DEE">
      <w:pPr>
        <w:rPr>
          <w:sz w:val="18"/>
          <w:szCs w:val="18"/>
        </w:rPr>
      </w:pPr>
    </w:p>
    <w:p w14:paraId="51BC55D5" w14:textId="4E6BB800" w:rsidR="00BD2DEE" w:rsidRPr="00CA25DE" w:rsidRDefault="00DC2699" w:rsidP="00DC2699">
      <w:pPr>
        <w:rPr>
          <w:szCs w:val="18"/>
        </w:rPr>
      </w:pPr>
      <w:r>
        <w:rPr>
          <w:noProof/>
          <w:szCs w:val="18"/>
        </w:rPr>
        <w:lastRenderedPageBreak/>
        <w:drawing>
          <wp:anchor distT="0" distB="0" distL="114300" distR="114300" simplePos="0" relativeHeight="251682816" behindDoc="0" locked="0" layoutInCell="1" allowOverlap="1" wp14:anchorId="6F874391" wp14:editId="4D87FAE4">
            <wp:simplePos x="0" y="0"/>
            <wp:positionH relativeFrom="margin">
              <wp:align>right</wp:align>
            </wp:positionH>
            <wp:positionV relativeFrom="paragraph">
              <wp:posOffset>292</wp:posOffset>
            </wp:positionV>
            <wp:extent cx="2887345" cy="1520825"/>
            <wp:effectExtent l="0" t="0" r="8255" b="317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port_Android_app_screenshots.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7345" cy="1520825"/>
                    </a:xfrm>
                    <a:prstGeom prst="rect">
                      <a:avLst/>
                    </a:prstGeom>
                  </pic:spPr>
                </pic:pic>
              </a:graphicData>
            </a:graphic>
          </wp:anchor>
        </w:drawing>
      </w:r>
      <w:r w:rsidR="00BD2DEE">
        <w:rPr>
          <w:szCs w:val="18"/>
        </w:rPr>
        <w:t xml:space="preserve"> </w:t>
      </w:r>
    </w:p>
    <w:p w14:paraId="5DA0F218" w14:textId="77777777" w:rsidR="00BD2DEE" w:rsidRDefault="00BD2DEE" w:rsidP="00677A10">
      <w:pPr>
        <w:ind w:left="28"/>
      </w:pPr>
    </w:p>
    <w:p w14:paraId="004444BB" w14:textId="77777777" w:rsidR="00994A6E" w:rsidRDefault="00994A6E" w:rsidP="00677A10">
      <w:pPr>
        <w:ind w:left="28"/>
      </w:pPr>
    </w:p>
    <w:p w14:paraId="257778B0" w14:textId="77777777" w:rsidR="00DC2699" w:rsidRPr="00F676F0" w:rsidRDefault="00DC2699" w:rsidP="00DC2699">
      <w:pPr>
        <w:widowControl w:val="0"/>
      </w:pPr>
      <w:r>
        <w:t xml:space="preserve">A key distinction between KNN classifier and TensorFlow Image classification is that TensorFlow uses neural network whereas KNN classifier </w:t>
      </w:r>
      <w:r w:rsidRPr="00BD68E5">
        <w:rPr>
          <w:noProof/>
        </w:rPr>
        <w:t>keep</w:t>
      </w:r>
      <w:r>
        <w:rPr>
          <w:noProof/>
        </w:rPr>
        <w:t>s</w:t>
      </w:r>
      <w:r>
        <w:t xml:space="preserve"> the entire training data set for prediction. TensorFlow during the training process retrains the last layer of the Inception V3 model that has </w:t>
      </w:r>
      <w:r w:rsidRPr="00A17CD9">
        <w:rPr>
          <w:noProof/>
        </w:rPr>
        <w:t>been trained</w:t>
      </w:r>
      <w:r>
        <w:t xml:space="preserve"> on millions of images. The issue with KNN classification is that the entire dataset has to </w:t>
      </w:r>
      <w:r w:rsidRPr="002F5D0A">
        <w:rPr>
          <w:noProof/>
        </w:rPr>
        <w:t>be stored</w:t>
      </w:r>
      <w:r>
        <w:t xml:space="preserve"> and over time the dataset has to be updated. As we also must keep the entire training </w:t>
      </w:r>
      <w:r w:rsidRPr="00AF6CA0">
        <w:rPr>
          <w:noProof/>
        </w:rPr>
        <w:t>dataset</w:t>
      </w:r>
      <w:r>
        <w:rPr>
          <w:noProof/>
        </w:rPr>
        <w:t>,</w:t>
      </w:r>
      <w:r>
        <w:t xml:space="preserve"> it becomes inefficient over time, </w:t>
      </w:r>
      <w:r w:rsidRPr="00AF6CA0">
        <w:rPr>
          <w:noProof/>
        </w:rPr>
        <w:t>and</w:t>
      </w:r>
      <w:r>
        <w:t xml:space="preserve"> better data storage methods will be required. Therefore, it </w:t>
      </w:r>
      <w:r w:rsidRPr="00A17CD9">
        <w:rPr>
          <w:noProof/>
        </w:rPr>
        <w:t>is preferred</w:t>
      </w:r>
      <w:r>
        <w:t xml:space="preserve"> that the data set used </w:t>
      </w:r>
      <w:r w:rsidRPr="002F5D0A">
        <w:rPr>
          <w:noProof/>
        </w:rPr>
        <w:t>is kept</w:t>
      </w:r>
      <w:r>
        <w:t xml:space="preserve"> the way it is. If using KNN </w:t>
      </w:r>
      <w:r w:rsidRPr="00AF6CA0">
        <w:rPr>
          <w:noProof/>
        </w:rPr>
        <w:t>classifier</w:t>
      </w:r>
      <w:r>
        <w:rPr>
          <w:noProof/>
        </w:rPr>
        <w:t>,</w:t>
      </w:r>
      <w:r>
        <w:t xml:space="preserve"> the system will have to search through the entire training data set to find the most common occurrences and then classify the data. As for our </w:t>
      </w:r>
      <w:r w:rsidRPr="002F5D0A">
        <w:rPr>
          <w:noProof/>
        </w:rPr>
        <w:t>solution</w:t>
      </w:r>
      <w:r>
        <w:rPr>
          <w:noProof/>
        </w:rPr>
        <w:t>,</w:t>
      </w:r>
      <w:r>
        <w:t xml:space="preserve"> one set of data contains 171 sensor values this method over time will have extensive computation overhead. A neural network will be able to classify data much </w:t>
      </w:r>
      <w:r w:rsidRPr="00A17CD9">
        <w:rPr>
          <w:noProof/>
        </w:rPr>
        <w:t>easily</w:t>
      </w:r>
      <w:r>
        <w:t xml:space="preserve"> as it does not have to traverse through the entire training dataset every time.</w:t>
      </w:r>
    </w:p>
    <w:p w14:paraId="5676C52F" w14:textId="77777777" w:rsidR="00DC2699" w:rsidRDefault="00DC2699" w:rsidP="00677A10">
      <w:pPr>
        <w:ind w:left="28"/>
      </w:pPr>
      <w:bookmarkStart w:id="0" w:name="_GoBack"/>
      <w:bookmarkEnd w:id="0"/>
    </w:p>
    <w:p w14:paraId="43F43912" w14:textId="3ACC9B83" w:rsidR="00677A10" w:rsidRDefault="00677A10" w:rsidP="00677A10">
      <w:pPr>
        <w:ind w:left="28"/>
      </w:pPr>
      <w:r>
        <w:t>Pressure Sensors can be of various types such as piezoresistive material, conductive wires, fibre-optical or fibre-</w:t>
      </w:r>
      <w:r w:rsidRPr="00A17CD9">
        <w:rPr>
          <w:noProof/>
        </w:rPr>
        <w:t>gratting</w:t>
      </w:r>
      <w:r>
        <w:t xml:space="preserve"> sensor. Although different in their construction</w:t>
      </w:r>
      <w:r w:rsidR="00AB4755">
        <w:t xml:space="preserve">, </w:t>
      </w:r>
      <w:r>
        <w:t xml:space="preserve">they </w:t>
      </w:r>
      <w:r w:rsidR="00DD678D">
        <w:t>are all used to gather</w:t>
      </w:r>
      <w:r>
        <w:t xml:space="preserve"> data related to the pressure applied to these sensors. </w:t>
      </w:r>
      <w:r w:rsidR="000142F5">
        <w:t>Some of these sensors</w:t>
      </w:r>
      <w:r>
        <w:t xml:space="preserve"> have </w:t>
      </w:r>
      <w:r w:rsidRPr="00A17CD9">
        <w:rPr>
          <w:noProof/>
        </w:rPr>
        <w:t>been used</w:t>
      </w:r>
      <w:r>
        <w:t xml:space="preserve"> in some of the previously developed solutions </w:t>
      </w:r>
      <w:r w:rsidR="00657736">
        <w:t xml:space="preserve">listed in the </w:t>
      </w:r>
      <w:r w:rsidR="0079134A">
        <w:t xml:space="preserve">“III </w:t>
      </w:r>
      <w:r w:rsidR="00657736">
        <w:t>Related Work</w:t>
      </w:r>
      <w:r w:rsidR="0079134A">
        <w:t>”</w:t>
      </w:r>
      <w:r w:rsidR="00657736">
        <w:t xml:space="preserve"> section</w:t>
      </w:r>
      <w:r>
        <w:t xml:space="preserve">. For our </w:t>
      </w:r>
      <w:r w:rsidRPr="00D77ED3">
        <w:rPr>
          <w:noProof/>
        </w:rPr>
        <w:t>application</w:t>
      </w:r>
      <w:r w:rsidR="00D77ED3">
        <w:rPr>
          <w:noProof/>
        </w:rPr>
        <w:t>,</w:t>
      </w:r>
      <w:r>
        <w:t xml:space="preserve"> we determined that the piezo-resistive</w:t>
      </w:r>
      <w:r w:rsidR="009E307B">
        <w:t xml:space="preserve"> </w:t>
      </w:r>
      <w:r>
        <w:t>sensors</w:t>
      </w:r>
      <w:r w:rsidR="00922140">
        <w:t xml:space="preserve"> </w:t>
      </w:r>
      <w:r w:rsidR="009E307B">
        <w:t>(FSRs)</w:t>
      </w:r>
      <w:r>
        <w:t xml:space="preserve"> will be appropriate as these are non-intrusive. This material is also inexpensive and allows us to develop an affordable solution.</w:t>
      </w:r>
    </w:p>
    <w:p w14:paraId="1A6230BB" w14:textId="0345DD5D" w:rsidR="00677A10" w:rsidRDefault="00677A10" w:rsidP="00791781"/>
    <w:p w14:paraId="3DBF86B4" w14:textId="0AC06981" w:rsidR="00BD2DEE" w:rsidRDefault="00BD2DEE" w:rsidP="00BD2DEE">
      <w:pPr>
        <w:ind w:firstLine="28"/>
      </w:pPr>
      <w:r>
        <w:t xml:space="preserve">Machine Learning is used to classify posture by the python script. The machine learning tool used in our design is TensorFlow. Whenever </w:t>
      </w:r>
      <w:r w:rsidRPr="00FE20D5">
        <w:rPr>
          <w:noProof/>
        </w:rPr>
        <w:t xml:space="preserve">the </w:t>
      </w:r>
      <w:r>
        <w:rPr>
          <w:noProof/>
        </w:rPr>
        <w:t>server updates the table</w:t>
      </w:r>
      <w:r>
        <w:t xml:space="preserve"> with new data, </w:t>
      </w:r>
      <w:r w:rsidRPr="00FE20D5">
        <w:rPr>
          <w:noProof/>
        </w:rPr>
        <w:t>the</w:t>
      </w:r>
      <w:r>
        <w:t xml:space="preserve"> python script begins to classify it. The Android application then provides the processed information to the end user. The information provided is the current sleep posture and the statistical data for a specified date. The statistical data contains the overall time in bed and the posture distribution. The application also generates fall warning alert when the user is sleeping closer to the edge of the mat. The fall warning will help in preventing any potential fall injuries. If a user sleeps in one posture for a </w:t>
      </w:r>
      <w:r w:rsidRPr="0060216C">
        <w:t>significant amount</w:t>
      </w:r>
      <w:r>
        <w:t xml:space="preserve"> of time a bed sore alert is generated for the caregiver so that they can attend the patient and help change their posture. Bed unoccupied alert </w:t>
      </w:r>
      <w:r w:rsidRPr="00A17CD9">
        <w:rPr>
          <w:noProof/>
        </w:rPr>
        <w:t>is generated</w:t>
      </w:r>
      <w:r>
        <w:t xml:space="preserve"> when the user leaves the bed which is also helpful for the caregivers. </w:t>
      </w:r>
    </w:p>
    <w:p w14:paraId="129C30A4" w14:textId="0D02AE97" w:rsidR="000D18BB" w:rsidRDefault="000D18BB" w:rsidP="00BD2DEE">
      <w:pPr>
        <w:ind w:firstLine="28"/>
      </w:pPr>
    </w:p>
    <w:p w14:paraId="3AF0945F" w14:textId="4C887916" w:rsidR="000D18BB" w:rsidRDefault="000D18BB" w:rsidP="000D18BB">
      <w:pPr>
        <w:pStyle w:val="Heading1"/>
        <w:keepNext w:val="0"/>
        <w:widowControl w:val="0"/>
        <w:numPr>
          <w:ilvl w:val="0"/>
          <w:numId w:val="1"/>
        </w:numPr>
      </w:pPr>
      <w:r>
        <w:t>Mobile Application</w:t>
      </w:r>
    </w:p>
    <w:p w14:paraId="1C867C7F" w14:textId="6E62E4E8" w:rsidR="000D18BB" w:rsidRDefault="000D18BB" w:rsidP="00BD2DEE">
      <w:pPr>
        <w:ind w:firstLine="28"/>
      </w:pPr>
    </w:p>
    <w:p w14:paraId="098B6A58" w14:textId="77777777" w:rsidR="000D18BB" w:rsidRDefault="000D18BB" w:rsidP="000D18BB">
      <w:pPr>
        <w:rPr>
          <w:szCs w:val="18"/>
        </w:rPr>
      </w:pPr>
      <w:r w:rsidRPr="00475209">
        <w:rPr>
          <w:i/>
          <w:szCs w:val="18"/>
        </w:rPr>
        <w:t>Figure</w:t>
      </w:r>
      <w:r>
        <w:rPr>
          <w:szCs w:val="18"/>
        </w:rPr>
        <w:t xml:space="preserve"> </w:t>
      </w:r>
      <w:r w:rsidRPr="00475209">
        <w:rPr>
          <w:i/>
          <w:szCs w:val="18"/>
        </w:rPr>
        <w:t>1</w:t>
      </w:r>
      <w:r>
        <w:rPr>
          <w:i/>
          <w:szCs w:val="18"/>
        </w:rPr>
        <w:t>5</w:t>
      </w:r>
      <w:r>
        <w:rPr>
          <w:szCs w:val="18"/>
        </w:rPr>
        <w:t>: Android App Screenshots</w:t>
      </w:r>
    </w:p>
    <w:p w14:paraId="447B6020" w14:textId="77777777" w:rsidR="000D18BB" w:rsidRDefault="000D18BB" w:rsidP="000D18BB">
      <w:pPr>
        <w:rPr>
          <w:szCs w:val="18"/>
        </w:rPr>
      </w:pPr>
    </w:p>
    <w:p w14:paraId="4C238145" w14:textId="28CF1EFF" w:rsidR="000D18BB" w:rsidRDefault="00F97077" w:rsidP="000D18BB">
      <w:pPr>
        <w:rPr>
          <w:szCs w:val="18"/>
        </w:rPr>
      </w:pPr>
      <w:r w:rsidRPr="00CA25DE">
        <w:rPr>
          <w:szCs w:val="18"/>
        </w:rPr>
        <w:t>The final stage of our solution was to display the processed data to the user using a smartphone.</w:t>
      </w:r>
      <w:r>
        <w:rPr>
          <w:szCs w:val="18"/>
        </w:rPr>
        <w:t xml:space="preserve"> </w:t>
      </w:r>
      <w:r w:rsidR="000D18BB" w:rsidRPr="005015A2">
        <w:rPr>
          <w:szCs w:val="18"/>
        </w:rPr>
        <w:t xml:space="preserve">Fig. </w:t>
      </w:r>
      <w:r w:rsidR="000D18BB">
        <w:rPr>
          <w:szCs w:val="18"/>
        </w:rPr>
        <w:t>15</w:t>
      </w:r>
      <w:r w:rsidR="000D18BB" w:rsidRPr="005015A2">
        <w:rPr>
          <w:szCs w:val="18"/>
        </w:rPr>
        <w:t xml:space="preserve"> shows the screenshots of our Android app. The first screenshot is of the user login. The User Login </w:t>
      </w:r>
      <w:r w:rsidR="000D18BB">
        <w:rPr>
          <w:szCs w:val="18"/>
        </w:rPr>
        <w:t xml:space="preserve">screen </w:t>
      </w:r>
      <w:r w:rsidR="000D18BB" w:rsidRPr="005015A2">
        <w:rPr>
          <w:szCs w:val="18"/>
        </w:rPr>
        <w:t xml:space="preserve">also provides a general </w:t>
      </w:r>
      <w:r w:rsidR="000D18BB">
        <w:rPr>
          <w:szCs w:val="18"/>
        </w:rPr>
        <w:t xml:space="preserve">description </w:t>
      </w:r>
      <w:r w:rsidR="000D18BB">
        <w:rPr>
          <w:noProof/>
          <w:szCs w:val="18"/>
        </w:rPr>
        <w:t>of</w:t>
      </w:r>
      <w:r w:rsidR="000D18BB">
        <w:rPr>
          <w:szCs w:val="18"/>
        </w:rPr>
        <w:t xml:space="preserve"> the application</w:t>
      </w:r>
      <w:r w:rsidR="000D18BB" w:rsidRPr="005015A2">
        <w:rPr>
          <w:szCs w:val="18"/>
        </w:rPr>
        <w:t xml:space="preserve">. Once </w:t>
      </w:r>
      <w:r w:rsidR="000D18BB">
        <w:rPr>
          <w:szCs w:val="18"/>
        </w:rPr>
        <w:t>a user has</w:t>
      </w:r>
      <w:r w:rsidR="000D18BB" w:rsidRPr="005015A2">
        <w:rPr>
          <w:szCs w:val="18"/>
        </w:rPr>
        <w:t xml:space="preserve"> successfully logged </w:t>
      </w:r>
      <w:r w:rsidR="000D18BB" w:rsidRPr="00062D8D">
        <w:rPr>
          <w:noProof/>
          <w:szCs w:val="18"/>
        </w:rPr>
        <w:t>in</w:t>
      </w:r>
      <w:r w:rsidR="000D18BB">
        <w:rPr>
          <w:noProof/>
          <w:szCs w:val="18"/>
        </w:rPr>
        <w:t>,</w:t>
      </w:r>
      <w:r w:rsidR="000D18BB" w:rsidRPr="005015A2">
        <w:rPr>
          <w:szCs w:val="18"/>
        </w:rPr>
        <w:t xml:space="preserve"> </w:t>
      </w:r>
      <w:r w:rsidR="000D18BB">
        <w:rPr>
          <w:szCs w:val="18"/>
        </w:rPr>
        <w:t xml:space="preserve">the </w:t>
      </w:r>
      <w:r w:rsidR="000D18BB" w:rsidRPr="00062D8D">
        <w:rPr>
          <w:noProof/>
          <w:szCs w:val="18"/>
        </w:rPr>
        <w:t>user</w:t>
      </w:r>
      <w:r w:rsidR="000D18BB">
        <w:rPr>
          <w:szCs w:val="18"/>
        </w:rPr>
        <w:t xml:space="preserve"> can then</w:t>
      </w:r>
      <w:r w:rsidR="000D18BB" w:rsidRPr="005015A2">
        <w:rPr>
          <w:szCs w:val="18"/>
        </w:rPr>
        <w:t xml:space="preserve"> access the dashboard</w:t>
      </w:r>
      <w:r w:rsidR="000D18BB">
        <w:rPr>
          <w:szCs w:val="18"/>
        </w:rPr>
        <w:t xml:space="preserve"> (Fig. 15 (B))</w:t>
      </w:r>
      <w:r w:rsidR="000D18BB" w:rsidRPr="005015A2">
        <w:rPr>
          <w:szCs w:val="18"/>
        </w:rPr>
        <w:t xml:space="preserve"> from where </w:t>
      </w:r>
      <w:r w:rsidR="000D18BB">
        <w:rPr>
          <w:szCs w:val="18"/>
        </w:rPr>
        <w:t xml:space="preserve">the </w:t>
      </w:r>
      <w:r w:rsidR="000D18BB" w:rsidRPr="00062D8D">
        <w:rPr>
          <w:noProof/>
          <w:szCs w:val="18"/>
        </w:rPr>
        <w:t>user</w:t>
      </w:r>
      <w:r w:rsidR="000D18BB" w:rsidRPr="005015A2">
        <w:rPr>
          <w:szCs w:val="18"/>
        </w:rPr>
        <w:t xml:space="preserve"> can check the </w:t>
      </w:r>
      <w:r w:rsidR="000D18BB">
        <w:rPr>
          <w:szCs w:val="18"/>
        </w:rPr>
        <w:t>current</w:t>
      </w:r>
      <w:r w:rsidR="000D18BB" w:rsidRPr="005015A2">
        <w:rPr>
          <w:szCs w:val="18"/>
        </w:rPr>
        <w:t xml:space="preserve"> status of </w:t>
      </w:r>
      <w:r w:rsidR="000D18BB">
        <w:rPr>
          <w:szCs w:val="18"/>
        </w:rPr>
        <w:t xml:space="preserve">the </w:t>
      </w:r>
      <w:r w:rsidR="000D18BB" w:rsidRPr="00062D8D">
        <w:rPr>
          <w:noProof/>
          <w:szCs w:val="18"/>
        </w:rPr>
        <w:t>mat</w:t>
      </w:r>
      <w:r w:rsidR="000D18BB" w:rsidRPr="005015A2">
        <w:rPr>
          <w:szCs w:val="18"/>
        </w:rPr>
        <w:t xml:space="preserve"> of whether someone is on the mat or not.</w:t>
      </w:r>
      <w:r w:rsidR="000D18BB">
        <w:rPr>
          <w:szCs w:val="18"/>
        </w:rPr>
        <w:t xml:space="preserve"> “Posture” option when clicked uses cartoon images as an indication of the current posture the person is </w:t>
      </w:r>
      <w:r w:rsidR="000D18BB" w:rsidRPr="00103BF5">
        <w:rPr>
          <w:noProof/>
          <w:szCs w:val="18"/>
        </w:rPr>
        <w:t>in</w:t>
      </w:r>
      <w:r w:rsidR="000D18BB">
        <w:rPr>
          <w:noProof/>
          <w:szCs w:val="18"/>
        </w:rPr>
        <w:t xml:space="preserve"> as seen in Fig. 16</w:t>
      </w:r>
      <w:r w:rsidR="000D18BB">
        <w:rPr>
          <w:szCs w:val="18"/>
        </w:rPr>
        <w:t xml:space="preserve">. To get details regarding the sleep posture for a given night the user can select “Stats” option and then select a date through the calendar menu. The “Stats” option also provides information regarding how to overall time in bed. This time </w:t>
      </w:r>
      <w:r w:rsidR="000D18BB" w:rsidRPr="00A17CD9">
        <w:rPr>
          <w:noProof/>
          <w:szCs w:val="18"/>
        </w:rPr>
        <w:t>is measured</w:t>
      </w:r>
      <w:r w:rsidR="000D18BB">
        <w:rPr>
          <w:szCs w:val="18"/>
        </w:rPr>
        <w:t xml:space="preserve"> from midday of the select date to the midday of the next day</w:t>
      </w:r>
      <w:r w:rsidR="000D18BB">
        <w:rPr>
          <w:noProof/>
          <w:szCs w:val="18"/>
        </w:rPr>
        <w:t>;</w:t>
      </w:r>
      <w:r w:rsidR="000D18BB" w:rsidRPr="00A17CD9">
        <w:rPr>
          <w:noProof/>
          <w:szCs w:val="18"/>
        </w:rPr>
        <w:t xml:space="preserve"> this</w:t>
      </w:r>
      <w:r w:rsidR="000D18BB">
        <w:rPr>
          <w:szCs w:val="18"/>
        </w:rPr>
        <w:t xml:space="preserve"> covers 24 hours, a complete day.</w:t>
      </w:r>
    </w:p>
    <w:p w14:paraId="0922FF26" w14:textId="77777777" w:rsidR="000D18BB" w:rsidRDefault="000D18BB" w:rsidP="000D18BB">
      <w:pPr>
        <w:rPr>
          <w:szCs w:val="18"/>
        </w:rPr>
      </w:pPr>
    </w:p>
    <w:p w14:paraId="1EA3086F" w14:textId="77777777" w:rsidR="000D18BB" w:rsidRDefault="000D18BB" w:rsidP="00DC2699">
      <w:pPr>
        <w:ind w:firstLine="720"/>
        <w:rPr>
          <w:szCs w:val="18"/>
        </w:rPr>
      </w:pPr>
      <w:r>
        <w:rPr>
          <w:szCs w:val="18"/>
        </w:rPr>
        <w:t xml:space="preserve">Edge Alert is triggered when the system detects that the user is close to either the left or the right edge of the mat which can </w:t>
      </w:r>
      <w:r w:rsidRPr="00A17CD9">
        <w:rPr>
          <w:noProof/>
          <w:szCs w:val="18"/>
        </w:rPr>
        <w:t>be seen</w:t>
      </w:r>
      <w:r>
        <w:rPr>
          <w:szCs w:val="18"/>
        </w:rPr>
        <w:t xml:space="preserve"> in Fig. 16 (F). When the user leaves the bed the “Bed Alert” is triggered for the caregiver. </w:t>
      </w:r>
      <w:r w:rsidRPr="00A17CD9">
        <w:rPr>
          <w:noProof/>
          <w:szCs w:val="18"/>
        </w:rPr>
        <w:t>This</w:t>
      </w:r>
      <w:r>
        <w:rPr>
          <w:szCs w:val="18"/>
        </w:rPr>
        <w:t xml:space="preserve"> notifies the caregiver that the bed occupant has left the bed. Both alerts are intended to inform the android application user about the possibility that the user may fall or has fallen out of bed.</w:t>
      </w:r>
    </w:p>
    <w:p w14:paraId="62F49124" w14:textId="77777777" w:rsidR="000D18BB" w:rsidRPr="00101E8B" w:rsidRDefault="000D18BB" w:rsidP="00BD2DEE">
      <w:pPr>
        <w:ind w:firstLine="28"/>
      </w:pPr>
    </w:p>
    <w:p w14:paraId="248016AE" w14:textId="2B7E7D8C" w:rsidR="001F676D" w:rsidRDefault="001F676D" w:rsidP="00791781"/>
    <w:p w14:paraId="560A6FA4" w14:textId="7519134D" w:rsidR="00791781" w:rsidRPr="00791781" w:rsidRDefault="00791781" w:rsidP="00791781"/>
    <w:p w14:paraId="766EDE23" w14:textId="01C9F33C" w:rsidR="0077116A" w:rsidRDefault="00F22538" w:rsidP="006F4458">
      <w:pPr>
        <w:pStyle w:val="Heading1"/>
        <w:keepNext w:val="0"/>
        <w:widowControl w:val="0"/>
        <w:numPr>
          <w:ilvl w:val="0"/>
          <w:numId w:val="1"/>
        </w:numPr>
      </w:pPr>
      <w:r>
        <w:t>Experimental Results</w:t>
      </w:r>
    </w:p>
    <w:p w14:paraId="2CF85A84" w14:textId="0F822637" w:rsidR="00A90AD3" w:rsidRDefault="00295192" w:rsidP="007905F9">
      <w:pPr>
        <w:pStyle w:val="ListParagraph"/>
        <w:numPr>
          <w:ilvl w:val="0"/>
          <w:numId w:val="10"/>
        </w:numPr>
      </w:pPr>
      <w:r>
        <w:t xml:space="preserve">Wireless </w:t>
      </w:r>
      <w:r w:rsidR="00674C82">
        <w:t>Connectivity</w:t>
      </w:r>
    </w:p>
    <w:p w14:paraId="5A8D41A0" w14:textId="4C10C001" w:rsidR="00C22375" w:rsidRDefault="00475A2E" w:rsidP="00A90AD3">
      <w:r>
        <w:t xml:space="preserve">As we wanted to send data to the </w:t>
      </w:r>
      <w:r w:rsidRPr="00D77ED3">
        <w:rPr>
          <w:noProof/>
        </w:rPr>
        <w:t>server</w:t>
      </w:r>
      <w:r w:rsidR="00D77ED3">
        <w:rPr>
          <w:noProof/>
        </w:rPr>
        <w:t>,</w:t>
      </w:r>
      <w:r>
        <w:t xml:space="preserve"> we investigated different options </w:t>
      </w:r>
      <w:r w:rsidR="00FB3817">
        <w:t>for</w:t>
      </w:r>
      <w:r>
        <w:t xml:space="preserve"> IoT connectivity such as Bluetooth, ZigBee, </w:t>
      </w:r>
      <w:r w:rsidR="0037293B">
        <w:t>Wi-Fi</w:t>
      </w:r>
      <w:r>
        <w:t xml:space="preserve"> and Cellular connectivity. Bluetooth is great </w:t>
      </w:r>
      <w:r w:rsidR="00FB3817">
        <w:t>as it has low power consumption</w:t>
      </w:r>
      <w:r w:rsidR="00C534D6">
        <w:t>.</w:t>
      </w:r>
      <w:r w:rsidR="00FB3817">
        <w:t xml:space="preserve"> </w:t>
      </w:r>
      <w:r w:rsidR="00C534D6">
        <w:t>H</w:t>
      </w:r>
      <w:r>
        <w:t>owever</w:t>
      </w:r>
      <w:r w:rsidR="00C534D6">
        <w:t>,</w:t>
      </w:r>
      <w:r>
        <w:t xml:space="preserve"> it still requires the user to provide a device that </w:t>
      </w:r>
      <w:r w:rsidRPr="00A17CD9">
        <w:rPr>
          <w:noProof/>
        </w:rPr>
        <w:t>not only has Bluetooth</w:t>
      </w:r>
      <w:r>
        <w:t xml:space="preserve"> but also has the </w:t>
      </w:r>
      <w:r w:rsidR="0037293B">
        <w:t>Wi-Fi</w:t>
      </w:r>
      <w:r>
        <w:t xml:space="preserve"> connectivity</w:t>
      </w:r>
      <w:r w:rsidR="00FB3817">
        <w:t xml:space="preserve"> as the device would eventually have to transmit data to the server</w:t>
      </w:r>
      <w:r>
        <w:t xml:space="preserve">. </w:t>
      </w:r>
      <w:r w:rsidR="00C22375">
        <w:t xml:space="preserve">Bluetooth also has a limited range and slower data transfer compared to </w:t>
      </w:r>
      <w:r w:rsidR="0037293B">
        <w:t>Wi-Fi</w:t>
      </w:r>
      <w:r w:rsidR="00C22375">
        <w:t xml:space="preserve">. </w:t>
      </w:r>
      <w:r w:rsidR="00FB3817">
        <w:t xml:space="preserve">GSM (Global </w:t>
      </w:r>
      <w:r w:rsidR="00277F99">
        <w:t>system for mobile</w:t>
      </w:r>
      <w:r w:rsidR="00FB3817">
        <w:t>)</w:t>
      </w:r>
      <w:r w:rsidR="00277F99">
        <w:t xml:space="preserve"> network was another possibility and </w:t>
      </w:r>
      <w:r w:rsidR="00277F99" w:rsidRPr="00A17CD9">
        <w:rPr>
          <w:noProof/>
        </w:rPr>
        <w:t>was also considered</w:t>
      </w:r>
      <w:r w:rsidR="00277F99">
        <w:t xml:space="preserve"> as this would </w:t>
      </w:r>
      <w:r w:rsidR="00277F99" w:rsidRPr="00A17CD9">
        <w:rPr>
          <w:noProof/>
        </w:rPr>
        <w:t>eas</w:t>
      </w:r>
      <w:r w:rsidR="00A17CD9">
        <w:rPr>
          <w:noProof/>
        </w:rPr>
        <w:t>il</w:t>
      </w:r>
      <w:r w:rsidR="00277F99" w:rsidRPr="00A17CD9">
        <w:rPr>
          <w:noProof/>
        </w:rPr>
        <w:t>y</w:t>
      </w:r>
      <w:r w:rsidR="00277F99">
        <w:t xml:space="preserve"> connect our system to the mobile network and the sensor data could be transmitted </w:t>
      </w:r>
      <w:r w:rsidR="00277F99">
        <w:lastRenderedPageBreak/>
        <w:t xml:space="preserve">from there onwards to the cloud server. However, a major drawback is that this is an expensive service and will not be suitable for our users and for sending sleep monitoring data for a few hours continuously. </w:t>
      </w:r>
    </w:p>
    <w:p w14:paraId="5289C5B7" w14:textId="0DF2D573" w:rsidR="00C22375" w:rsidRDefault="00C22375" w:rsidP="00A90AD3"/>
    <w:p w14:paraId="37F35A12" w14:textId="5090CE0C" w:rsidR="00277F99" w:rsidRDefault="00277F99" w:rsidP="00A90AD3">
      <w:r>
        <w:t xml:space="preserve">Another option considered is Zigbee. Zigbee is a great tool for mesh network and is also inexpensive. </w:t>
      </w:r>
      <w:r w:rsidR="00A17CD9">
        <w:t>However,</w:t>
      </w:r>
      <w:r>
        <w:t xml:space="preserve"> the data transfer rate is slow (20kbps) and would also require our user to provide a dedicated router for our </w:t>
      </w:r>
      <w:r w:rsidR="00A17CD9">
        <w:rPr>
          <w:noProof/>
        </w:rPr>
        <w:t>ZigB</w:t>
      </w:r>
      <w:r w:rsidRPr="00A17CD9">
        <w:rPr>
          <w:noProof/>
        </w:rPr>
        <w:t>ee</w:t>
      </w:r>
      <w:r>
        <w:t xml:space="preserve"> network. </w:t>
      </w:r>
      <w:r w:rsidRPr="00A17CD9">
        <w:rPr>
          <w:noProof/>
        </w:rPr>
        <w:t>T</w:t>
      </w:r>
      <w:r w:rsidR="00A17CD9" w:rsidRPr="00A17CD9">
        <w:rPr>
          <w:noProof/>
        </w:rPr>
        <w:t>his</w:t>
      </w:r>
      <w:r w:rsidR="00A17CD9">
        <w:rPr>
          <w:noProof/>
        </w:rPr>
        <w:t xml:space="preserve"> </w:t>
      </w:r>
      <w:r>
        <w:t xml:space="preserve">would again </w:t>
      </w:r>
      <w:r w:rsidRPr="00A17CD9">
        <w:rPr>
          <w:noProof/>
        </w:rPr>
        <w:t>result in an increase in</w:t>
      </w:r>
      <w:r>
        <w:t xml:space="preserve"> cost. The last option that we </w:t>
      </w:r>
      <w:r w:rsidR="00A17CD9">
        <w:t>considered,</w:t>
      </w:r>
      <w:r>
        <w:t xml:space="preserve"> and we used</w:t>
      </w:r>
      <w:r w:rsidR="00C534D6">
        <w:t xml:space="preserve"> in</w:t>
      </w:r>
      <w:r>
        <w:t xml:space="preserve"> our solution is the Wi-Fi. Almost every home now has Wi-Fi</w:t>
      </w:r>
      <w:r w:rsidR="007926A3">
        <w:t xml:space="preserve">. Wi-fi has a high data transfer speed of about 900MBps and has a much greater range than Zigbee and Bluetooth. Since Wi-Fi service </w:t>
      </w:r>
      <w:r w:rsidR="007926A3" w:rsidRPr="00A17CD9">
        <w:rPr>
          <w:noProof/>
        </w:rPr>
        <w:t>is widely installed</w:t>
      </w:r>
      <w:r w:rsidR="00953C2E">
        <w:t xml:space="preserve">, it </w:t>
      </w:r>
      <w:r w:rsidR="00953C2E" w:rsidRPr="00A17CD9">
        <w:rPr>
          <w:noProof/>
        </w:rPr>
        <w:t>was decided</w:t>
      </w:r>
      <w:r w:rsidR="00953C2E">
        <w:t xml:space="preserve"> that our solution will have Wi-Fi connectivity. </w:t>
      </w:r>
    </w:p>
    <w:p w14:paraId="5653E89E" w14:textId="5F929E5B" w:rsidR="00A90AD3" w:rsidRDefault="00A90AD3" w:rsidP="00A90AD3"/>
    <w:p w14:paraId="2082F361" w14:textId="730E378C" w:rsidR="007905F9" w:rsidRDefault="00674C82" w:rsidP="00840ECB">
      <w:pPr>
        <w:pStyle w:val="ListParagraph"/>
        <w:numPr>
          <w:ilvl w:val="0"/>
          <w:numId w:val="10"/>
        </w:numPr>
      </w:pPr>
      <w:r>
        <w:t>Hardware</w:t>
      </w:r>
    </w:p>
    <w:p w14:paraId="54F11B3C" w14:textId="1253F1AB" w:rsidR="007905F9" w:rsidRDefault="007905F9" w:rsidP="00840ECB"/>
    <w:p w14:paraId="3A61F2BD" w14:textId="41E36A4B" w:rsidR="00765C66" w:rsidRDefault="005D2A20" w:rsidP="00840ECB">
      <w:r>
        <w:rPr>
          <w:noProof/>
        </w:rPr>
        <w:drawing>
          <wp:anchor distT="0" distB="0" distL="114300" distR="114300" simplePos="0" relativeHeight="251669504" behindDoc="1" locked="0" layoutInCell="1" allowOverlap="1" wp14:anchorId="753816FB" wp14:editId="29596936">
            <wp:simplePos x="0" y="0"/>
            <wp:positionH relativeFrom="margin">
              <wp:posOffset>3938869</wp:posOffset>
            </wp:positionH>
            <wp:positionV relativeFrom="margin">
              <wp:posOffset>5933917</wp:posOffset>
            </wp:positionV>
            <wp:extent cx="1416050" cy="2108200"/>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port_FSR_Sensor.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16050" cy="2108200"/>
                    </a:xfrm>
                    <a:prstGeom prst="rect">
                      <a:avLst/>
                    </a:prstGeom>
                  </pic:spPr>
                </pic:pic>
              </a:graphicData>
            </a:graphic>
            <wp14:sizeRelH relativeFrom="margin">
              <wp14:pctWidth>0</wp14:pctWidth>
            </wp14:sizeRelH>
            <wp14:sizeRelV relativeFrom="margin">
              <wp14:pctHeight>0</wp14:pctHeight>
            </wp14:sizeRelV>
          </wp:anchor>
        </w:drawing>
      </w:r>
      <w:r w:rsidR="00593C26">
        <w:t xml:space="preserve">Voltage values are fed to the ADC channel </w:t>
      </w:r>
      <w:r w:rsidR="00615D20">
        <w:t>of</w:t>
      </w:r>
      <w:r w:rsidR="00593C26">
        <w:t xml:space="preserve"> the microcontroller using a voltage divider</w:t>
      </w:r>
      <w:r w:rsidR="00C925C3">
        <w:t xml:space="preserve"> illustrated in Fig. 7</w:t>
      </w:r>
      <w:r w:rsidR="00593C26">
        <w:t xml:space="preserve">. This voltage divider is required to read the change in voltage otherwise the read voltage </w:t>
      </w:r>
      <w:r w:rsidR="00C925C3">
        <w:t xml:space="preserve">value </w:t>
      </w:r>
      <w:r w:rsidR="00DF3DE2">
        <w:t>will always be 0V</w:t>
      </w:r>
      <w:r w:rsidR="00615D20">
        <w:t xml:space="preserve"> as it will </w:t>
      </w:r>
      <w:r w:rsidR="00615D20" w:rsidRPr="00A17CD9">
        <w:rPr>
          <w:noProof/>
        </w:rPr>
        <w:t>be connected</w:t>
      </w:r>
      <w:r w:rsidR="00615D20">
        <w:t xml:space="preserve"> to the ground.</w:t>
      </w:r>
      <w:r w:rsidR="00C925C3">
        <w:t xml:space="preserve"> In </w:t>
      </w:r>
      <w:r w:rsidR="00C925C3" w:rsidRPr="00A17CD9">
        <w:rPr>
          <w:noProof/>
        </w:rPr>
        <w:t>Fig</w:t>
      </w:r>
      <w:r w:rsidR="00C925C3">
        <w:t xml:space="preserve">. 7 The FSR_1 </w:t>
      </w:r>
      <w:r w:rsidR="00C925C3" w:rsidRPr="00A17CD9">
        <w:rPr>
          <w:noProof/>
        </w:rPr>
        <w:t>is connected</w:t>
      </w:r>
      <w:r w:rsidR="00C925C3">
        <w:t xml:space="preserve"> to the 5V supply with a 1K ohm resistor. The 1K ohm resistor allowed us to </w:t>
      </w:r>
      <w:r w:rsidR="00C925C3" w:rsidRPr="00A17CD9">
        <w:rPr>
          <w:noProof/>
        </w:rPr>
        <w:t>maximize</w:t>
      </w:r>
      <w:r w:rsidR="00C925C3">
        <w:t xml:space="preserve"> the </w:t>
      </w:r>
      <w:r w:rsidR="00E60004">
        <w:t xml:space="preserve">voltage </w:t>
      </w:r>
      <w:r w:rsidR="00C925C3">
        <w:t xml:space="preserve">range. </w:t>
      </w:r>
      <w:r w:rsidR="00C925C3" w:rsidRPr="00A17CD9">
        <w:rPr>
          <w:noProof/>
        </w:rPr>
        <w:t xml:space="preserve">The </w:t>
      </w:r>
      <w:r w:rsidR="00A17CD9">
        <w:rPr>
          <w:noProof/>
        </w:rPr>
        <w:t xml:space="preserve">ADC reads the voltage potential before the </w:t>
      </w:r>
      <w:r w:rsidR="00A17CD9" w:rsidRPr="00A17CD9">
        <w:rPr>
          <w:noProof/>
        </w:rPr>
        <w:t>R1</w:t>
      </w:r>
      <w:r w:rsidR="00A17CD9">
        <w:rPr>
          <w:noProof/>
        </w:rPr>
        <w:t xml:space="preserve"> resistor</w:t>
      </w:r>
      <w:r w:rsidR="002F32D4">
        <w:t xml:space="preserve"> in Fig. 7. </w:t>
      </w:r>
    </w:p>
    <w:p w14:paraId="64E5FEE8" w14:textId="1535C07B" w:rsidR="008862C9" w:rsidRDefault="008862C9" w:rsidP="00840ECB"/>
    <w:p w14:paraId="66B94FA8" w14:textId="60D2E905" w:rsidR="008862C9" w:rsidRPr="00765C66" w:rsidRDefault="004B0AB9" w:rsidP="008862C9">
      <w:pPr>
        <w:rPr>
          <w:sz w:val="16"/>
        </w:rPr>
      </w:pPr>
      <w:r w:rsidRPr="00475209">
        <w:rPr>
          <w:i/>
          <w:szCs w:val="18"/>
        </w:rPr>
        <w:t>Figure</w:t>
      </w:r>
      <w:r>
        <w:rPr>
          <w:szCs w:val="18"/>
        </w:rPr>
        <w:t xml:space="preserve"> </w:t>
      </w:r>
      <w:r>
        <w:rPr>
          <w:i/>
          <w:szCs w:val="18"/>
        </w:rPr>
        <w:t>7</w:t>
      </w:r>
      <w:r>
        <w:rPr>
          <w:szCs w:val="18"/>
        </w:rPr>
        <w:t>:</w:t>
      </w:r>
      <w:r w:rsidR="008862C9" w:rsidRPr="00765C66">
        <w:rPr>
          <w:sz w:val="16"/>
        </w:rPr>
        <w:t xml:space="preserve"> </w:t>
      </w:r>
      <w:r w:rsidR="008862C9" w:rsidRPr="004B0AB9">
        <w:t>FSRs Voltage Divider</w:t>
      </w:r>
    </w:p>
    <w:p w14:paraId="6077BA66" w14:textId="6EA3888D" w:rsidR="00041BE6" w:rsidRDefault="00840ECB" w:rsidP="00840ECB">
      <w:r>
        <w:t xml:space="preserve">Our designed </w:t>
      </w:r>
      <w:r w:rsidR="00ED1EB5">
        <w:t>pressure mat</w:t>
      </w:r>
      <w:r w:rsidR="00C13A96">
        <w:t xml:space="preserve"> </w:t>
      </w:r>
      <w:r w:rsidR="006542FB">
        <w:rPr>
          <w:noProof/>
        </w:rPr>
        <w:t>has</w:t>
      </w:r>
      <w:r>
        <w:t xml:space="preserve"> 171 sensors</w:t>
      </w:r>
      <w:r w:rsidR="006542FB">
        <w:t xml:space="preserve"> embedded in it</w:t>
      </w:r>
      <w:r w:rsidR="00565351">
        <w:t>. Acquisition of</w:t>
      </w:r>
      <w:r>
        <w:t xml:space="preserve"> data from all these sensors had to </w:t>
      </w:r>
      <w:r w:rsidRPr="00A17CD9">
        <w:rPr>
          <w:noProof/>
        </w:rPr>
        <w:t>be done</w:t>
      </w:r>
      <w:r>
        <w:t xml:space="preserve"> by implementing </w:t>
      </w:r>
      <w:r w:rsidR="008D58F1">
        <w:t>multiplexing</w:t>
      </w:r>
      <w:r>
        <w:t xml:space="preserve"> to read a row of sensors at a time. For </w:t>
      </w:r>
      <w:r w:rsidR="00240953">
        <w:t>e</w:t>
      </w:r>
      <w:r>
        <w:t xml:space="preserve">xample, to read the first row of </w:t>
      </w:r>
      <w:r w:rsidRPr="00036C95">
        <w:rPr>
          <w:noProof/>
        </w:rPr>
        <w:t>sensors</w:t>
      </w:r>
      <w:r w:rsidR="00036C95">
        <w:rPr>
          <w:noProof/>
        </w:rPr>
        <w:t>,</w:t>
      </w:r>
      <w:r>
        <w:t xml:space="preserve"> we set every row </w:t>
      </w:r>
      <w:r w:rsidRPr="00036C95">
        <w:rPr>
          <w:noProof/>
        </w:rPr>
        <w:t>ex</w:t>
      </w:r>
      <w:r w:rsidR="00036C95">
        <w:rPr>
          <w:noProof/>
        </w:rPr>
        <w:t>cep</w:t>
      </w:r>
      <w:r w:rsidRPr="00036C95">
        <w:rPr>
          <w:noProof/>
        </w:rPr>
        <w:t>t</w:t>
      </w:r>
      <w:r>
        <w:t xml:space="preserve"> the first row to </w:t>
      </w:r>
      <w:r w:rsidR="00B633F2">
        <w:t>Logic low</w:t>
      </w:r>
      <w:r w:rsidR="00021F59">
        <w:t xml:space="preserve">. Once all the other 18 rows have </w:t>
      </w:r>
      <w:r w:rsidR="00021F59" w:rsidRPr="00A17CD9">
        <w:rPr>
          <w:noProof/>
        </w:rPr>
        <w:t>been grounded</w:t>
      </w:r>
      <w:r w:rsidR="00021F59">
        <w:t xml:space="preserve"> we then read the </w:t>
      </w:r>
      <w:r w:rsidR="00021F59" w:rsidRPr="00A17CD9">
        <w:rPr>
          <w:noProof/>
        </w:rPr>
        <w:t>9</w:t>
      </w:r>
      <w:r w:rsidR="00021F59">
        <w:t xml:space="preserve"> columns (9 ADC channels)</w:t>
      </w:r>
      <w:r w:rsidR="00B633F2">
        <w:t xml:space="preserve"> of the first row</w:t>
      </w:r>
      <w:r w:rsidR="00021F59">
        <w:t xml:space="preserve">. After all the </w:t>
      </w:r>
      <w:r w:rsidR="00021F59" w:rsidRPr="00A17CD9">
        <w:rPr>
          <w:noProof/>
        </w:rPr>
        <w:t>9</w:t>
      </w:r>
      <w:r w:rsidR="00021F59">
        <w:t xml:space="preserve"> sensor values have </w:t>
      </w:r>
      <w:r w:rsidR="00021F59" w:rsidRPr="00036C95">
        <w:rPr>
          <w:noProof/>
        </w:rPr>
        <w:t>been read</w:t>
      </w:r>
      <w:r w:rsidR="00036C95" w:rsidRPr="00036C95">
        <w:rPr>
          <w:noProof/>
        </w:rPr>
        <w:t xml:space="preserve"> (9 </w:t>
      </w:r>
      <w:r w:rsidR="00036C95" w:rsidRPr="00D77ED3">
        <w:rPr>
          <w:noProof/>
        </w:rPr>
        <w:t>columns)</w:t>
      </w:r>
      <w:r w:rsidR="00D77ED3">
        <w:rPr>
          <w:noProof/>
        </w:rPr>
        <w:t>,</w:t>
      </w:r>
      <w:r w:rsidR="00021F59">
        <w:t xml:space="preserve"> then a shift register</w:t>
      </w:r>
      <w:r w:rsidR="006B3803">
        <w:t xml:space="preserve"> is used</w:t>
      </w:r>
      <w:r w:rsidR="00021F59">
        <w:t xml:space="preserve"> to activate the next row and repeat the procedure. Our hardware </w:t>
      </w:r>
      <w:r w:rsidR="00021F59" w:rsidRPr="00036C95">
        <w:rPr>
          <w:noProof/>
        </w:rPr>
        <w:t>utili</w:t>
      </w:r>
      <w:r w:rsidR="00036C95">
        <w:rPr>
          <w:noProof/>
        </w:rPr>
        <w:t>s</w:t>
      </w:r>
      <w:r w:rsidR="00021F59" w:rsidRPr="00036C95">
        <w:rPr>
          <w:noProof/>
        </w:rPr>
        <w:t>es</w:t>
      </w:r>
      <w:r w:rsidR="00021F59">
        <w:t xml:space="preserve"> SN74HC595 8-Bit shift register for controlling the </w:t>
      </w:r>
      <w:r w:rsidR="000E6C5C">
        <w:t xml:space="preserve">activation of </w:t>
      </w:r>
      <w:r w:rsidR="00021F59">
        <w:t>19 rows. Three shift registers are in a cascading topology to give a total of 24 control outputs</w:t>
      </w:r>
      <w:r w:rsidR="000E6C5C">
        <w:t xml:space="preserve"> of which 19 </w:t>
      </w:r>
      <w:r w:rsidR="000E6C5C" w:rsidRPr="00A17CD9">
        <w:rPr>
          <w:noProof/>
        </w:rPr>
        <w:t>are utilized</w:t>
      </w:r>
      <w:r w:rsidR="00021F59">
        <w:t>. Shift registers were preferred over the multiplexers because t</w:t>
      </w:r>
      <w:r w:rsidR="003E1F5D">
        <w:t xml:space="preserve">his design saved us </w:t>
      </w:r>
      <w:r w:rsidR="00A5173C">
        <w:rPr>
          <w:noProof/>
        </w:rPr>
        <w:t>one</w:t>
      </w:r>
      <w:r w:rsidR="003E1F5D">
        <w:t xml:space="preserve"> input select lines</w:t>
      </w:r>
      <w:r w:rsidR="00A5173C">
        <w:t xml:space="preserve"> </w:t>
      </w:r>
      <w:r w:rsidR="003E1F5D">
        <w:t xml:space="preserve">as a multiplexer </w:t>
      </w:r>
      <w:r w:rsidR="00036C95">
        <w:t>for</w:t>
      </w:r>
      <w:r w:rsidR="003E1F5D">
        <w:t xml:space="preserve"> 24 channels would require </w:t>
      </w:r>
      <w:r w:rsidR="00036C95">
        <w:rPr>
          <w:noProof/>
        </w:rPr>
        <w:t>five</w:t>
      </w:r>
      <w:r w:rsidR="003E1F5D">
        <w:t xml:space="preserve"> select lines. Also due to our design requiring us to read one row of sensors at a time and in </w:t>
      </w:r>
      <w:r w:rsidR="00036C95" w:rsidRPr="00D77ED3">
        <w:rPr>
          <w:noProof/>
        </w:rPr>
        <w:t>sequential</w:t>
      </w:r>
      <w:r w:rsidR="00036C95">
        <w:t xml:space="preserve"> </w:t>
      </w:r>
      <w:r w:rsidR="003E1F5D" w:rsidRPr="00036C95">
        <w:rPr>
          <w:noProof/>
        </w:rPr>
        <w:t>order</w:t>
      </w:r>
      <w:r w:rsidR="003E1F5D">
        <w:t>,</w:t>
      </w:r>
      <w:r w:rsidR="00C07551">
        <w:t xml:space="preserve"> </w:t>
      </w:r>
      <w:r w:rsidR="003E1F5D">
        <w:t>there was no requirement for a multiplexer</w:t>
      </w:r>
      <w:r w:rsidR="00D77ED3">
        <w:t>,</w:t>
      </w:r>
      <w:r w:rsidR="00A5173C">
        <w:t xml:space="preserve"> </w:t>
      </w:r>
      <w:r w:rsidR="00A5173C" w:rsidRPr="00D77ED3">
        <w:rPr>
          <w:noProof/>
        </w:rPr>
        <w:t>and</w:t>
      </w:r>
      <w:r w:rsidR="00A5173C">
        <w:t xml:space="preserve"> at the same </w:t>
      </w:r>
      <w:r w:rsidR="00A5173C" w:rsidRPr="00D77ED3">
        <w:rPr>
          <w:noProof/>
        </w:rPr>
        <w:t>time</w:t>
      </w:r>
      <w:r w:rsidR="00D77ED3">
        <w:rPr>
          <w:noProof/>
        </w:rPr>
        <w:t>,</w:t>
      </w:r>
      <w:r w:rsidR="00A5173C">
        <w:t xml:space="preserve"> it was difficult to find a multiplexer that suited our application.</w:t>
      </w:r>
      <w:r w:rsidR="003E1F5D">
        <w:t xml:space="preserve"> </w:t>
      </w:r>
      <w:r w:rsidR="003E1F5D" w:rsidRPr="00A17CD9">
        <w:rPr>
          <w:noProof/>
        </w:rPr>
        <w:t>This</w:t>
      </w:r>
      <w:r w:rsidR="003E1F5D">
        <w:t xml:space="preserve"> also simplified the design as we now only had to alternate between high and low </w:t>
      </w:r>
      <w:r w:rsidR="00D2029D">
        <w:t xml:space="preserve">logic </w:t>
      </w:r>
      <w:r w:rsidR="003E1F5D">
        <w:t>on</w:t>
      </w:r>
      <w:r w:rsidR="00D2029D">
        <w:t xml:space="preserve"> only</w:t>
      </w:r>
      <w:r w:rsidR="003E1F5D">
        <w:t xml:space="preserve"> one input select line of the shift register to activate the next row. </w:t>
      </w:r>
    </w:p>
    <w:p w14:paraId="5501191C" w14:textId="4A0BE827" w:rsidR="003A67CD" w:rsidRDefault="003A67CD" w:rsidP="00840ECB"/>
    <w:p w14:paraId="4FFAE08D" w14:textId="15273010" w:rsidR="00C6271A" w:rsidRDefault="009F79F4" w:rsidP="00674C82">
      <w:r>
        <w:t>Construction of</w:t>
      </w:r>
      <w:r w:rsidR="00F73161">
        <w:t xml:space="preserve"> the</w:t>
      </w:r>
      <w:r>
        <w:t xml:space="preserve"> </w:t>
      </w:r>
      <w:r w:rsidR="00F73161">
        <w:t>mat</w:t>
      </w:r>
      <w:r>
        <w:t xml:space="preserve"> started by first having 171 2cm</w:t>
      </w:r>
      <w:r w:rsidR="00F73161">
        <w:t xml:space="preserve"> </w:t>
      </w:r>
      <w:r>
        <w:t>x</w:t>
      </w:r>
      <w:r w:rsidR="00F73161">
        <w:t xml:space="preserve"> </w:t>
      </w:r>
      <w:r>
        <w:t>2cm pieces of</w:t>
      </w:r>
      <w:r w:rsidR="00036C95">
        <w:t xml:space="preserve"> </w:t>
      </w:r>
      <w:r w:rsidR="005429D2">
        <w:t>Velostat</w:t>
      </w:r>
      <w:r>
        <w:t xml:space="preserve"> </w:t>
      </w:r>
      <w:r w:rsidRPr="00036C95">
        <w:rPr>
          <w:noProof/>
        </w:rPr>
        <w:t>cutout</w:t>
      </w:r>
      <w:r w:rsidR="005429D2" w:rsidRPr="00036C95">
        <w:rPr>
          <w:noProof/>
        </w:rPr>
        <w:t>s</w:t>
      </w:r>
      <w:r>
        <w:t>.</w:t>
      </w:r>
      <w:r w:rsidR="005429D2">
        <w:t xml:space="preserve"> These small square pieces </w:t>
      </w:r>
      <w:r w:rsidR="005429D2">
        <w:t>were essentially the FSRs.</w:t>
      </w:r>
      <w:r>
        <w:t xml:space="preserve"> We initially developed a small prototype of 4 sensors and tested this using Arduino Uno. </w:t>
      </w:r>
      <w:r w:rsidR="00775793">
        <w:t>Arduino</w:t>
      </w:r>
      <w:r>
        <w:t xml:space="preserve"> Uno </w:t>
      </w:r>
      <w:r w:rsidRPr="00A17CD9">
        <w:rPr>
          <w:noProof/>
        </w:rPr>
        <w:t>was chosen</w:t>
      </w:r>
      <w:r>
        <w:t xml:space="preserve"> for the initial </w:t>
      </w:r>
      <w:r w:rsidR="009B78ED">
        <w:t xml:space="preserve">testing and verification of our methodology </w:t>
      </w:r>
      <w:r w:rsidR="00D77ED3">
        <w:rPr>
          <w:noProof/>
        </w:rPr>
        <w:t>on</w:t>
      </w:r>
      <w:r w:rsidR="009B78ED">
        <w:t xml:space="preserve"> a small scale</w:t>
      </w:r>
      <w:r>
        <w:t xml:space="preserve">. </w:t>
      </w:r>
    </w:p>
    <w:p w14:paraId="4EDE96EA" w14:textId="245CE4C7" w:rsidR="00346C6A" w:rsidRDefault="00346C6A" w:rsidP="00674C82"/>
    <w:p w14:paraId="1AC15FC4" w14:textId="57FCFC83" w:rsidR="00C6271A" w:rsidRDefault="00C6271A" w:rsidP="00674C82">
      <w:r>
        <w:rPr>
          <w:noProof/>
        </w:rPr>
        <w:drawing>
          <wp:inline distT="0" distB="0" distL="0" distR="0" wp14:anchorId="3A6D0CDD" wp14:editId="16ADFF51">
            <wp:extent cx="2066925" cy="229076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a:extLst>
                        <a:ext uri="{28A0092B-C50C-407E-A947-70E740481C1C}">
                          <a14:useLocalDpi xmlns:a14="http://schemas.microsoft.com/office/drawing/2010/main" val="0"/>
                        </a:ext>
                      </a:extLst>
                    </a:blip>
                    <a:srcRect b="16686"/>
                    <a:stretch/>
                  </pic:blipFill>
                  <pic:spPr bwMode="auto">
                    <a:xfrm>
                      <a:off x="0" y="0"/>
                      <a:ext cx="2066925" cy="2290762"/>
                    </a:xfrm>
                    <a:prstGeom prst="rect">
                      <a:avLst/>
                    </a:prstGeom>
                    <a:noFill/>
                    <a:ln>
                      <a:noFill/>
                    </a:ln>
                    <a:extLst>
                      <a:ext uri="{53640926-AAD7-44D8-BBD7-CCE9431645EC}">
                        <a14:shadowObscured xmlns:a14="http://schemas.microsoft.com/office/drawing/2010/main"/>
                      </a:ext>
                    </a:extLst>
                  </pic:spPr>
                </pic:pic>
              </a:graphicData>
            </a:graphic>
          </wp:inline>
        </w:drawing>
      </w:r>
    </w:p>
    <w:p w14:paraId="7585744B" w14:textId="77777777" w:rsidR="000E1C5F" w:rsidRDefault="000E1C5F" w:rsidP="00C6271A">
      <w:pPr>
        <w:rPr>
          <w:i/>
          <w:szCs w:val="18"/>
        </w:rPr>
      </w:pPr>
    </w:p>
    <w:p w14:paraId="43CAAF32" w14:textId="76354ADA" w:rsidR="00C6271A" w:rsidRPr="00C6271A" w:rsidRDefault="004B0AB9" w:rsidP="00C6271A">
      <w:pPr>
        <w:rPr>
          <w:sz w:val="16"/>
          <w:szCs w:val="16"/>
        </w:rPr>
      </w:pPr>
      <w:r w:rsidRPr="00475209">
        <w:rPr>
          <w:i/>
          <w:szCs w:val="18"/>
        </w:rPr>
        <w:t>Figure</w:t>
      </w:r>
      <w:r>
        <w:rPr>
          <w:szCs w:val="18"/>
        </w:rPr>
        <w:t xml:space="preserve"> </w:t>
      </w:r>
      <w:r>
        <w:rPr>
          <w:i/>
          <w:szCs w:val="18"/>
        </w:rPr>
        <w:t>9</w:t>
      </w:r>
      <w:r>
        <w:rPr>
          <w:szCs w:val="18"/>
        </w:rPr>
        <w:t xml:space="preserve">: </w:t>
      </w:r>
      <w:r w:rsidR="00C6271A" w:rsidRPr="004B0AB9">
        <w:rPr>
          <w:szCs w:val="16"/>
        </w:rPr>
        <w:t xml:space="preserve">Completed mat </w:t>
      </w:r>
    </w:p>
    <w:p w14:paraId="51AFF9EA" w14:textId="0EEFF099" w:rsidR="00C6271A" w:rsidRDefault="00C6271A" w:rsidP="00C6271A"/>
    <w:p w14:paraId="25EDDB40" w14:textId="228E87ED" w:rsidR="009E0953" w:rsidRDefault="009E0953" w:rsidP="00C6271A">
      <w:r>
        <w:t xml:space="preserve">Fig. 9 illustrates the completed mat </w:t>
      </w:r>
      <w:r w:rsidRPr="009E0953">
        <w:rPr>
          <w:szCs w:val="16"/>
        </w:rPr>
        <w:t>with attached cables visible on the far left and the far top</w:t>
      </w:r>
      <w:r>
        <w:rPr>
          <w:szCs w:val="16"/>
        </w:rPr>
        <w:t>. The two plastic layers have been placed together to form a grid of sensors.</w:t>
      </w:r>
    </w:p>
    <w:p w14:paraId="3D47A2FC" w14:textId="0B84B6E8" w:rsidR="00835F25" w:rsidRDefault="00835F25" w:rsidP="00674C82">
      <w:r>
        <w:t xml:space="preserve">Diodes played a major role in the functioning of the </w:t>
      </w:r>
      <w:r w:rsidRPr="00A17CD9">
        <w:rPr>
          <w:noProof/>
        </w:rPr>
        <w:t>sleep</w:t>
      </w:r>
      <w:r>
        <w:t xml:space="preserve"> mat as they would stop current from flowing through the rows of copper tape that had been set to low by the microcontroller. </w:t>
      </w:r>
      <w:r w:rsidR="00036C95">
        <w:t xml:space="preserve">The diodes </w:t>
      </w:r>
      <w:r w:rsidR="00036C95" w:rsidRPr="00036C95">
        <w:rPr>
          <w:noProof/>
        </w:rPr>
        <w:t>were connected</w:t>
      </w:r>
      <w:r w:rsidR="00036C95">
        <w:t xml:space="preserve"> to the outputs of the shift registers to stop the current flowing into the grounded pins. </w:t>
      </w:r>
      <w:r>
        <w:t xml:space="preserve">The </w:t>
      </w:r>
      <w:r w:rsidR="00E578DA">
        <w:t xml:space="preserve">voltage scale </w:t>
      </w:r>
      <w:r w:rsidR="00D77ED3">
        <w:rPr>
          <w:noProof/>
        </w:rPr>
        <w:t>regarding</w:t>
      </w:r>
      <w:r w:rsidR="00E578DA">
        <w:t xml:space="preserve"> the ADC value was now from 0V to 4.3V as there was </w:t>
      </w:r>
      <w:r w:rsidR="00D77ED3">
        <w:t xml:space="preserve">a </w:t>
      </w:r>
      <w:r w:rsidR="00E578DA" w:rsidRPr="00D77ED3">
        <w:rPr>
          <w:noProof/>
        </w:rPr>
        <w:t>0.7V</w:t>
      </w:r>
      <w:r w:rsidR="00E578DA">
        <w:t xml:space="preserve"> drop due to the diodes. </w:t>
      </w:r>
      <w:r w:rsidR="00DD1823">
        <w:t>However,</w:t>
      </w:r>
      <w:r w:rsidR="00E578DA">
        <w:t xml:space="preserve"> this did not impact the functionality of the system. </w:t>
      </w:r>
    </w:p>
    <w:p w14:paraId="0D639C1F" w14:textId="6CB45E75" w:rsidR="00BD4C94" w:rsidRDefault="00BD4C94" w:rsidP="00674C82"/>
    <w:p w14:paraId="40097B94" w14:textId="66F7600E" w:rsidR="00BD4C94" w:rsidRDefault="00ED7835" w:rsidP="00BD4C94">
      <w:pPr>
        <w:rPr>
          <w:szCs w:val="18"/>
        </w:rPr>
      </w:pPr>
      <w:r>
        <w:rPr>
          <w:szCs w:val="18"/>
        </w:rPr>
        <w:t>T</w:t>
      </w:r>
      <w:r w:rsidRPr="00B7709D">
        <w:rPr>
          <w:szCs w:val="18"/>
        </w:rPr>
        <w:t xml:space="preserve">he developed mat </w:t>
      </w:r>
      <w:r w:rsidRPr="00A17CD9">
        <w:rPr>
          <w:noProof/>
          <w:szCs w:val="18"/>
        </w:rPr>
        <w:t>was configured</w:t>
      </w:r>
      <w:r w:rsidRPr="00B7709D">
        <w:rPr>
          <w:szCs w:val="18"/>
        </w:rPr>
        <w:t xml:space="preserve"> with 19 rows and </w:t>
      </w:r>
      <w:r>
        <w:rPr>
          <w:noProof/>
          <w:szCs w:val="18"/>
        </w:rPr>
        <w:t>nine</w:t>
      </w:r>
      <w:r w:rsidRPr="00B7709D">
        <w:rPr>
          <w:szCs w:val="18"/>
        </w:rPr>
        <w:t xml:space="preserve"> columns. </w:t>
      </w:r>
      <w:r w:rsidR="003D3A49">
        <w:rPr>
          <w:szCs w:val="18"/>
        </w:rPr>
        <w:t xml:space="preserve">Our previous experience of using the AVR microcontrollers allowed us to save development time. </w:t>
      </w:r>
      <w:r w:rsidRPr="00B7709D">
        <w:rPr>
          <w:szCs w:val="18"/>
        </w:rPr>
        <w:t xml:space="preserve">Arduino Uno only provided 8 ADC channels which were not enough for testing. Due to this </w:t>
      </w:r>
      <w:r w:rsidRPr="00D77ED3">
        <w:rPr>
          <w:noProof/>
          <w:szCs w:val="18"/>
        </w:rPr>
        <w:t>reason</w:t>
      </w:r>
      <w:r w:rsidR="00D77ED3">
        <w:rPr>
          <w:noProof/>
          <w:szCs w:val="18"/>
        </w:rPr>
        <w:t>,</w:t>
      </w:r>
      <w:r w:rsidRPr="00B7709D">
        <w:rPr>
          <w:szCs w:val="18"/>
        </w:rPr>
        <w:t xml:space="preserve"> we now had to </w:t>
      </w:r>
      <w:r w:rsidRPr="00B7709D">
        <w:rPr>
          <w:szCs w:val="18"/>
        </w:rPr>
        <w:lastRenderedPageBreak/>
        <w:t xml:space="preserve">look for an alternative </w:t>
      </w:r>
      <w:r>
        <w:rPr>
          <w:szCs w:val="18"/>
        </w:rPr>
        <w:t xml:space="preserve">which had </w:t>
      </w:r>
      <w:r w:rsidR="00D77ED3">
        <w:rPr>
          <w:szCs w:val="18"/>
        </w:rPr>
        <w:t xml:space="preserve">a </w:t>
      </w:r>
      <w:r w:rsidRPr="00D77ED3">
        <w:rPr>
          <w:noProof/>
          <w:szCs w:val="18"/>
        </w:rPr>
        <w:t>sufficient</w:t>
      </w:r>
      <w:r>
        <w:rPr>
          <w:szCs w:val="18"/>
        </w:rPr>
        <w:t xml:space="preserve"> number of ADC channels. ATmega32u4 satisfied our systems requirements</w:t>
      </w:r>
      <w:r w:rsidR="00BF17DA">
        <w:rPr>
          <w:szCs w:val="18"/>
        </w:rPr>
        <w:t xml:space="preserve"> as this microcontroller </w:t>
      </w:r>
      <w:r>
        <w:rPr>
          <w:szCs w:val="18"/>
        </w:rPr>
        <w:t>provides 12 10-bit ADC channels, alongside the required serial communication UART</w:t>
      </w:r>
      <w:r w:rsidR="00AF324C">
        <w:rPr>
          <w:szCs w:val="18"/>
        </w:rPr>
        <w:t xml:space="preserve"> [1</w:t>
      </w:r>
      <w:r w:rsidR="00213A76">
        <w:rPr>
          <w:szCs w:val="18"/>
        </w:rPr>
        <w:t>4</w:t>
      </w:r>
      <w:r w:rsidR="00AF324C">
        <w:rPr>
          <w:szCs w:val="18"/>
        </w:rPr>
        <w:t>]</w:t>
      </w:r>
      <w:r>
        <w:rPr>
          <w:szCs w:val="18"/>
        </w:rPr>
        <w:t xml:space="preserve">. </w:t>
      </w:r>
      <w:r w:rsidR="00BD4C94" w:rsidRPr="00745016">
        <w:rPr>
          <w:szCs w:val="18"/>
        </w:rPr>
        <w:t>The initial</w:t>
      </w:r>
      <w:r>
        <w:rPr>
          <w:szCs w:val="18"/>
        </w:rPr>
        <w:t xml:space="preserve"> </w:t>
      </w:r>
      <w:r w:rsidR="00BF17DA">
        <w:rPr>
          <w:szCs w:val="18"/>
        </w:rPr>
        <w:t>full-scale</w:t>
      </w:r>
      <w:r w:rsidR="00BD4C94" w:rsidRPr="00745016">
        <w:rPr>
          <w:szCs w:val="18"/>
        </w:rPr>
        <w:t xml:space="preserve"> testing and collection of </w:t>
      </w:r>
      <w:r w:rsidR="00BD4C94">
        <w:rPr>
          <w:szCs w:val="18"/>
        </w:rPr>
        <w:t xml:space="preserve">the very first sets of training data </w:t>
      </w:r>
      <w:r w:rsidR="00BD4C94" w:rsidRPr="00D77ED3">
        <w:rPr>
          <w:noProof/>
          <w:szCs w:val="18"/>
        </w:rPr>
        <w:t>w</w:t>
      </w:r>
      <w:r w:rsidR="00D77ED3">
        <w:rPr>
          <w:noProof/>
          <w:szCs w:val="18"/>
        </w:rPr>
        <w:t>ere</w:t>
      </w:r>
      <w:r w:rsidR="00BD4C94">
        <w:rPr>
          <w:szCs w:val="18"/>
        </w:rPr>
        <w:t xml:space="preserve"> performed using the Arduino Leonardo development board alongside the ESP8266 module shown in Fig. </w:t>
      </w:r>
      <w:r w:rsidR="003B209F" w:rsidRPr="00A17CD9">
        <w:rPr>
          <w:noProof/>
          <w:szCs w:val="18"/>
        </w:rPr>
        <w:t>10</w:t>
      </w:r>
      <w:r w:rsidR="00BD4C94">
        <w:rPr>
          <w:szCs w:val="18"/>
        </w:rPr>
        <w:t xml:space="preserve"> alongside the breadboard circuit. </w:t>
      </w:r>
      <w:r w:rsidR="00BD4C94" w:rsidRPr="00D77ED3">
        <w:rPr>
          <w:noProof/>
          <w:szCs w:val="18"/>
        </w:rPr>
        <w:t>Initially</w:t>
      </w:r>
      <w:r w:rsidR="00D77ED3">
        <w:rPr>
          <w:noProof/>
          <w:szCs w:val="18"/>
        </w:rPr>
        <w:t>,</w:t>
      </w:r>
      <w:r w:rsidR="00BD4C94">
        <w:rPr>
          <w:szCs w:val="18"/>
        </w:rPr>
        <w:t xml:space="preserve"> the collected data was stored locally and not on the cloud server as this method for faster for tuning and testing the system. Arduino Leonardo provides two serial communication line</w:t>
      </w:r>
      <w:r w:rsidR="0015206C">
        <w:rPr>
          <w:szCs w:val="18"/>
        </w:rPr>
        <w:t>,</w:t>
      </w:r>
      <w:r w:rsidR="00620381">
        <w:rPr>
          <w:szCs w:val="18"/>
        </w:rPr>
        <w:t xml:space="preserve"> </w:t>
      </w:r>
      <w:r w:rsidR="00620381" w:rsidRPr="0015206C">
        <w:rPr>
          <w:noProof/>
          <w:szCs w:val="18"/>
        </w:rPr>
        <w:t>and</w:t>
      </w:r>
      <w:r w:rsidR="00620381">
        <w:rPr>
          <w:szCs w:val="18"/>
        </w:rPr>
        <w:t xml:space="preserve"> the</w:t>
      </w:r>
      <w:r w:rsidR="00BD4C94">
        <w:rPr>
          <w:szCs w:val="18"/>
        </w:rPr>
        <w:t xml:space="preserve"> “Serial1” keyword </w:t>
      </w:r>
      <w:r w:rsidR="00620381">
        <w:rPr>
          <w:szCs w:val="18"/>
        </w:rPr>
        <w:t xml:space="preserve">had to </w:t>
      </w:r>
      <w:r w:rsidR="00BD4C94" w:rsidRPr="00A17CD9">
        <w:rPr>
          <w:noProof/>
          <w:szCs w:val="18"/>
        </w:rPr>
        <w:t>be used</w:t>
      </w:r>
      <w:r w:rsidR="00BD4C94">
        <w:rPr>
          <w:szCs w:val="18"/>
        </w:rPr>
        <w:t xml:space="preserve"> for communication with ESP8266. </w:t>
      </w:r>
    </w:p>
    <w:p w14:paraId="784311A9" w14:textId="77777777" w:rsidR="00BD4C94" w:rsidRDefault="00BD4C94" w:rsidP="00674C82"/>
    <w:p w14:paraId="275628FD" w14:textId="3C125685" w:rsidR="00346C6A" w:rsidRDefault="00346C6A" w:rsidP="00674C82"/>
    <w:p w14:paraId="60B83024" w14:textId="77777777" w:rsidR="0065682A" w:rsidRDefault="0065682A" w:rsidP="00674C82"/>
    <w:p w14:paraId="60AD4AAE" w14:textId="7F2A23A1" w:rsidR="006F4458" w:rsidRDefault="006F4458" w:rsidP="006F4458"/>
    <w:p w14:paraId="743FD843" w14:textId="4E1F3322" w:rsidR="00DF7989" w:rsidRDefault="00C2308B" w:rsidP="006F4458">
      <w:r>
        <w:rPr>
          <w:noProof/>
          <w:sz w:val="18"/>
          <w:szCs w:val="18"/>
        </w:rPr>
        <w:drawing>
          <wp:inline distT="0" distB="0" distL="0" distR="0" wp14:anchorId="0E955628" wp14:editId="0087FF7C">
            <wp:extent cx="2690344" cy="2148800"/>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port_Arduino_Leonardo_And_ESP8266_wifi.jpg"/>
                    <pic:cNvPicPr/>
                  </pic:nvPicPr>
                  <pic:blipFill rotWithShape="1">
                    <a:blip r:embed="rId23" cstate="print">
                      <a:extLst>
                        <a:ext uri="{28A0092B-C50C-407E-A947-70E740481C1C}">
                          <a14:useLocalDpi xmlns:a14="http://schemas.microsoft.com/office/drawing/2010/main" val="0"/>
                        </a:ext>
                      </a:extLst>
                    </a:blip>
                    <a:srcRect t="22482" b="17618"/>
                    <a:stretch/>
                  </pic:blipFill>
                  <pic:spPr bwMode="auto">
                    <a:xfrm>
                      <a:off x="0" y="0"/>
                      <a:ext cx="2705270" cy="2160721"/>
                    </a:xfrm>
                    <a:prstGeom prst="rect">
                      <a:avLst/>
                    </a:prstGeom>
                    <a:ln>
                      <a:noFill/>
                    </a:ln>
                    <a:extLst>
                      <a:ext uri="{53640926-AAD7-44D8-BBD7-CCE9431645EC}">
                        <a14:shadowObscured xmlns:a14="http://schemas.microsoft.com/office/drawing/2010/main"/>
                      </a:ext>
                    </a:extLst>
                  </pic:spPr>
                </pic:pic>
              </a:graphicData>
            </a:graphic>
          </wp:inline>
        </w:drawing>
      </w:r>
    </w:p>
    <w:p w14:paraId="71062D11" w14:textId="04445257" w:rsidR="009F79F4" w:rsidRDefault="009F79F4" w:rsidP="004F4A3F">
      <w:pPr>
        <w:rPr>
          <w:sz w:val="18"/>
          <w:szCs w:val="18"/>
        </w:rPr>
      </w:pPr>
    </w:p>
    <w:p w14:paraId="3539314B" w14:textId="02599192" w:rsidR="00AD3EE5" w:rsidRPr="004A502F" w:rsidRDefault="00AD6332" w:rsidP="004F4A3F">
      <w:pPr>
        <w:rPr>
          <w:szCs w:val="18"/>
        </w:rPr>
      </w:pPr>
      <w:r w:rsidRPr="00475209">
        <w:rPr>
          <w:i/>
          <w:szCs w:val="18"/>
        </w:rPr>
        <w:t>Figure</w:t>
      </w:r>
      <w:r>
        <w:rPr>
          <w:szCs w:val="18"/>
        </w:rPr>
        <w:t xml:space="preserve"> </w:t>
      </w:r>
      <w:r w:rsidRPr="00475209">
        <w:rPr>
          <w:i/>
          <w:szCs w:val="18"/>
        </w:rPr>
        <w:t>1</w:t>
      </w:r>
      <w:r>
        <w:rPr>
          <w:i/>
          <w:szCs w:val="18"/>
        </w:rPr>
        <w:t>0</w:t>
      </w:r>
      <w:r>
        <w:rPr>
          <w:szCs w:val="18"/>
        </w:rPr>
        <w:t>:</w:t>
      </w:r>
      <w:r w:rsidR="00AD3EE5" w:rsidRPr="004A502F">
        <w:rPr>
          <w:szCs w:val="18"/>
        </w:rPr>
        <w:t xml:space="preserve"> Leonardo Development</w:t>
      </w:r>
      <w:r w:rsidR="004A502F">
        <w:rPr>
          <w:szCs w:val="18"/>
        </w:rPr>
        <w:t xml:space="preserve"> (Left) and ESP8266 (Right)</w:t>
      </w:r>
      <w:r w:rsidR="00AD3EE5" w:rsidRPr="004A502F">
        <w:rPr>
          <w:szCs w:val="18"/>
        </w:rPr>
        <w:t xml:space="preserve"> </w:t>
      </w:r>
    </w:p>
    <w:p w14:paraId="448C14A5" w14:textId="56B5255E" w:rsidR="00AD3EE5" w:rsidRDefault="00AD3EE5" w:rsidP="004F4A3F">
      <w:pPr>
        <w:rPr>
          <w:sz w:val="16"/>
          <w:szCs w:val="18"/>
        </w:rPr>
      </w:pPr>
    </w:p>
    <w:p w14:paraId="5E1D85CC" w14:textId="39752BBD" w:rsidR="00BD4C94" w:rsidRDefault="00BD4C94" w:rsidP="00BD4C94">
      <w:r w:rsidRPr="008D0A40">
        <w:t xml:space="preserve">ATmega32u4 Oscillator was also a concern during the development as the development board ATmega Leonardo development board in Fig.9 used a 16MHz oscillator whereas the physical ATmega32u4 came with an 8MHz oscillator. </w:t>
      </w:r>
      <w:r w:rsidRPr="00A17CD9">
        <w:rPr>
          <w:noProof/>
        </w:rPr>
        <w:t>This</w:t>
      </w:r>
      <w:r w:rsidRPr="008D0A40">
        <w:t xml:space="preserve"> was a concern as it would </w:t>
      </w:r>
      <w:r w:rsidRPr="00A17CD9">
        <w:rPr>
          <w:noProof/>
        </w:rPr>
        <w:t>clearly</w:t>
      </w:r>
      <w:r w:rsidRPr="008D0A40">
        <w:t xml:space="preserve"> affect the baud rate. During the testing of our </w:t>
      </w:r>
      <w:r w:rsidRPr="00A17CD9">
        <w:rPr>
          <w:noProof/>
        </w:rPr>
        <w:t>PCB</w:t>
      </w:r>
      <w:r w:rsidRPr="008D0A40">
        <w:t xml:space="preserve"> this was </w:t>
      </w:r>
      <w:r w:rsidRPr="00A17CD9">
        <w:rPr>
          <w:noProof/>
        </w:rPr>
        <w:t>clearly</w:t>
      </w:r>
      <w:r w:rsidRPr="008D0A40">
        <w:t xml:space="preserve"> seen as the ESP8266 module was not able to successfully communicate with ATmega due to both hardware systems running at different clock frequencies. This issue was resolved by just setting the required </w:t>
      </w:r>
      <w:r w:rsidR="007A493B">
        <w:t>baud rate to twice</w:t>
      </w:r>
      <w:r w:rsidRPr="008D0A40">
        <w:t xml:space="preserve"> of what </w:t>
      </w:r>
      <w:r w:rsidRPr="00A17CD9">
        <w:rPr>
          <w:noProof/>
        </w:rPr>
        <w:t>was required</w:t>
      </w:r>
      <w:r w:rsidRPr="008D0A40">
        <w:t xml:space="preserve"> on the ATmega32u4. We did have an additional 16MHz oscillator placed on the PCB</w:t>
      </w:r>
      <w:r w:rsidR="00916BAF">
        <w:rPr>
          <w:noProof/>
        </w:rPr>
        <w:t>. H</w:t>
      </w:r>
      <w:r w:rsidRPr="00916BAF">
        <w:rPr>
          <w:noProof/>
        </w:rPr>
        <w:t>owever</w:t>
      </w:r>
      <w:r w:rsidR="00916BAF">
        <w:rPr>
          <w:noProof/>
        </w:rPr>
        <w:t>,</w:t>
      </w:r>
      <w:r w:rsidRPr="008D0A40">
        <w:t xml:space="preserve"> we decided it </w:t>
      </w:r>
      <w:r w:rsidR="00916BAF">
        <w:t>was</w:t>
      </w:r>
      <w:r w:rsidRPr="008D0A40">
        <w:t xml:space="preserve"> better to change the baud rate as this a small change in the software firmware and </w:t>
      </w:r>
      <w:r w:rsidR="00916BAF">
        <w:t>lowered</w:t>
      </w:r>
      <w:r w:rsidRPr="008D0A40">
        <w:t xml:space="preserve"> the risk of </w:t>
      </w:r>
      <w:r>
        <w:t xml:space="preserve">damaging the ATmega32u4. Setting values for various fuses requires </w:t>
      </w:r>
      <w:r w:rsidR="00D77ED3">
        <w:t xml:space="preserve">a </w:t>
      </w:r>
      <w:r w:rsidRPr="00D77ED3">
        <w:rPr>
          <w:noProof/>
        </w:rPr>
        <w:t>careful</w:t>
      </w:r>
      <w:r>
        <w:t xml:space="preserve"> decision as an incorrect change can render the ATmega microcontroller useless and setting fuse for an external oscillator for clock input is one of them.  </w:t>
      </w:r>
    </w:p>
    <w:p w14:paraId="4540B45D" w14:textId="5E5422D5" w:rsidR="00B618FC" w:rsidRDefault="00B618FC" w:rsidP="00BD4C94"/>
    <w:p w14:paraId="2E5FEF3F" w14:textId="4502C7F5" w:rsidR="00B618FC" w:rsidRDefault="00B618FC" w:rsidP="00B618FC">
      <w:r>
        <w:t xml:space="preserve">NodeMCU installer </w:t>
      </w:r>
      <w:r w:rsidRPr="00A17CD9">
        <w:rPr>
          <w:noProof/>
        </w:rPr>
        <w:t>was used</w:t>
      </w:r>
      <w:r>
        <w:t xml:space="preserve"> for installing the AT firmware on ESP8266. AT firmware provided some APIs that could </w:t>
      </w:r>
      <w:r w:rsidRPr="00A17CD9">
        <w:rPr>
          <w:noProof/>
        </w:rPr>
        <w:t>be used</w:t>
      </w:r>
      <w:r>
        <w:t xml:space="preserve"> for sending data. </w:t>
      </w:r>
      <w:r w:rsidRPr="00D77ED3">
        <w:rPr>
          <w:noProof/>
        </w:rPr>
        <w:t>Currently</w:t>
      </w:r>
      <w:r>
        <w:rPr>
          <w:noProof/>
        </w:rPr>
        <w:t>,</w:t>
      </w:r>
      <w:r>
        <w:t xml:space="preserve"> the system has a refresh rate of every 10 seconds. Every 10 seconds </w:t>
      </w:r>
      <w:r>
        <w:rPr>
          <w:noProof/>
        </w:rPr>
        <w:t>the system receives a new frame</w:t>
      </w:r>
      <w:r>
        <w:t xml:space="preserve">. We ideally wanted the refresh rate to be 5s, </w:t>
      </w:r>
      <w:r w:rsidRPr="00D77ED3">
        <w:rPr>
          <w:noProof/>
        </w:rPr>
        <w:t>but</w:t>
      </w:r>
      <w:r>
        <w:t xml:space="preserve"> due to AT firmware failing </w:t>
      </w:r>
      <w:r w:rsidRPr="00D77ED3">
        <w:rPr>
          <w:noProof/>
        </w:rPr>
        <w:t>to s</w:t>
      </w:r>
      <w:r>
        <w:rPr>
          <w:noProof/>
        </w:rPr>
        <w:t>end post requests some of the times successfully</w:t>
      </w:r>
      <w:r>
        <w:t xml:space="preserve">, we were only able to achieve an average refresh time of 10 seconds. To improve this, we decided to use a different firmware called NodeMCU. However, we had difficulty in sending JSON array through this firmware, </w:t>
      </w:r>
      <w:r w:rsidRPr="00D77ED3">
        <w:rPr>
          <w:noProof/>
        </w:rPr>
        <w:t>but</w:t>
      </w:r>
      <w:r>
        <w:t xml:space="preserve"> now the post requests were being made </w:t>
      </w:r>
      <w:r w:rsidRPr="00D77ED3">
        <w:rPr>
          <w:noProof/>
        </w:rPr>
        <w:t>on</w:t>
      </w:r>
      <w:r>
        <w:rPr>
          <w:noProof/>
        </w:rPr>
        <w:t xml:space="preserve"> a</w:t>
      </w:r>
      <w:r w:rsidRPr="00D77ED3">
        <w:rPr>
          <w:noProof/>
        </w:rPr>
        <w:t xml:space="preserve"> regular basis</w:t>
      </w:r>
      <w:r>
        <w:t xml:space="preserve">.  Communication to ESP8266 is through UART. ESP8266 requires a serial communication </w:t>
      </w:r>
      <w:r w:rsidR="00551B08">
        <w:t>of</w:t>
      </w:r>
      <w:r>
        <w:t xml:space="preserve"> baud rate of 9600. </w:t>
      </w:r>
    </w:p>
    <w:p w14:paraId="5CC9376B" w14:textId="77777777" w:rsidR="00B618FC" w:rsidRPr="008D0A40" w:rsidRDefault="00B618FC" w:rsidP="00BD4C94"/>
    <w:p w14:paraId="7E675B11" w14:textId="0DFE4B81" w:rsidR="00BD4C94" w:rsidRDefault="00F000F9" w:rsidP="004F4A3F">
      <w:pPr>
        <w:rPr>
          <w:sz w:val="16"/>
          <w:szCs w:val="18"/>
        </w:rPr>
      </w:pPr>
      <w:r>
        <w:rPr>
          <w:noProof/>
          <w:szCs w:val="18"/>
        </w:rPr>
        <w:drawing>
          <wp:anchor distT="0" distB="0" distL="114300" distR="114300" simplePos="0" relativeHeight="251671552" behindDoc="0" locked="0" layoutInCell="1" allowOverlap="1" wp14:anchorId="4CA2F66E" wp14:editId="76468FF2">
            <wp:simplePos x="0" y="0"/>
            <wp:positionH relativeFrom="column">
              <wp:posOffset>282575</wp:posOffset>
            </wp:positionH>
            <wp:positionV relativeFrom="paragraph">
              <wp:posOffset>293370</wp:posOffset>
            </wp:positionV>
            <wp:extent cx="1912620" cy="1732915"/>
            <wp:effectExtent l="0" t="5398" r="6033" b="6032"/>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port_breadboard_testing_sleepmat.jpg"/>
                    <pic:cNvPicPr/>
                  </pic:nvPicPr>
                  <pic:blipFill rotWithShape="1">
                    <a:blip r:embed="rId24" cstate="print">
                      <a:extLst>
                        <a:ext uri="{28A0092B-C50C-407E-A947-70E740481C1C}">
                          <a14:useLocalDpi xmlns:a14="http://schemas.microsoft.com/office/drawing/2010/main" val="0"/>
                        </a:ext>
                      </a:extLst>
                    </a:blip>
                    <a:srcRect l="30193" t="21993" r="5484" b="320"/>
                    <a:stretch/>
                  </pic:blipFill>
                  <pic:spPr bwMode="auto">
                    <a:xfrm rot="5400000">
                      <a:off x="0" y="0"/>
                      <a:ext cx="1912620" cy="1732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B792D8" w14:textId="1C12EE45" w:rsidR="00F000F9" w:rsidRDefault="00F000F9" w:rsidP="004F4A3F">
      <w:pPr>
        <w:rPr>
          <w:i/>
          <w:szCs w:val="18"/>
        </w:rPr>
      </w:pPr>
    </w:p>
    <w:p w14:paraId="1041D247" w14:textId="5781148D" w:rsidR="00D66D33" w:rsidRDefault="00BC0E32" w:rsidP="004F4A3F">
      <w:pPr>
        <w:rPr>
          <w:szCs w:val="18"/>
        </w:rPr>
      </w:pPr>
      <w:r w:rsidRPr="00475209">
        <w:rPr>
          <w:i/>
          <w:szCs w:val="18"/>
        </w:rPr>
        <w:t>Figure</w:t>
      </w:r>
      <w:r>
        <w:rPr>
          <w:szCs w:val="18"/>
        </w:rPr>
        <w:t xml:space="preserve"> </w:t>
      </w:r>
      <w:r w:rsidRPr="00475209">
        <w:rPr>
          <w:i/>
          <w:szCs w:val="18"/>
        </w:rPr>
        <w:t>1</w:t>
      </w:r>
      <w:r>
        <w:rPr>
          <w:i/>
          <w:szCs w:val="18"/>
        </w:rPr>
        <w:t>1</w:t>
      </w:r>
      <w:r>
        <w:rPr>
          <w:szCs w:val="18"/>
        </w:rPr>
        <w:t>:</w:t>
      </w:r>
      <w:r w:rsidR="00D66D33">
        <w:rPr>
          <w:szCs w:val="18"/>
        </w:rPr>
        <w:t xml:space="preserve"> Breadboard Testing of Sleep Mat</w:t>
      </w:r>
    </w:p>
    <w:p w14:paraId="6F860AA5" w14:textId="77777777" w:rsidR="006A7D8A" w:rsidRDefault="006A7D8A" w:rsidP="004F4A3F">
      <w:pPr>
        <w:rPr>
          <w:szCs w:val="18"/>
        </w:rPr>
      </w:pPr>
    </w:p>
    <w:p w14:paraId="357ECE43" w14:textId="2D7C3389" w:rsidR="007A22A2" w:rsidRDefault="00D66D33" w:rsidP="004F4A3F">
      <w:pPr>
        <w:rPr>
          <w:szCs w:val="18"/>
        </w:rPr>
      </w:pPr>
      <w:r w:rsidRPr="00D66D33">
        <w:rPr>
          <w:szCs w:val="18"/>
        </w:rPr>
        <w:t>The Fig. 1</w:t>
      </w:r>
      <w:r w:rsidR="0065682A">
        <w:rPr>
          <w:szCs w:val="18"/>
        </w:rPr>
        <w:t>1</w:t>
      </w:r>
      <w:r w:rsidRPr="00D66D33">
        <w:rPr>
          <w:szCs w:val="18"/>
        </w:rPr>
        <w:t xml:space="preserve"> highlights the role of multiplexing in the design. The three shift registers </w:t>
      </w:r>
      <w:r>
        <w:rPr>
          <w:szCs w:val="18"/>
        </w:rPr>
        <w:t>in Fig. 1</w:t>
      </w:r>
      <w:r w:rsidR="00352EB3">
        <w:rPr>
          <w:szCs w:val="18"/>
        </w:rPr>
        <w:t>1</w:t>
      </w:r>
      <w:r>
        <w:rPr>
          <w:szCs w:val="18"/>
        </w:rPr>
        <w:t xml:space="preserve"> can </w:t>
      </w:r>
      <w:r w:rsidRPr="00A17CD9">
        <w:rPr>
          <w:noProof/>
          <w:szCs w:val="18"/>
        </w:rPr>
        <w:t>be seen</w:t>
      </w:r>
      <w:r>
        <w:rPr>
          <w:szCs w:val="18"/>
        </w:rPr>
        <w:t xml:space="preserve"> in the </w:t>
      </w:r>
      <w:r w:rsidR="00C16405">
        <w:rPr>
          <w:szCs w:val="18"/>
        </w:rPr>
        <w:t xml:space="preserve">top </w:t>
      </w:r>
      <w:r>
        <w:rPr>
          <w:szCs w:val="18"/>
        </w:rPr>
        <w:t xml:space="preserve">middle of the </w:t>
      </w:r>
      <w:r w:rsidR="00C16405">
        <w:rPr>
          <w:szCs w:val="18"/>
        </w:rPr>
        <w:t xml:space="preserve">breadboard </w:t>
      </w:r>
      <w:r w:rsidR="007A22A2">
        <w:rPr>
          <w:szCs w:val="18"/>
        </w:rPr>
        <w:t>connected to the 19 red cables on the top left</w:t>
      </w:r>
      <w:r w:rsidR="0061519E">
        <w:rPr>
          <w:szCs w:val="18"/>
        </w:rPr>
        <w:t>.</w:t>
      </w:r>
      <w:r w:rsidR="00C16405">
        <w:rPr>
          <w:szCs w:val="18"/>
        </w:rPr>
        <w:t xml:space="preserve"> </w:t>
      </w:r>
      <w:r w:rsidR="0061519E">
        <w:rPr>
          <w:szCs w:val="18"/>
        </w:rPr>
        <w:t>T</w:t>
      </w:r>
      <w:r w:rsidR="007A22A2">
        <w:rPr>
          <w:szCs w:val="18"/>
        </w:rPr>
        <w:t xml:space="preserve">he diodes </w:t>
      </w:r>
      <w:r w:rsidR="00C16405">
        <w:rPr>
          <w:szCs w:val="18"/>
        </w:rPr>
        <w:t xml:space="preserve">for all the 19 rows </w:t>
      </w:r>
      <w:r w:rsidR="0061519E">
        <w:rPr>
          <w:szCs w:val="18"/>
        </w:rPr>
        <w:t xml:space="preserve">are </w:t>
      </w:r>
      <w:r w:rsidR="007A22A2">
        <w:rPr>
          <w:szCs w:val="18"/>
        </w:rPr>
        <w:t xml:space="preserve">connected at the outputs of the shift registers. The </w:t>
      </w:r>
      <w:r w:rsidR="007A22A2" w:rsidRPr="00A17CD9">
        <w:rPr>
          <w:noProof/>
          <w:szCs w:val="18"/>
        </w:rPr>
        <w:t>9</w:t>
      </w:r>
      <w:r w:rsidR="007A22A2">
        <w:rPr>
          <w:szCs w:val="18"/>
        </w:rPr>
        <w:t xml:space="preserve"> red cables at the bottom left </w:t>
      </w:r>
      <w:r w:rsidR="007A22A2" w:rsidRPr="00A17CD9">
        <w:rPr>
          <w:noProof/>
          <w:szCs w:val="18"/>
        </w:rPr>
        <w:t>are connected</w:t>
      </w:r>
      <w:r w:rsidR="007A22A2">
        <w:rPr>
          <w:szCs w:val="18"/>
        </w:rPr>
        <w:t xml:space="preserve"> to the 9 ADC input channels.</w:t>
      </w:r>
      <w:r w:rsidR="00C16405">
        <w:rPr>
          <w:szCs w:val="18"/>
        </w:rPr>
        <w:t xml:space="preserve"> </w:t>
      </w:r>
      <w:r w:rsidR="007A22A2">
        <w:rPr>
          <w:szCs w:val="18"/>
        </w:rPr>
        <w:t xml:space="preserve">These input Channels were then connected to Arduino Leonardo development board using voltage dividers. Breadboard testing is </w:t>
      </w:r>
      <w:r w:rsidR="00E80A24">
        <w:rPr>
          <w:szCs w:val="18"/>
        </w:rPr>
        <w:t xml:space="preserve">a </w:t>
      </w:r>
      <w:r w:rsidR="007A22A2">
        <w:rPr>
          <w:szCs w:val="18"/>
        </w:rPr>
        <w:t xml:space="preserve">significant aspect in the development of design as it allowed us to verify our circuit schematic which </w:t>
      </w:r>
      <w:r w:rsidR="007A22A2" w:rsidRPr="00A17CD9">
        <w:rPr>
          <w:noProof/>
          <w:szCs w:val="18"/>
        </w:rPr>
        <w:t>was then finalized</w:t>
      </w:r>
      <w:r w:rsidR="007A22A2">
        <w:rPr>
          <w:szCs w:val="18"/>
        </w:rPr>
        <w:t xml:space="preserve"> for PCB production. </w:t>
      </w:r>
    </w:p>
    <w:p w14:paraId="54512905" w14:textId="1DF97B97" w:rsidR="007A22A2" w:rsidRPr="00D66D33" w:rsidRDefault="00F000F9" w:rsidP="004F4A3F">
      <w:pPr>
        <w:rPr>
          <w:szCs w:val="18"/>
        </w:rPr>
      </w:pPr>
      <w:r w:rsidRPr="00D66D33">
        <w:rPr>
          <w:noProof/>
          <w:sz w:val="22"/>
        </w:rPr>
        <w:lastRenderedPageBreak/>
        <w:drawing>
          <wp:anchor distT="0" distB="0" distL="114300" distR="114300" simplePos="0" relativeHeight="251658240" behindDoc="1" locked="0" layoutInCell="1" allowOverlap="1" wp14:anchorId="0B1F8E66" wp14:editId="4CFB9CAD">
            <wp:simplePos x="0" y="0"/>
            <wp:positionH relativeFrom="margin">
              <wp:posOffset>3249930</wp:posOffset>
            </wp:positionH>
            <wp:positionV relativeFrom="paragraph">
              <wp:posOffset>227330</wp:posOffset>
            </wp:positionV>
            <wp:extent cx="2493010" cy="2169795"/>
            <wp:effectExtent l="0" t="0" r="2540" b="1905"/>
            <wp:wrapTopAndBottom/>
            <wp:docPr id="3" name="Picture 3" descr="https://lh3.googleusercontent.com/ujUrA6KPx8uNhhtNh2hHRODnXFP862w1h4FGhK88dDn3G9SPei5LpGTBqzWo6FXAIeeIckO2pc5jnljRt9ZsDM7fB29eKYDm9QLwdBoRZysQSb1_mhMhxVcD3OdajrWY7HRRz1mXE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ujUrA6KPx8uNhhtNh2hHRODnXFP862w1h4FGhK88dDn3G9SPei5LpGTBqzWo6FXAIeeIckO2pc5jnljRt9ZsDM7fB29eKYDm9QLwdBoRZysQSb1_mhMhxVcD3OdajrWY7HRRz1mXEjQ"/>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7291" t="30436" r="12899" b="30510"/>
                    <a:stretch/>
                  </pic:blipFill>
                  <pic:spPr bwMode="auto">
                    <a:xfrm>
                      <a:off x="0" y="0"/>
                      <a:ext cx="2493010" cy="2169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8A1DD9" w14:textId="77777777" w:rsidR="00F000F9" w:rsidRDefault="00F000F9" w:rsidP="004F4A3F">
      <w:pPr>
        <w:rPr>
          <w:i/>
        </w:rPr>
      </w:pPr>
    </w:p>
    <w:p w14:paraId="292D1306" w14:textId="07071A57" w:rsidR="00566232" w:rsidRPr="004A502F" w:rsidRDefault="004A502F" w:rsidP="004F4A3F">
      <w:r w:rsidRPr="004A502F">
        <w:rPr>
          <w:i/>
        </w:rPr>
        <w:t>Figure</w:t>
      </w:r>
      <w:r w:rsidRPr="004A502F">
        <w:t xml:space="preserve"> </w:t>
      </w:r>
      <w:r w:rsidRPr="004A502F">
        <w:rPr>
          <w:i/>
        </w:rPr>
        <w:t>12</w:t>
      </w:r>
      <w:r w:rsidRPr="004A502F">
        <w:t>:</w:t>
      </w:r>
      <w:r w:rsidR="00AD3EE5" w:rsidRPr="004A502F">
        <w:t xml:space="preserve"> Our Designed PCB </w:t>
      </w:r>
    </w:p>
    <w:p w14:paraId="419B40A0" w14:textId="76CD4220" w:rsidR="00566232" w:rsidRDefault="00566232" w:rsidP="004F4A3F">
      <w:pPr>
        <w:rPr>
          <w:sz w:val="18"/>
          <w:szCs w:val="18"/>
        </w:rPr>
      </w:pPr>
    </w:p>
    <w:p w14:paraId="1BBD188B" w14:textId="5B58F55C" w:rsidR="00346C6A" w:rsidRPr="00AD3EE5" w:rsidRDefault="00346C6A" w:rsidP="004F4A3F">
      <w:pPr>
        <w:rPr>
          <w:szCs w:val="18"/>
        </w:rPr>
      </w:pPr>
      <w:r w:rsidRPr="00AD3EE5">
        <w:rPr>
          <w:szCs w:val="18"/>
        </w:rPr>
        <w:t xml:space="preserve">The final completed PCB in the Fig. </w:t>
      </w:r>
      <w:r w:rsidR="00014230">
        <w:rPr>
          <w:szCs w:val="18"/>
        </w:rPr>
        <w:t>1</w:t>
      </w:r>
      <w:r w:rsidR="0065682A">
        <w:rPr>
          <w:szCs w:val="18"/>
        </w:rPr>
        <w:t>2</w:t>
      </w:r>
      <w:r w:rsidR="00014230">
        <w:rPr>
          <w:szCs w:val="18"/>
        </w:rPr>
        <w:t xml:space="preserve"> </w:t>
      </w:r>
      <w:r w:rsidRPr="00AD3EE5">
        <w:rPr>
          <w:szCs w:val="18"/>
        </w:rPr>
        <w:t xml:space="preserve">is 7 </w:t>
      </w:r>
      <w:r w:rsidR="00745016" w:rsidRPr="00AD3EE5">
        <w:rPr>
          <w:szCs w:val="18"/>
        </w:rPr>
        <w:t>cm along</w:t>
      </w:r>
      <w:r w:rsidRPr="00AD3EE5">
        <w:rPr>
          <w:szCs w:val="18"/>
        </w:rPr>
        <w:t xml:space="preserve"> the </w:t>
      </w:r>
      <w:r w:rsidR="001F3E61">
        <w:rPr>
          <w:szCs w:val="18"/>
        </w:rPr>
        <w:t xml:space="preserve">horizontal </w:t>
      </w:r>
      <w:r w:rsidRPr="00AD3EE5">
        <w:rPr>
          <w:szCs w:val="18"/>
        </w:rPr>
        <w:t xml:space="preserve">axis and 6.4cm along the </w:t>
      </w:r>
      <w:r w:rsidR="00D574DC">
        <w:rPr>
          <w:szCs w:val="18"/>
        </w:rPr>
        <w:t>vertical</w:t>
      </w:r>
      <w:r w:rsidRPr="00AD3EE5">
        <w:rPr>
          <w:szCs w:val="18"/>
        </w:rPr>
        <w:t xml:space="preserve"> axis. The ATmega32u4 can be seen in the </w:t>
      </w:r>
      <w:r w:rsidRPr="00A17CD9">
        <w:rPr>
          <w:noProof/>
          <w:szCs w:val="18"/>
        </w:rPr>
        <w:t>center</w:t>
      </w:r>
      <w:r w:rsidRPr="00AD3EE5">
        <w:rPr>
          <w:szCs w:val="18"/>
        </w:rPr>
        <w:t xml:space="preserve"> of the PCB with </w:t>
      </w:r>
      <w:r w:rsidR="001F3E61">
        <w:rPr>
          <w:szCs w:val="18"/>
        </w:rPr>
        <w:t>two</w:t>
      </w:r>
      <w:r w:rsidRPr="00AD3EE5">
        <w:rPr>
          <w:szCs w:val="18"/>
        </w:rPr>
        <w:t xml:space="preserve"> 5V regulators for a clean 5V supply</w:t>
      </w:r>
      <w:r w:rsidR="001F3E61">
        <w:rPr>
          <w:szCs w:val="18"/>
        </w:rPr>
        <w:t xml:space="preserve"> on the right side</w:t>
      </w:r>
      <w:r w:rsidRPr="00AD3EE5">
        <w:rPr>
          <w:szCs w:val="18"/>
        </w:rPr>
        <w:t xml:space="preserve">. The Socket on the very top of the PCB is for the 5V connection </w:t>
      </w:r>
      <w:r w:rsidR="001F3E61">
        <w:rPr>
          <w:szCs w:val="18"/>
        </w:rPr>
        <w:t xml:space="preserve">to the 19 rows on the </w:t>
      </w:r>
      <w:r w:rsidR="001F3E61" w:rsidRPr="00A17CD9">
        <w:rPr>
          <w:noProof/>
          <w:szCs w:val="18"/>
        </w:rPr>
        <w:t>sleep</w:t>
      </w:r>
      <w:r w:rsidR="001F3E61">
        <w:rPr>
          <w:szCs w:val="18"/>
        </w:rPr>
        <w:t xml:space="preserve"> mat </w:t>
      </w:r>
      <w:r w:rsidRPr="00AD3EE5">
        <w:rPr>
          <w:szCs w:val="18"/>
        </w:rPr>
        <w:t xml:space="preserve">which are activated by </w:t>
      </w:r>
      <w:r w:rsidR="001F3E61">
        <w:rPr>
          <w:szCs w:val="18"/>
        </w:rPr>
        <w:t xml:space="preserve">the </w:t>
      </w:r>
      <w:r w:rsidRPr="00AD3EE5">
        <w:rPr>
          <w:szCs w:val="18"/>
        </w:rPr>
        <w:t xml:space="preserve">shift registers. </w:t>
      </w:r>
      <w:r w:rsidR="00AD3EE5" w:rsidRPr="00AD3EE5">
        <w:rPr>
          <w:szCs w:val="18"/>
        </w:rPr>
        <w:t xml:space="preserve">During the testing of the ADC channels connected to our designed </w:t>
      </w:r>
      <w:r w:rsidR="00AD3EE5" w:rsidRPr="00916BAF">
        <w:rPr>
          <w:noProof/>
          <w:szCs w:val="18"/>
        </w:rPr>
        <w:t>PCB</w:t>
      </w:r>
      <w:r w:rsidR="00916BAF">
        <w:rPr>
          <w:noProof/>
          <w:szCs w:val="18"/>
        </w:rPr>
        <w:t>,</w:t>
      </w:r>
      <w:r w:rsidR="00AD3EE5" w:rsidRPr="00AD3EE5">
        <w:rPr>
          <w:szCs w:val="18"/>
        </w:rPr>
        <w:t xml:space="preserve"> it </w:t>
      </w:r>
      <w:r w:rsidR="00AD3EE5" w:rsidRPr="00A17CD9">
        <w:rPr>
          <w:noProof/>
          <w:szCs w:val="18"/>
        </w:rPr>
        <w:t>was noticed</w:t>
      </w:r>
      <w:r w:rsidR="00AD3EE5" w:rsidRPr="00AD3EE5">
        <w:rPr>
          <w:szCs w:val="18"/>
        </w:rPr>
        <w:t xml:space="preserve"> that there was </w:t>
      </w:r>
      <w:r w:rsidR="00AD3EE5" w:rsidRPr="00A17CD9">
        <w:rPr>
          <w:noProof/>
          <w:szCs w:val="18"/>
        </w:rPr>
        <w:t>noise</w:t>
      </w:r>
      <w:r w:rsidR="00AD3EE5" w:rsidRPr="00AD3EE5">
        <w:rPr>
          <w:szCs w:val="18"/>
        </w:rPr>
        <w:t xml:space="preserve"> on four consecutive ADC channels. </w:t>
      </w:r>
      <w:r w:rsidR="00D44984">
        <w:rPr>
          <w:szCs w:val="18"/>
        </w:rPr>
        <w:t>However, the noise</w:t>
      </w:r>
      <w:r w:rsidR="00AD3EE5" w:rsidRPr="00AD3EE5">
        <w:rPr>
          <w:szCs w:val="18"/>
        </w:rPr>
        <w:t xml:space="preserve"> across the channels was </w:t>
      </w:r>
      <w:r w:rsidR="001F3E61">
        <w:rPr>
          <w:szCs w:val="18"/>
        </w:rPr>
        <w:t>consistent in magnitude</w:t>
      </w:r>
      <w:r w:rsidR="00AD3EE5" w:rsidRPr="00AD3EE5">
        <w:rPr>
          <w:szCs w:val="18"/>
        </w:rPr>
        <w:t xml:space="preserve">. After some </w:t>
      </w:r>
      <w:r w:rsidR="00AD3EE5" w:rsidRPr="00916BAF">
        <w:rPr>
          <w:noProof/>
          <w:szCs w:val="18"/>
        </w:rPr>
        <w:t>investigation</w:t>
      </w:r>
      <w:r w:rsidR="00916BAF">
        <w:rPr>
          <w:noProof/>
          <w:szCs w:val="18"/>
        </w:rPr>
        <w:t>,</w:t>
      </w:r>
      <w:r w:rsidR="00AD3EE5" w:rsidRPr="00AD3EE5">
        <w:rPr>
          <w:szCs w:val="18"/>
        </w:rPr>
        <w:t xml:space="preserve"> it </w:t>
      </w:r>
      <w:r w:rsidR="00AD3EE5" w:rsidRPr="00A17CD9">
        <w:rPr>
          <w:noProof/>
          <w:szCs w:val="18"/>
        </w:rPr>
        <w:t>was discovered</w:t>
      </w:r>
      <w:r w:rsidR="00AD3EE5" w:rsidRPr="00AD3EE5">
        <w:rPr>
          <w:szCs w:val="18"/>
        </w:rPr>
        <w:t xml:space="preserve"> that these pins were connected to JTAG debug and disabling JTAGEN fuse resolved the issue. </w:t>
      </w:r>
    </w:p>
    <w:p w14:paraId="527C6035" w14:textId="1AA443F6" w:rsidR="00566232" w:rsidRDefault="00566232" w:rsidP="004F4A3F">
      <w:pPr>
        <w:rPr>
          <w:sz w:val="18"/>
          <w:szCs w:val="18"/>
        </w:rPr>
      </w:pPr>
    </w:p>
    <w:p w14:paraId="4C924FC9" w14:textId="0B2BD57E" w:rsidR="009F79F4" w:rsidRPr="00AD3EE5" w:rsidRDefault="009F79F4" w:rsidP="004F4A3F">
      <w:r w:rsidRPr="00AD3EE5">
        <w:t>C. Software</w:t>
      </w:r>
    </w:p>
    <w:p w14:paraId="1E83B135" w14:textId="6195CEFB" w:rsidR="00E6680F" w:rsidRPr="00E8649C" w:rsidRDefault="00E6680F" w:rsidP="004F4A3F">
      <w:pPr>
        <w:rPr>
          <w:szCs w:val="18"/>
        </w:rPr>
      </w:pPr>
      <w:r w:rsidRPr="00E8649C">
        <w:rPr>
          <w:szCs w:val="18"/>
        </w:rPr>
        <w:t>The firmware code on the ATmega</w:t>
      </w:r>
      <w:r w:rsidR="004805A1">
        <w:rPr>
          <w:szCs w:val="18"/>
        </w:rPr>
        <w:t>32u4</w:t>
      </w:r>
      <w:r w:rsidRPr="00E8649C">
        <w:rPr>
          <w:szCs w:val="18"/>
        </w:rPr>
        <w:t xml:space="preserve"> can be </w:t>
      </w:r>
      <w:r w:rsidR="00E8649C">
        <w:rPr>
          <w:szCs w:val="18"/>
        </w:rPr>
        <w:t xml:space="preserve">broken down into </w:t>
      </w:r>
      <w:r w:rsidR="0015206C">
        <w:rPr>
          <w:noProof/>
          <w:szCs w:val="18"/>
        </w:rPr>
        <w:t>four</w:t>
      </w:r>
      <w:r w:rsidR="00E8649C">
        <w:rPr>
          <w:szCs w:val="18"/>
        </w:rPr>
        <w:t xml:space="preserve"> sections that are </w:t>
      </w:r>
      <w:r w:rsidR="00A54E61">
        <w:rPr>
          <w:szCs w:val="18"/>
        </w:rPr>
        <w:t xml:space="preserve">in the order of </w:t>
      </w:r>
      <w:r w:rsidR="00E8649C" w:rsidRPr="00916BAF">
        <w:rPr>
          <w:noProof/>
          <w:szCs w:val="18"/>
        </w:rPr>
        <w:t>initiali</w:t>
      </w:r>
      <w:r w:rsidR="00916BAF">
        <w:rPr>
          <w:noProof/>
          <w:szCs w:val="18"/>
        </w:rPr>
        <w:t>s</w:t>
      </w:r>
      <w:r w:rsidR="00E8649C" w:rsidRPr="00916BAF">
        <w:rPr>
          <w:noProof/>
          <w:szCs w:val="18"/>
        </w:rPr>
        <w:t>ation</w:t>
      </w:r>
      <w:r w:rsidR="00E8649C">
        <w:rPr>
          <w:szCs w:val="18"/>
        </w:rPr>
        <w:t xml:space="preserve">, data collection, preparation of </w:t>
      </w:r>
      <w:r w:rsidR="00916BAF">
        <w:rPr>
          <w:noProof/>
          <w:szCs w:val="18"/>
        </w:rPr>
        <w:t>JSON</w:t>
      </w:r>
      <w:r w:rsidR="00E8649C">
        <w:rPr>
          <w:szCs w:val="18"/>
        </w:rPr>
        <w:t xml:space="preserve"> and transmission of data to the </w:t>
      </w:r>
      <w:r w:rsidR="00482DE3">
        <w:rPr>
          <w:szCs w:val="18"/>
        </w:rPr>
        <w:t>cloud</w:t>
      </w:r>
      <w:r w:rsidR="00E8649C">
        <w:rPr>
          <w:szCs w:val="18"/>
        </w:rPr>
        <w:t xml:space="preserve"> server using the ESP8266 module</w:t>
      </w:r>
      <w:r w:rsidR="00A54E61">
        <w:rPr>
          <w:szCs w:val="18"/>
        </w:rPr>
        <w:t xml:space="preserve"> respectively</w:t>
      </w:r>
      <w:r w:rsidR="00E8649C">
        <w:rPr>
          <w:szCs w:val="18"/>
        </w:rPr>
        <w:t>.</w:t>
      </w:r>
      <w:r w:rsidR="00CC4B59">
        <w:rPr>
          <w:szCs w:val="18"/>
        </w:rPr>
        <w:t xml:space="preserve"> The SRAM presented some challenges during the testing of the code as the string operations inside for loop which was run 19 times resulted in using </w:t>
      </w:r>
      <w:r w:rsidR="00916BAF">
        <w:rPr>
          <w:szCs w:val="18"/>
        </w:rPr>
        <w:t xml:space="preserve">a </w:t>
      </w:r>
      <w:r w:rsidR="00CC4B59" w:rsidRPr="00916BAF">
        <w:rPr>
          <w:noProof/>
          <w:szCs w:val="18"/>
        </w:rPr>
        <w:t>significant</w:t>
      </w:r>
      <w:r w:rsidR="00CC4B59">
        <w:rPr>
          <w:szCs w:val="18"/>
        </w:rPr>
        <w:t xml:space="preserve"> amount of SRAM </w:t>
      </w:r>
      <w:r w:rsidR="007E1880">
        <w:rPr>
          <w:szCs w:val="18"/>
        </w:rPr>
        <w:t>(2.5K</w:t>
      </w:r>
      <w:r w:rsidR="00975DCB">
        <w:rPr>
          <w:szCs w:val="18"/>
        </w:rPr>
        <w:t>B</w:t>
      </w:r>
      <w:r w:rsidR="007E1880">
        <w:rPr>
          <w:szCs w:val="18"/>
        </w:rPr>
        <w:t xml:space="preserve">) </w:t>
      </w:r>
      <w:r w:rsidR="00CC4B59">
        <w:rPr>
          <w:szCs w:val="18"/>
        </w:rPr>
        <w:t>during operation</w:t>
      </w:r>
      <w:r w:rsidR="007E1880">
        <w:rPr>
          <w:szCs w:val="18"/>
        </w:rPr>
        <w:t xml:space="preserve"> as the char array </w:t>
      </w:r>
      <w:r w:rsidR="00DA6683">
        <w:rPr>
          <w:szCs w:val="18"/>
        </w:rPr>
        <w:t>grew significantly</w:t>
      </w:r>
      <w:r w:rsidR="00CC4B59">
        <w:rPr>
          <w:szCs w:val="18"/>
        </w:rPr>
        <w:t>.</w:t>
      </w:r>
      <w:r w:rsidR="007E1880">
        <w:rPr>
          <w:szCs w:val="18"/>
        </w:rPr>
        <w:t xml:space="preserve"> The char array itself was 703 bytes long, the remainder of the space </w:t>
      </w:r>
      <w:r w:rsidR="007E1880" w:rsidRPr="00A17CD9">
        <w:rPr>
          <w:noProof/>
          <w:szCs w:val="18"/>
        </w:rPr>
        <w:t>was used</w:t>
      </w:r>
      <w:r w:rsidR="007E1880">
        <w:rPr>
          <w:szCs w:val="18"/>
        </w:rPr>
        <w:t xml:space="preserve"> for other local variables such as the int array which was also 171 values long.</w:t>
      </w:r>
      <w:r w:rsidR="00CC4B59">
        <w:rPr>
          <w:szCs w:val="18"/>
        </w:rPr>
        <w:t xml:space="preserve"> </w:t>
      </w:r>
      <w:r w:rsidR="002675DF">
        <w:rPr>
          <w:szCs w:val="18"/>
        </w:rPr>
        <w:t>To</w:t>
      </w:r>
      <w:r w:rsidR="009B7022">
        <w:rPr>
          <w:szCs w:val="18"/>
        </w:rPr>
        <w:t xml:space="preserve"> conserve memory</w:t>
      </w:r>
      <w:r w:rsidR="00CC4B59">
        <w:rPr>
          <w:szCs w:val="18"/>
        </w:rPr>
        <w:t xml:space="preserve"> during </w:t>
      </w:r>
      <w:r w:rsidR="0015206C">
        <w:rPr>
          <w:szCs w:val="18"/>
        </w:rPr>
        <w:t xml:space="preserve">the </w:t>
      </w:r>
      <w:r w:rsidR="00CC4B59" w:rsidRPr="0015206C">
        <w:rPr>
          <w:noProof/>
          <w:szCs w:val="18"/>
        </w:rPr>
        <w:t>runtime</w:t>
      </w:r>
      <w:r w:rsidR="0015206C">
        <w:rPr>
          <w:noProof/>
          <w:szCs w:val="18"/>
        </w:rPr>
        <w:t>,</w:t>
      </w:r>
      <w:r w:rsidR="00CC4B59">
        <w:rPr>
          <w:szCs w:val="18"/>
        </w:rPr>
        <w:t xml:space="preserve"> we stored the static strings such as AT commands using in the PROGMEM (Flash Memory</w:t>
      </w:r>
      <w:r w:rsidR="00175330">
        <w:rPr>
          <w:szCs w:val="18"/>
        </w:rPr>
        <w:t xml:space="preserve"> 32KB</w:t>
      </w:r>
      <w:r w:rsidR="00CC4B59">
        <w:rPr>
          <w:szCs w:val="18"/>
        </w:rPr>
        <w:t>)</w:t>
      </w:r>
      <w:r w:rsidR="00434105">
        <w:rPr>
          <w:szCs w:val="18"/>
        </w:rPr>
        <w:t xml:space="preserve"> [14]</w:t>
      </w:r>
      <w:r w:rsidR="00CC4B59">
        <w:rPr>
          <w:szCs w:val="18"/>
        </w:rPr>
        <w:t xml:space="preserve">. </w:t>
      </w:r>
      <w:r w:rsidR="007E1880">
        <w:rPr>
          <w:szCs w:val="18"/>
        </w:rPr>
        <w:t>Also,</w:t>
      </w:r>
      <w:r w:rsidR="00CC4B59">
        <w:rPr>
          <w:szCs w:val="18"/>
        </w:rPr>
        <w:t xml:space="preserve"> after every complete execution of the </w:t>
      </w:r>
      <w:r w:rsidR="00CC4B59" w:rsidRPr="0015206C">
        <w:rPr>
          <w:noProof/>
          <w:szCs w:val="18"/>
        </w:rPr>
        <w:t>code</w:t>
      </w:r>
      <w:r w:rsidR="0015206C">
        <w:rPr>
          <w:noProof/>
          <w:szCs w:val="18"/>
        </w:rPr>
        <w:t>,</w:t>
      </w:r>
      <w:r w:rsidR="00CC4B59">
        <w:rPr>
          <w:szCs w:val="18"/>
        </w:rPr>
        <w:t xml:space="preserve"> the variable for JSON string was </w:t>
      </w:r>
      <w:r w:rsidR="00CC4B59" w:rsidRPr="0015206C">
        <w:rPr>
          <w:noProof/>
          <w:szCs w:val="18"/>
        </w:rPr>
        <w:t>reinitiali</w:t>
      </w:r>
      <w:r w:rsidR="0015206C">
        <w:rPr>
          <w:noProof/>
          <w:szCs w:val="18"/>
        </w:rPr>
        <w:t>s</w:t>
      </w:r>
      <w:r w:rsidR="00CC4B59" w:rsidRPr="0015206C">
        <w:rPr>
          <w:noProof/>
          <w:szCs w:val="18"/>
        </w:rPr>
        <w:t>ed</w:t>
      </w:r>
      <w:r w:rsidR="00CC4B59">
        <w:rPr>
          <w:szCs w:val="18"/>
        </w:rPr>
        <w:t xml:space="preserve"> to free </w:t>
      </w:r>
      <w:r w:rsidR="002675DF">
        <w:rPr>
          <w:szCs w:val="18"/>
        </w:rPr>
        <w:t>the previously allocated memory for the new cycle of the code</w:t>
      </w:r>
      <w:r w:rsidR="00CC4B59">
        <w:rPr>
          <w:szCs w:val="18"/>
        </w:rPr>
        <w:t>.</w:t>
      </w:r>
      <w:r w:rsidR="002675DF">
        <w:rPr>
          <w:szCs w:val="18"/>
        </w:rPr>
        <w:t xml:space="preserve"> </w:t>
      </w:r>
      <w:r w:rsidR="002675DF" w:rsidRPr="00A17CD9">
        <w:rPr>
          <w:noProof/>
          <w:szCs w:val="18"/>
        </w:rPr>
        <w:t>This</w:t>
      </w:r>
      <w:r w:rsidR="002675DF">
        <w:rPr>
          <w:szCs w:val="18"/>
        </w:rPr>
        <w:t xml:space="preserve"> helped in reducing </w:t>
      </w:r>
      <w:r w:rsidR="0015206C">
        <w:rPr>
          <w:szCs w:val="18"/>
        </w:rPr>
        <w:t xml:space="preserve">the </w:t>
      </w:r>
      <w:r w:rsidR="002675DF" w:rsidRPr="0015206C">
        <w:rPr>
          <w:noProof/>
          <w:szCs w:val="18"/>
        </w:rPr>
        <w:t>possibility</w:t>
      </w:r>
      <w:r w:rsidR="002675DF">
        <w:rPr>
          <w:szCs w:val="18"/>
        </w:rPr>
        <w:t xml:space="preserve"> of fragmented memory. </w:t>
      </w:r>
      <w:r w:rsidR="000E5CF9">
        <w:rPr>
          <w:szCs w:val="18"/>
        </w:rPr>
        <w:t xml:space="preserve">After </w:t>
      </w:r>
      <w:r w:rsidR="00B2706B">
        <w:rPr>
          <w:szCs w:val="18"/>
        </w:rPr>
        <w:t xml:space="preserve">these small </w:t>
      </w:r>
      <w:r w:rsidR="00B2706B" w:rsidRPr="0015206C">
        <w:rPr>
          <w:noProof/>
          <w:szCs w:val="18"/>
        </w:rPr>
        <w:t>optimi</w:t>
      </w:r>
      <w:r w:rsidR="0015206C" w:rsidRPr="0015206C">
        <w:rPr>
          <w:noProof/>
          <w:szCs w:val="18"/>
        </w:rPr>
        <w:t>s</w:t>
      </w:r>
      <w:r w:rsidR="00B2706B" w:rsidRPr="0015206C">
        <w:rPr>
          <w:noProof/>
          <w:szCs w:val="18"/>
        </w:rPr>
        <w:t>ations</w:t>
      </w:r>
      <w:r w:rsidR="0015206C">
        <w:rPr>
          <w:noProof/>
          <w:szCs w:val="18"/>
        </w:rPr>
        <w:t>,</w:t>
      </w:r>
      <w:r w:rsidR="000E5CF9">
        <w:rPr>
          <w:szCs w:val="18"/>
        </w:rPr>
        <w:t xml:space="preserve"> the variables </w:t>
      </w:r>
      <w:r w:rsidR="000E5CF9" w:rsidRPr="00A17CD9">
        <w:rPr>
          <w:noProof/>
          <w:szCs w:val="18"/>
        </w:rPr>
        <w:t>were</w:t>
      </w:r>
      <w:r w:rsidR="000E5CF9">
        <w:rPr>
          <w:szCs w:val="18"/>
        </w:rPr>
        <w:t xml:space="preserve"> using almost 60% of the SRAM stack.</w:t>
      </w:r>
    </w:p>
    <w:p w14:paraId="54D90F60" w14:textId="77777777" w:rsidR="000F4202" w:rsidRPr="00AD3EE5" w:rsidRDefault="000F4202" w:rsidP="000C59EC">
      <w:pPr>
        <w:rPr>
          <w:sz w:val="18"/>
          <w:szCs w:val="18"/>
          <w:highlight w:val="yellow"/>
        </w:rPr>
      </w:pPr>
    </w:p>
    <w:p w14:paraId="49ADF298" w14:textId="7DF7364E" w:rsidR="000C59EC" w:rsidRDefault="004F0E7D" w:rsidP="000C59EC">
      <w:pPr>
        <w:rPr>
          <w:szCs w:val="18"/>
        </w:rPr>
      </w:pPr>
      <w:r>
        <w:rPr>
          <w:szCs w:val="18"/>
        </w:rPr>
        <w:t>The w</w:t>
      </w:r>
      <w:r w:rsidR="000C59EC">
        <w:rPr>
          <w:szCs w:val="18"/>
        </w:rPr>
        <w:t xml:space="preserve">eb </w:t>
      </w:r>
      <w:r>
        <w:rPr>
          <w:szCs w:val="18"/>
        </w:rPr>
        <w:t>s</w:t>
      </w:r>
      <w:r w:rsidR="000C59EC">
        <w:rPr>
          <w:szCs w:val="18"/>
        </w:rPr>
        <w:t xml:space="preserve">erver hosted on AWS </w:t>
      </w:r>
      <w:r w:rsidR="000C59EC" w:rsidRPr="00A17CD9">
        <w:rPr>
          <w:noProof/>
          <w:szCs w:val="18"/>
        </w:rPr>
        <w:t>is written</w:t>
      </w:r>
      <w:r w:rsidR="000C59EC">
        <w:rPr>
          <w:szCs w:val="18"/>
        </w:rPr>
        <w:t xml:space="preserve"> in NodeJS. </w:t>
      </w:r>
      <w:r w:rsidR="000C59EC" w:rsidRPr="0015206C">
        <w:rPr>
          <w:noProof/>
          <w:szCs w:val="18"/>
        </w:rPr>
        <w:t>Initially</w:t>
      </w:r>
      <w:r w:rsidR="0015206C">
        <w:rPr>
          <w:noProof/>
          <w:szCs w:val="18"/>
        </w:rPr>
        <w:t>,</w:t>
      </w:r>
      <w:r w:rsidR="000C59EC">
        <w:rPr>
          <w:szCs w:val="18"/>
        </w:rPr>
        <w:t xml:space="preserve"> the server was written using Cherrypy library in Python. Cherrypy was chosen primarily because of the </w:t>
      </w:r>
      <w:r w:rsidR="000C59EC" w:rsidRPr="00A17CD9">
        <w:rPr>
          <w:noProof/>
          <w:szCs w:val="18"/>
        </w:rPr>
        <w:t>past experience</w:t>
      </w:r>
      <w:r w:rsidR="000C59EC">
        <w:rPr>
          <w:szCs w:val="18"/>
        </w:rPr>
        <w:t xml:space="preserve"> and to reduce the development time. However, upon investigating </w:t>
      </w:r>
      <w:r w:rsidR="000C59EC" w:rsidRPr="00A17CD9">
        <w:rPr>
          <w:noProof/>
          <w:szCs w:val="18"/>
        </w:rPr>
        <w:t>NodeJS</w:t>
      </w:r>
      <w:r w:rsidR="00A17CD9">
        <w:rPr>
          <w:noProof/>
          <w:szCs w:val="18"/>
        </w:rPr>
        <w:t>,</w:t>
      </w:r>
      <w:r w:rsidR="000C59EC">
        <w:rPr>
          <w:szCs w:val="18"/>
        </w:rPr>
        <w:t xml:space="preserve"> it was soon </w:t>
      </w:r>
      <w:r w:rsidR="000C59EC" w:rsidRPr="0015206C">
        <w:rPr>
          <w:noProof/>
          <w:szCs w:val="18"/>
        </w:rPr>
        <w:t>reali</w:t>
      </w:r>
      <w:r w:rsidR="0015206C">
        <w:rPr>
          <w:noProof/>
          <w:szCs w:val="18"/>
        </w:rPr>
        <w:t>s</w:t>
      </w:r>
      <w:r w:rsidR="000C59EC" w:rsidRPr="0015206C">
        <w:rPr>
          <w:noProof/>
          <w:szCs w:val="18"/>
        </w:rPr>
        <w:t>ed</w:t>
      </w:r>
      <w:r w:rsidR="000C59EC">
        <w:rPr>
          <w:szCs w:val="18"/>
        </w:rPr>
        <w:t xml:space="preserve"> that NodeJS provided better web framework as it is designed to be non-I/O blocking. For Example, multiple requests will not </w:t>
      </w:r>
      <w:r w:rsidR="000C59EC" w:rsidRPr="00A17CD9">
        <w:rPr>
          <w:noProof/>
          <w:szCs w:val="18"/>
        </w:rPr>
        <w:t>be blocked</w:t>
      </w:r>
      <w:r w:rsidR="000C59EC">
        <w:rPr>
          <w:szCs w:val="18"/>
        </w:rPr>
        <w:t xml:space="preserve"> if some function takes </w:t>
      </w:r>
      <w:r w:rsidR="0015206C">
        <w:rPr>
          <w:szCs w:val="18"/>
        </w:rPr>
        <w:t xml:space="preserve">a </w:t>
      </w:r>
      <w:r w:rsidR="000C59EC" w:rsidRPr="0015206C">
        <w:rPr>
          <w:noProof/>
          <w:szCs w:val="18"/>
        </w:rPr>
        <w:t>slightly</w:t>
      </w:r>
      <w:r w:rsidR="000C59EC">
        <w:rPr>
          <w:szCs w:val="18"/>
        </w:rPr>
        <w:t xml:space="preserve"> longer time to complete processing. NodeJS also provides a much user-friendly web framework called Express. Express.js web framework is used to process HTTP Post and Get requests. Post request allows the ESP8266 </w:t>
      </w:r>
      <w:r w:rsidR="00055EFF">
        <w:rPr>
          <w:szCs w:val="18"/>
        </w:rPr>
        <w:t>Wi-Fi</w:t>
      </w:r>
      <w:r w:rsidR="000C59EC">
        <w:rPr>
          <w:szCs w:val="18"/>
        </w:rPr>
        <w:t xml:space="preserve"> Module to communicate with the server by Posting JSON data that is then parsed by the NodeJS server. Get</w:t>
      </w:r>
      <w:r w:rsidR="00A17CD9">
        <w:rPr>
          <w:szCs w:val="18"/>
        </w:rPr>
        <w:t>,</w:t>
      </w:r>
      <w:r w:rsidR="000C59EC">
        <w:rPr>
          <w:szCs w:val="18"/>
        </w:rPr>
        <w:t xml:space="preserve"> </w:t>
      </w:r>
      <w:r w:rsidR="000C59EC" w:rsidRPr="00A17CD9">
        <w:rPr>
          <w:noProof/>
          <w:szCs w:val="18"/>
        </w:rPr>
        <w:t>and</w:t>
      </w:r>
      <w:r w:rsidR="000C59EC">
        <w:rPr>
          <w:szCs w:val="18"/>
        </w:rPr>
        <w:t xml:space="preserve"> Post Requests allow the Android application to communicate </w:t>
      </w:r>
      <w:r w:rsidR="009B7022">
        <w:rPr>
          <w:szCs w:val="18"/>
        </w:rPr>
        <w:t>with</w:t>
      </w:r>
      <w:r w:rsidR="000C59EC">
        <w:rPr>
          <w:szCs w:val="18"/>
        </w:rPr>
        <w:t xml:space="preserve"> the server. </w:t>
      </w:r>
    </w:p>
    <w:p w14:paraId="31407EEC" w14:textId="77777777" w:rsidR="000C59EC" w:rsidRDefault="000C59EC" w:rsidP="000C59EC">
      <w:pPr>
        <w:rPr>
          <w:sz w:val="18"/>
          <w:szCs w:val="18"/>
        </w:rPr>
      </w:pPr>
    </w:p>
    <w:p w14:paraId="1251E513" w14:textId="30F40AB6" w:rsidR="000C59EC" w:rsidRDefault="000C59EC" w:rsidP="000C59EC">
      <w:pPr>
        <w:rPr>
          <w:szCs w:val="18"/>
        </w:rPr>
      </w:pPr>
      <w:r w:rsidRPr="0015206C">
        <w:rPr>
          <w:noProof/>
          <w:szCs w:val="18"/>
        </w:rPr>
        <w:t>Initially</w:t>
      </w:r>
      <w:r w:rsidR="0015206C">
        <w:rPr>
          <w:noProof/>
          <w:szCs w:val="18"/>
        </w:rPr>
        <w:t>,</w:t>
      </w:r>
      <w:r>
        <w:rPr>
          <w:szCs w:val="18"/>
        </w:rPr>
        <w:t xml:space="preserve"> </w:t>
      </w:r>
      <w:r w:rsidR="0015206C">
        <w:rPr>
          <w:szCs w:val="18"/>
        </w:rPr>
        <w:t xml:space="preserve">the </w:t>
      </w:r>
      <w:r w:rsidRPr="0015206C">
        <w:rPr>
          <w:noProof/>
          <w:szCs w:val="18"/>
        </w:rPr>
        <w:t>sqlite3</w:t>
      </w:r>
      <w:r>
        <w:rPr>
          <w:szCs w:val="18"/>
        </w:rPr>
        <w:t xml:space="preserve"> database </w:t>
      </w:r>
      <w:r w:rsidRPr="00A17CD9">
        <w:rPr>
          <w:noProof/>
          <w:szCs w:val="18"/>
        </w:rPr>
        <w:t>was used</w:t>
      </w:r>
      <w:r>
        <w:rPr>
          <w:szCs w:val="18"/>
        </w:rPr>
        <w:t xml:space="preserve"> for testing purposes. However, sqlite3 lacked procedures and remote connectivity which is why MySQL server </w:t>
      </w:r>
      <w:r w:rsidRPr="00A17CD9">
        <w:rPr>
          <w:noProof/>
          <w:szCs w:val="18"/>
        </w:rPr>
        <w:t>is used</w:t>
      </w:r>
      <w:r>
        <w:rPr>
          <w:szCs w:val="18"/>
        </w:rPr>
        <w:t xml:space="preserve"> in the current system. MySQL server provides remote connectivity </w:t>
      </w:r>
      <w:r w:rsidR="00E16599">
        <w:rPr>
          <w:szCs w:val="18"/>
        </w:rPr>
        <w:t xml:space="preserve">which </w:t>
      </w:r>
      <w:r>
        <w:rPr>
          <w:szCs w:val="18"/>
        </w:rPr>
        <w:t xml:space="preserve">allows us to connect to the server from a remote location. </w:t>
      </w:r>
      <w:r w:rsidR="00E16599">
        <w:rPr>
          <w:szCs w:val="18"/>
        </w:rPr>
        <w:t xml:space="preserve">The Table created had 171 sensor values stored in it, alongside the mat ID, classification and timestamp. A table used during the local </w:t>
      </w:r>
      <w:r w:rsidR="00E16599" w:rsidRPr="00A17CD9">
        <w:rPr>
          <w:noProof/>
          <w:szCs w:val="18"/>
        </w:rPr>
        <w:t>developmen</w:t>
      </w:r>
      <w:r w:rsidR="00A17CD9">
        <w:rPr>
          <w:noProof/>
          <w:szCs w:val="18"/>
        </w:rPr>
        <w:t>t</w:t>
      </w:r>
      <w:r w:rsidR="00E16599">
        <w:rPr>
          <w:szCs w:val="18"/>
        </w:rPr>
        <w:t xml:space="preserve"> the server shows the table in Fig. 13. Xampp tool provided a nice interface for us to start and stop the MySQL server and configure the port to the server.</w:t>
      </w:r>
      <w:r w:rsidR="00941A65">
        <w:rPr>
          <w:szCs w:val="18"/>
        </w:rPr>
        <w:t xml:space="preserve"> Xampp tool also allowed us to view our database in the browser by starting the apache server for the phpMyAdmin. </w:t>
      </w:r>
      <w:r w:rsidR="00C26C6A">
        <w:rPr>
          <w:szCs w:val="18"/>
        </w:rPr>
        <w:t xml:space="preserve">We also briefly tested with MongoDB which is an irrational database and has a flexible schema structure. Data can </w:t>
      </w:r>
      <w:r w:rsidR="00C26C6A" w:rsidRPr="00A17CD9">
        <w:rPr>
          <w:noProof/>
          <w:szCs w:val="18"/>
        </w:rPr>
        <w:t>be directly stored</w:t>
      </w:r>
      <w:r w:rsidR="00C26C6A">
        <w:rPr>
          <w:szCs w:val="18"/>
        </w:rPr>
        <w:t xml:space="preserve"> in JSON format in MongoDB. However, it used extra space as JSON keys </w:t>
      </w:r>
      <w:r w:rsidR="00A17CD9" w:rsidRPr="00A17CD9">
        <w:rPr>
          <w:noProof/>
          <w:szCs w:val="18"/>
        </w:rPr>
        <w:t>are</w:t>
      </w:r>
      <w:r w:rsidR="00C26C6A" w:rsidRPr="00A17CD9">
        <w:rPr>
          <w:noProof/>
          <w:szCs w:val="18"/>
        </w:rPr>
        <w:t xml:space="preserve"> also stored</w:t>
      </w:r>
      <w:r w:rsidR="00C26C6A">
        <w:rPr>
          <w:szCs w:val="18"/>
        </w:rPr>
        <w:t xml:space="preserve">. </w:t>
      </w:r>
      <w:r w:rsidR="00A17CD9">
        <w:rPr>
          <w:szCs w:val="18"/>
        </w:rPr>
        <w:t>O</w:t>
      </w:r>
      <w:r w:rsidR="00C26C6A">
        <w:rPr>
          <w:szCs w:val="18"/>
        </w:rPr>
        <w:t xml:space="preserve">ur system did not require a flexible schema </w:t>
      </w:r>
      <w:r w:rsidR="00A17CD9" w:rsidRPr="00A17CD9">
        <w:rPr>
          <w:noProof/>
          <w:szCs w:val="18"/>
        </w:rPr>
        <w:t>and</w:t>
      </w:r>
      <w:r w:rsidR="00A17CD9">
        <w:rPr>
          <w:szCs w:val="18"/>
        </w:rPr>
        <w:t xml:space="preserve"> therefore </w:t>
      </w:r>
      <w:r w:rsidR="00C26C6A">
        <w:rPr>
          <w:szCs w:val="18"/>
        </w:rPr>
        <w:t xml:space="preserve">we decided to use </w:t>
      </w:r>
      <w:r w:rsidR="00A17CD9">
        <w:rPr>
          <w:szCs w:val="18"/>
        </w:rPr>
        <w:t xml:space="preserve">the </w:t>
      </w:r>
      <w:r w:rsidR="00C26C6A" w:rsidRPr="00A17CD9">
        <w:rPr>
          <w:noProof/>
          <w:szCs w:val="18"/>
        </w:rPr>
        <w:t>MySQL</w:t>
      </w:r>
      <w:r w:rsidR="00C26C6A">
        <w:rPr>
          <w:szCs w:val="18"/>
        </w:rPr>
        <w:t xml:space="preserve"> server.</w:t>
      </w:r>
    </w:p>
    <w:p w14:paraId="2655E35F" w14:textId="48007A2B" w:rsidR="00B2706B" w:rsidRDefault="00B2706B" w:rsidP="000C59EC">
      <w:pPr>
        <w:rPr>
          <w:szCs w:val="18"/>
        </w:rPr>
      </w:pPr>
    </w:p>
    <w:p w14:paraId="555BA879" w14:textId="197C1A74" w:rsidR="00B2706B" w:rsidRDefault="00B2706B" w:rsidP="000C59EC">
      <w:pPr>
        <w:rPr>
          <w:szCs w:val="18"/>
        </w:rPr>
      </w:pPr>
      <w:r>
        <w:rPr>
          <w:noProof/>
          <w:szCs w:val="18"/>
        </w:rPr>
        <w:drawing>
          <wp:inline distT="0" distB="0" distL="0" distR="0" wp14:anchorId="490F8CB6" wp14:editId="28D3038F">
            <wp:extent cx="2819457" cy="4281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port_database_image.JPG"/>
                    <pic:cNvPicPr/>
                  </pic:nvPicPr>
                  <pic:blipFill rotWithShape="1">
                    <a:blip r:embed="rId26" cstate="print">
                      <a:extLst>
                        <a:ext uri="{28A0092B-C50C-407E-A947-70E740481C1C}">
                          <a14:useLocalDpi xmlns:a14="http://schemas.microsoft.com/office/drawing/2010/main" val="0"/>
                        </a:ext>
                      </a:extLst>
                    </a:blip>
                    <a:srcRect r="37898" b="73515"/>
                    <a:stretch/>
                  </pic:blipFill>
                  <pic:spPr bwMode="auto">
                    <a:xfrm>
                      <a:off x="0" y="0"/>
                      <a:ext cx="2940031" cy="446439"/>
                    </a:xfrm>
                    <a:prstGeom prst="rect">
                      <a:avLst/>
                    </a:prstGeom>
                    <a:ln>
                      <a:noFill/>
                    </a:ln>
                    <a:extLst>
                      <a:ext uri="{53640926-AAD7-44D8-BBD7-CCE9431645EC}">
                        <a14:shadowObscured xmlns:a14="http://schemas.microsoft.com/office/drawing/2010/main"/>
                      </a:ext>
                    </a:extLst>
                  </pic:spPr>
                </pic:pic>
              </a:graphicData>
            </a:graphic>
          </wp:inline>
        </w:drawing>
      </w:r>
    </w:p>
    <w:p w14:paraId="0E0D6529" w14:textId="77777777" w:rsidR="00F676F0" w:rsidRDefault="00F676F0" w:rsidP="00F676F0">
      <w:pPr>
        <w:rPr>
          <w:i/>
          <w:szCs w:val="18"/>
        </w:rPr>
      </w:pPr>
    </w:p>
    <w:p w14:paraId="700A4229" w14:textId="0FC83106" w:rsidR="0084338A" w:rsidRDefault="007B50FE" w:rsidP="00F676F0">
      <w:r w:rsidRPr="00475209">
        <w:rPr>
          <w:i/>
          <w:szCs w:val="18"/>
        </w:rPr>
        <w:t>Figure</w:t>
      </w:r>
      <w:r>
        <w:rPr>
          <w:szCs w:val="18"/>
        </w:rPr>
        <w:t xml:space="preserve"> </w:t>
      </w:r>
      <w:r w:rsidRPr="00475209">
        <w:rPr>
          <w:i/>
          <w:szCs w:val="18"/>
        </w:rPr>
        <w:t>1</w:t>
      </w:r>
      <w:r>
        <w:rPr>
          <w:i/>
          <w:szCs w:val="18"/>
        </w:rPr>
        <w:t>3</w:t>
      </w:r>
      <w:r>
        <w:rPr>
          <w:szCs w:val="18"/>
        </w:rPr>
        <w:t xml:space="preserve">: </w:t>
      </w:r>
      <w:r w:rsidR="00051FC4">
        <w:t>Snapshot of Database Table</w:t>
      </w:r>
    </w:p>
    <w:p w14:paraId="41B065D2" w14:textId="77777777" w:rsidR="008647ED" w:rsidRDefault="008647ED" w:rsidP="0084338A">
      <w:pPr>
        <w:ind w:left="28"/>
      </w:pPr>
    </w:p>
    <w:p w14:paraId="3805FA80" w14:textId="45BF2EC2" w:rsidR="00B178A4" w:rsidRPr="00CA25DE" w:rsidRDefault="00B178A4" w:rsidP="004F4A3F">
      <w:pPr>
        <w:rPr>
          <w:szCs w:val="18"/>
        </w:rPr>
      </w:pPr>
    </w:p>
    <w:p w14:paraId="207CBD69" w14:textId="79717709" w:rsidR="000E1C5F" w:rsidRDefault="000E1C5F" w:rsidP="004F4A3F">
      <w:pPr>
        <w:rPr>
          <w:szCs w:val="18"/>
        </w:rPr>
      </w:pPr>
    </w:p>
    <w:p w14:paraId="4DF5A92F" w14:textId="68C9963D" w:rsidR="000E1C5F" w:rsidRDefault="000E1C5F" w:rsidP="004F4A3F">
      <w:pPr>
        <w:rPr>
          <w:szCs w:val="18"/>
        </w:rPr>
      </w:pPr>
    </w:p>
    <w:p w14:paraId="467C40B9" w14:textId="77777777" w:rsidR="000E1C5F" w:rsidRDefault="000E1C5F" w:rsidP="004F4A3F">
      <w:pPr>
        <w:rPr>
          <w:i/>
        </w:rPr>
      </w:pPr>
    </w:p>
    <w:p w14:paraId="5A1DE06E" w14:textId="77777777" w:rsidR="00F676F0" w:rsidRDefault="00F676F0" w:rsidP="004F4A3F">
      <w:pPr>
        <w:rPr>
          <w:i/>
        </w:rPr>
      </w:pPr>
    </w:p>
    <w:p w14:paraId="1352405E" w14:textId="76774EFB" w:rsidR="000E1C5F" w:rsidRDefault="000E1C5F" w:rsidP="004F4A3F">
      <w:pPr>
        <w:rPr>
          <w:szCs w:val="18"/>
        </w:rPr>
      </w:pPr>
      <w:r w:rsidRPr="007B50FE">
        <w:rPr>
          <w:i/>
        </w:rPr>
        <w:t>Figure</w:t>
      </w:r>
      <w:r w:rsidRPr="007B50FE">
        <w:t xml:space="preserve"> </w:t>
      </w:r>
      <w:r w:rsidRPr="007B50FE">
        <w:rPr>
          <w:i/>
        </w:rPr>
        <w:t>1</w:t>
      </w:r>
      <w:r>
        <w:rPr>
          <w:i/>
        </w:rPr>
        <w:t>6</w:t>
      </w:r>
      <w:r w:rsidRPr="007B50FE">
        <w:t>: Current Posture &amp; Fall Alert</w:t>
      </w:r>
      <w:r>
        <w:t xml:space="preserve"> (Android App)</w:t>
      </w:r>
    </w:p>
    <w:p w14:paraId="6BA7A8FF" w14:textId="6805491D" w:rsidR="00A101AA" w:rsidRPr="0037293B" w:rsidRDefault="00A101AA" w:rsidP="004F4A3F">
      <w:pPr>
        <w:rPr>
          <w:szCs w:val="18"/>
        </w:rPr>
      </w:pPr>
    </w:p>
    <w:p w14:paraId="35E1F4D9" w14:textId="685F3827" w:rsidR="001F5079" w:rsidRDefault="007054C8" w:rsidP="007054C8">
      <w:pPr>
        <w:pStyle w:val="Heading1"/>
        <w:keepNext w:val="0"/>
        <w:widowControl w:val="0"/>
        <w:numPr>
          <w:ilvl w:val="0"/>
          <w:numId w:val="1"/>
        </w:numPr>
      </w:pPr>
      <w:r>
        <w:t>Results</w:t>
      </w:r>
    </w:p>
    <w:p w14:paraId="55CAE64E" w14:textId="25158FFF" w:rsidR="007C1845" w:rsidRDefault="00125EE2" w:rsidP="00CD0225">
      <w:pPr>
        <w:rPr>
          <w:highlight w:val="yellow"/>
        </w:rPr>
      </w:pPr>
      <w:r>
        <w:t>In this</w:t>
      </w:r>
      <w:r w:rsidRPr="00103BF5">
        <w:rPr>
          <w:noProof/>
        </w:rPr>
        <w:t xml:space="preserve"> </w:t>
      </w:r>
      <w:r w:rsidRPr="002F5D0A">
        <w:rPr>
          <w:noProof/>
        </w:rPr>
        <w:t>section</w:t>
      </w:r>
      <w:r w:rsidR="002F5D0A">
        <w:rPr>
          <w:noProof/>
        </w:rPr>
        <w:t>,</w:t>
      </w:r>
      <w:r>
        <w:t xml:space="preserve"> we will discuss the results that we obtained from testing our sleep mat. The developed prototype</w:t>
      </w:r>
      <w:r w:rsidRPr="00103BF5">
        <w:rPr>
          <w:noProof/>
        </w:rPr>
        <w:t xml:space="preserve"> </w:t>
      </w:r>
      <w:r w:rsidR="002F5D0A">
        <w:rPr>
          <w:noProof/>
        </w:rPr>
        <w:t>can</w:t>
      </w:r>
      <w:r>
        <w:t xml:space="preserve"> identify</w:t>
      </w:r>
      <w:r w:rsidRPr="00103BF5">
        <w:rPr>
          <w:noProof/>
        </w:rPr>
        <w:t xml:space="preserve"> </w:t>
      </w:r>
      <w:r w:rsidR="002F5D0A">
        <w:rPr>
          <w:noProof/>
        </w:rPr>
        <w:t>four</w:t>
      </w:r>
      <w:r w:rsidR="001554BF">
        <w:t xml:space="preserve"> different </w:t>
      </w:r>
      <w:r w:rsidR="00A440FA">
        <w:t>postures</w:t>
      </w:r>
      <w:r w:rsidR="001554BF">
        <w:t xml:space="preserve"> </w:t>
      </w:r>
      <w:r w:rsidR="00841619">
        <w:t>namely</w:t>
      </w:r>
      <w:r w:rsidR="001554BF">
        <w:t xml:space="preserve"> </w:t>
      </w:r>
      <w:r w:rsidR="00841619">
        <w:t>“</w:t>
      </w:r>
      <w:r w:rsidR="001554BF">
        <w:t>Face up</w:t>
      </w:r>
      <w:r w:rsidR="00841619">
        <w:t>”</w:t>
      </w:r>
      <w:r w:rsidR="001554BF">
        <w:t xml:space="preserve">, </w:t>
      </w:r>
      <w:r w:rsidR="00841619">
        <w:t>“</w:t>
      </w:r>
      <w:r w:rsidR="001554BF">
        <w:t>Face Down</w:t>
      </w:r>
      <w:r w:rsidR="00841619">
        <w:t>”</w:t>
      </w:r>
      <w:r w:rsidR="001554BF">
        <w:t xml:space="preserve">, </w:t>
      </w:r>
      <w:r w:rsidR="00841619">
        <w:t>“</w:t>
      </w:r>
      <w:r w:rsidR="001554BF">
        <w:t>Right Lateral</w:t>
      </w:r>
      <w:r w:rsidR="00841619">
        <w:t>”</w:t>
      </w:r>
      <w:r w:rsidR="001554BF">
        <w:t xml:space="preserve"> and </w:t>
      </w:r>
      <w:r w:rsidR="00841619">
        <w:t>“</w:t>
      </w:r>
      <w:r w:rsidR="001554BF">
        <w:t>Left Lateral</w:t>
      </w:r>
      <w:r w:rsidR="00841619">
        <w:t>”</w:t>
      </w:r>
      <w:r w:rsidR="001554BF">
        <w:t xml:space="preserve"> alongside </w:t>
      </w:r>
      <w:r w:rsidR="001A18E0">
        <w:t>generating fall warning</w:t>
      </w:r>
      <w:r w:rsidR="00773B88">
        <w:t xml:space="preserve">, </w:t>
      </w:r>
      <w:r w:rsidR="009023DD">
        <w:t xml:space="preserve">bed </w:t>
      </w:r>
      <w:r w:rsidR="001A18E0">
        <w:t>sore alerts</w:t>
      </w:r>
      <w:r w:rsidR="00773B88">
        <w:t xml:space="preserve"> and whether </w:t>
      </w:r>
      <w:r w:rsidR="002F5D0A">
        <w:t xml:space="preserve">the </w:t>
      </w:r>
      <w:r w:rsidR="00A24F4B" w:rsidRPr="002F5D0A">
        <w:rPr>
          <w:noProof/>
        </w:rPr>
        <w:t>bed</w:t>
      </w:r>
      <w:r w:rsidR="00A24F4B">
        <w:t xml:space="preserve"> </w:t>
      </w:r>
      <w:r w:rsidR="00A24F4B" w:rsidRPr="00A17CD9">
        <w:rPr>
          <w:noProof/>
        </w:rPr>
        <w:t>is occupied</w:t>
      </w:r>
      <w:r w:rsidR="00A24F4B">
        <w:t xml:space="preserve"> or not</w:t>
      </w:r>
      <w:r w:rsidR="001A18E0">
        <w:t>.</w:t>
      </w:r>
      <w:r w:rsidR="00655BD5">
        <w:t xml:space="preserve"> Our system </w:t>
      </w:r>
      <w:r w:rsidR="00655BD5">
        <w:lastRenderedPageBreak/>
        <w:t>also has</w:t>
      </w:r>
      <w:r w:rsidR="001A18E0">
        <w:t xml:space="preserve"> </w:t>
      </w:r>
      <w:r w:rsidR="00655BD5">
        <w:t>a</w:t>
      </w:r>
      <w:r w:rsidR="001A18E0">
        <w:t xml:space="preserve">n android application </w:t>
      </w:r>
      <w:r w:rsidR="007E3124">
        <w:t xml:space="preserve">which </w:t>
      </w:r>
      <w:r w:rsidR="001A18E0">
        <w:t xml:space="preserve">allows </w:t>
      </w:r>
      <w:r w:rsidR="007E3124">
        <w:t xml:space="preserve">a </w:t>
      </w:r>
      <w:r w:rsidR="001A18E0">
        <w:t xml:space="preserve">user to get statistical data regarding </w:t>
      </w:r>
      <w:r w:rsidR="007E3124">
        <w:t>their</w:t>
      </w:r>
      <w:r w:rsidR="001A18E0">
        <w:t xml:space="preserve"> </w:t>
      </w:r>
      <w:r w:rsidR="001A18E0" w:rsidRPr="00AF6CA0">
        <w:rPr>
          <w:noProof/>
        </w:rPr>
        <w:t>sleep</w:t>
      </w:r>
      <w:r w:rsidR="001A18E0">
        <w:t>.</w:t>
      </w:r>
      <w:r w:rsidR="004653E1">
        <w:t xml:space="preserve"> </w:t>
      </w:r>
      <w:r w:rsidR="001A18E0">
        <w:t xml:space="preserve">TensorFlow machine learning library </w:t>
      </w:r>
      <w:r w:rsidR="00A24F4B" w:rsidRPr="00A17CD9">
        <w:rPr>
          <w:noProof/>
        </w:rPr>
        <w:t>is used</w:t>
      </w:r>
      <w:r w:rsidR="00A24F4B">
        <w:t xml:space="preserve"> for classification of the pressure images that </w:t>
      </w:r>
      <w:r w:rsidR="00A24F4B" w:rsidRPr="00A17CD9">
        <w:rPr>
          <w:noProof/>
        </w:rPr>
        <w:t>are generated</w:t>
      </w:r>
      <w:r w:rsidR="00A24F4B">
        <w:t xml:space="preserve"> from the pressure sensor</w:t>
      </w:r>
      <w:r w:rsidR="00B63695">
        <w:t>s</w:t>
      </w:r>
      <w:r w:rsidR="00A24F4B">
        <w:t xml:space="preserve"> information sent by the microcontroller</w:t>
      </w:r>
      <w:r w:rsidR="001A18E0">
        <w:t>.</w:t>
      </w:r>
      <w:r w:rsidR="00A24F4B">
        <w:t xml:space="preserve"> The average accuracy of the system from </w:t>
      </w:r>
      <w:r w:rsidR="002F5D0A">
        <w:t xml:space="preserve">the </w:t>
      </w:r>
      <w:r w:rsidR="00A24F4B" w:rsidRPr="002F5D0A">
        <w:rPr>
          <w:noProof/>
        </w:rPr>
        <w:t>physical</w:t>
      </w:r>
      <w:r w:rsidR="00A24F4B">
        <w:t xml:space="preserve"> testing of the system after training the TensorFlow model was </w:t>
      </w:r>
      <w:r w:rsidR="005E41E8">
        <w:t>90.4</w:t>
      </w:r>
      <w:r w:rsidR="00A24F4B">
        <w:t xml:space="preserve">%. </w:t>
      </w:r>
      <w:r w:rsidR="001A18E0">
        <w:t xml:space="preserve"> </w:t>
      </w:r>
    </w:p>
    <w:p w14:paraId="31C7D558" w14:textId="134C7D07" w:rsidR="000C59EC" w:rsidRDefault="000C59EC" w:rsidP="00CD0225"/>
    <w:p w14:paraId="5241CE68" w14:textId="28315936" w:rsidR="007C1845" w:rsidRDefault="007C1845" w:rsidP="007C1845">
      <w:pPr>
        <w:jc w:val="center"/>
      </w:pPr>
      <w:r>
        <w:t>TABLE 1</w:t>
      </w:r>
    </w:p>
    <w:tbl>
      <w:tblPr>
        <w:tblStyle w:val="TableGrid"/>
        <w:tblW w:w="0" w:type="auto"/>
        <w:tblLook w:val="04A0" w:firstRow="1" w:lastRow="0" w:firstColumn="1" w:lastColumn="0" w:noHBand="0" w:noVBand="1"/>
      </w:tblPr>
      <w:tblGrid>
        <w:gridCol w:w="2268"/>
        <w:gridCol w:w="2269"/>
      </w:tblGrid>
      <w:tr w:rsidR="007C50D6" w14:paraId="4335096D" w14:textId="77777777" w:rsidTr="007C50D6">
        <w:tc>
          <w:tcPr>
            <w:tcW w:w="2268" w:type="dxa"/>
          </w:tcPr>
          <w:p w14:paraId="512F9311" w14:textId="4400AAEA" w:rsidR="007C50D6" w:rsidRDefault="007C50D6" w:rsidP="00CD0225">
            <w:r>
              <w:t>Category</w:t>
            </w:r>
          </w:p>
        </w:tc>
        <w:tc>
          <w:tcPr>
            <w:tcW w:w="2269" w:type="dxa"/>
          </w:tcPr>
          <w:p w14:paraId="2929C9F2" w14:textId="5F1D4440" w:rsidR="007C50D6" w:rsidRDefault="007C50D6" w:rsidP="00CD0225">
            <w:r>
              <w:t>Accuracy (%)</w:t>
            </w:r>
          </w:p>
        </w:tc>
      </w:tr>
      <w:tr w:rsidR="007C50D6" w14:paraId="7FAECCD5" w14:textId="77777777" w:rsidTr="007C50D6">
        <w:tc>
          <w:tcPr>
            <w:tcW w:w="2268" w:type="dxa"/>
          </w:tcPr>
          <w:p w14:paraId="64B7837F" w14:textId="2533F24E" w:rsidR="007C50D6" w:rsidRDefault="007C50D6" w:rsidP="00CD0225">
            <w:r>
              <w:t>Unoccupied</w:t>
            </w:r>
          </w:p>
        </w:tc>
        <w:tc>
          <w:tcPr>
            <w:tcW w:w="2269" w:type="dxa"/>
          </w:tcPr>
          <w:p w14:paraId="6F3C845D" w14:textId="36D5EEF0" w:rsidR="007C50D6" w:rsidRDefault="007C50D6" w:rsidP="00CD0225">
            <w:r>
              <w:t>100.0</w:t>
            </w:r>
          </w:p>
        </w:tc>
      </w:tr>
      <w:tr w:rsidR="007C50D6" w14:paraId="1DAF3C9E" w14:textId="77777777" w:rsidTr="007C50D6">
        <w:tc>
          <w:tcPr>
            <w:tcW w:w="2268" w:type="dxa"/>
          </w:tcPr>
          <w:p w14:paraId="6FF4FAB1" w14:textId="4B0B72CB" w:rsidR="007C50D6" w:rsidRDefault="007C50D6" w:rsidP="00CD0225">
            <w:r>
              <w:t>Face up</w:t>
            </w:r>
          </w:p>
        </w:tc>
        <w:tc>
          <w:tcPr>
            <w:tcW w:w="2269" w:type="dxa"/>
          </w:tcPr>
          <w:p w14:paraId="2442471F" w14:textId="570F0BC7" w:rsidR="007C50D6" w:rsidRDefault="007C50D6" w:rsidP="00CD0225">
            <w:r>
              <w:t>92.5</w:t>
            </w:r>
          </w:p>
        </w:tc>
      </w:tr>
      <w:tr w:rsidR="007C50D6" w14:paraId="5643999C" w14:textId="77777777" w:rsidTr="007C50D6">
        <w:tc>
          <w:tcPr>
            <w:tcW w:w="2268" w:type="dxa"/>
          </w:tcPr>
          <w:p w14:paraId="66B53065" w14:textId="50317DE0" w:rsidR="007C50D6" w:rsidRDefault="007C50D6" w:rsidP="00CD0225">
            <w:r>
              <w:t>Face down</w:t>
            </w:r>
          </w:p>
        </w:tc>
        <w:tc>
          <w:tcPr>
            <w:tcW w:w="2269" w:type="dxa"/>
          </w:tcPr>
          <w:p w14:paraId="500E78F8" w14:textId="3EDEC396" w:rsidR="007C50D6" w:rsidRDefault="007C50D6" w:rsidP="00CD0225">
            <w:r>
              <w:t>90.0</w:t>
            </w:r>
          </w:p>
        </w:tc>
      </w:tr>
      <w:tr w:rsidR="007C50D6" w14:paraId="2B114922" w14:textId="77777777" w:rsidTr="007C50D6">
        <w:tc>
          <w:tcPr>
            <w:tcW w:w="2268" w:type="dxa"/>
          </w:tcPr>
          <w:p w14:paraId="7A68D580" w14:textId="5343FA89" w:rsidR="007C50D6" w:rsidRDefault="007C50D6" w:rsidP="00CD0225">
            <w:r>
              <w:t>Left Lateral</w:t>
            </w:r>
          </w:p>
        </w:tc>
        <w:tc>
          <w:tcPr>
            <w:tcW w:w="2269" w:type="dxa"/>
          </w:tcPr>
          <w:p w14:paraId="22D39BEB" w14:textId="307792EC" w:rsidR="007C50D6" w:rsidRDefault="007C50D6" w:rsidP="00CD0225">
            <w:r>
              <w:t>85.0</w:t>
            </w:r>
          </w:p>
        </w:tc>
      </w:tr>
      <w:tr w:rsidR="007C50D6" w14:paraId="1D5FCE35" w14:textId="77777777" w:rsidTr="007C50D6">
        <w:tc>
          <w:tcPr>
            <w:tcW w:w="2268" w:type="dxa"/>
          </w:tcPr>
          <w:p w14:paraId="512F711F" w14:textId="45A74A1C" w:rsidR="007C50D6" w:rsidRDefault="007C50D6" w:rsidP="00CD0225">
            <w:r>
              <w:t>Right Lateral</w:t>
            </w:r>
          </w:p>
        </w:tc>
        <w:tc>
          <w:tcPr>
            <w:tcW w:w="2269" w:type="dxa"/>
          </w:tcPr>
          <w:p w14:paraId="24138EF3" w14:textId="028DB04F" w:rsidR="007C50D6" w:rsidRDefault="005E41E8" w:rsidP="00CD0225">
            <w:r>
              <w:t>80.0</w:t>
            </w:r>
          </w:p>
        </w:tc>
      </w:tr>
      <w:tr w:rsidR="007C50D6" w14:paraId="6DC81E18" w14:textId="77777777" w:rsidTr="007C50D6">
        <w:tc>
          <w:tcPr>
            <w:tcW w:w="2268" w:type="dxa"/>
          </w:tcPr>
          <w:p w14:paraId="7F767721" w14:textId="7CC969AD" w:rsidR="007C50D6" w:rsidRDefault="007C50D6" w:rsidP="00CD0225">
            <w:r>
              <w:t>Edge</w:t>
            </w:r>
          </w:p>
        </w:tc>
        <w:tc>
          <w:tcPr>
            <w:tcW w:w="2269" w:type="dxa"/>
          </w:tcPr>
          <w:p w14:paraId="7EC52FCF" w14:textId="707CF3D5" w:rsidR="007C50D6" w:rsidRDefault="007C50D6" w:rsidP="00CD0225">
            <w:r>
              <w:t>95.0</w:t>
            </w:r>
          </w:p>
        </w:tc>
      </w:tr>
    </w:tbl>
    <w:p w14:paraId="4F4B7A12" w14:textId="2B34A5E7" w:rsidR="007C50D6" w:rsidRDefault="007C50D6" w:rsidP="00CD0225"/>
    <w:p w14:paraId="1DCD66D0" w14:textId="2AEF4C91" w:rsidR="005E41E8" w:rsidRDefault="005E41E8" w:rsidP="00CD0225">
      <w:r>
        <w:t xml:space="preserve">The system performed well for all the different cases with the highest for Unoccupied and Edge as these were cases that were </w:t>
      </w:r>
      <w:r w:rsidR="00A82A72">
        <w:rPr>
          <w:noProof/>
        </w:rPr>
        <w:t>easy</w:t>
      </w:r>
      <w:r>
        <w:t xml:space="preserve"> to classify. </w:t>
      </w:r>
    </w:p>
    <w:p w14:paraId="573E79FA" w14:textId="77777777" w:rsidR="000C59EC" w:rsidRPr="00CD0225" w:rsidRDefault="000C59EC" w:rsidP="00CD0225"/>
    <w:p w14:paraId="5FFA6AFC" w14:textId="10F086FD" w:rsidR="005A1FEF" w:rsidRDefault="00F676F0" w:rsidP="00586D1B">
      <w:pPr>
        <w:pStyle w:val="Heading1"/>
        <w:keepNext w:val="0"/>
        <w:widowControl w:val="0"/>
        <w:numPr>
          <w:ilvl w:val="0"/>
          <w:numId w:val="1"/>
        </w:numPr>
      </w:pPr>
      <w:r>
        <w:rPr>
          <w:noProof/>
          <w:szCs w:val="18"/>
        </w:rPr>
        <w:drawing>
          <wp:anchor distT="0" distB="0" distL="114300" distR="114300" simplePos="0" relativeHeight="251673600" behindDoc="0" locked="0" layoutInCell="1" allowOverlap="1" wp14:anchorId="218DFB72" wp14:editId="625CD1DA">
            <wp:simplePos x="0" y="0"/>
            <wp:positionH relativeFrom="margin">
              <wp:posOffset>256210</wp:posOffset>
            </wp:positionH>
            <wp:positionV relativeFrom="paragraph">
              <wp:posOffset>-5221238</wp:posOffset>
            </wp:positionV>
            <wp:extent cx="2250440" cy="321500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0440" cy="3215005"/>
                    </a:xfrm>
                    <a:prstGeom prst="rect">
                      <a:avLst/>
                    </a:prstGeom>
                    <a:noFill/>
                  </pic:spPr>
                </pic:pic>
              </a:graphicData>
            </a:graphic>
            <wp14:sizeRelH relativeFrom="margin">
              <wp14:pctWidth>0</wp14:pctWidth>
            </wp14:sizeRelH>
          </wp:anchor>
        </w:drawing>
      </w:r>
      <w:r w:rsidR="007054C8">
        <w:t>Future Work and Alternative Applications</w:t>
      </w:r>
    </w:p>
    <w:p w14:paraId="25C348F2" w14:textId="77777777" w:rsidR="008F2E7E" w:rsidRDefault="00A24F4B" w:rsidP="00A24F4B">
      <w:pPr>
        <w:pStyle w:val="BodyTextNext"/>
        <w:widowControl w:val="0"/>
        <w:ind w:firstLine="0"/>
        <w:rPr>
          <w:sz w:val="20"/>
        </w:rPr>
      </w:pPr>
      <w:r w:rsidRPr="00F6087F">
        <w:rPr>
          <w:sz w:val="20"/>
        </w:rPr>
        <w:t xml:space="preserve">Further improvements can be made to the system to enhance the overall functionality. For example, increasing the resolution of the system by adding more </w:t>
      </w:r>
    </w:p>
    <w:p w14:paraId="43865673" w14:textId="75424084" w:rsidR="003A7B32" w:rsidRPr="00F6087F" w:rsidRDefault="00A24F4B" w:rsidP="00A24F4B">
      <w:pPr>
        <w:pStyle w:val="BodyTextNext"/>
        <w:widowControl w:val="0"/>
        <w:ind w:firstLine="0"/>
        <w:rPr>
          <w:noProof/>
          <w:sz w:val="20"/>
        </w:rPr>
      </w:pPr>
      <w:r w:rsidRPr="00F6087F">
        <w:rPr>
          <w:sz w:val="20"/>
        </w:rPr>
        <w:t>pressure sensors will allow us to</w:t>
      </w:r>
      <w:r w:rsidR="00586D1B" w:rsidRPr="00F6087F">
        <w:rPr>
          <w:sz w:val="20"/>
        </w:rPr>
        <w:t xml:space="preserve"> generate pressure images with </w:t>
      </w:r>
      <w:r w:rsidR="003B2909">
        <w:rPr>
          <w:sz w:val="20"/>
        </w:rPr>
        <w:t>higher resolution</w:t>
      </w:r>
      <w:r w:rsidR="00586D1B" w:rsidRPr="00F6087F">
        <w:rPr>
          <w:sz w:val="20"/>
        </w:rPr>
        <w:t xml:space="preserve"> which will make it easier for the </w:t>
      </w:r>
      <w:r w:rsidR="00586D1B" w:rsidRPr="00A17CD9">
        <w:rPr>
          <w:noProof/>
          <w:sz w:val="20"/>
        </w:rPr>
        <w:t>TensorFlow</w:t>
      </w:r>
      <w:r w:rsidR="00586D1B" w:rsidRPr="00F6087F">
        <w:rPr>
          <w:sz w:val="20"/>
        </w:rPr>
        <w:t xml:space="preserve"> to distinguish between different postures. </w:t>
      </w:r>
      <w:r w:rsidR="00586D1B" w:rsidRPr="00A17CD9">
        <w:rPr>
          <w:noProof/>
          <w:sz w:val="20"/>
        </w:rPr>
        <w:t>This</w:t>
      </w:r>
      <w:r w:rsidR="00586D1B" w:rsidRPr="00F6087F">
        <w:rPr>
          <w:sz w:val="20"/>
        </w:rPr>
        <w:t xml:space="preserve"> will also allow us to have more postures </w:t>
      </w:r>
      <w:r w:rsidR="00586D1B" w:rsidRPr="002F5D0A">
        <w:rPr>
          <w:noProof/>
          <w:sz w:val="20"/>
        </w:rPr>
        <w:t>recogni</w:t>
      </w:r>
      <w:r w:rsidR="002F5D0A">
        <w:rPr>
          <w:noProof/>
          <w:sz w:val="20"/>
        </w:rPr>
        <w:t>s</w:t>
      </w:r>
      <w:r w:rsidR="00586D1B" w:rsidRPr="002F5D0A">
        <w:rPr>
          <w:noProof/>
          <w:sz w:val="20"/>
        </w:rPr>
        <w:t>ed</w:t>
      </w:r>
      <w:r w:rsidR="00586D1B" w:rsidRPr="00F6087F">
        <w:rPr>
          <w:sz w:val="20"/>
        </w:rPr>
        <w:t>.</w:t>
      </w:r>
      <w:r w:rsidR="00F4257B">
        <w:rPr>
          <w:sz w:val="20"/>
        </w:rPr>
        <w:t xml:space="preserve"> The cost will only increase </w:t>
      </w:r>
      <w:r w:rsidR="00F4257B" w:rsidRPr="00A17CD9">
        <w:rPr>
          <w:noProof/>
          <w:sz w:val="20"/>
        </w:rPr>
        <w:t>slightly</w:t>
      </w:r>
      <w:r w:rsidR="00F4257B">
        <w:rPr>
          <w:sz w:val="20"/>
        </w:rPr>
        <w:t xml:space="preserve"> as the Velostat material is inexpensive and copper tape will be of reduced width ensuring the construction of </w:t>
      </w:r>
      <w:r w:rsidR="002F5D0A">
        <w:rPr>
          <w:sz w:val="20"/>
        </w:rPr>
        <w:t xml:space="preserve">the </w:t>
      </w:r>
      <w:r w:rsidR="00F4257B" w:rsidRPr="002F5D0A">
        <w:rPr>
          <w:noProof/>
          <w:sz w:val="20"/>
        </w:rPr>
        <w:t>mat</w:t>
      </w:r>
      <w:r w:rsidR="00F4257B">
        <w:rPr>
          <w:sz w:val="20"/>
        </w:rPr>
        <w:t xml:space="preserve"> is affordable.</w:t>
      </w:r>
      <w:r w:rsidR="00586D1B" w:rsidRPr="00F6087F">
        <w:rPr>
          <w:sz w:val="20"/>
        </w:rPr>
        <w:t xml:space="preserve"> Android application can be improved to </w:t>
      </w:r>
      <w:r w:rsidR="00586D1B" w:rsidRPr="00F6087F">
        <w:rPr>
          <w:sz w:val="20"/>
        </w:rPr>
        <w:t>provide more detailed statistical data such as posture distribution for every hour, weekly and monthly reports. During the</w:t>
      </w:r>
      <w:r w:rsidR="00586D1B" w:rsidRPr="00BD68E5">
        <w:rPr>
          <w:noProof/>
          <w:sz w:val="20"/>
        </w:rPr>
        <w:t xml:space="preserve"> </w:t>
      </w:r>
      <w:r w:rsidR="00586D1B" w:rsidRPr="002F5D0A">
        <w:rPr>
          <w:noProof/>
          <w:sz w:val="20"/>
        </w:rPr>
        <w:t>testing</w:t>
      </w:r>
      <w:r w:rsidR="002F5D0A">
        <w:rPr>
          <w:noProof/>
          <w:sz w:val="20"/>
        </w:rPr>
        <w:t>,</w:t>
      </w:r>
      <w:r w:rsidR="00586D1B" w:rsidRPr="00F6087F">
        <w:rPr>
          <w:sz w:val="20"/>
        </w:rPr>
        <w:t xml:space="preserve"> it </w:t>
      </w:r>
      <w:r w:rsidR="00586D1B" w:rsidRPr="002F5D0A">
        <w:rPr>
          <w:noProof/>
          <w:sz w:val="20"/>
        </w:rPr>
        <w:t>was noticed</w:t>
      </w:r>
      <w:r w:rsidR="00586D1B" w:rsidRPr="00F6087F">
        <w:rPr>
          <w:sz w:val="20"/>
        </w:rPr>
        <w:t xml:space="preserve"> that there is a possibility to </w:t>
      </w:r>
      <w:r w:rsidR="00A33427" w:rsidRPr="00F6087F">
        <w:rPr>
          <w:sz w:val="20"/>
        </w:rPr>
        <w:t xml:space="preserve">detect respiration rate. </w:t>
      </w:r>
      <w:r w:rsidR="002F5D0A">
        <w:rPr>
          <w:sz w:val="20"/>
        </w:rPr>
        <w:t>,S</w:t>
      </w:r>
      <w:r w:rsidR="00A33427" w:rsidRPr="00F6087F">
        <w:rPr>
          <w:sz w:val="20"/>
        </w:rPr>
        <w:t>ome pressure sensors were detecting</w:t>
      </w:r>
      <w:r w:rsidR="00A33427" w:rsidRPr="00BD68E5">
        <w:rPr>
          <w:noProof/>
          <w:sz w:val="20"/>
        </w:rPr>
        <w:t xml:space="preserve"> </w:t>
      </w:r>
      <w:r w:rsidR="002F5D0A">
        <w:rPr>
          <w:noProof/>
          <w:sz w:val="20"/>
        </w:rPr>
        <w:t xml:space="preserve">the </w:t>
      </w:r>
      <w:r w:rsidR="00A33427" w:rsidRPr="002F5D0A">
        <w:rPr>
          <w:noProof/>
          <w:sz w:val="20"/>
        </w:rPr>
        <w:t>breathing</w:t>
      </w:r>
      <w:r w:rsidR="00A33427" w:rsidRPr="00F6087F">
        <w:rPr>
          <w:sz w:val="20"/>
        </w:rPr>
        <w:t xml:space="preserve"> rate as the ADC values were oscillating without the bed occupant changing posture. More sensitive sensors can </w:t>
      </w:r>
      <w:r w:rsidR="00A33427" w:rsidRPr="00BD68E5">
        <w:rPr>
          <w:noProof/>
          <w:sz w:val="20"/>
        </w:rPr>
        <w:t>be used</w:t>
      </w:r>
      <w:r w:rsidR="00A33427" w:rsidRPr="00F6087F">
        <w:rPr>
          <w:sz w:val="20"/>
        </w:rPr>
        <w:t xml:space="preserve"> for the region below the chest</w:t>
      </w:r>
      <w:r w:rsidR="003B2909">
        <w:rPr>
          <w:sz w:val="20"/>
        </w:rPr>
        <w:t xml:space="preserve"> to detect breathing rate</w:t>
      </w:r>
      <w:r w:rsidR="00A33427" w:rsidRPr="00F6087F">
        <w:rPr>
          <w:sz w:val="20"/>
        </w:rPr>
        <w:t>. However, this will require local signal processing as sending the data via</w:t>
      </w:r>
      <w:r w:rsidR="00A33427" w:rsidRPr="00BD68E5">
        <w:rPr>
          <w:noProof/>
          <w:sz w:val="20"/>
        </w:rPr>
        <w:t xml:space="preserve"> </w:t>
      </w:r>
      <w:r w:rsidR="002F5D0A">
        <w:rPr>
          <w:noProof/>
          <w:sz w:val="20"/>
        </w:rPr>
        <w:t xml:space="preserve">the </w:t>
      </w:r>
      <w:r w:rsidR="00A33427" w:rsidRPr="002F5D0A">
        <w:rPr>
          <w:noProof/>
          <w:sz w:val="20"/>
        </w:rPr>
        <w:t>internet</w:t>
      </w:r>
      <w:r w:rsidR="00426703">
        <w:rPr>
          <w:noProof/>
          <w:sz w:val="20"/>
        </w:rPr>
        <w:t xml:space="preserve"> for processing</w:t>
      </w:r>
      <w:r w:rsidR="00A33427" w:rsidRPr="00F6087F">
        <w:rPr>
          <w:sz w:val="20"/>
        </w:rPr>
        <w:t xml:space="preserve"> will be slow and infeasible. </w:t>
      </w:r>
      <w:r w:rsidR="008A57B5" w:rsidRPr="00F6087F">
        <w:rPr>
          <w:sz w:val="20"/>
        </w:rPr>
        <w:t xml:space="preserve">Development of an </w:t>
      </w:r>
      <w:r w:rsidR="002F5D0A">
        <w:rPr>
          <w:noProof/>
          <w:sz w:val="20"/>
        </w:rPr>
        <w:t>A</w:t>
      </w:r>
      <w:r w:rsidR="008A57B5" w:rsidRPr="002F5D0A">
        <w:rPr>
          <w:noProof/>
          <w:sz w:val="20"/>
        </w:rPr>
        <w:t>ndroid</w:t>
      </w:r>
      <w:r w:rsidR="008A57B5" w:rsidRPr="00F6087F">
        <w:rPr>
          <w:sz w:val="20"/>
        </w:rPr>
        <w:t xml:space="preserve"> or IOS application </w:t>
      </w:r>
      <w:r w:rsidR="003A7B32">
        <w:rPr>
          <w:sz w:val="20"/>
        </w:rPr>
        <w:t>for smartwatch will make the system more flexible</w:t>
      </w:r>
      <w:r w:rsidR="002F5D0A">
        <w:rPr>
          <w:sz w:val="20"/>
        </w:rPr>
        <w:t>,</w:t>
      </w:r>
      <w:r w:rsidR="003A7B32">
        <w:rPr>
          <w:sz w:val="20"/>
        </w:rPr>
        <w:t xml:space="preserve"> </w:t>
      </w:r>
      <w:r w:rsidR="003A7B32" w:rsidRPr="002F5D0A">
        <w:rPr>
          <w:noProof/>
          <w:sz w:val="20"/>
        </w:rPr>
        <w:t>and</w:t>
      </w:r>
      <w:r w:rsidR="003A7B32">
        <w:rPr>
          <w:sz w:val="20"/>
        </w:rPr>
        <w:t xml:space="preserve"> the health care professionals will be able to view statistical data and get alerts on their smartwatch.</w:t>
      </w:r>
    </w:p>
    <w:p w14:paraId="03F34159" w14:textId="26B0EAE5" w:rsidR="003A7B32" w:rsidRDefault="00627470" w:rsidP="003A7B32">
      <w:pPr>
        <w:pStyle w:val="Heading1"/>
        <w:numPr>
          <w:ilvl w:val="0"/>
          <w:numId w:val="1"/>
        </w:numPr>
      </w:pPr>
      <w:r>
        <w:t xml:space="preserve">Conclusion </w:t>
      </w:r>
    </w:p>
    <w:p w14:paraId="1E68BD08" w14:textId="75422297" w:rsidR="00BD2550" w:rsidRPr="00BD2550" w:rsidRDefault="00BD2550" w:rsidP="00BD2550">
      <w:r>
        <w:t xml:space="preserve">In this paper, we presented a </w:t>
      </w:r>
      <w:r w:rsidR="0037293B">
        <w:t>system that is unobtrusive, affordable</w:t>
      </w:r>
      <w:r w:rsidR="00404A7D">
        <w:t xml:space="preserve"> and accessible through </w:t>
      </w:r>
      <w:r w:rsidR="002F5D0A">
        <w:t xml:space="preserve">a </w:t>
      </w:r>
      <w:r w:rsidR="00404A7D" w:rsidRPr="002F5D0A">
        <w:rPr>
          <w:noProof/>
        </w:rPr>
        <w:t>smartphone</w:t>
      </w:r>
      <w:r w:rsidR="00404A7D">
        <w:t xml:space="preserve">. Our system can identify </w:t>
      </w:r>
      <w:r w:rsidR="00404A7D" w:rsidRPr="002F5D0A">
        <w:rPr>
          <w:noProof/>
        </w:rPr>
        <w:t>4</w:t>
      </w:r>
      <w:r w:rsidR="00404A7D">
        <w:t xml:space="preserve"> different major sleep postures alongside generating fall warning, pressure sore and </w:t>
      </w:r>
      <w:r w:rsidR="002F5D0A">
        <w:rPr>
          <w:noProof/>
        </w:rPr>
        <w:t>unoccupied b</w:t>
      </w:r>
      <w:r w:rsidR="00404A7D" w:rsidRPr="002F5D0A">
        <w:rPr>
          <w:noProof/>
        </w:rPr>
        <w:t>ed</w:t>
      </w:r>
      <w:r w:rsidR="00404A7D">
        <w:t xml:space="preserve"> alerts. The cloud server </w:t>
      </w:r>
      <w:r w:rsidR="00404A7D" w:rsidRPr="002F5D0A">
        <w:rPr>
          <w:noProof/>
        </w:rPr>
        <w:t>is used</w:t>
      </w:r>
      <w:r w:rsidR="00404A7D">
        <w:t xml:space="preserve"> for collection and processing of the sensor data. Machine learning </w:t>
      </w:r>
      <w:r w:rsidR="00404A7D" w:rsidRPr="002F5D0A">
        <w:rPr>
          <w:noProof/>
        </w:rPr>
        <w:t>is used</w:t>
      </w:r>
      <w:r w:rsidR="00404A7D">
        <w:t xml:space="preserve"> for the classification. A </w:t>
      </w:r>
      <w:r w:rsidR="0062296D">
        <w:t>user-friendly</w:t>
      </w:r>
      <w:r w:rsidR="00404A7D">
        <w:t xml:space="preserve"> android application allows users to easily access the statistical data related to their sleep such as posture distribution and generates fall, bed sore and bed unoccupied alert warnings. The system has an average accuracy of </w:t>
      </w:r>
      <w:r w:rsidR="005E41E8">
        <w:t>90.4</w:t>
      </w:r>
      <w:r w:rsidR="00404A7D">
        <w:t xml:space="preserve">% in identifying different cases. </w:t>
      </w:r>
    </w:p>
    <w:p w14:paraId="0DB32A47" w14:textId="77777777" w:rsidR="005A1FEF" w:rsidRDefault="005A1FEF" w:rsidP="000C5FE2">
      <w:pPr>
        <w:pStyle w:val="Heading1"/>
        <w:keepNext w:val="0"/>
        <w:widowControl w:val="0"/>
      </w:pPr>
      <w:r>
        <w:t>Acknowledgements</w:t>
      </w:r>
    </w:p>
    <w:p w14:paraId="2D699034" w14:textId="2731F9D5" w:rsidR="005A1FEF" w:rsidRDefault="005A1FEF" w:rsidP="00C34974">
      <w:pPr>
        <w:pStyle w:val="BodyTextKeep"/>
        <w:keepNext w:val="0"/>
        <w:widowControl w:val="0"/>
        <w:rPr>
          <w:sz w:val="20"/>
        </w:rPr>
      </w:pPr>
      <w:r w:rsidRPr="000C7304">
        <w:rPr>
          <w:sz w:val="20"/>
        </w:rPr>
        <w:t xml:space="preserve">The </w:t>
      </w:r>
      <w:r w:rsidR="00384584" w:rsidRPr="000C7304">
        <w:rPr>
          <w:sz w:val="20"/>
        </w:rPr>
        <w:t xml:space="preserve">student would like to thank </w:t>
      </w:r>
      <w:r w:rsidR="002F5D0A">
        <w:rPr>
          <w:sz w:val="20"/>
        </w:rPr>
        <w:t xml:space="preserve">his </w:t>
      </w:r>
      <w:r w:rsidR="00384584" w:rsidRPr="000C7304">
        <w:rPr>
          <w:sz w:val="20"/>
        </w:rPr>
        <w:t xml:space="preserve">supervisor </w:t>
      </w:r>
      <w:r w:rsidR="00627470" w:rsidRPr="002F5D0A">
        <w:rPr>
          <w:noProof/>
          <w:sz w:val="20"/>
        </w:rPr>
        <w:t>Dr.</w:t>
      </w:r>
      <w:r w:rsidR="00627470">
        <w:rPr>
          <w:sz w:val="20"/>
        </w:rPr>
        <w:t xml:space="preserve"> Muhammad Nadeem</w:t>
      </w:r>
      <w:r w:rsidR="008752A6">
        <w:rPr>
          <w:sz w:val="20"/>
        </w:rPr>
        <w:t xml:space="preserve"> </w:t>
      </w:r>
      <w:r w:rsidR="00627470">
        <w:rPr>
          <w:sz w:val="20"/>
        </w:rPr>
        <w:t>and</w:t>
      </w:r>
      <w:r w:rsidR="00E20103">
        <w:rPr>
          <w:sz w:val="20"/>
        </w:rPr>
        <w:t xml:space="preserve"> his secondary </w:t>
      </w:r>
      <w:r w:rsidR="004D482A">
        <w:rPr>
          <w:sz w:val="20"/>
        </w:rPr>
        <w:t>supervisor</w:t>
      </w:r>
      <w:r w:rsidR="00627470">
        <w:rPr>
          <w:sz w:val="20"/>
        </w:rPr>
        <w:t xml:space="preserve"> </w:t>
      </w:r>
      <w:r w:rsidR="00627470" w:rsidRPr="002F5D0A">
        <w:rPr>
          <w:noProof/>
          <w:sz w:val="20"/>
        </w:rPr>
        <w:t>Dr.</w:t>
      </w:r>
      <w:r w:rsidR="00627470">
        <w:rPr>
          <w:sz w:val="20"/>
        </w:rPr>
        <w:t xml:space="preserve"> Duleep</w:t>
      </w:r>
      <w:r w:rsidR="002821B9">
        <w:rPr>
          <w:sz w:val="20"/>
        </w:rPr>
        <w:t>a</w:t>
      </w:r>
      <w:r w:rsidR="00627470">
        <w:rPr>
          <w:sz w:val="20"/>
        </w:rPr>
        <w:t xml:space="preserve"> Thrimawithana. The student</w:t>
      </w:r>
      <w:r w:rsidR="002F5D0A">
        <w:rPr>
          <w:sz w:val="20"/>
        </w:rPr>
        <w:t>s</w:t>
      </w:r>
      <w:r w:rsidR="00627470">
        <w:rPr>
          <w:sz w:val="20"/>
        </w:rPr>
        <w:t xml:space="preserve"> would also like to thank Lab Technician </w:t>
      </w:r>
      <w:r w:rsidR="00627470" w:rsidRPr="002F5D0A">
        <w:rPr>
          <w:noProof/>
          <w:sz w:val="20"/>
        </w:rPr>
        <w:t>Mr</w:t>
      </w:r>
      <w:r w:rsidR="00627470">
        <w:rPr>
          <w:sz w:val="20"/>
        </w:rPr>
        <w:t xml:space="preserve"> Wai for providing guidance and support for the development of hardware. </w:t>
      </w:r>
    </w:p>
    <w:p w14:paraId="45CDED63" w14:textId="777BDE94" w:rsidR="000C5FE2" w:rsidRDefault="000C5FE2" w:rsidP="000C5FE2">
      <w:pPr>
        <w:pStyle w:val="BodyTextKeep"/>
        <w:keepNext w:val="0"/>
        <w:widowControl w:val="0"/>
        <w:rPr>
          <w:sz w:val="20"/>
        </w:rPr>
      </w:pPr>
    </w:p>
    <w:p w14:paraId="0818C848" w14:textId="592E5276" w:rsidR="005A1FEF" w:rsidRDefault="005A1FEF" w:rsidP="000C5FE2">
      <w:pPr>
        <w:pStyle w:val="Heading1"/>
        <w:keepNext w:val="0"/>
        <w:widowControl w:val="0"/>
      </w:pPr>
      <w:r>
        <w:t>References</w:t>
      </w:r>
    </w:p>
    <w:p w14:paraId="611E4D89" w14:textId="03DC1EAB" w:rsidR="00416A75" w:rsidRDefault="00D95353" w:rsidP="00416A75">
      <w:r>
        <w:t>[1]</w:t>
      </w:r>
      <w:r w:rsidRPr="00D95353">
        <w:t>"Population ageing in New Zealand", </w:t>
      </w:r>
      <w:r w:rsidRPr="00D95353">
        <w:rPr>
          <w:i/>
          <w:iCs/>
        </w:rPr>
        <w:t>Archive.stats.govt.nz</w:t>
      </w:r>
      <w:r w:rsidRPr="00D95353">
        <w:t>, 2018. [Online]. Available: http://archive.stats.govt.nz/browse_for_stats/people_and_communities/older_people/pop-ageing-in-nz.aspx. [Accessed: 08- Oct- 2018].</w:t>
      </w:r>
    </w:p>
    <w:p w14:paraId="2E914A88" w14:textId="496AF388" w:rsidR="00802EBE" w:rsidRDefault="00802EBE" w:rsidP="00416A75"/>
    <w:p w14:paraId="76C6AF22" w14:textId="77777777" w:rsidR="00B66D77" w:rsidRDefault="00B66D77" w:rsidP="00B66D77">
      <w:pPr>
        <w:rPr>
          <w:noProof/>
          <w:szCs w:val="18"/>
        </w:rPr>
      </w:pPr>
      <w:r>
        <w:t>[sleepdisorder] Colten HR, Altevogt BM, Institute of Medicine (U.S.). Committee on Sleep Medicine and Research. Sleep disorders and sleep deprivation: an unmet public health problem. Washington, DC: Institute of Medicine, National Academies Press, 2006.</w:t>
      </w:r>
    </w:p>
    <w:p w14:paraId="1B0054EC" w14:textId="77777777" w:rsidR="00B66D77" w:rsidRDefault="00B66D77" w:rsidP="00416A75"/>
    <w:p w14:paraId="07449832" w14:textId="3128C539" w:rsidR="00802EBE" w:rsidRPr="00816401" w:rsidRDefault="00802EBE" w:rsidP="00802EBE">
      <w:pPr>
        <w:pStyle w:val="Reference"/>
        <w:widowControl w:val="0"/>
        <w:numPr>
          <w:ilvl w:val="0"/>
          <w:numId w:val="0"/>
        </w:numPr>
        <w:ind w:left="360" w:hanging="360"/>
        <w:rPr>
          <w:sz w:val="20"/>
        </w:rPr>
      </w:pPr>
      <w:r>
        <w:rPr>
          <w:sz w:val="20"/>
        </w:rPr>
        <w:t xml:space="preserve">[statnz] </w:t>
      </w:r>
      <w:r w:rsidRPr="00816401">
        <w:rPr>
          <w:sz w:val="20"/>
        </w:rPr>
        <w:t xml:space="preserve">Population projections overview, </w:t>
      </w:r>
      <w:r w:rsidRPr="00816401">
        <w:rPr>
          <w:i/>
          <w:iCs/>
          <w:sz w:val="20"/>
        </w:rPr>
        <w:t>Stats NZ</w:t>
      </w:r>
      <w:r w:rsidRPr="00816401">
        <w:rPr>
          <w:sz w:val="20"/>
        </w:rPr>
        <w:t xml:space="preserve">, 8 March 2017. [Online]. Available: http://archive.stats.govt.nz/browse_for_stats/population/estimates_and_projections/projections-overview/nat-pop-proj.aspx. [Accessed: 28 April </w:t>
      </w:r>
      <w:r w:rsidRPr="00816401">
        <w:rPr>
          <w:sz w:val="20"/>
        </w:rPr>
        <w:lastRenderedPageBreak/>
        <w:t>2018].</w:t>
      </w:r>
    </w:p>
    <w:p w14:paraId="56B07563" w14:textId="77777777" w:rsidR="00802EBE" w:rsidRDefault="00802EBE" w:rsidP="00416A75"/>
    <w:p w14:paraId="36C46E45" w14:textId="5657C6A9" w:rsidR="00905A64" w:rsidRDefault="00905A64" w:rsidP="00416A75">
      <w:r>
        <w:t>[2]</w:t>
      </w:r>
      <w:r w:rsidRPr="00905A64">
        <w:rPr>
          <w:rFonts w:ascii="Arial" w:hAnsi="Arial" w:cs="Arial"/>
          <w:color w:val="000000"/>
          <w:shd w:val="clear" w:color="auto" w:fill="FFFFFF"/>
        </w:rPr>
        <w:t xml:space="preserve"> </w:t>
      </w:r>
      <w:r w:rsidRPr="00905A64">
        <w:t>"Living outside the norm: An analysis of people living in temporary and communal dwellings, 2013 Census", </w:t>
      </w:r>
      <w:r w:rsidRPr="00905A64">
        <w:rPr>
          <w:i/>
          <w:iCs/>
        </w:rPr>
        <w:t>Archive.stats.govt.nz</w:t>
      </w:r>
      <w:r w:rsidRPr="00905A64">
        <w:t>, 2018. [Online]. Available: http://archive.stats.govt.nz/Census/2013-census/profile-and-summary-reports/outside-norm/residential-old.aspx. [Accessed: 08- Oct- 2018].</w:t>
      </w:r>
    </w:p>
    <w:p w14:paraId="5469AAB3" w14:textId="77777777" w:rsidR="00905A64" w:rsidRDefault="00905A64" w:rsidP="00416A75"/>
    <w:p w14:paraId="23AB114B" w14:textId="1CD65E03" w:rsidR="00196F14" w:rsidRDefault="00196F14" w:rsidP="00416A75">
      <w:r>
        <w:t>[</w:t>
      </w:r>
      <w:r w:rsidR="00905A64">
        <w:t>3</w:t>
      </w:r>
      <w:r>
        <w:t>]</w:t>
      </w:r>
      <w:r w:rsidR="004F7206" w:rsidRPr="004F7206">
        <w:t xml:space="preserve"> </w:t>
      </w:r>
      <w:r w:rsidR="004F7206">
        <w:t>Ministry of Health, “DHB spending on services for older people,” 13 July 2016. [Online]. Available: https://www.health.govt.nz/nz-healthstatistics/health-statistics-and-data-sets/olderpeoples-health-data-and-stats/dhb-spending- 7 services-older-people. [Accessed 08- Oct- 2018]</w:t>
      </w:r>
    </w:p>
    <w:p w14:paraId="335608BC" w14:textId="77777777" w:rsidR="00396A81" w:rsidRDefault="00396A81" w:rsidP="00416A75"/>
    <w:p w14:paraId="1A8E5FCD" w14:textId="6D121F09" w:rsidR="004F7206" w:rsidRDefault="005E4418" w:rsidP="00416A75">
      <w:r>
        <w:t>[</w:t>
      </w:r>
      <w:r w:rsidR="00905A64">
        <w:t>4</w:t>
      </w:r>
      <w:r>
        <w:t>]</w:t>
      </w:r>
      <w:r w:rsidR="00396A81">
        <w:rPr>
          <w:rFonts w:ascii="Arial" w:hAnsi="Arial" w:cs="Arial"/>
          <w:color w:val="000000"/>
          <w:shd w:val="clear" w:color="auto" w:fill="FFFFFF"/>
        </w:rPr>
        <w:t xml:space="preserve"> </w:t>
      </w:r>
      <w:r w:rsidR="00396A81" w:rsidRPr="00396A81">
        <w:t>"Residential care questions and answers", </w:t>
      </w:r>
      <w:r w:rsidR="00396A81" w:rsidRPr="00396A81">
        <w:rPr>
          <w:i/>
          <w:iCs/>
        </w:rPr>
        <w:t>Ministry of Health NZ</w:t>
      </w:r>
      <w:r w:rsidR="00396A81" w:rsidRPr="00396A81">
        <w:t>, 2018. [Online]. Available: https://www.health.govt.nz/our-work/life-stages/health-older-people/long-term-residential-care/residential-care-questions-and-answers. [Accessed: 08- Oct- 2018].</w:t>
      </w:r>
    </w:p>
    <w:p w14:paraId="447B7880" w14:textId="77777777" w:rsidR="005E4418" w:rsidRDefault="005E4418" w:rsidP="00416A75"/>
    <w:p w14:paraId="04944567" w14:textId="315E911C" w:rsidR="007E2309" w:rsidRDefault="007E2309" w:rsidP="00416A75">
      <w:r>
        <w:t>[</w:t>
      </w:r>
      <w:r w:rsidR="00905A64">
        <w:t>5</w:t>
      </w:r>
      <w:r>
        <w:t>]</w:t>
      </w:r>
      <w:r w:rsidRPr="007E2309">
        <w:t xml:space="preserve"> </w:t>
      </w:r>
      <w:r>
        <w:t xml:space="preserve">ACC, “Statistics on our claims,” 29 April 2017. [Online]. Available: https://www.acc.co.nz/aboutus/statistics/#injury-stats-nav. [Accessed </w:t>
      </w:r>
      <w:r w:rsidR="004F7206">
        <w:t>08-</w:t>
      </w:r>
      <w:r>
        <w:t xml:space="preserve"> </w:t>
      </w:r>
      <w:r w:rsidR="004F7206">
        <w:t>Oct-</w:t>
      </w:r>
      <w:r>
        <w:t xml:space="preserve"> 2018]</w:t>
      </w:r>
    </w:p>
    <w:p w14:paraId="4954F2CA" w14:textId="20FF7D20" w:rsidR="00D95353" w:rsidRDefault="00D95353" w:rsidP="00416A75"/>
    <w:p w14:paraId="54D1977C" w14:textId="77777777" w:rsidR="00CF6710" w:rsidRDefault="00CF6710" w:rsidP="00CF6710">
      <w:r>
        <w:t>[6]</w:t>
      </w:r>
      <w:r w:rsidRPr="00777695">
        <w:t>"Sleep deprivation: A cause of high blood pressure?", </w:t>
      </w:r>
      <w:r w:rsidRPr="00777695">
        <w:rPr>
          <w:i/>
          <w:iCs/>
        </w:rPr>
        <w:t>Mayo Clinic</w:t>
      </w:r>
      <w:r w:rsidRPr="00777695">
        <w:t>, 2018. [Online]. Available: https://www.mayoclinic.org/diseases-conditions/high-blood-pressure/expert-answers/sleep-deprivation/faq-20057959. [Accessed: 08- Oct- 2018].</w:t>
      </w:r>
    </w:p>
    <w:p w14:paraId="046FEC87" w14:textId="77777777" w:rsidR="00CF6710" w:rsidRDefault="00CF6710" w:rsidP="00416A75"/>
    <w:p w14:paraId="37C220A0" w14:textId="1F00A835" w:rsidR="009467A9" w:rsidRDefault="009467A9" w:rsidP="00416A75">
      <w:r>
        <w:t>[</w:t>
      </w:r>
      <w:r w:rsidR="00CF6710">
        <w:t>7</w:t>
      </w:r>
      <w:r>
        <w:t>]</w:t>
      </w:r>
      <w:r w:rsidRPr="009467A9">
        <w:rPr>
          <w:rFonts w:ascii="Arial" w:hAnsi="Arial" w:cs="Arial"/>
          <w:color w:val="000000"/>
          <w:shd w:val="clear" w:color="auto" w:fill="FFFFFF"/>
        </w:rPr>
        <w:t xml:space="preserve"> </w:t>
      </w:r>
      <w:r w:rsidRPr="009467A9">
        <w:t>"Bed Sore Lawyers | Pressure Sores | Queens, Long Island &amp; NYC", </w:t>
      </w:r>
      <w:r w:rsidRPr="009467A9">
        <w:rPr>
          <w:i/>
          <w:iCs/>
        </w:rPr>
        <w:t>Bed, Bedding, and Bedroom Decoration Ideas</w:t>
      </w:r>
      <w:r w:rsidRPr="009467A9">
        <w:t>, 2018. [Online]. Available: http://www.homedesigndll.pw/photo/22043/bed-sore-lawyers-pressure-sores-queens-long-island-nyc.jpg. [Accessed: 08- Oct- 2018].</w:t>
      </w:r>
    </w:p>
    <w:p w14:paraId="16F49FF2" w14:textId="77777777" w:rsidR="009467A9" w:rsidRDefault="009467A9" w:rsidP="00416A75"/>
    <w:p w14:paraId="729DC561" w14:textId="5109E7FA" w:rsidR="00DF462A" w:rsidRDefault="00DF462A" w:rsidP="00E70518">
      <w:r>
        <w:t>[8]</w:t>
      </w:r>
      <w:r w:rsidR="00F70A08" w:rsidRPr="00F70A08">
        <w:rPr>
          <w:rFonts w:ascii="Arial" w:hAnsi="Arial" w:cs="Arial"/>
          <w:color w:val="000000"/>
          <w:shd w:val="clear" w:color="auto" w:fill="FFFFFF"/>
        </w:rPr>
        <w:t xml:space="preserve"> </w:t>
      </w:r>
      <w:r w:rsidR="00F70A08" w:rsidRPr="00F70A08">
        <w:t>"Number of smartphone users worldwide 2014-2020 | Statista", </w:t>
      </w:r>
      <w:r w:rsidR="00F70A08" w:rsidRPr="00F70A08">
        <w:rPr>
          <w:i/>
          <w:iCs/>
        </w:rPr>
        <w:t>Statista</w:t>
      </w:r>
      <w:r w:rsidR="00F70A08" w:rsidRPr="00F70A08">
        <w:t>, 2018. [Online]. Available: https://www.statista.com/statistics/330695/number-of-smartphone-users-worldwide/. [Accessed: 08- Oct- 2018].</w:t>
      </w:r>
    </w:p>
    <w:p w14:paraId="0415337F" w14:textId="3C65422A" w:rsidR="00F70A08" w:rsidRDefault="00F70A08" w:rsidP="00E70518"/>
    <w:p w14:paraId="13A8137C" w14:textId="0E0179C3" w:rsidR="00F70A08" w:rsidRDefault="00F70A08" w:rsidP="00E70518">
      <w:r>
        <w:t>[9]</w:t>
      </w:r>
      <w:r w:rsidR="0028331A" w:rsidRPr="0028331A">
        <w:t xml:space="preserve"> </w:t>
      </w:r>
      <w:r w:rsidR="0028331A">
        <w:t xml:space="preserve">M. B. Pouyan, J. Birjandtalab, M. Heydarzadeh, M. Nourani, and S. Ostadabbas, “A pressure map dataset for posture and subject analytics,” </w:t>
      </w:r>
      <w:r w:rsidR="0028331A">
        <w:rPr>
          <w:i/>
          <w:iCs/>
        </w:rPr>
        <w:t>2017 IEEE EMBS International Conference on Biomedical &amp; Health Informatics (BHI)</w:t>
      </w:r>
      <w:r w:rsidR="0028331A">
        <w:t>, 2017.</w:t>
      </w:r>
    </w:p>
    <w:p w14:paraId="69A8D5B3" w14:textId="0D1B2626" w:rsidR="0028331A" w:rsidRDefault="0028331A" w:rsidP="00E70518"/>
    <w:p w14:paraId="6593256B" w14:textId="000D82F2" w:rsidR="0028331A" w:rsidRDefault="0028331A" w:rsidP="00E70518">
      <w:r>
        <w:t>[10]</w:t>
      </w:r>
      <w:r w:rsidRPr="0028331A">
        <w:t xml:space="preserve"> </w:t>
      </w:r>
      <w:r>
        <w:t xml:space="preserve">S. Bennett, Zhaofen Ren, R. Goubran, K. Rockwood and F. Knoefel, "In-Bed Mobility Monitoring Using Pressure Sensors", </w:t>
      </w:r>
      <w:r>
        <w:rPr>
          <w:i/>
          <w:iCs/>
        </w:rPr>
        <w:t>IEEE Transactions on Instrumentation and Measurement</w:t>
      </w:r>
      <w:r>
        <w:t>, vol. 64, no. 8, pp. 2110-2120, 2015.</w:t>
      </w:r>
    </w:p>
    <w:p w14:paraId="21653E21" w14:textId="5D8C3688" w:rsidR="0028331A" w:rsidRDefault="0028331A" w:rsidP="00E70518"/>
    <w:p w14:paraId="65B36670" w14:textId="49332AAC" w:rsidR="002347E9" w:rsidRDefault="002347E9" w:rsidP="00E70518">
      <w:r>
        <w:t>[11]</w:t>
      </w:r>
      <w:r w:rsidR="005F5B8D" w:rsidRPr="005F5B8D">
        <w:t xml:space="preserve"> </w:t>
      </w:r>
      <w:r w:rsidR="005F5B8D">
        <w:t xml:space="preserve">S. Ostadabbas, M. B. Pouyan, M. Nourani, and N. Kehtarnavaz, “In-bed posture classification and limb identification,” </w:t>
      </w:r>
      <w:r w:rsidR="005F5B8D">
        <w:rPr>
          <w:i/>
          <w:iCs/>
        </w:rPr>
        <w:t>2014 IEEE Biomedical Circuits and Systems Conference (BioCAS) Proceedings</w:t>
      </w:r>
      <w:r w:rsidR="005F5B8D">
        <w:t>, 2014.</w:t>
      </w:r>
    </w:p>
    <w:p w14:paraId="3946CE0B" w14:textId="77777777" w:rsidR="005F5B8D" w:rsidRDefault="005F5B8D" w:rsidP="00E70518"/>
    <w:p w14:paraId="4C1D8770" w14:textId="4703F3A0" w:rsidR="0028331A" w:rsidRDefault="0028331A" w:rsidP="00E70518">
      <w:r>
        <w:t>[1</w:t>
      </w:r>
      <w:r w:rsidR="002347E9">
        <w:t>2</w:t>
      </w:r>
      <w:r>
        <w:t>]</w:t>
      </w:r>
      <w:r w:rsidR="0039014D" w:rsidRPr="0039014D">
        <w:t xml:space="preserve"> </w:t>
      </w:r>
      <w:r w:rsidR="0039014D">
        <w:t xml:space="preserve">N. Pombo and N. M. Garcia, “ubiSleep: An ubiquitous sensor system for sleep monitoring,” </w:t>
      </w:r>
      <w:r w:rsidR="0039014D">
        <w:rPr>
          <w:i/>
          <w:iCs/>
        </w:rPr>
        <w:t>2016 IEEE 12th International Conference on Wireless and Mobile Computing, Networking and Communications (WiMob)</w:t>
      </w:r>
      <w:r w:rsidR="0039014D">
        <w:t>, 2016.</w:t>
      </w:r>
    </w:p>
    <w:p w14:paraId="1ECDCAAB" w14:textId="57E4D358" w:rsidR="0039014D" w:rsidRDefault="0039014D" w:rsidP="00E70518"/>
    <w:p w14:paraId="008CACEA" w14:textId="74608C2F" w:rsidR="0039014D" w:rsidRDefault="0039014D" w:rsidP="00E70518">
      <w:r>
        <w:t>[1</w:t>
      </w:r>
      <w:r w:rsidR="001568DC">
        <w:t>3</w:t>
      </w:r>
      <w:r>
        <w:t>]</w:t>
      </w:r>
      <w:r w:rsidR="00190DDC" w:rsidRPr="00190DDC">
        <w:rPr>
          <w:i/>
          <w:iCs/>
        </w:rPr>
        <w:t>Reps.cc</w:t>
      </w:r>
      <w:r w:rsidR="00190DDC" w:rsidRPr="00190DDC">
        <w:t>, 2018. [Online]. Available: https://reps.cc/wp-content/uploads/2017/12/Clipboard01-1.jpg. [Accessed: 08- Oct- 2018].</w:t>
      </w:r>
    </w:p>
    <w:p w14:paraId="0C5D1F37" w14:textId="77777777" w:rsidR="00213A76" w:rsidRDefault="00213A76" w:rsidP="00E70518"/>
    <w:p w14:paraId="36EEE39B" w14:textId="47ECF9C4" w:rsidR="00190DDC" w:rsidRDefault="00213A76" w:rsidP="00E70518">
      <w:r>
        <w:t>[14]</w:t>
      </w:r>
      <w:r w:rsidRPr="00213A76">
        <w:rPr>
          <w:i/>
          <w:iCs/>
        </w:rPr>
        <w:t>Ww1.microchip.com</w:t>
      </w:r>
      <w:r w:rsidRPr="00213A76">
        <w:t>, 2018. [Online]. Available: http://ww1.microchip.com/downloads/en/DeviceDoc/Atmel-7766-8-bit-AVR-ATmega16U4-32U4_Datasheet.pdf. [Accessed: 08- Oct- 2018].</w:t>
      </w:r>
    </w:p>
    <w:p w14:paraId="6936A0ED" w14:textId="6FC8A44C" w:rsidR="00802EBE" w:rsidRDefault="00802EBE" w:rsidP="00E70518"/>
    <w:p w14:paraId="54089FAC" w14:textId="77777777" w:rsidR="00802EBE" w:rsidRDefault="00802EBE" w:rsidP="00802EBE">
      <w:r>
        <w:t>\bibitem{nzgovtreport1}</w:t>
      </w:r>
    </w:p>
    <w:p w14:paraId="69E27022" w14:textId="77777777" w:rsidR="00802EBE" w:rsidRDefault="00802EBE" w:rsidP="00802EBE">
      <w:r>
        <w:t>"Population ageing in New Zealand", Archive.stats.govt.nz, 2018. [Online]. Available:http://archive.stats.govt.nz/browse\_for \_stats/people \_and \_ communities/older\_ people/pop \- ageing-in-nz.aspx. [Accessed: 08- Oct- 2018].</w:t>
      </w:r>
    </w:p>
    <w:p w14:paraId="2EF4C2B6" w14:textId="77777777" w:rsidR="00802EBE" w:rsidRDefault="00802EBE" w:rsidP="00802EBE"/>
    <w:p w14:paraId="7EDE8B57" w14:textId="77777777" w:rsidR="00802EBE" w:rsidRDefault="00802EBE" w:rsidP="00802EBE">
      <w:r>
        <w:t>\bibitem{nzgovtreport2}</w:t>
      </w:r>
    </w:p>
    <w:p w14:paraId="3A9496E5" w14:textId="77777777" w:rsidR="00802EBE" w:rsidRDefault="00802EBE" w:rsidP="00802EBE">
      <w:r>
        <w:t>"Living outside the norm: An analysis of people living in temporary and communal dwellings, 2013 Census", Archive.stats.govt.nz, 2018. [Online]. Available: http://archive.stats.govt.nz/Census/2013-census/profile-and-summary-reports/outside-norm/residential-old.aspx. [Accessed: 08- Oct- 2018].</w:t>
      </w:r>
    </w:p>
    <w:p w14:paraId="716DA6A1" w14:textId="77777777" w:rsidR="00802EBE" w:rsidRDefault="00802EBE" w:rsidP="00802EBE"/>
    <w:p w14:paraId="169E6DB8" w14:textId="77777777" w:rsidR="00802EBE" w:rsidRDefault="00802EBE" w:rsidP="00802EBE">
      <w:r>
        <w:t>\bibitem{nzgovtreport3}</w:t>
      </w:r>
    </w:p>
    <w:p w14:paraId="56E3EFCD" w14:textId="77777777" w:rsidR="00802EBE" w:rsidRDefault="00802EBE" w:rsidP="00802EBE">
      <w:r>
        <w:t>Ministry of Health, “DHB spending on services for older people,” 13 July 2016. [Online]. Available: https://www.health.govt.nz/nz-healthstatistics/health-statistics-and-data-sets/olderpeoples-health-data-and-stats/dhb-spending- 7 services-older-people. [Accessed 08- Oct- 2018]</w:t>
      </w:r>
    </w:p>
    <w:p w14:paraId="01738203" w14:textId="77777777" w:rsidR="00802EBE" w:rsidRDefault="00802EBE" w:rsidP="00802EBE"/>
    <w:p w14:paraId="474F6E34" w14:textId="77777777" w:rsidR="00802EBE" w:rsidRDefault="00802EBE" w:rsidP="00802EBE">
      <w:r>
        <w:t>\bibitem{sleepdisorderusa}</w:t>
      </w:r>
    </w:p>
    <w:p w14:paraId="4D4394D0" w14:textId="77777777" w:rsidR="00802EBE" w:rsidRDefault="00802EBE" w:rsidP="00802EBE">
      <w:r>
        <w:t>Harvey R Colten, Bruce M Altevogt, and Institute of Medicine (US) Committee on Sleep Medicine and</w:t>
      </w:r>
    </w:p>
    <w:p w14:paraId="34B0BF4A" w14:textId="77777777" w:rsidR="00802EBE" w:rsidRDefault="00802EBE" w:rsidP="00802EBE">
      <w:r>
        <w:t>Research. 2006. Sleep Disorders and Sleep Deprivation. National Academies Press (US).</w:t>
      </w:r>
    </w:p>
    <w:p w14:paraId="7BA7378C" w14:textId="77777777" w:rsidR="00802EBE" w:rsidRDefault="00802EBE" w:rsidP="00802EBE">
      <w:r>
        <w:t>http://doi.org/10.17226/11617</w:t>
      </w:r>
    </w:p>
    <w:p w14:paraId="590AE281" w14:textId="77777777" w:rsidR="00802EBE" w:rsidRDefault="00802EBE" w:rsidP="00802EBE"/>
    <w:p w14:paraId="11A05764" w14:textId="77777777" w:rsidR="00802EBE" w:rsidRDefault="00802EBE" w:rsidP="00802EBE">
      <w:r>
        <w:t>\bibitem{sleepapnea}</w:t>
      </w:r>
    </w:p>
    <w:p w14:paraId="4F4559B7" w14:textId="77777777" w:rsidR="00802EBE" w:rsidRDefault="00802EBE" w:rsidP="00802EBE">
      <w:r>
        <w:t xml:space="preserve">Ye, S., and Eum. S. 2017. Implement the system of the Position Change for Obstructive sleep apnea patient. Journal of the Korea Institute of Information and </w:t>
      </w:r>
      <w:r>
        <w:lastRenderedPageBreak/>
        <w:t>Communication Engineering. 21, 6 (Jun. 2017), 1231-1236. DOI=</w:t>
      </w:r>
    </w:p>
    <w:p w14:paraId="328F98C6" w14:textId="77777777" w:rsidR="00802EBE" w:rsidRDefault="00802EBE" w:rsidP="00802EBE">
      <w:r>
        <w:t>https://doi.org/10.6109/jkiice.2017.21.6.1231.</w:t>
      </w:r>
    </w:p>
    <w:p w14:paraId="49E4AEDC" w14:textId="77777777" w:rsidR="00802EBE" w:rsidRDefault="00802EBE" w:rsidP="00802EBE"/>
    <w:p w14:paraId="6514F9F9" w14:textId="77777777" w:rsidR="00802EBE" w:rsidRDefault="00802EBE" w:rsidP="00802EBE">
      <w:r>
        <w:t>\bibitem{tangtraku}</w:t>
      </w:r>
    </w:p>
    <w:p w14:paraId="70C6AD4E" w14:textId="77777777" w:rsidR="00802EBE" w:rsidRDefault="00802EBE" w:rsidP="00802EBE">
      <w:r>
        <w:t>Tangtrakulwanich B, Kapkird A. Analyses of possible risk factors for subacromial impingement syndrome. World J</w:t>
      </w:r>
    </w:p>
    <w:p w14:paraId="10F3801A" w14:textId="77777777" w:rsidR="00802EBE" w:rsidRDefault="00802EBE" w:rsidP="00802EBE">
      <w:r>
        <w:t>Orthop. 2012;3(1):5–9.</w:t>
      </w:r>
    </w:p>
    <w:p w14:paraId="6886152C" w14:textId="77777777" w:rsidR="00802EBE" w:rsidRDefault="00802EBE" w:rsidP="00802EBE"/>
    <w:p w14:paraId="7AE72DDF" w14:textId="77777777" w:rsidR="00802EBE" w:rsidRDefault="00802EBE" w:rsidP="00802EBE">
      <w:r>
        <w:t>\bibitem{cheyne}</w:t>
      </w:r>
    </w:p>
    <w:p w14:paraId="11D7ABA4" w14:textId="77777777" w:rsidR="00802EBE" w:rsidRDefault="00802EBE" w:rsidP="00802EBE">
      <w:r>
        <w:t>Cheyne JA. Situational factors affecting sleep paralysis and associated hallucinations: position and timing effects. J Sleep Res. 2002;11(2):169–77.</w:t>
      </w:r>
    </w:p>
    <w:p w14:paraId="19E06E26" w14:textId="77777777" w:rsidR="00802EBE" w:rsidRDefault="00802EBE" w:rsidP="00802EBE">
      <w:r>
        <w:t>\bibitem{johnson}</w:t>
      </w:r>
    </w:p>
    <w:p w14:paraId="51EE6ACA" w14:textId="77777777" w:rsidR="00802EBE" w:rsidRDefault="00802EBE" w:rsidP="00802EBE">
      <w:r>
        <w:t>Johnson DA, Orr WC, Crawley JA, Traxler B, McCullough J, Brown KA, Roth T. Effect of esomeprazole on nighttime heartburn and sleep quality in patients with GERD: a randomized, placebo-controlled trial. Am J Gastroenterol.</w:t>
      </w:r>
    </w:p>
    <w:p w14:paraId="4283B00F" w14:textId="77777777" w:rsidR="00802EBE" w:rsidRDefault="00802EBE" w:rsidP="00802EBE">
      <w:r>
        <w:t>2005;100(9):1914–22.</w:t>
      </w:r>
    </w:p>
    <w:p w14:paraId="5105FFC6" w14:textId="77777777" w:rsidR="00802EBE" w:rsidRDefault="00802EBE" w:rsidP="00802EBE">
      <w:r>
        <w:t>\bibitem{verhaert2011}</w:t>
      </w:r>
    </w:p>
    <w:p w14:paraId="6E321DFA" w14:textId="77777777" w:rsidR="00802EBE" w:rsidRDefault="00802EBE" w:rsidP="00802EBE">
      <w:r>
        <w:t>Verhaert, Vincent, Bart Haex, Tom De Wilde, Daniel Berckmans, Marie Vandekerckhove, Johan Verbraecken, and Jos Vander Sloten. "Unobtrusive assessment of motor patterns during sleep based on mattress indentation measurements." IEEE Transactions on Information Technology in Biomedicine 15, no. 5 (2011): pp. 787-794.</w:t>
      </w:r>
    </w:p>
    <w:p w14:paraId="13B4F1DD" w14:textId="77777777" w:rsidR="00802EBE" w:rsidRDefault="00802EBE" w:rsidP="00802EBE"/>
    <w:p w14:paraId="1FAF7072" w14:textId="77777777" w:rsidR="00802EBE" w:rsidRDefault="00802EBE" w:rsidP="00802EBE">
      <w:r>
        <w:t>\bibitem{seitz2010}</w:t>
      </w:r>
    </w:p>
    <w:p w14:paraId="287991FE" w14:textId="77777777" w:rsidR="00802EBE" w:rsidRDefault="00802EBE" w:rsidP="00802EBE">
      <w:r>
        <w:t>D. Seitz, N. Purandare, D. Conn, “Prevalence of psychiatric disorders among older adults in long-term care homes: A systematic review,” International Psychogeriatrics, vol. 22, no. 7, p.1025-1039, June 2010. [Abstract]. Available: PubMed, https://www.ncbi.nlm.nih.gov/pubmed/20522279. [Accessed: 28 Apr. 2018].</w:t>
      </w:r>
    </w:p>
    <w:p w14:paraId="5AE2892D" w14:textId="77777777" w:rsidR="00802EBE" w:rsidRDefault="00802EBE" w:rsidP="00802EBE"/>
    <w:p w14:paraId="3FB55D43" w14:textId="77777777" w:rsidR="00802EBE" w:rsidRDefault="00802EBE" w:rsidP="00802EBE">
      <w:r>
        <w:t>\bibitem{catto}</w:t>
      </w:r>
    </w:p>
    <w:p w14:paraId="2BC7ABFB" w14:textId="77777777" w:rsidR="00802EBE" w:rsidRDefault="00802EBE" w:rsidP="00802EBE">
      <w:r>
        <w:t>R. Catto, “The case for investment in: A quality improvement programme to reduce pressure injuries in New Zealand,” KPMG Advisory, New Zealand. Report. 19 Nov. 2015.</w:t>
      </w:r>
    </w:p>
    <w:p w14:paraId="261D9174" w14:textId="77777777" w:rsidR="00802EBE" w:rsidRDefault="00802EBE" w:rsidP="00802EBE"/>
    <w:p w14:paraId="5761DDBD" w14:textId="77777777" w:rsidR="00802EBE" w:rsidRDefault="00802EBE" w:rsidP="00802EBE">
      <w:r>
        <w:t>\bibitem{pombo2016}</w:t>
      </w:r>
    </w:p>
    <w:p w14:paraId="60848A41" w14:textId="77777777" w:rsidR="00802EBE" w:rsidRDefault="00802EBE" w:rsidP="00802EBE">
      <w:r>
        <w:t>N. Pombo and N. M. Garcia, “ubiSleep: An ubiquitous sensor system for sleep monitoring,” 2016 IEEE 12th International Conference on Wireless and Mobile Computing, Networking and Communications (WiMob), 2016.</w:t>
      </w:r>
    </w:p>
    <w:p w14:paraId="57B8BD59" w14:textId="77777777" w:rsidR="00802EBE" w:rsidRDefault="00802EBE" w:rsidP="00802EBE">
      <w:r>
        <w:t>\bibitem{mayo}</w:t>
      </w:r>
    </w:p>
    <w:p w14:paraId="6544E216" w14:textId="77777777" w:rsidR="00802EBE" w:rsidRDefault="00802EBE" w:rsidP="00802EBE">
      <w:r>
        <w:t>Mayo Clinic, Polysomnography (sleep study). [Online]. Available: https://www.mayoclinic.org/tests-procedures/polysomnography/about/pac-20394877. [Accessed: 8 October 2018].</w:t>
      </w:r>
    </w:p>
    <w:p w14:paraId="1EA24F45" w14:textId="77777777" w:rsidR="00802EBE" w:rsidRDefault="00802EBE" w:rsidP="00802EBE"/>
    <w:p w14:paraId="53C7C569" w14:textId="77777777" w:rsidR="00802EBE" w:rsidRDefault="00802EBE" w:rsidP="00802EBE">
      <w:r>
        <w:t>\bibitem{junkitoss}</w:t>
      </w:r>
    </w:p>
    <w:p w14:paraId="31ED2197" w14:textId="77777777" w:rsidR="00802EBE" w:rsidRDefault="00802EBE" w:rsidP="00802EBE">
      <w:r>
        <w:t>Jun-ki Min, Afsaneh Doryab, Jason Wiese, Shahriyar Amini, John Zimmerman, and Jason I Hong. 2014. Toss “ N ” Turn : Smartphone as Sleep and Sleep Quality Detector. Proceedings of the 32nd annual ACM conference on Human factors in</w:t>
      </w:r>
    </w:p>
    <w:p w14:paraId="712E6C87" w14:textId="77777777" w:rsidR="00802EBE" w:rsidRDefault="00802EBE" w:rsidP="00802EBE">
      <w:r>
        <w:t>computing systems - CHI ’14: 477–486. http://doi.org/10.1145/2556288.2557220</w:t>
      </w:r>
    </w:p>
    <w:p w14:paraId="1D066C9C" w14:textId="77777777" w:rsidR="00802EBE" w:rsidRDefault="00802EBE" w:rsidP="00802EBE">
      <w:r>
        <w:t>\bibitem{watchpat12}</w:t>
      </w:r>
    </w:p>
    <w:p w14:paraId="1A815000" w14:textId="77777777" w:rsidR="00802EBE" w:rsidRDefault="00802EBE" w:rsidP="00802EBE">
      <w:r>
        <w:t>12 Itamar-medical, WatchPAT. [Online]. Available: https://www.itamar-medical.com/watchpat-home-sleep-testing-made-simple/. [Accessed: 8 October 2018].</w:t>
      </w:r>
    </w:p>
    <w:p w14:paraId="6DE6D3BC" w14:textId="77777777" w:rsidR="00802EBE" w:rsidRDefault="00802EBE" w:rsidP="00802EBE">
      <w:r>
        <w:t>\bibitem{fitbit13}</w:t>
      </w:r>
    </w:p>
    <w:p w14:paraId="4B55B4EE" w14:textId="77777777" w:rsidR="00802EBE" w:rsidRDefault="00802EBE" w:rsidP="00802EBE">
      <w:r>
        <w:t>[13] Fitbit Inc., “Fitbit Charge 2,” 2018. [Online]. Available: https://www.fitbit.com/nz/charge2. [Accessed 28 April 2018].</w:t>
      </w:r>
    </w:p>
    <w:p w14:paraId="320ADC03" w14:textId="77777777" w:rsidR="00802EBE" w:rsidRDefault="00802EBE" w:rsidP="00802EBE">
      <w:r>
        <w:t>\bibitem{jawbone14}</w:t>
      </w:r>
    </w:p>
    <w:p w14:paraId="65A738DA" w14:textId="77777777" w:rsidR="00802EBE" w:rsidRDefault="00802EBE" w:rsidP="00802EBE">
      <w:r>
        <w:t>[14]</w:t>
      </w:r>
      <w:r>
        <w:tab/>
        <w:t>Jawbone, “Up3,” 2018. [Online]. Available: https://jawbone.com/up/trackers/up3. [Accessed 28 April 2018].</w:t>
      </w:r>
    </w:p>
    <w:p w14:paraId="5B3CF443" w14:textId="77777777" w:rsidR="00802EBE" w:rsidRDefault="00802EBE" w:rsidP="00802EBE">
      <w:r>
        <w:t>\bibitem{jeon15}</w:t>
      </w:r>
    </w:p>
    <w:p w14:paraId="4C738BDA" w14:textId="77777777" w:rsidR="00802EBE" w:rsidRDefault="00802EBE" w:rsidP="00802EBE">
      <w:r>
        <w:t>[15] Jeon, L., and Joseph Finkelstein. "Consumer sleep tracking devices: a critical review." In Proc. Stud. Health Technol. Inform., vol. 210, pp. 458-460. 2015.</w:t>
      </w:r>
    </w:p>
    <w:p w14:paraId="07C8F80D" w14:textId="77777777" w:rsidR="00802EBE" w:rsidRDefault="00802EBE" w:rsidP="00802EBE">
      <w:r>
        <w:t>\bibitem{google16}</w:t>
      </w:r>
    </w:p>
    <w:p w14:paraId="43E0B3A2" w14:textId="77777777" w:rsidR="00802EBE" w:rsidRDefault="00802EBE" w:rsidP="00802EBE">
      <w:r>
        <w:t>[16]</w:t>
      </w:r>
      <w:r>
        <w:tab/>
        <w:t>Google Play Store, “Sleep as Android: Sleep cycle tracker, smart alarm,” 2018. [Online]. Available: https://play.google.com/store/apps/details?id=com.urbandroid.sleep. [Accessed 28 April 2018].</w:t>
      </w:r>
    </w:p>
    <w:p w14:paraId="1E582E70" w14:textId="77777777" w:rsidR="00802EBE" w:rsidRDefault="00802EBE" w:rsidP="00802EBE">
      <w:r>
        <w:t>\bibitem{google17}</w:t>
      </w:r>
    </w:p>
    <w:p w14:paraId="37FA3756" w14:textId="77777777" w:rsidR="00802EBE" w:rsidRDefault="00802EBE" w:rsidP="00802EBE">
      <w:r>
        <w:t>Google Play Store, “Runtastic Sleep Better: Sleep Cycle \&amp; Smart Alarm,” 2018. [Online]. Available: https://play.google.com/store/apps/details? id=com.runtastic.android.sleepbetter.lite. [Accessed 28 April 2018].</w:t>
      </w:r>
    </w:p>
    <w:p w14:paraId="15299E02" w14:textId="77777777" w:rsidR="00802EBE" w:rsidRDefault="00802EBE" w:rsidP="00802EBE">
      <w:r>
        <w:t>\bibitem{masek}</w:t>
      </w:r>
    </w:p>
    <w:p w14:paraId="789F7C4E" w14:textId="77777777" w:rsidR="00802EBE" w:rsidRDefault="00802EBE" w:rsidP="00802EBE">
      <w:r>
        <w:t>[9] M. Masek, C. P. Lam, C. T. Fryer, B. Jansen, K. Baptist, “Sleep monitor: A tool for monitoring and categorical scoring of lying position using 3D camera data,”</w:t>
      </w:r>
    </w:p>
    <w:p w14:paraId="1970A46A" w14:textId="77777777" w:rsidR="00802EBE" w:rsidRDefault="00802EBE" w:rsidP="00802EBE">
      <w:r>
        <w:t>\bibitem{isleep}</w:t>
      </w:r>
    </w:p>
    <w:p w14:paraId="11603587" w14:textId="77777777" w:rsidR="00802EBE" w:rsidRDefault="00802EBE" w:rsidP="00802EBE">
      <w:r>
        <w:t>T. Hao, G. Xing, and G. Zhou, “iSleep: unobtrusive sleep quality</w:t>
      </w:r>
    </w:p>
    <w:p w14:paraId="32F2264E" w14:textId="77777777" w:rsidR="00802EBE" w:rsidRDefault="00802EBE" w:rsidP="00802EBE">
      <w:r>
        <w:t>monitoring using smartphones,” in Proc. of ACM Sensys, 2013, pp. 4:1–</w:t>
      </w:r>
    </w:p>
    <w:p w14:paraId="0EB442E6" w14:textId="77777777" w:rsidR="00802EBE" w:rsidRDefault="00802EBE" w:rsidP="00802EBE">
      <w:r>
        <w:t>4:14.</w:t>
      </w:r>
    </w:p>
    <w:p w14:paraId="34772CC0" w14:textId="77777777" w:rsidR="00802EBE" w:rsidRDefault="00802EBE" w:rsidP="00802EBE">
      <w:r>
        <w:t>\bibitem{bhatia}</w:t>
      </w:r>
    </w:p>
    <w:p w14:paraId="5AFC8842" w14:textId="77777777" w:rsidR="00802EBE" w:rsidRDefault="00802EBE" w:rsidP="00802EBE">
      <w:r>
        <w:t xml:space="preserve">Bhatia S, Sigal L, Isard M, Black MJ. 3D human limb detection using space carving and multi-view eigen models. In: 2004 IEEE conference on computer vision and pattern recognition workshop (CVPRW’04). IEEE; 2004. </w:t>
      </w:r>
    </w:p>
    <w:p w14:paraId="250422E5" w14:textId="77777777" w:rsidR="00802EBE" w:rsidRDefault="00802EBE" w:rsidP="00802EBE">
      <w:r>
        <w:t>\bibitem{yufall}</w:t>
      </w:r>
    </w:p>
    <w:p w14:paraId="2ABB79A5" w14:textId="77777777" w:rsidR="00802EBE" w:rsidRDefault="00802EBE" w:rsidP="00802EBE">
      <w:r>
        <w:t xml:space="preserve">Yu M, Rhuma A, Naqvi SM, Wang L, Chambers J. A posture recognition-based fall detection system for monitoring an elderly person in a smart home </w:t>
      </w:r>
      <w:r>
        <w:lastRenderedPageBreak/>
        <w:t>environment. IEEE Trans Inf Technol Biomed. 2012;16(6):1274–86.</w:t>
      </w:r>
    </w:p>
    <w:p w14:paraId="7536693C" w14:textId="77777777" w:rsidR="00802EBE" w:rsidRDefault="00802EBE" w:rsidP="00802EBE">
      <w:r>
        <w:t>\bibitem{grimm}</w:t>
      </w:r>
    </w:p>
    <w:p w14:paraId="437008C6" w14:textId="77777777" w:rsidR="00802EBE" w:rsidRDefault="00802EBE" w:rsidP="00802EBE">
      <w:r>
        <w:t>T. Grimm, M. Martinez, A. Benz, and R. Stiefelhagen, “Sleep position</w:t>
      </w:r>
    </w:p>
    <w:p w14:paraId="3C0D7603" w14:textId="77777777" w:rsidR="00802EBE" w:rsidRDefault="00802EBE" w:rsidP="00802EBE">
      <w:r>
        <w:t>classification from a depth camera using bed aligned maps,” in Proc.</w:t>
      </w:r>
    </w:p>
    <w:p w14:paraId="6B752203" w14:textId="77777777" w:rsidR="00802EBE" w:rsidRDefault="00802EBE" w:rsidP="00802EBE">
      <w:r>
        <w:t>IEEE Int. Conf. Pattern Recog., 2016, pp. 319–324.</w:t>
      </w:r>
    </w:p>
    <w:p w14:paraId="07A6AD87" w14:textId="77777777" w:rsidR="00802EBE" w:rsidRDefault="00802EBE" w:rsidP="00802EBE"/>
    <w:p w14:paraId="205BBED4" w14:textId="77777777" w:rsidR="00802EBE" w:rsidRDefault="00802EBE" w:rsidP="00802EBE">
      <w:r>
        <w:t>\bibitem{torres}</w:t>
      </w:r>
    </w:p>
    <w:p w14:paraId="7AB499FD" w14:textId="77777777" w:rsidR="00802EBE" w:rsidRDefault="00802EBE" w:rsidP="00802EBE">
      <w:r>
        <w:t>[20] C. Torres, V. Fragoso, S. Hammond, J. Fried, and B. Manjunath,</w:t>
      </w:r>
    </w:p>
    <w:p w14:paraId="7D8469FB" w14:textId="77777777" w:rsidR="00802EBE" w:rsidRDefault="00802EBE" w:rsidP="00802EBE">
      <w:r>
        <w:t>“Eye-CU: Sleep Pose Classification for Healthcare using Multimodal</w:t>
      </w:r>
    </w:p>
    <w:p w14:paraId="5BE2B1C0" w14:textId="77777777" w:rsidR="00802EBE" w:rsidRDefault="00802EBE" w:rsidP="00802EBE">
      <w:r>
        <w:t>Multiview Data,” in Winter Conference on Applications of Computer</w:t>
      </w:r>
    </w:p>
    <w:p w14:paraId="22C9FE6D" w14:textId="77777777" w:rsidR="00802EBE" w:rsidRDefault="00802EBE" w:rsidP="00802EBE">
      <w:r>
        <w:t>Vision (WACV), 2016.</w:t>
      </w:r>
    </w:p>
    <w:p w14:paraId="3A324FC0" w14:textId="77777777" w:rsidR="00802EBE" w:rsidRDefault="00802EBE" w:rsidP="00802EBE">
      <w:r>
        <w:t>\bibitem{jlee}</w:t>
      </w:r>
    </w:p>
    <w:p w14:paraId="372A3C69" w14:textId="77777777" w:rsidR="00802EBE" w:rsidRDefault="00802EBE" w:rsidP="00802EBE">
      <w:r>
        <w:t>[21] J. Lee, M. Hong, and S. Ryu, “Sleep monitoring system using kinect</w:t>
      </w:r>
    </w:p>
    <w:p w14:paraId="6A5C62CE" w14:textId="77777777" w:rsidR="00802EBE" w:rsidRDefault="00802EBE" w:rsidP="00802EBE">
      <w:r>
        <w:t>sensor,” International Journal of Distributed Sensor Networks, 2015.</w:t>
      </w:r>
    </w:p>
    <w:p w14:paraId="754770CB" w14:textId="77777777" w:rsidR="00802EBE" w:rsidRDefault="00802EBE" w:rsidP="00802EBE">
      <w:r>
        <w:t>\bibitem{huang}</w:t>
      </w:r>
    </w:p>
    <w:p w14:paraId="50BF1488" w14:textId="77777777" w:rsidR="00802EBE" w:rsidRDefault="00802EBE" w:rsidP="00802EBE">
      <w:r>
        <w:t>[22] W. Huang, A. A. P. Wai, S. F. Foo, J. Biswas, C.-C. Hsia, and</w:t>
      </w:r>
    </w:p>
    <w:p w14:paraId="4D8377C0" w14:textId="77777777" w:rsidR="00802EBE" w:rsidRDefault="00802EBE" w:rsidP="00802EBE">
      <w:r>
        <w:t>K. Liou, “Multimodal sleeping posture classification,” in International</w:t>
      </w:r>
    </w:p>
    <w:p w14:paraId="4795F27E" w14:textId="77777777" w:rsidR="00802EBE" w:rsidRDefault="00802EBE" w:rsidP="00802EBE">
      <w:r>
        <w:t>Conference on Pattern Recognition (ICPR), 2010.</w:t>
      </w:r>
    </w:p>
    <w:p w14:paraId="5E849B45" w14:textId="77777777" w:rsidR="00802EBE" w:rsidRDefault="00802EBE" w:rsidP="00802EBE">
      <w:r>
        <w:t>\bibitem{martinez1}</w:t>
      </w:r>
    </w:p>
    <w:p w14:paraId="20459B8E" w14:textId="77777777" w:rsidR="00802EBE" w:rsidRDefault="00802EBE" w:rsidP="00802EBE">
      <w:r>
        <w:t>M. Martinez, B. Schauerte, R. Stiefelhagen, International Conference on Computer Analysis of Images and Patterns, pp. 465-472, 2013</w:t>
      </w:r>
    </w:p>
    <w:p w14:paraId="296D693C" w14:textId="77777777" w:rsidR="00802EBE" w:rsidRDefault="00802EBE" w:rsidP="00802EBE">
      <w:r>
        <w:t>\bibitem{martinez2}</w:t>
      </w:r>
    </w:p>
    <w:p w14:paraId="656AE3AF" w14:textId="77777777" w:rsidR="00802EBE" w:rsidRDefault="00802EBE" w:rsidP="00802EBE">
      <w:r>
        <w:t xml:space="preserve"> [19]M. Martinez, L. Rybok, R. Stiefelhagen, "Action recognition in bed using bams for assisted living and elderly care", Machine Vision Applications (MVA) 2015 14th IAPR International Conference on, pp. 329-332, 2015.</w:t>
      </w:r>
    </w:p>
    <w:p w14:paraId="50AD95F4" w14:textId="77777777" w:rsidR="00802EBE" w:rsidRDefault="00802EBE" w:rsidP="00802EBE">
      <w:r>
        <w:t xml:space="preserve"> </w:t>
      </w:r>
    </w:p>
    <w:p w14:paraId="2E5E8244" w14:textId="77777777" w:rsidR="00802EBE" w:rsidRDefault="00802EBE" w:rsidP="00802EBE">
      <w:r>
        <w:t xml:space="preserve"> \bibitem{wisp}</w:t>
      </w:r>
    </w:p>
    <w:p w14:paraId="7AB82F42" w14:textId="77777777" w:rsidR="00802EBE" w:rsidRDefault="00802EBE" w:rsidP="00802EBE">
      <w:r>
        <w:t xml:space="preserve">  E. Hoque, R. F. Dickerson, and J. A. Stankovic, ‘‘Monitoring body positions and movements during sleep using WISPs,’’ in Proc. Wireless Health,</w:t>
      </w:r>
    </w:p>
    <w:p w14:paraId="06F9FEE6" w14:textId="77777777" w:rsidR="00802EBE" w:rsidRDefault="00802EBE" w:rsidP="00802EBE">
      <w:r>
        <w:t>2010, pp. 44–53.</w:t>
      </w:r>
    </w:p>
    <w:p w14:paraId="3FB48436" w14:textId="77777777" w:rsidR="00802EBE" w:rsidRDefault="00802EBE" w:rsidP="00802EBE">
      <w:r>
        <w:t>\bibitem{thirdeye}</w:t>
      </w:r>
    </w:p>
    <w:p w14:paraId="0B40F079" w14:textId="77777777" w:rsidR="00802EBE" w:rsidRDefault="00802EBE" w:rsidP="00802EBE">
      <w:r>
        <w:t>J. Park, W. Nam, J. Choi, T. Kim, D. Yoon, S. Lee, J. Paek, and J. Ko,</w:t>
      </w:r>
    </w:p>
    <w:p w14:paraId="5556182A" w14:textId="77777777" w:rsidR="00802EBE" w:rsidRDefault="00802EBE" w:rsidP="00802EBE">
      <w:r>
        <w:t>‘‘Glasses for the third eye: Improving the quality of clinical data analysis</w:t>
      </w:r>
    </w:p>
    <w:p w14:paraId="62E9E4AA" w14:textId="77777777" w:rsidR="00802EBE" w:rsidRDefault="00802EBE" w:rsidP="00802EBE">
      <w:r>
        <w:t>with motion sensor-based data filtering,’’ in Proc. 15th Conf. Embedded</w:t>
      </w:r>
    </w:p>
    <w:p w14:paraId="41F62CB1" w14:textId="77777777" w:rsidR="00802EBE" w:rsidRDefault="00802EBE" w:rsidP="00802EBE">
      <w:r>
        <w:t>Netw. Sensor Syst., 2017, p. 8.</w:t>
      </w:r>
    </w:p>
    <w:p w14:paraId="1C1D6176" w14:textId="77777777" w:rsidR="00802EBE" w:rsidRDefault="00802EBE" w:rsidP="00802EBE">
      <w:r>
        <w:t>\bibitem{wisp}</w:t>
      </w:r>
    </w:p>
    <w:p w14:paraId="2E30B992" w14:textId="77777777" w:rsidR="00802EBE" w:rsidRDefault="00802EBE" w:rsidP="00802EBE">
      <w:r>
        <w:t>[19] X. Liu, J. Cao, S. Tang, and J. Wen, ‘‘Wi-sleep: Contactless sleep monitoring via WiFi signals,’’ in Proc. IEEE Real-Time Syst. Symp., Dec. 2014,</w:t>
      </w:r>
    </w:p>
    <w:p w14:paraId="1E4BD761" w14:textId="77777777" w:rsidR="00802EBE" w:rsidRDefault="00802EBE" w:rsidP="00802EBE">
      <w:r>
        <w:t>pp. 346–355.</w:t>
      </w:r>
    </w:p>
    <w:p w14:paraId="5E9266B3" w14:textId="77777777" w:rsidR="00802EBE" w:rsidRDefault="00802EBE" w:rsidP="00802EBE"/>
    <w:p w14:paraId="317ABF4A" w14:textId="77777777" w:rsidR="00802EBE" w:rsidRDefault="00802EBE" w:rsidP="00802EBE">
      <w:r>
        <w:t xml:space="preserve"> \bibitem{tagsheet}</w:t>
      </w:r>
    </w:p>
    <w:p w14:paraId="4D0940B1" w14:textId="77777777" w:rsidR="00802EBE" w:rsidRDefault="00802EBE" w:rsidP="00802EBE">
      <w:r>
        <w:t xml:space="preserve"> Liu, J., Chen, X., Chen, S., Liu, X., Wang, Y., &amp; Chen, L. (2019, April). TagSheet: Sleeping Posture Recognition with an Unobtrusive Passive Tag Matrix. In IEEE INFOCOM 2019-IEEE Conference on Computer Communications (pp. 874-882). IEEE</w:t>
      </w:r>
    </w:p>
    <w:p w14:paraId="770392B9" w14:textId="77777777" w:rsidR="00802EBE" w:rsidRDefault="00802EBE" w:rsidP="00802EBE">
      <w:r>
        <w:t xml:space="preserve"> </w:t>
      </w:r>
    </w:p>
    <w:p w14:paraId="5F20CDE6" w14:textId="77777777" w:rsidR="00802EBE" w:rsidRDefault="00802EBE" w:rsidP="00802EBE">
      <w:r>
        <w:t xml:space="preserve"> \bibitem{smars}</w:t>
      </w:r>
    </w:p>
    <w:p w14:paraId="0887D2CA" w14:textId="77777777" w:rsidR="00802EBE" w:rsidRDefault="00802EBE" w:rsidP="00802EBE">
      <w:r>
        <w:t xml:space="preserve"> Zhang, F., Wu, C., Wang, B., Wu, M., Bugos, D., Zhang, H., &amp; Liu, K. R. (2019). Smars: sleep monitoring via ambient radio signals. IEEE Transactions on Mobile Computing.</w:t>
      </w:r>
    </w:p>
    <w:p w14:paraId="5DAE47E1" w14:textId="77777777" w:rsidR="00802EBE" w:rsidRDefault="00802EBE" w:rsidP="00802EBE">
      <w:r>
        <w:t xml:space="preserve"> </w:t>
      </w:r>
    </w:p>
    <w:p w14:paraId="02085AEF" w14:textId="77777777" w:rsidR="00802EBE" w:rsidRDefault="00802EBE" w:rsidP="00802EBE">
      <w:r>
        <w:t xml:space="preserve"> \bibitem{sleepsense}</w:t>
      </w:r>
    </w:p>
    <w:p w14:paraId="15952E49" w14:textId="77777777" w:rsidR="00802EBE" w:rsidRDefault="00802EBE" w:rsidP="00802EBE">
      <w:r>
        <w:t xml:space="preserve"> Lin, F., Zhuang, Y., Song, C., Wang, A., Li, Y., Gu, C., ... &amp; Xu, W. (2016). SleepSense: A noncontact and cost-effective sleep monitoring system. IEEE transactions on biomedical circuits and systems, 11(1), 189-202.</w:t>
      </w:r>
    </w:p>
    <w:p w14:paraId="171D677D" w14:textId="77777777" w:rsidR="00802EBE" w:rsidRDefault="00802EBE" w:rsidP="00802EBE">
      <w:r>
        <w:t xml:space="preserve"> </w:t>
      </w:r>
    </w:p>
    <w:p w14:paraId="5E17DD08" w14:textId="77777777" w:rsidR="00802EBE" w:rsidRDefault="00802EBE" w:rsidP="00802EBE">
      <w:r>
        <w:t xml:space="preserve"> \bibitem{densepressure} </w:t>
      </w:r>
    </w:p>
    <w:p w14:paraId="548765B4" w14:textId="77777777" w:rsidR="00802EBE" w:rsidRDefault="00802EBE" w:rsidP="00802EBE">
      <w:r>
        <w:t xml:space="preserve"> J. J. Liu, W. Xu, M.-C. Huang, N. Alshurafa, M. Sarrafzadeh, N. Raut, and B. Yadegar, “A dense pressure sensitive bedsheet design for unobtrusive</w:t>
      </w:r>
    </w:p>
    <w:p w14:paraId="69559683" w14:textId="77777777" w:rsidR="00802EBE" w:rsidRDefault="00802EBE" w:rsidP="00802EBE">
      <w:r>
        <w:t>sleep posture monitoring,” in Proc. IEEE Int. Conf. Pervasive Computing and Communications, 2013, pp. 207–215.</w:t>
      </w:r>
    </w:p>
    <w:p w14:paraId="137BFD8E" w14:textId="77777777" w:rsidR="00802EBE" w:rsidRDefault="00802EBE" w:rsidP="00802EBE"/>
    <w:p w14:paraId="16BADB86" w14:textId="77777777" w:rsidR="00802EBE" w:rsidRDefault="00802EBE" w:rsidP="00802EBE">
      <w:r>
        <w:t>\bibitem{sensorpillow}</w:t>
      </w:r>
    </w:p>
    <w:p w14:paraId="19845A3B" w14:textId="77777777" w:rsidR="00802EBE" w:rsidRDefault="00802EBE" w:rsidP="00802EBE">
      <w:r>
        <w:t>S. Lokavee, N. Watthanawisuth, J. P. Mensing, and T. Kerdcharoen, “Sensor pillow system: Monitoring cardio-respiratory and posture movements during sleep,” in Proceedings of the 4th Biomedical Engineering International Conference, BMEiCON-2011, pp. 71–75,Thailand, January 2012.</w:t>
      </w:r>
    </w:p>
    <w:p w14:paraId="058645E8" w14:textId="77777777" w:rsidR="00802EBE" w:rsidRDefault="00802EBE" w:rsidP="00802EBE"/>
    <w:p w14:paraId="0B3478CD" w14:textId="77777777" w:rsidR="00802EBE" w:rsidRDefault="00802EBE" w:rsidP="00802EBE">
      <w:r>
        <w:t>\bibitem{contactpressure}</w:t>
      </w:r>
    </w:p>
    <w:p w14:paraId="770B07B1" w14:textId="77777777" w:rsidR="00802EBE" w:rsidRDefault="00802EBE" w:rsidP="00802EBE">
      <w:r>
        <w:t>E. J. Pino, A. Dorner de la Paz, P. Aqueveque, J. A. Chavez, and A. A. Moran, “Contact pressure monitoring device for</w:t>
      </w:r>
    </w:p>
    <w:p w14:paraId="7D330C7B" w14:textId="77777777" w:rsidR="00802EBE" w:rsidRDefault="00802EBE" w:rsidP="00802EBE">
      <w:r>
        <w:t>sleep studies,” in Proceedings of the 35th Annual International Conference of the IEEE Engineering in Medicine and Biology</w:t>
      </w:r>
    </w:p>
    <w:p w14:paraId="2A72BC34" w14:textId="77777777" w:rsidR="00802EBE" w:rsidRDefault="00802EBE" w:rsidP="00802EBE">
      <w:r>
        <w:t>Society (EMBC), pp. 4160–4163, Osaka, Japan, July 2013.</w:t>
      </w:r>
    </w:p>
    <w:p w14:paraId="0EAAD190" w14:textId="77777777" w:rsidR="00802EBE" w:rsidRDefault="00802EBE" w:rsidP="00802EBE"/>
    <w:p w14:paraId="4A363D68" w14:textId="77777777" w:rsidR="00802EBE" w:rsidRDefault="00802EBE" w:rsidP="00802EBE">
      <w:r>
        <w:t>\bibitem{triboelectric}</w:t>
      </w:r>
    </w:p>
    <w:p w14:paraId="7DB4B2E6" w14:textId="4B5D9A60" w:rsidR="00802EBE" w:rsidRDefault="00802EBE" w:rsidP="00802EBE">
      <w:r>
        <w:t>L. Lin, Y. N. Xie, S. H. Wang et al., “Triboelectric active sensor array for self-powered static and dynamic pressure detection</w:t>
      </w:r>
      <w:r w:rsidR="00AC4A6C">
        <w:t xml:space="preserve"> </w:t>
      </w:r>
      <w:r>
        <w:t>and tactile imaging,” ACS Nano, vol. 7, no. 9, pp. 8266–8274, 2013.</w:t>
      </w:r>
    </w:p>
    <w:p w14:paraId="18401ADE" w14:textId="77777777" w:rsidR="00802EBE" w:rsidRDefault="00802EBE" w:rsidP="00802EBE"/>
    <w:p w14:paraId="2DAC09B8" w14:textId="61914C7D" w:rsidR="00190DDC" w:rsidRDefault="00AC4A6C" w:rsidP="00E70518">
      <w:r>
        <w:t>{sensors and actuators}</w:t>
      </w:r>
    </w:p>
    <w:p w14:paraId="60F82A11" w14:textId="77777777" w:rsidR="00AC4A6C" w:rsidRPr="00291C06" w:rsidRDefault="00AC4A6C" w:rsidP="00AC4A6C">
      <w:pPr>
        <w:pStyle w:val="Reference"/>
        <w:widowControl w:val="0"/>
        <w:numPr>
          <w:ilvl w:val="0"/>
          <w:numId w:val="0"/>
        </w:numPr>
        <w:ind w:left="360" w:hanging="360"/>
        <w:rPr>
          <w:sz w:val="20"/>
        </w:rPr>
      </w:pPr>
      <w:r w:rsidRPr="00291C06">
        <w:rPr>
          <w:sz w:val="20"/>
        </w:rPr>
        <w:t>N. Ida, Sensors, Actuators, and their Interfaces: A Multidisciplinary Introduction. Edison, NJ: SciTech Publishing, 2014.</w:t>
      </w:r>
    </w:p>
    <w:p w14:paraId="2283498F" w14:textId="1D54F958" w:rsidR="00213A76" w:rsidRDefault="00213A76" w:rsidP="00E70518"/>
    <w:p w14:paraId="7ED08467" w14:textId="77777777" w:rsidR="00E70518" w:rsidRDefault="00E70518" w:rsidP="00E70518"/>
    <w:p w14:paraId="2181804B" w14:textId="0963F13D" w:rsidR="00F73161" w:rsidRDefault="00F73161" w:rsidP="00C34974">
      <w:pPr>
        <w:widowControl w:val="0"/>
      </w:pPr>
    </w:p>
    <w:sectPr w:rsidR="00F73161">
      <w:footnotePr>
        <w:numRestart w:val="eachPage"/>
      </w:footnotePr>
      <w:type w:val="continuous"/>
      <w:pgSz w:w="11907" w:h="16840" w:code="9"/>
      <w:pgMar w:top="1418" w:right="1134" w:bottom="2098" w:left="1134" w:header="0" w:footer="0" w:gutter="0"/>
      <w:cols w:num="2"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A41580" w14:textId="77777777" w:rsidR="00EF5DBB" w:rsidRDefault="00EF5DBB">
      <w:r>
        <w:separator/>
      </w:r>
    </w:p>
  </w:endnote>
  <w:endnote w:type="continuationSeparator" w:id="0">
    <w:p w14:paraId="7B91E31A" w14:textId="77777777" w:rsidR="00EF5DBB" w:rsidRDefault="00EF5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46507" w14:textId="77777777" w:rsidR="00C84AB1" w:rsidRDefault="00C84AB1">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38E4BC06" w14:textId="77777777" w:rsidR="00C84AB1" w:rsidRDefault="00C84AB1">
    <w:pPr>
      <w:pStyle w:val="Footer"/>
    </w:pPr>
  </w:p>
  <w:p w14:paraId="3A0DFD09" w14:textId="77777777" w:rsidR="00C84AB1" w:rsidRDefault="00C84AB1"/>
  <w:p w14:paraId="45B1075A" w14:textId="77777777" w:rsidR="00C84AB1" w:rsidRDefault="00C84AB1"/>
  <w:p w14:paraId="3373F3AB" w14:textId="77777777" w:rsidR="00C84AB1" w:rsidRDefault="00C84AB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20CB3" w14:textId="77777777" w:rsidR="00EF5DBB" w:rsidRDefault="00EF5DBB">
      <w:r>
        <w:separator/>
      </w:r>
    </w:p>
  </w:footnote>
  <w:footnote w:type="continuationSeparator" w:id="0">
    <w:p w14:paraId="6F5828BD" w14:textId="77777777" w:rsidR="00EF5DBB" w:rsidRDefault="00EF5D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5D46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C8804B16"/>
    <w:lvl w:ilvl="0">
      <w:start w:val="1"/>
      <w:numFmt w:val="upperRoman"/>
      <w:lvlText w:val="%1."/>
      <w:lvlJc w:val="righ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2"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3" w15:restartNumberingAfterBreak="0">
    <w:nsid w:val="07BC6D25"/>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4" w15:restartNumberingAfterBreak="0">
    <w:nsid w:val="306D76F3"/>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5" w15:restartNumberingAfterBreak="0">
    <w:nsid w:val="31D747BE"/>
    <w:multiLevelType w:val="hybridMultilevel"/>
    <w:tmpl w:val="710C4F4A"/>
    <w:lvl w:ilvl="0" w:tplc="8346B1D2">
      <w:start w:val="1"/>
      <w:numFmt w:val="lowerRoman"/>
      <w:lvlText w:val="%1."/>
      <w:lvlJc w:val="left"/>
      <w:pPr>
        <w:ind w:left="748" w:hanging="72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6"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7" w15:restartNumberingAfterBreak="0">
    <w:nsid w:val="4CFB02A6"/>
    <w:multiLevelType w:val="hybridMultilevel"/>
    <w:tmpl w:val="1A2EC600"/>
    <w:lvl w:ilvl="0" w:tplc="14090015">
      <w:start w:val="1"/>
      <w:numFmt w:val="upp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5D0010FD"/>
    <w:multiLevelType w:val="hybridMultilevel"/>
    <w:tmpl w:val="0310D58A"/>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0E759CB"/>
    <w:multiLevelType w:val="hybridMultilevel"/>
    <w:tmpl w:val="172A0824"/>
    <w:lvl w:ilvl="0" w:tplc="14090013">
      <w:start w:val="1"/>
      <w:numFmt w:val="upp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6261767E"/>
    <w:multiLevelType w:val="hybridMultilevel"/>
    <w:tmpl w:val="6EB20304"/>
    <w:lvl w:ilvl="0" w:tplc="73A4C35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num w:numId="1">
    <w:abstractNumId w:val="1"/>
  </w:num>
  <w:num w:numId="2">
    <w:abstractNumId w:val="11"/>
  </w:num>
  <w:num w:numId="3">
    <w:abstractNumId w:val="6"/>
  </w:num>
  <w:num w:numId="4">
    <w:abstractNumId w:val="2"/>
  </w:num>
  <w:num w:numId="5">
    <w:abstractNumId w:val="1"/>
  </w:num>
  <w:num w:numId="6">
    <w:abstractNumId w:val="0"/>
  </w:num>
  <w:num w:numId="7">
    <w:abstractNumId w:val="9"/>
  </w:num>
  <w:num w:numId="8">
    <w:abstractNumId w:val="4"/>
  </w:num>
  <w:num w:numId="9">
    <w:abstractNumId w:val="8"/>
  </w:num>
  <w:num w:numId="10">
    <w:abstractNumId w:val="7"/>
  </w:num>
  <w:num w:numId="11">
    <w:abstractNumId w:val="5"/>
  </w:num>
  <w:num w:numId="12">
    <w:abstractNumId w:val="3"/>
  </w:num>
  <w:num w:numId="1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DA1NzK3MDI2NrNQ0lEKTi0uzszPAykwrQUAKvRxCSwAAAA="/>
  </w:docVars>
  <w:rsids>
    <w:rsidRoot w:val="00D03D91"/>
    <w:rsid w:val="000068AE"/>
    <w:rsid w:val="00014230"/>
    <w:rsid w:val="000142F5"/>
    <w:rsid w:val="000160CD"/>
    <w:rsid w:val="00017F38"/>
    <w:rsid w:val="00021C7A"/>
    <w:rsid w:val="00021F59"/>
    <w:rsid w:val="00023692"/>
    <w:rsid w:val="00031B73"/>
    <w:rsid w:val="00036C95"/>
    <w:rsid w:val="00037872"/>
    <w:rsid w:val="00040421"/>
    <w:rsid w:val="00041BE6"/>
    <w:rsid w:val="00051FC4"/>
    <w:rsid w:val="00055EFF"/>
    <w:rsid w:val="0005713D"/>
    <w:rsid w:val="00061E8B"/>
    <w:rsid w:val="00062D8D"/>
    <w:rsid w:val="0006695E"/>
    <w:rsid w:val="000702A1"/>
    <w:rsid w:val="00077140"/>
    <w:rsid w:val="000904C3"/>
    <w:rsid w:val="0009326B"/>
    <w:rsid w:val="000A70A5"/>
    <w:rsid w:val="000B537D"/>
    <w:rsid w:val="000B596F"/>
    <w:rsid w:val="000C10E2"/>
    <w:rsid w:val="000C23D8"/>
    <w:rsid w:val="000C3165"/>
    <w:rsid w:val="000C59EC"/>
    <w:rsid w:val="000C5FE2"/>
    <w:rsid w:val="000C7304"/>
    <w:rsid w:val="000D18BB"/>
    <w:rsid w:val="000D1D83"/>
    <w:rsid w:val="000D54B7"/>
    <w:rsid w:val="000D6FD4"/>
    <w:rsid w:val="000D71C2"/>
    <w:rsid w:val="000D7FD4"/>
    <w:rsid w:val="000E1C5F"/>
    <w:rsid w:val="000E5CF9"/>
    <w:rsid w:val="000E6AB6"/>
    <w:rsid w:val="000E6C5C"/>
    <w:rsid w:val="000F4202"/>
    <w:rsid w:val="000F440C"/>
    <w:rsid w:val="000F5E28"/>
    <w:rsid w:val="00101CB8"/>
    <w:rsid w:val="00101E8B"/>
    <w:rsid w:val="00103BF5"/>
    <w:rsid w:val="00103DF0"/>
    <w:rsid w:val="001048CE"/>
    <w:rsid w:val="00112F6A"/>
    <w:rsid w:val="001200B1"/>
    <w:rsid w:val="0012030F"/>
    <w:rsid w:val="0012329E"/>
    <w:rsid w:val="00125EE2"/>
    <w:rsid w:val="001279C2"/>
    <w:rsid w:val="00130645"/>
    <w:rsid w:val="0013534F"/>
    <w:rsid w:val="00136338"/>
    <w:rsid w:val="001369E3"/>
    <w:rsid w:val="0014234A"/>
    <w:rsid w:val="0014262D"/>
    <w:rsid w:val="001512AD"/>
    <w:rsid w:val="0015206C"/>
    <w:rsid w:val="001544C8"/>
    <w:rsid w:val="001554BF"/>
    <w:rsid w:val="001568DC"/>
    <w:rsid w:val="00157D5E"/>
    <w:rsid w:val="0016016B"/>
    <w:rsid w:val="001610AA"/>
    <w:rsid w:val="001650B0"/>
    <w:rsid w:val="0016521A"/>
    <w:rsid w:val="00167056"/>
    <w:rsid w:val="00175330"/>
    <w:rsid w:val="00181C65"/>
    <w:rsid w:val="00183541"/>
    <w:rsid w:val="00190DDC"/>
    <w:rsid w:val="00196F14"/>
    <w:rsid w:val="001A18E0"/>
    <w:rsid w:val="001B1743"/>
    <w:rsid w:val="001B3B2B"/>
    <w:rsid w:val="001C7028"/>
    <w:rsid w:val="001E50FB"/>
    <w:rsid w:val="001F0BB3"/>
    <w:rsid w:val="001F3833"/>
    <w:rsid w:val="001F3E61"/>
    <w:rsid w:val="001F5079"/>
    <w:rsid w:val="001F676D"/>
    <w:rsid w:val="001F68FF"/>
    <w:rsid w:val="00200765"/>
    <w:rsid w:val="00211BC0"/>
    <w:rsid w:val="0021313C"/>
    <w:rsid w:val="00213A76"/>
    <w:rsid w:val="002210FD"/>
    <w:rsid w:val="00223114"/>
    <w:rsid w:val="002347E9"/>
    <w:rsid w:val="00236A47"/>
    <w:rsid w:val="00237693"/>
    <w:rsid w:val="00237F8C"/>
    <w:rsid w:val="00240953"/>
    <w:rsid w:val="002428CF"/>
    <w:rsid w:val="002429F9"/>
    <w:rsid w:val="00245933"/>
    <w:rsid w:val="002508DD"/>
    <w:rsid w:val="002546AA"/>
    <w:rsid w:val="0025597A"/>
    <w:rsid w:val="00256D2F"/>
    <w:rsid w:val="0026531C"/>
    <w:rsid w:val="002675DF"/>
    <w:rsid w:val="002677F3"/>
    <w:rsid w:val="00271315"/>
    <w:rsid w:val="002729C6"/>
    <w:rsid w:val="002753B3"/>
    <w:rsid w:val="00276499"/>
    <w:rsid w:val="00277F99"/>
    <w:rsid w:val="002821B9"/>
    <w:rsid w:val="0028331A"/>
    <w:rsid w:val="0029398B"/>
    <w:rsid w:val="00295192"/>
    <w:rsid w:val="002970C2"/>
    <w:rsid w:val="002A49BE"/>
    <w:rsid w:val="002A5CD3"/>
    <w:rsid w:val="002C3AEB"/>
    <w:rsid w:val="002C7491"/>
    <w:rsid w:val="002D7448"/>
    <w:rsid w:val="002E03FB"/>
    <w:rsid w:val="002E128F"/>
    <w:rsid w:val="002F2648"/>
    <w:rsid w:val="002F32D4"/>
    <w:rsid w:val="002F5D0A"/>
    <w:rsid w:val="00301571"/>
    <w:rsid w:val="00305EA6"/>
    <w:rsid w:val="00306FB7"/>
    <w:rsid w:val="00307181"/>
    <w:rsid w:val="00314263"/>
    <w:rsid w:val="00326F0C"/>
    <w:rsid w:val="0033105C"/>
    <w:rsid w:val="00333AAD"/>
    <w:rsid w:val="00334C6D"/>
    <w:rsid w:val="00346C6A"/>
    <w:rsid w:val="00350142"/>
    <w:rsid w:val="00352EB3"/>
    <w:rsid w:val="0036334A"/>
    <w:rsid w:val="00371929"/>
    <w:rsid w:val="0037293B"/>
    <w:rsid w:val="00384584"/>
    <w:rsid w:val="00384798"/>
    <w:rsid w:val="0039014D"/>
    <w:rsid w:val="00394A04"/>
    <w:rsid w:val="0039669F"/>
    <w:rsid w:val="00396A81"/>
    <w:rsid w:val="003A1A2C"/>
    <w:rsid w:val="003A5EA9"/>
    <w:rsid w:val="003A67CD"/>
    <w:rsid w:val="003A68E6"/>
    <w:rsid w:val="003A7B32"/>
    <w:rsid w:val="003B0F42"/>
    <w:rsid w:val="003B209F"/>
    <w:rsid w:val="003B2909"/>
    <w:rsid w:val="003B2C4D"/>
    <w:rsid w:val="003C1778"/>
    <w:rsid w:val="003D1F14"/>
    <w:rsid w:val="003D2908"/>
    <w:rsid w:val="003D3A49"/>
    <w:rsid w:val="003D580D"/>
    <w:rsid w:val="003D67F2"/>
    <w:rsid w:val="003E07DD"/>
    <w:rsid w:val="003E1F5D"/>
    <w:rsid w:val="003E454E"/>
    <w:rsid w:val="003E4B14"/>
    <w:rsid w:val="003F369A"/>
    <w:rsid w:val="00400BF4"/>
    <w:rsid w:val="00401ABC"/>
    <w:rsid w:val="004028FD"/>
    <w:rsid w:val="00403CB3"/>
    <w:rsid w:val="00404A7D"/>
    <w:rsid w:val="00412A3A"/>
    <w:rsid w:val="00416049"/>
    <w:rsid w:val="00416A75"/>
    <w:rsid w:val="00417C34"/>
    <w:rsid w:val="00426703"/>
    <w:rsid w:val="00430072"/>
    <w:rsid w:val="0043250D"/>
    <w:rsid w:val="00432BCA"/>
    <w:rsid w:val="004331A9"/>
    <w:rsid w:val="00434105"/>
    <w:rsid w:val="00460926"/>
    <w:rsid w:val="004642B4"/>
    <w:rsid w:val="00464492"/>
    <w:rsid w:val="004653E1"/>
    <w:rsid w:val="0047296C"/>
    <w:rsid w:val="00474C99"/>
    <w:rsid w:val="00475209"/>
    <w:rsid w:val="00475A2E"/>
    <w:rsid w:val="00475AF8"/>
    <w:rsid w:val="00476600"/>
    <w:rsid w:val="004805A1"/>
    <w:rsid w:val="00482DE3"/>
    <w:rsid w:val="00484C21"/>
    <w:rsid w:val="0048507D"/>
    <w:rsid w:val="00485482"/>
    <w:rsid w:val="004906DE"/>
    <w:rsid w:val="00491FE7"/>
    <w:rsid w:val="00492605"/>
    <w:rsid w:val="004A08BB"/>
    <w:rsid w:val="004A3FE1"/>
    <w:rsid w:val="004A42B4"/>
    <w:rsid w:val="004A4405"/>
    <w:rsid w:val="004A502F"/>
    <w:rsid w:val="004A56A8"/>
    <w:rsid w:val="004B0AB9"/>
    <w:rsid w:val="004B66BB"/>
    <w:rsid w:val="004C58C3"/>
    <w:rsid w:val="004D482A"/>
    <w:rsid w:val="004E027B"/>
    <w:rsid w:val="004F0E7D"/>
    <w:rsid w:val="004F3992"/>
    <w:rsid w:val="004F4A3F"/>
    <w:rsid w:val="004F58DD"/>
    <w:rsid w:val="004F7206"/>
    <w:rsid w:val="005000E4"/>
    <w:rsid w:val="0050033D"/>
    <w:rsid w:val="005015A2"/>
    <w:rsid w:val="00505D2C"/>
    <w:rsid w:val="005076C9"/>
    <w:rsid w:val="0051038A"/>
    <w:rsid w:val="00521CA6"/>
    <w:rsid w:val="00523036"/>
    <w:rsid w:val="005234B3"/>
    <w:rsid w:val="00532624"/>
    <w:rsid w:val="005429D2"/>
    <w:rsid w:val="00551B08"/>
    <w:rsid w:val="00565351"/>
    <w:rsid w:val="00566232"/>
    <w:rsid w:val="00577037"/>
    <w:rsid w:val="00577961"/>
    <w:rsid w:val="00586D1B"/>
    <w:rsid w:val="00587E45"/>
    <w:rsid w:val="00593C26"/>
    <w:rsid w:val="00594D5F"/>
    <w:rsid w:val="00595D27"/>
    <w:rsid w:val="005A1FEF"/>
    <w:rsid w:val="005A39EE"/>
    <w:rsid w:val="005B0DDB"/>
    <w:rsid w:val="005B67F5"/>
    <w:rsid w:val="005C061B"/>
    <w:rsid w:val="005C1AFC"/>
    <w:rsid w:val="005D2A20"/>
    <w:rsid w:val="005E41E8"/>
    <w:rsid w:val="005E4418"/>
    <w:rsid w:val="005E51A9"/>
    <w:rsid w:val="005E6BAA"/>
    <w:rsid w:val="005F5B8D"/>
    <w:rsid w:val="0060216C"/>
    <w:rsid w:val="00612718"/>
    <w:rsid w:val="00614B9E"/>
    <w:rsid w:val="0061519E"/>
    <w:rsid w:val="00615D20"/>
    <w:rsid w:val="00620381"/>
    <w:rsid w:val="0062296D"/>
    <w:rsid w:val="0062356E"/>
    <w:rsid w:val="00627470"/>
    <w:rsid w:val="0063003A"/>
    <w:rsid w:val="00630FE1"/>
    <w:rsid w:val="006378D2"/>
    <w:rsid w:val="00644972"/>
    <w:rsid w:val="006475D2"/>
    <w:rsid w:val="0065306D"/>
    <w:rsid w:val="00653E4B"/>
    <w:rsid w:val="006542FB"/>
    <w:rsid w:val="00654424"/>
    <w:rsid w:val="00655BD5"/>
    <w:rsid w:val="0065682A"/>
    <w:rsid w:val="00657736"/>
    <w:rsid w:val="00664B7B"/>
    <w:rsid w:val="006724E8"/>
    <w:rsid w:val="00674949"/>
    <w:rsid w:val="00674C82"/>
    <w:rsid w:val="006771B1"/>
    <w:rsid w:val="00677A10"/>
    <w:rsid w:val="00681F07"/>
    <w:rsid w:val="00682067"/>
    <w:rsid w:val="006856C4"/>
    <w:rsid w:val="00693D81"/>
    <w:rsid w:val="00694EA8"/>
    <w:rsid w:val="006A7D8A"/>
    <w:rsid w:val="006B0050"/>
    <w:rsid w:val="006B1557"/>
    <w:rsid w:val="006B1A36"/>
    <w:rsid w:val="006B3803"/>
    <w:rsid w:val="006B5330"/>
    <w:rsid w:val="006C2691"/>
    <w:rsid w:val="006D1FF4"/>
    <w:rsid w:val="006D6457"/>
    <w:rsid w:val="006E2B00"/>
    <w:rsid w:val="006F4458"/>
    <w:rsid w:val="00700871"/>
    <w:rsid w:val="00703867"/>
    <w:rsid w:val="007054C8"/>
    <w:rsid w:val="007077FC"/>
    <w:rsid w:val="00707908"/>
    <w:rsid w:val="00722BD9"/>
    <w:rsid w:val="007259A5"/>
    <w:rsid w:val="007271A4"/>
    <w:rsid w:val="00727AC7"/>
    <w:rsid w:val="007304C4"/>
    <w:rsid w:val="00736CF7"/>
    <w:rsid w:val="00745016"/>
    <w:rsid w:val="00765C66"/>
    <w:rsid w:val="00766838"/>
    <w:rsid w:val="0076708D"/>
    <w:rsid w:val="0077116A"/>
    <w:rsid w:val="00773B88"/>
    <w:rsid w:val="00773FA1"/>
    <w:rsid w:val="007749CB"/>
    <w:rsid w:val="00775793"/>
    <w:rsid w:val="00777695"/>
    <w:rsid w:val="0078480E"/>
    <w:rsid w:val="007868EA"/>
    <w:rsid w:val="00786F28"/>
    <w:rsid w:val="007905F9"/>
    <w:rsid w:val="0079134A"/>
    <w:rsid w:val="00791781"/>
    <w:rsid w:val="007926A3"/>
    <w:rsid w:val="00797BBF"/>
    <w:rsid w:val="007A22A2"/>
    <w:rsid w:val="007A493B"/>
    <w:rsid w:val="007A4B46"/>
    <w:rsid w:val="007B1F12"/>
    <w:rsid w:val="007B50FE"/>
    <w:rsid w:val="007C1845"/>
    <w:rsid w:val="007C50D6"/>
    <w:rsid w:val="007D15CE"/>
    <w:rsid w:val="007D30AF"/>
    <w:rsid w:val="007E1880"/>
    <w:rsid w:val="007E1E50"/>
    <w:rsid w:val="007E2309"/>
    <w:rsid w:val="007E28F4"/>
    <w:rsid w:val="007E3124"/>
    <w:rsid w:val="007E3666"/>
    <w:rsid w:val="007E3AC2"/>
    <w:rsid w:val="007F2DAC"/>
    <w:rsid w:val="007F39A5"/>
    <w:rsid w:val="007F5B44"/>
    <w:rsid w:val="0080227D"/>
    <w:rsid w:val="00802EBE"/>
    <w:rsid w:val="008042DA"/>
    <w:rsid w:val="00807FDA"/>
    <w:rsid w:val="00827193"/>
    <w:rsid w:val="00833672"/>
    <w:rsid w:val="00835F25"/>
    <w:rsid w:val="00840ECB"/>
    <w:rsid w:val="00841619"/>
    <w:rsid w:val="0084338A"/>
    <w:rsid w:val="008466D0"/>
    <w:rsid w:val="00847A2B"/>
    <w:rsid w:val="00855913"/>
    <w:rsid w:val="00857F5F"/>
    <w:rsid w:val="00860A9D"/>
    <w:rsid w:val="00862E77"/>
    <w:rsid w:val="0086477E"/>
    <w:rsid w:val="008647ED"/>
    <w:rsid w:val="008677A9"/>
    <w:rsid w:val="0087198F"/>
    <w:rsid w:val="00872CA9"/>
    <w:rsid w:val="0087508B"/>
    <w:rsid w:val="008752A6"/>
    <w:rsid w:val="008862C9"/>
    <w:rsid w:val="00890284"/>
    <w:rsid w:val="00890924"/>
    <w:rsid w:val="008924CB"/>
    <w:rsid w:val="00893A67"/>
    <w:rsid w:val="00896512"/>
    <w:rsid w:val="008A57B5"/>
    <w:rsid w:val="008A57EE"/>
    <w:rsid w:val="008A765B"/>
    <w:rsid w:val="008B1F25"/>
    <w:rsid w:val="008B3567"/>
    <w:rsid w:val="008B44B4"/>
    <w:rsid w:val="008B7B4E"/>
    <w:rsid w:val="008C28AC"/>
    <w:rsid w:val="008C7090"/>
    <w:rsid w:val="008D0A40"/>
    <w:rsid w:val="008D35DE"/>
    <w:rsid w:val="008D58F1"/>
    <w:rsid w:val="008E4641"/>
    <w:rsid w:val="008E57CD"/>
    <w:rsid w:val="008E5A64"/>
    <w:rsid w:val="008F2E1B"/>
    <w:rsid w:val="008F2E7E"/>
    <w:rsid w:val="008F6F13"/>
    <w:rsid w:val="00902007"/>
    <w:rsid w:val="009023DD"/>
    <w:rsid w:val="00905A64"/>
    <w:rsid w:val="00914799"/>
    <w:rsid w:val="00916BAF"/>
    <w:rsid w:val="00922140"/>
    <w:rsid w:val="009255B9"/>
    <w:rsid w:val="00927ADD"/>
    <w:rsid w:val="00927B22"/>
    <w:rsid w:val="00932308"/>
    <w:rsid w:val="00934AFF"/>
    <w:rsid w:val="009376A3"/>
    <w:rsid w:val="00941A65"/>
    <w:rsid w:val="009467A9"/>
    <w:rsid w:val="00946C48"/>
    <w:rsid w:val="00953C2E"/>
    <w:rsid w:val="00957BA2"/>
    <w:rsid w:val="0096461A"/>
    <w:rsid w:val="00966566"/>
    <w:rsid w:val="009724CF"/>
    <w:rsid w:val="00975DCB"/>
    <w:rsid w:val="0098283F"/>
    <w:rsid w:val="009829AC"/>
    <w:rsid w:val="00985B6F"/>
    <w:rsid w:val="009860A0"/>
    <w:rsid w:val="00990B66"/>
    <w:rsid w:val="00994A6E"/>
    <w:rsid w:val="009B56E9"/>
    <w:rsid w:val="009B6564"/>
    <w:rsid w:val="009B682F"/>
    <w:rsid w:val="009B7022"/>
    <w:rsid w:val="009B7432"/>
    <w:rsid w:val="009B78ED"/>
    <w:rsid w:val="009C239A"/>
    <w:rsid w:val="009D6025"/>
    <w:rsid w:val="009D7D0E"/>
    <w:rsid w:val="009E0953"/>
    <w:rsid w:val="009E18F7"/>
    <w:rsid w:val="009E307B"/>
    <w:rsid w:val="009E7A5E"/>
    <w:rsid w:val="009F559F"/>
    <w:rsid w:val="009F79F4"/>
    <w:rsid w:val="00A101AA"/>
    <w:rsid w:val="00A12A0C"/>
    <w:rsid w:val="00A14FE0"/>
    <w:rsid w:val="00A152EB"/>
    <w:rsid w:val="00A15AA8"/>
    <w:rsid w:val="00A160F9"/>
    <w:rsid w:val="00A17CD9"/>
    <w:rsid w:val="00A24F4B"/>
    <w:rsid w:val="00A2631F"/>
    <w:rsid w:val="00A33427"/>
    <w:rsid w:val="00A34423"/>
    <w:rsid w:val="00A34D9A"/>
    <w:rsid w:val="00A34EEA"/>
    <w:rsid w:val="00A4024C"/>
    <w:rsid w:val="00A4115B"/>
    <w:rsid w:val="00A440FA"/>
    <w:rsid w:val="00A5173C"/>
    <w:rsid w:val="00A54E61"/>
    <w:rsid w:val="00A661E0"/>
    <w:rsid w:val="00A7688A"/>
    <w:rsid w:val="00A82A72"/>
    <w:rsid w:val="00A860C0"/>
    <w:rsid w:val="00A87FA8"/>
    <w:rsid w:val="00A90AD3"/>
    <w:rsid w:val="00A9241A"/>
    <w:rsid w:val="00A92F70"/>
    <w:rsid w:val="00A93497"/>
    <w:rsid w:val="00A95547"/>
    <w:rsid w:val="00AA7072"/>
    <w:rsid w:val="00AB437C"/>
    <w:rsid w:val="00AB4755"/>
    <w:rsid w:val="00AC08D7"/>
    <w:rsid w:val="00AC4A6C"/>
    <w:rsid w:val="00AC5F93"/>
    <w:rsid w:val="00AD3BD8"/>
    <w:rsid w:val="00AD3EE5"/>
    <w:rsid w:val="00AD5CC7"/>
    <w:rsid w:val="00AD6332"/>
    <w:rsid w:val="00AD7C75"/>
    <w:rsid w:val="00AE0C04"/>
    <w:rsid w:val="00AF2870"/>
    <w:rsid w:val="00AF324C"/>
    <w:rsid w:val="00AF381D"/>
    <w:rsid w:val="00AF4461"/>
    <w:rsid w:val="00AF6CA0"/>
    <w:rsid w:val="00B07DEB"/>
    <w:rsid w:val="00B15446"/>
    <w:rsid w:val="00B178A4"/>
    <w:rsid w:val="00B22103"/>
    <w:rsid w:val="00B22392"/>
    <w:rsid w:val="00B239E7"/>
    <w:rsid w:val="00B23CF7"/>
    <w:rsid w:val="00B2706B"/>
    <w:rsid w:val="00B35574"/>
    <w:rsid w:val="00B42F39"/>
    <w:rsid w:val="00B50F75"/>
    <w:rsid w:val="00B55A83"/>
    <w:rsid w:val="00B55B74"/>
    <w:rsid w:val="00B618FC"/>
    <w:rsid w:val="00B62CAF"/>
    <w:rsid w:val="00B633F2"/>
    <w:rsid w:val="00B635B6"/>
    <w:rsid w:val="00B63695"/>
    <w:rsid w:val="00B66D77"/>
    <w:rsid w:val="00B67B5F"/>
    <w:rsid w:val="00B67D58"/>
    <w:rsid w:val="00B7199F"/>
    <w:rsid w:val="00B73CF1"/>
    <w:rsid w:val="00B7709D"/>
    <w:rsid w:val="00B77C86"/>
    <w:rsid w:val="00B81C19"/>
    <w:rsid w:val="00B82DEA"/>
    <w:rsid w:val="00B91681"/>
    <w:rsid w:val="00B95823"/>
    <w:rsid w:val="00B95A8A"/>
    <w:rsid w:val="00B965C0"/>
    <w:rsid w:val="00BA3344"/>
    <w:rsid w:val="00BA6339"/>
    <w:rsid w:val="00BA6545"/>
    <w:rsid w:val="00BB3942"/>
    <w:rsid w:val="00BB51C0"/>
    <w:rsid w:val="00BB6186"/>
    <w:rsid w:val="00BC0E32"/>
    <w:rsid w:val="00BC2D50"/>
    <w:rsid w:val="00BD2550"/>
    <w:rsid w:val="00BD2DEE"/>
    <w:rsid w:val="00BD4C94"/>
    <w:rsid w:val="00BD68E5"/>
    <w:rsid w:val="00BE1BEE"/>
    <w:rsid w:val="00BE35CE"/>
    <w:rsid w:val="00BE6345"/>
    <w:rsid w:val="00BE7DAF"/>
    <w:rsid w:val="00BF17DA"/>
    <w:rsid w:val="00BF50F5"/>
    <w:rsid w:val="00BF7F0F"/>
    <w:rsid w:val="00C07551"/>
    <w:rsid w:val="00C126C1"/>
    <w:rsid w:val="00C13969"/>
    <w:rsid w:val="00C13A96"/>
    <w:rsid w:val="00C13F1E"/>
    <w:rsid w:val="00C14F74"/>
    <w:rsid w:val="00C16405"/>
    <w:rsid w:val="00C1668A"/>
    <w:rsid w:val="00C22375"/>
    <w:rsid w:val="00C2308B"/>
    <w:rsid w:val="00C26C6A"/>
    <w:rsid w:val="00C31559"/>
    <w:rsid w:val="00C33943"/>
    <w:rsid w:val="00C34974"/>
    <w:rsid w:val="00C36071"/>
    <w:rsid w:val="00C527DD"/>
    <w:rsid w:val="00C534D6"/>
    <w:rsid w:val="00C60740"/>
    <w:rsid w:val="00C60B1B"/>
    <w:rsid w:val="00C6271A"/>
    <w:rsid w:val="00C62F92"/>
    <w:rsid w:val="00C64200"/>
    <w:rsid w:val="00C65BA8"/>
    <w:rsid w:val="00C701EC"/>
    <w:rsid w:val="00C71D04"/>
    <w:rsid w:val="00C807D2"/>
    <w:rsid w:val="00C80B07"/>
    <w:rsid w:val="00C84AB1"/>
    <w:rsid w:val="00C85A64"/>
    <w:rsid w:val="00C86D88"/>
    <w:rsid w:val="00C91485"/>
    <w:rsid w:val="00C91AAF"/>
    <w:rsid w:val="00C925C3"/>
    <w:rsid w:val="00C926AB"/>
    <w:rsid w:val="00C92BFF"/>
    <w:rsid w:val="00C94E8A"/>
    <w:rsid w:val="00C96843"/>
    <w:rsid w:val="00CA25DE"/>
    <w:rsid w:val="00CB16EA"/>
    <w:rsid w:val="00CB49F6"/>
    <w:rsid w:val="00CB65D7"/>
    <w:rsid w:val="00CC2619"/>
    <w:rsid w:val="00CC4B59"/>
    <w:rsid w:val="00CD0225"/>
    <w:rsid w:val="00CD5B30"/>
    <w:rsid w:val="00CD5D4B"/>
    <w:rsid w:val="00CF1064"/>
    <w:rsid w:val="00CF6710"/>
    <w:rsid w:val="00CF697E"/>
    <w:rsid w:val="00D03D91"/>
    <w:rsid w:val="00D049B0"/>
    <w:rsid w:val="00D04BE6"/>
    <w:rsid w:val="00D163E4"/>
    <w:rsid w:val="00D2029D"/>
    <w:rsid w:val="00D204AB"/>
    <w:rsid w:val="00D23F85"/>
    <w:rsid w:val="00D2796B"/>
    <w:rsid w:val="00D37456"/>
    <w:rsid w:val="00D43B38"/>
    <w:rsid w:val="00D44984"/>
    <w:rsid w:val="00D47281"/>
    <w:rsid w:val="00D475D9"/>
    <w:rsid w:val="00D52038"/>
    <w:rsid w:val="00D52308"/>
    <w:rsid w:val="00D574DC"/>
    <w:rsid w:val="00D60233"/>
    <w:rsid w:val="00D6525C"/>
    <w:rsid w:val="00D66D33"/>
    <w:rsid w:val="00D672E0"/>
    <w:rsid w:val="00D76592"/>
    <w:rsid w:val="00D77428"/>
    <w:rsid w:val="00D77ED3"/>
    <w:rsid w:val="00D80CC0"/>
    <w:rsid w:val="00D84CD4"/>
    <w:rsid w:val="00D87ED6"/>
    <w:rsid w:val="00D930F3"/>
    <w:rsid w:val="00D95353"/>
    <w:rsid w:val="00DA0105"/>
    <w:rsid w:val="00DA6683"/>
    <w:rsid w:val="00DC05D3"/>
    <w:rsid w:val="00DC0ACA"/>
    <w:rsid w:val="00DC2699"/>
    <w:rsid w:val="00DC4CAC"/>
    <w:rsid w:val="00DD1823"/>
    <w:rsid w:val="00DD62EC"/>
    <w:rsid w:val="00DD678D"/>
    <w:rsid w:val="00DE189F"/>
    <w:rsid w:val="00DE498C"/>
    <w:rsid w:val="00DE5F8C"/>
    <w:rsid w:val="00DE650E"/>
    <w:rsid w:val="00DF3DE2"/>
    <w:rsid w:val="00DF462A"/>
    <w:rsid w:val="00DF7989"/>
    <w:rsid w:val="00E01EF7"/>
    <w:rsid w:val="00E05ABB"/>
    <w:rsid w:val="00E16599"/>
    <w:rsid w:val="00E20103"/>
    <w:rsid w:val="00E22FB5"/>
    <w:rsid w:val="00E23E4B"/>
    <w:rsid w:val="00E33AE8"/>
    <w:rsid w:val="00E3438B"/>
    <w:rsid w:val="00E355EF"/>
    <w:rsid w:val="00E462D4"/>
    <w:rsid w:val="00E5472B"/>
    <w:rsid w:val="00E56CF2"/>
    <w:rsid w:val="00E578DA"/>
    <w:rsid w:val="00E60004"/>
    <w:rsid w:val="00E60FF3"/>
    <w:rsid w:val="00E6135E"/>
    <w:rsid w:val="00E61470"/>
    <w:rsid w:val="00E658EA"/>
    <w:rsid w:val="00E6680F"/>
    <w:rsid w:val="00E70518"/>
    <w:rsid w:val="00E746BC"/>
    <w:rsid w:val="00E76126"/>
    <w:rsid w:val="00E80A24"/>
    <w:rsid w:val="00E83F6B"/>
    <w:rsid w:val="00E85227"/>
    <w:rsid w:val="00E8649C"/>
    <w:rsid w:val="00E871A6"/>
    <w:rsid w:val="00EA38A0"/>
    <w:rsid w:val="00EA593F"/>
    <w:rsid w:val="00EA6F29"/>
    <w:rsid w:val="00EB11A7"/>
    <w:rsid w:val="00EB43C3"/>
    <w:rsid w:val="00EB56E5"/>
    <w:rsid w:val="00EC47EB"/>
    <w:rsid w:val="00EC7327"/>
    <w:rsid w:val="00ED04EF"/>
    <w:rsid w:val="00ED1EB5"/>
    <w:rsid w:val="00ED257B"/>
    <w:rsid w:val="00ED40FD"/>
    <w:rsid w:val="00ED7835"/>
    <w:rsid w:val="00EE01D5"/>
    <w:rsid w:val="00EE3B6E"/>
    <w:rsid w:val="00EE685A"/>
    <w:rsid w:val="00EE7886"/>
    <w:rsid w:val="00EF5DBB"/>
    <w:rsid w:val="00F000F9"/>
    <w:rsid w:val="00F03161"/>
    <w:rsid w:val="00F03F3C"/>
    <w:rsid w:val="00F178E1"/>
    <w:rsid w:val="00F22538"/>
    <w:rsid w:val="00F24606"/>
    <w:rsid w:val="00F24957"/>
    <w:rsid w:val="00F24C46"/>
    <w:rsid w:val="00F3710F"/>
    <w:rsid w:val="00F4257B"/>
    <w:rsid w:val="00F52E85"/>
    <w:rsid w:val="00F53227"/>
    <w:rsid w:val="00F56468"/>
    <w:rsid w:val="00F571AE"/>
    <w:rsid w:val="00F5786F"/>
    <w:rsid w:val="00F6087F"/>
    <w:rsid w:val="00F676F0"/>
    <w:rsid w:val="00F70A08"/>
    <w:rsid w:val="00F7134D"/>
    <w:rsid w:val="00F73161"/>
    <w:rsid w:val="00F733B5"/>
    <w:rsid w:val="00F75566"/>
    <w:rsid w:val="00F80F8D"/>
    <w:rsid w:val="00F84FCE"/>
    <w:rsid w:val="00F91870"/>
    <w:rsid w:val="00F97077"/>
    <w:rsid w:val="00FA5996"/>
    <w:rsid w:val="00FB0D8A"/>
    <w:rsid w:val="00FB3817"/>
    <w:rsid w:val="00FB7FB7"/>
    <w:rsid w:val="00FE20D5"/>
    <w:rsid w:val="00FF5B99"/>
    <w:rsid w:val="00FF79D5"/>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593CEB"/>
  <w15:chartTrackingRefBased/>
  <w15:docId w15:val="{EC4E5A6B-7FB5-4A4E-97AB-0041C8259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US" w:eastAsia="en-US"/>
    </w:rPr>
  </w:style>
  <w:style w:type="paragraph" w:styleId="Heading1">
    <w:name w:val="heading 1"/>
    <w:basedOn w:val="Normal"/>
    <w:next w:val="Normal"/>
    <w:qFormat/>
    <w:pPr>
      <w:keepNext/>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ListParagraph">
    <w:name w:val="List Paragraph"/>
    <w:basedOn w:val="Normal"/>
    <w:uiPriority w:val="34"/>
    <w:qFormat/>
    <w:rsid w:val="007E28F4"/>
    <w:pPr>
      <w:ind w:left="720"/>
      <w:contextualSpacing/>
    </w:pPr>
  </w:style>
  <w:style w:type="character" w:customStyle="1" w:styleId="UnresolvedMention">
    <w:name w:val="Unresolved Mention"/>
    <w:basedOn w:val="DefaultParagraphFont"/>
    <w:uiPriority w:val="99"/>
    <w:semiHidden/>
    <w:unhideWhenUsed/>
    <w:rsid w:val="00644972"/>
    <w:rPr>
      <w:color w:val="605E5C"/>
      <w:shd w:val="clear" w:color="auto" w:fill="E1DFDD"/>
    </w:rPr>
  </w:style>
  <w:style w:type="character" w:customStyle="1" w:styleId="FootnoteTextChar">
    <w:name w:val="Footnote Text Char"/>
    <w:basedOn w:val="DefaultParagraphFont"/>
    <w:link w:val="FootnoteText"/>
    <w:semiHidden/>
    <w:rsid w:val="005429D2"/>
    <w:rPr>
      <w:lang w:val="en-US" w:eastAsia="en-US"/>
    </w:rPr>
  </w:style>
  <w:style w:type="table" w:styleId="TableGrid">
    <w:name w:val="Table Grid"/>
    <w:basedOn w:val="TableNormal"/>
    <w:rsid w:val="007C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6564"/>
    <w:rPr>
      <w:b/>
      <w:bCs/>
    </w:rPr>
  </w:style>
  <w:style w:type="character" w:customStyle="1" w:styleId="CommentTextChar">
    <w:name w:val="Comment Text Char"/>
    <w:basedOn w:val="DefaultParagraphFont"/>
    <w:link w:val="CommentText"/>
    <w:semiHidden/>
    <w:rsid w:val="009B6564"/>
    <w:rPr>
      <w:lang w:val="en-US" w:eastAsia="en-US"/>
    </w:rPr>
  </w:style>
  <w:style w:type="character" w:customStyle="1" w:styleId="CommentSubjectChar">
    <w:name w:val="Comment Subject Char"/>
    <w:basedOn w:val="CommentTextChar"/>
    <w:link w:val="CommentSubject"/>
    <w:rsid w:val="009B6564"/>
    <w:rPr>
      <w:b/>
      <w:bCs/>
      <w:lang w:val="en-US" w:eastAsia="en-US"/>
    </w:rPr>
  </w:style>
  <w:style w:type="paragraph" w:styleId="BalloonText">
    <w:name w:val="Balloon Text"/>
    <w:basedOn w:val="Normal"/>
    <w:link w:val="BalloonTextChar"/>
    <w:rsid w:val="009B6564"/>
    <w:rPr>
      <w:rFonts w:ascii="Segoe UI" w:hAnsi="Segoe UI" w:cs="Segoe UI"/>
      <w:sz w:val="18"/>
      <w:szCs w:val="18"/>
    </w:rPr>
  </w:style>
  <w:style w:type="character" w:customStyle="1" w:styleId="BalloonTextChar">
    <w:name w:val="Balloon Text Char"/>
    <w:basedOn w:val="DefaultParagraphFont"/>
    <w:link w:val="BalloonText"/>
    <w:rsid w:val="009B6564"/>
    <w:rPr>
      <w:rFonts w:ascii="Segoe UI" w:hAnsi="Segoe UI" w:cs="Segoe UI"/>
      <w:sz w:val="18"/>
      <w:szCs w:val="18"/>
      <w:lang w:val="en-US" w:eastAsia="en-US"/>
    </w:rPr>
  </w:style>
  <w:style w:type="paragraph" w:styleId="NormalWeb">
    <w:name w:val="Normal (Web)"/>
    <w:basedOn w:val="Normal"/>
    <w:uiPriority w:val="99"/>
    <w:unhideWhenUsed/>
    <w:rsid w:val="001048CE"/>
    <w:pPr>
      <w:spacing w:before="100" w:beforeAutospacing="1" w:after="100" w:afterAutospacing="1"/>
      <w:jc w:val="left"/>
    </w:pPr>
    <w:rPr>
      <w:rFonts w:eastAsiaTheme="minorEastAsia"/>
      <w:sz w:val="24"/>
      <w:szCs w:val="24"/>
    </w:rPr>
  </w:style>
  <w:style w:type="character" w:styleId="PlaceholderText">
    <w:name w:val="Placeholder Text"/>
    <w:basedOn w:val="DefaultParagraphFont"/>
    <w:uiPriority w:val="99"/>
    <w:semiHidden/>
    <w:rsid w:val="004F58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80924">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429038048">
      <w:bodyDiv w:val="1"/>
      <w:marLeft w:val="0"/>
      <w:marRight w:val="0"/>
      <w:marTop w:val="0"/>
      <w:marBottom w:val="0"/>
      <w:divBdr>
        <w:top w:val="none" w:sz="0" w:space="0" w:color="auto"/>
        <w:left w:val="none" w:sz="0" w:space="0" w:color="auto"/>
        <w:bottom w:val="none" w:sz="0" w:space="0" w:color="auto"/>
        <w:right w:val="none" w:sz="0" w:space="0" w:color="auto"/>
      </w:divBdr>
    </w:div>
    <w:div w:id="147810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https://lh4.googleusercontent.com/KNkfEd7si4pBYvENmQagBkCegugSFU1y5YQjWz383U6rdkFUEmEAtRy5B8A2ZkHrQNXL_3BJ4gNS6WpZXhlhmoPnc0ZY9ig7YXlX15YmQr8LNGSfYAiO6xzYGABOWOjYN-tAXNdG" TargetMode="External"/><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7A570-519E-4DF4-8E42-12BD56FA9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8</Pages>
  <Words>10623</Words>
  <Characters>60553</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71034</CharactersWithSpaces>
  <SharedDoc>false</SharedDoc>
  <HLinks>
    <vt:vector size="6" baseType="variant">
      <vt:variant>
        <vt:i4>7929971</vt:i4>
      </vt:variant>
      <vt:variant>
        <vt:i4>6212</vt:i4>
      </vt:variant>
      <vt:variant>
        <vt:i4>1028</vt:i4>
      </vt:variant>
      <vt:variant>
        <vt:i4>1</vt:i4>
      </vt:variant>
      <vt:variant>
        <vt:lpwstr>fig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dc:description/>
  <cp:lastModifiedBy>Muhammad Nadeem</cp:lastModifiedBy>
  <cp:revision>16</cp:revision>
  <cp:lastPrinted>2018-10-08T09:42:00Z</cp:lastPrinted>
  <dcterms:created xsi:type="dcterms:W3CDTF">2020-03-31T08:30:00Z</dcterms:created>
  <dcterms:modified xsi:type="dcterms:W3CDTF">2020-04-05T09:19:00Z</dcterms:modified>
</cp:coreProperties>
</file>